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C4736" w14:textId="2C9BD8AA" w:rsidR="00874F4A" w:rsidRPr="00EC3FB9" w:rsidRDefault="00874F4A" w:rsidP="0021136C">
      <w:pPr>
        <w:spacing w:before="360"/>
        <w:jc w:val="center"/>
        <w:rPr>
          <w:rFonts w:ascii="Britannic Bold" w:hAnsi="Britannic Bold"/>
          <w:smallCaps/>
          <w:color w:val="0000FF"/>
          <w:sz w:val="40"/>
        </w:rPr>
      </w:pPr>
      <w:bookmarkStart w:id="0" w:name="_GoBack"/>
      <w:bookmarkEnd w:id="0"/>
    </w:p>
    <w:p w14:paraId="0B23393D" w14:textId="432A3777" w:rsidR="00E525A1" w:rsidRPr="002411AB" w:rsidRDefault="00194E7D" w:rsidP="00EC3FB9">
      <w:pPr>
        <w:pBdr>
          <w:top w:val="single" w:sz="4" w:space="6" w:color="auto"/>
          <w:bottom w:val="single" w:sz="4" w:space="6" w:color="auto"/>
        </w:pBdr>
        <w:jc w:val="center"/>
      </w:pPr>
      <w:r>
        <w:rPr>
          <w:rFonts w:cs="Calibri" w:hint="eastAsia"/>
          <w:b/>
          <w:bCs/>
          <w:color w:val="000000" w:themeColor="text1"/>
          <w:sz w:val="40"/>
        </w:rPr>
        <w:t>K</w:t>
      </w:r>
      <w:r>
        <w:rPr>
          <w:rFonts w:cs="Calibri"/>
          <w:b/>
          <w:bCs/>
          <w:color w:val="000000" w:themeColor="text1"/>
          <w:sz w:val="40"/>
        </w:rPr>
        <w:t xml:space="preserve">-Means </w:t>
      </w:r>
      <w:r w:rsidRPr="00194E7D">
        <w:rPr>
          <w:rFonts w:cs="Calibri"/>
          <w:b/>
          <w:bCs/>
          <w:color w:val="000000" w:themeColor="text1"/>
          <w:sz w:val="40"/>
        </w:rPr>
        <w:t xml:space="preserve">Clustering </w:t>
      </w:r>
      <w:r>
        <w:rPr>
          <w:rFonts w:cs="Calibri"/>
          <w:b/>
          <w:bCs/>
          <w:color w:val="000000" w:themeColor="text1"/>
          <w:sz w:val="40"/>
        </w:rPr>
        <w:t>of People with COVID-19</w:t>
      </w:r>
    </w:p>
    <w:p w14:paraId="7FB57092" w14:textId="1CBE84D6" w:rsidR="00FB414C" w:rsidRDefault="0022186B" w:rsidP="00FB414C">
      <w:pPr>
        <w:pStyle w:val="af8"/>
        <w:spacing w:before="2400" w:after="0"/>
        <w:rPr>
          <w:rFonts w:ascii="Calibri" w:hAnsi="Calibri"/>
          <w:b/>
          <w:szCs w:val="20"/>
        </w:rPr>
      </w:pPr>
      <w:r>
        <w:rPr>
          <w:rFonts w:ascii="Calibri" w:hAnsi="Calibri"/>
          <w:b/>
          <w:szCs w:val="20"/>
        </w:rPr>
        <w:br/>
      </w:r>
      <w:r w:rsidR="00610406">
        <w:rPr>
          <w:rFonts w:ascii="Calibri" w:hAnsi="Calibri"/>
          <w:b/>
          <w:szCs w:val="20"/>
        </w:rPr>
        <w:fldChar w:fldCharType="begin"/>
      </w:r>
      <w:r w:rsidR="00610406">
        <w:rPr>
          <w:rFonts w:ascii="Calibri" w:hAnsi="Calibri"/>
          <w:b/>
          <w:szCs w:val="20"/>
        </w:rPr>
        <w:instrText xml:space="preserve"> DATE \@ "MMMM d, yyyy" </w:instrText>
      </w:r>
      <w:r w:rsidR="00610406">
        <w:rPr>
          <w:rFonts w:ascii="Calibri" w:hAnsi="Calibri"/>
          <w:b/>
          <w:szCs w:val="20"/>
        </w:rPr>
        <w:fldChar w:fldCharType="separate"/>
      </w:r>
      <w:r w:rsidR="002578FA">
        <w:rPr>
          <w:rFonts w:ascii="Calibri" w:hAnsi="Calibri"/>
          <w:b/>
          <w:noProof/>
          <w:szCs w:val="20"/>
        </w:rPr>
        <w:t>July 3, 2020</w:t>
      </w:r>
      <w:r w:rsidR="00610406">
        <w:rPr>
          <w:rFonts w:ascii="Calibri" w:hAnsi="Calibri"/>
          <w:b/>
          <w:szCs w:val="20"/>
        </w:rPr>
        <w:fldChar w:fldCharType="end"/>
      </w:r>
    </w:p>
    <w:p w14:paraId="5D7B7B27" w14:textId="09F28CF5" w:rsidR="0022186B" w:rsidRPr="00C32084" w:rsidRDefault="0022186B">
      <w:pPr>
        <w:rPr>
          <w:rFonts w:asciiTheme="majorEastAsia" w:eastAsiaTheme="majorEastAsia" w:hAnsiTheme="majorEastAsia"/>
          <w:b/>
          <w:sz w:val="28"/>
          <w:szCs w:val="20"/>
        </w:rPr>
      </w:pPr>
    </w:p>
    <w:p w14:paraId="09078A28" w14:textId="3E06C0C1" w:rsidR="003F1589" w:rsidRPr="0022186B" w:rsidRDefault="008F1300" w:rsidP="00FB414C">
      <w:pPr>
        <w:pStyle w:val="af8"/>
        <w:spacing w:before="2400" w:after="240"/>
        <w:rPr>
          <w:rFonts w:asciiTheme="majorEastAsia" w:eastAsiaTheme="majorEastAsia" w:hAnsiTheme="majorEastAsia"/>
          <w:b/>
          <w:sz w:val="22"/>
          <w:szCs w:val="20"/>
        </w:rPr>
      </w:pPr>
      <w:r>
        <w:rPr>
          <w:rFonts w:asciiTheme="majorEastAsia" w:eastAsiaTheme="majorEastAsia" w:hAnsiTheme="majorEastAsia"/>
          <w:b/>
          <w:sz w:val="28"/>
          <w:szCs w:val="20"/>
        </w:rPr>
        <w:t>DoYeong, Jeon</w:t>
      </w:r>
      <w:r>
        <w:rPr>
          <w:rFonts w:asciiTheme="majorEastAsia" w:eastAsiaTheme="majorEastAsia" w:hAnsiTheme="majorEastAsia"/>
          <w:b/>
          <w:sz w:val="28"/>
          <w:szCs w:val="20"/>
        </w:rPr>
        <w:br/>
      </w:r>
      <w:r w:rsidR="0069253B">
        <w:rPr>
          <w:rFonts w:asciiTheme="majorEastAsia" w:eastAsiaTheme="majorEastAsia" w:hAnsiTheme="majorEastAsia"/>
          <w:b/>
          <w:sz w:val="28"/>
          <w:szCs w:val="20"/>
        </w:rPr>
        <w:t>Software Engineering Laboratory</w:t>
      </w:r>
      <w:r w:rsidR="0069253B" w:rsidRPr="0022186B">
        <w:rPr>
          <w:rFonts w:asciiTheme="majorEastAsia" w:eastAsiaTheme="majorEastAsia" w:hAnsiTheme="majorEastAsia"/>
          <w:b/>
          <w:sz w:val="28"/>
          <w:szCs w:val="20"/>
        </w:rPr>
        <w:br/>
        <w:t>Soongsil University</w:t>
      </w:r>
    </w:p>
    <w:p w14:paraId="182A893F" w14:textId="77777777" w:rsidR="008250C9" w:rsidRDefault="008250C9">
      <w:pPr>
        <w:rPr>
          <w:b/>
          <w:sz w:val="28"/>
          <w:szCs w:val="20"/>
        </w:rPr>
      </w:pPr>
      <w:r>
        <w:rPr>
          <w:b/>
          <w:sz w:val="28"/>
          <w:szCs w:val="20"/>
        </w:rPr>
        <w:br w:type="page"/>
      </w:r>
    </w:p>
    <w:p w14:paraId="76ED58B1" w14:textId="4726DAF8" w:rsidR="008250C9" w:rsidRPr="009C447A" w:rsidRDefault="008250C9" w:rsidP="007017CD">
      <w:pPr>
        <w:pStyle w:val="af8"/>
        <w:spacing w:before="0" w:after="120"/>
        <w:rPr>
          <w:rFonts w:ascii="Calibri" w:hAnsi="Calibri" w:cs="MS Serif"/>
          <w:b/>
          <w:smallCaps/>
          <w:kern w:val="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C447A">
        <w:rPr>
          <w:rFonts w:ascii="Calibri" w:hAnsi="Calibri" w:hint="eastAsia"/>
          <w:b/>
          <w:smallCaps/>
          <w:szCs w:val="20"/>
        </w:rPr>
        <w:lastRenderedPageBreak/>
        <w:t>Table of Contents</w:t>
      </w:r>
    </w:p>
    <w:p w14:paraId="47336C9F" w14:textId="5535E44A" w:rsidR="00581669" w:rsidRDefault="00084887">
      <w:pPr>
        <w:pStyle w:val="11"/>
        <w:rPr>
          <w:rFonts w:asciiTheme="minorHAnsi" w:eastAsiaTheme="minorEastAsia" w:hAnsiTheme="minorHAnsi" w:cstheme="minorBidi"/>
          <w:b w:val="0"/>
          <w:color w:val="auto"/>
          <w:sz w:val="20"/>
        </w:rPr>
      </w:pPr>
      <w:r w:rsidRPr="003D536C">
        <w:rPr>
          <w:smallCap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/>
      </w:r>
      <w:r w:rsidR="00AD144F" w:rsidRPr="003D536C"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TOC \o "1-3" \h \z </w:instrText>
      </w:r>
      <w:r w:rsidRPr="003D536C">
        <w:rPr>
          <w:smallCap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hyperlink w:anchor="_Toc44706680" w:history="1">
        <w:r w:rsidR="00581669" w:rsidRPr="00607BCC">
          <w:rPr>
            <w:rStyle w:val="af1"/>
          </w:rPr>
          <w:t>1.</w:t>
        </w:r>
        <w:r w:rsidR="00581669">
          <w:rPr>
            <w:rFonts w:asciiTheme="minorHAnsi" w:eastAsiaTheme="minorEastAsia" w:hAnsiTheme="minorHAnsi" w:cstheme="minorBidi"/>
            <w:b w:val="0"/>
            <w:color w:val="auto"/>
            <w:sz w:val="20"/>
          </w:rPr>
          <w:tab/>
        </w:r>
        <w:r w:rsidR="00581669" w:rsidRPr="00607BCC">
          <w:rPr>
            <w:rStyle w:val="af1"/>
          </w:rPr>
          <w:t>Source Code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80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3</w:t>
        </w:r>
        <w:r w:rsidR="00581669">
          <w:rPr>
            <w:webHidden/>
          </w:rPr>
          <w:fldChar w:fldCharType="end"/>
        </w:r>
      </w:hyperlink>
    </w:p>
    <w:p w14:paraId="1ADAF5BE" w14:textId="4F6EE43D" w:rsidR="00581669" w:rsidRDefault="0017282B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706681" w:history="1">
        <w:r w:rsidR="00581669" w:rsidRPr="00607BCC">
          <w:rPr>
            <w:rStyle w:val="af1"/>
          </w:rPr>
          <w:t>1.1.</w:t>
        </w:r>
        <w:r w:rsidR="00581669"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="00581669" w:rsidRPr="00607BCC">
          <w:rPr>
            <w:rStyle w:val="af1"/>
          </w:rPr>
          <w:t>Code for Creating Database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81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3</w:t>
        </w:r>
        <w:r w:rsidR="00581669">
          <w:rPr>
            <w:webHidden/>
          </w:rPr>
          <w:fldChar w:fldCharType="end"/>
        </w:r>
      </w:hyperlink>
    </w:p>
    <w:p w14:paraId="5D1235AA" w14:textId="0D5424FD" w:rsidR="00581669" w:rsidRDefault="0017282B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706682" w:history="1">
        <w:r w:rsidR="00581669" w:rsidRPr="00607BCC">
          <w:rPr>
            <w:rStyle w:val="af1"/>
          </w:rPr>
          <w:t>1.2.</w:t>
        </w:r>
        <w:r w:rsidR="00581669"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="00581669" w:rsidRPr="00607BCC">
          <w:rPr>
            <w:rStyle w:val="af1"/>
          </w:rPr>
          <w:t>Code for Clustering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82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5</w:t>
        </w:r>
        <w:r w:rsidR="00581669">
          <w:rPr>
            <w:webHidden/>
          </w:rPr>
          <w:fldChar w:fldCharType="end"/>
        </w:r>
      </w:hyperlink>
    </w:p>
    <w:p w14:paraId="1EA1AB14" w14:textId="6FDE86BD" w:rsidR="00581669" w:rsidRDefault="0017282B">
      <w:pPr>
        <w:pStyle w:val="11"/>
        <w:rPr>
          <w:rFonts w:asciiTheme="minorHAnsi" w:eastAsiaTheme="minorEastAsia" w:hAnsiTheme="minorHAnsi" w:cstheme="minorBidi"/>
          <w:b w:val="0"/>
          <w:color w:val="auto"/>
          <w:sz w:val="20"/>
        </w:rPr>
      </w:pPr>
      <w:hyperlink w:anchor="_Toc44706683" w:history="1">
        <w:r w:rsidR="00581669" w:rsidRPr="00607BCC">
          <w:rPr>
            <w:rStyle w:val="af1"/>
          </w:rPr>
          <w:t>2.</w:t>
        </w:r>
        <w:r w:rsidR="00581669">
          <w:rPr>
            <w:rFonts w:asciiTheme="minorHAnsi" w:eastAsiaTheme="minorEastAsia" w:hAnsiTheme="minorHAnsi" w:cstheme="minorBidi"/>
            <w:b w:val="0"/>
            <w:color w:val="auto"/>
            <w:sz w:val="20"/>
          </w:rPr>
          <w:tab/>
        </w:r>
        <w:r w:rsidR="00581669" w:rsidRPr="00607BCC">
          <w:rPr>
            <w:rStyle w:val="af1"/>
          </w:rPr>
          <w:t>Result of Clustering with Single Feature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83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10</w:t>
        </w:r>
        <w:r w:rsidR="00581669">
          <w:rPr>
            <w:webHidden/>
          </w:rPr>
          <w:fldChar w:fldCharType="end"/>
        </w:r>
      </w:hyperlink>
    </w:p>
    <w:p w14:paraId="3B2CDC75" w14:textId="342FEDF7" w:rsidR="00581669" w:rsidRDefault="0017282B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706684" w:history="1">
        <w:r w:rsidR="00581669" w:rsidRPr="00607BCC">
          <w:rPr>
            <w:rStyle w:val="af1"/>
          </w:rPr>
          <w:t>2.1.</w:t>
        </w:r>
        <w:r w:rsidR="00581669"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="00581669" w:rsidRPr="00607BCC">
          <w:rPr>
            <w:rStyle w:val="af1"/>
          </w:rPr>
          <w:t>Clustering using Scikit-Learn Library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84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10</w:t>
        </w:r>
        <w:r w:rsidR="00581669">
          <w:rPr>
            <w:webHidden/>
          </w:rPr>
          <w:fldChar w:fldCharType="end"/>
        </w:r>
      </w:hyperlink>
    </w:p>
    <w:p w14:paraId="43124534" w14:textId="0E80550E" w:rsidR="00581669" w:rsidRDefault="0017282B">
      <w:pPr>
        <w:pStyle w:val="30"/>
        <w:rPr>
          <w:rFonts w:asciiTheme="minorHAnsi" w:eastAsiaTheme="minorEastAsia" w:hAnsiTheme="minorHAnsi" w:cstheme="minorBidi"/>
          <w:sz w:val="20"/>
          <w:szCs w:val="22"/>
        </w:rPr>
      </w:pPr>
      <w:hyperlink w:anchor="_Toc44706685" w:history="1">
        <w:r w:rsidR="00581669" w:rsidRPr="00607BCC">
          <w:rPr>
            <w:rStyle w:val="af1"/>
          </w:rPr>
          <w:t>2.1.1.</w:t>
        </w:r>
        <w:r w:rsidR="00581669"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="00581669" w:rsidRPr="00607BCC">
          <w:rPr>
            <w:rStyle w:val="af1"/>
          </w:rPr>
          <w:t>Clustering using K-means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85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10</w:t>
        </w:r>
        <w:r w:rsidR="00581669">
          <w:rPr>
            <w:webHidden/>
          </w:rPr>
          <w:fldChar w:fldCharType="end"/>
        </w:r>
      </w:hyperlink>
    </w:p>
    <w:p w14:paraId="2EF5A76B" w14:textId="2F4E137A" w:rsidR="00581669" w:rsidRDefault="0017282B">
      <w:pPr>
        <w:pStyle w:val="11"/>
        <w:rPr>
          <w:rFonts w:asciiTheme="minorHAnsi" w:eastAsiaTheme="minorEastAsia" w:hAnsiTheme="minorHAnsi" w:cstheme="minorBidi"/>
          <w:b w:val="0"/>
          <w:color w:val="auto"/>
          <w:sz w:val="20"/>
        </w:rPr>
      </w:pPr>
      <w:hyperlink w:anchor="_Toc44706686" w:history="1">
        <w:r w:rsidR="00581669" w:rsidRPr="00607BCC">
          <w:rPr>
            <w:rStyle w:val="af1"/>
          </w:rPr>
          <w:t>3.</w:t>
        </w:r>
        <w:r w:rsidR="00581669">
          <w:rPr>
            <w:rFonts w:asciiTheme="minorHAnsi" w:eastAsiaTheme="minorEastAsia" w:hAnsiTheme="minorHAnsi" w:cstheme="minorBidi"/>
            <w:b w:val="0"/>
            <w:color w:val="auto"/>
            <w:sz w:val="20"/>
          </w:rPr>
          <w:tab/>
        </w:r>
        <w:r w:rsidR="00581669" w:rsidRPr="00607BCC">
          <w:rPr>
            <w:rStyle w:val="af1"/>
          </w:rPr>
          <w:t>Result of Clustering with Multiple Feature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86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21</w:t>
        </w:r>
        <w:r w:rsidR="00581669">
          <w:rPr>
            <w:webHidden/>
          </w:rPr>
          <w:fldChar w:fldCharType="end"/>
        </w:r>
      </w:hyperlink>
    </w:p>
    <w:p w14:paraId="2124914F" w14:textId="067AE155" w:rsidR="00581669" w:rsidRDefault="0017282B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706687" w:history="1">
        <w:r w:rsidR="00581669" w:rsidRPr="00607BCC">
          <w:rPr>
            <w:rStyle w:val="af1"/>
          </w:rPr>
          <w:t>3.1.</w:t>
        </w:r>
        <w:r w:rsidR="00581669"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="00581669" w:rsidRPr="00607BCC">
          <w:rPr>
            <w:rStyle w:val="af1"/>
          </w:rPr>
          <w:t>Clustering using Scikit-Learn Library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87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21</w:t>
        </w:r>
        <w:r w:rsidR="00581669">
          <w:rPr>
            <w:webHidden/>
          </w:rPr>
          <w:fldChar w:fldCharType="end"/>
        </w:r>
      </w:hyperlink>
    </w:p>
    <w:p w14:paraId="12E74A96" w14:textId="699AF631" w:rsidR="00581669" w:rsidRDefault="0017282B">
      <w:pPr>
        <w:pStyle w:val="30"/>
        <w:rPr>
          <w:rFonts w:asciiTheme="minorHAnsi" w:eastAsiaTheme="minorEastAsia" w:hAnsiTheme="minorHAnsi" w:cstheme="minorBidi"/>
          <w:sz w:val="20"/>
          <w:szCs w:val="22"/>
        </w:rPr>
      </w:pPr>
      <w:hyperlink w:anchor="_Toc44706688" w:history="1">
        <w:r w:rsidR="00581669" w:rsidRPr="00607BCC">
          <w:rPr>
            <w:rStyle w:val="af1"/>
          </w:rPr>
          <w:t>3.1.1.</w:t>
        </w:r>
        <w:r w:rsidR="00581669"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="00581669" w:rsidRPr="00607BCC">
          <w:rPr>
            <w:rStyle w:val="af1"/>
          </w:rPr>
          <w:t>Clustering using K-means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88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21</w:t>
        </w:r>
        <w:r w:rsidR="00581669">
          <w:rPr>
            <w:webHidden/>
          </w:rPr>
          <w:fldChar w:fldCharType="end"/>
        </w:r>
      </w:hyperlink>
    </w:p>
    <w:p w14:paraId="4E250986" w14:textId="4F8E3B48" w:rsidR="00581669" w:rsidRDefault="0017282B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4706689" w:history="1">
        <w:r w:rsidR="00581669" w:rsidRPr="00607BCC">
          <w:rPr>
            <w:rStyle w:val="af1"/>
          </w:rPr>
          <w:t>3.2.</w:t>
        </w:r>
        <w:r w:rsidR="00581669"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="00581669" w:rsidRPr="00607BCC">
          <w:rPr>
            <w:rStyle w:val="af1"/>
          </w:rPr>
          <w:t>Clustering using Pyclustering Library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89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33</w:t>
        </w:r>
        <w:r w:rsidR="00581669">
          <w:rPr>
            <w:webHidden/>
          </w:rPr>
          <w:fldChar w:fldCharType="end"/>
        </w:r>
      </w:hyperlink>
    </w:p>
    <w:p w14:paraId="7DEB39E2" w14:textId="71CF16F6" w:rsidR="00581669" w:rsidRDefault="0017282B">
      <w:pPr>
        <w:pStyle w:val="30"/>
        <w:rPr>
          <w:rFonts w:asciiTheme="minorHAnsi" w:eastAsiaTheme="minorEastAsia" w:hAnsiTheme="minorHAnsi" w:cstheme="minorBidi"/>
          <w:sz w:val="20"/>
          <w:szCs w:val="22"/>
        </w:rPr>
      </w:pPr>
      <w:hyperlink w:anchor="_Toc44706690" w:history="1">
        <w:r w:rsidR="00581669" w:rsidRPr="00607BCC">
          <w:rPr>
            <w:rStyle w:val="af1"/>
          </w:rPr>
          <w:t>3.2.1.</w:t>
        </w:r>
        <w:r w:rsidR="00581669"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="00581669" w:rsidRPr="00607BCC">
          <w:rPr>
            <w:rStyle w:val="af1"/>
          </w:rPr>
          <w:t>K-means Algorithm Using Custom Distance Function 1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90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33</w:t>
        </w:r>
        <w:r w:rsidR="00581669">
          <w:rPr>
            <w:webHidden/>
          </w:rPr>
          <w:fldChar w:fldCharType="end"/>
        </w:r>
      </w:hyperlink>
    </w:p>
    <w:p w14:paraId="44189BFF" w14:textId="0B0F8B5C" w:rsidR="00581669" w:rsidRDefault="0017282B">
      <w:pPr>
        <w:pStyle w:val="30"/>
        <w:rPr>
          <w:rFonts w:asciiTheme="minorHAnsi" w:eastAsiaTheme="minorEastAsia" w:hAnsiTheme="minorHAnsi" w:cstheme="minorBidi"/>
          <w:sz w:val="20"/>
          <w:szCs w:val="22"/>
        </w:rPr>
      </w:pPr>
      <w:hyperlink w:anchor="_Toc44706691" w:history="1">
        <w:r w:rsidR="00581669" w:rsidRPr="00607BCC">
          <w:rPr>
            <w:rStyle w:val="af1"/>
          </w:rPr>
          <w:t>3.2.2.</w:t>
        </w:r>
        <w:r w:rsidR="00581669"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="00581669" w:rsidRPr="00607BCC">
          <w:rPr>
            <w:rStyle w:val="af1"/>
          </w:rPr>
          <w:t>K-means Algorithm Using Custom Distance Function 2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91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45</w:t>
        </w:r>
        <w:r w:rsidR="00581669">
          <w:rPr>
            <w:webHidden/>
          </w:rPr>
          <w:fldChar w:fldCharType="end"/>
        </w:r>
      </w:hyperlink>
    </w:p>
    <w:p w14:paraId="7F255A14" w14:textId="40B8D057" w:rsidR="00581669" w:rsidRDefault="0017282B">
      <w:pPr>
        <w:pStyle w:val="30"/>
        <w:rPr>
          <w:rFonts w:asciiTheme="minorHAnsi" w:eastAsiaTheme="minorEastAsia" w:hAnsiTheme="minorHAnsi" w:cstheme="minorBidi"/>
          <w:sz w:val="20"/>
          <w:szCs w:val="22"/>
        </w:rPr>
      </w:pPr>
      <w:hyperlink w:anchor="_Toc44706692" w:history="1">
        <w:r w:rsidR="00581669" w:rsidRPr="00607BCC">
          <w:rPr>
            <w:rStyle w:val="af1"/>
          </w:rPr>
          <w:t>3.2.3.</w:t>
        </w:r>
        <w:r w:rsidR="00581669"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="00581669" w:rsidRPr="00607BCC">
          <w:rPr>
            <w:rStyle w:val="af1"/>
          </w:rPr>
          <w:t>K-means Algorithm using Euclidean Distance Function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92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58</w:t>
        </w:r>
        <w:r w:rsidR="00581669">
          <w:rPr>
            <w:webHidden/>
          </w:rPr>
          <w:fldChar w:fldCharType="end"/>
        </w:r>
      </w:hyperlink>
    </w:p>
    <w:p w14:paraId="56FDA64D" w14:textId="3AA6D355" w:rsidR="00581669" w:rsidRDefault="0017282B">
      <w:pPr>
        <w:pStyle w:val="30"/>
        <w:rPr>
          <w:rFonts w:asciiTheme="minorHAnsi" w:eastAsiaTheme="minorEastAsia" w:hAnsiTheme="minorHAnsi" w:cstheme="minorBidi"/>
          <w:sz w:val="20"/>
          <w:szCs w:val="22"/>
        </w:rPr>
      </w:pPr>
      <w:hyperlink w:anchor="_Toc44706693" w:history="1">
        <w:r w:rsidR="00581669" w:rsidRPr="00607BCC">
          <w:rPr>
            <w:rStyle w:val="af1"/>
          </w:rPr>
          <w:t>3.2.4.</w:t>
        </w:r>
        <w:r w:rsidR="00581669"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="00581669" w:rsidRPr="00607BCC">
          <w:rPr>
            <w:rStyle w:val="af1"/>
          </w:rPr>
          <w:t>K-means Algorithm using Manhattan Distance Function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93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70</w:t>
        </w:r>
        <w:r w:rsidR="00581669">
          <w:rPr>
            <w:webHidden/>
          </w:rPr>
          <w:fldChar w:fldCharType="end"/>
        </w:r>
      </w:hyperlink>
    </w:p>
    <w:p w14:paraId="5BE1CDAF" w14:textId="630D526E" w:rsidR="00581669" w:rsidRDefault="0017282B">
      <w:pPr>
        <w:pStyle w:val="30"/>
        <w:rPr>
          <w:rFonts w:asciiTheme="minorHAnsi" w:eastAsiaTheme="minorEastAsia" w:hAnsiTheme="minorHAnsi" w:cstheme="minorBidi"/>
          <w:sz w:val="20"/>
          <w:szCs w:val="22"/>
        </w:rPr>
      </w:pPr>
      <w:hyperlink w:anchor="_Toc44706694" w:history="1">
        <w:r w:rsidR="00581669" w:rsidRPr="00607BCC">
          <w:rPr>
            <w:rStyle w:val="af1"/>
          </w:rPr>
          <w:t>3.2.5.</w:t>
        </w:r>
        <w:r w:rsidR="00581669"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="00581669" w:rsidRPr="00607BCC">
          <w:rPr>
            <w:rStyle w:val="af1"/>
          </w:rPr>
          <w:t>K-means Algorithm using Minkowski Distance Function</w:t>
        </w:r>
        <w:r w:rsidR="00581669">
          <w:rPr>
            <w:webHidden/>
          </w:rPr>
          <w:tab/>
        </w:r>
        <w:r w:rsidR="00581669">
          <w:rPr>
            <w:webHidden/>
          </w:rPr>
          <w:fldChar w:fldCharType="begin"/>
        </w:r>
        <w:r w:rsidR="00581669">
          <w:rPr>
            <w:webHidden/>
          </w:rPr>
          <w:instrText xml:space="preserve"> PAGEREF _Toc44706694 \h </w:instrText>
        </w:r>
        <w:r w:rsidR="00581669">
          <w:rPr>
            <w:webHidden/>
          </w:rPr>
        </w:r>
        <w:r w:rsidR="00581669">
          <w:rPr>
            <w:webHidden/>
          </w:rPr>
          <w:fldChar w:fldCharType="separate"/>
        </w:r>
        <w:r w:rsidR="002578FA">
          <w:rPr>
            <w:webHidden/>
          </w:rPr>
          <w:t>82</w:t>
        </w:r>
        <w:r w:rsidR="00581669">
          <w:rPr>
            <w:webHidden/>
          </w:rPr>
          <w:fldChar w:fldCharType="end"/>
        </w:r>
      </w:hyperlink>
    </w:p>
    <w:p w14:paraId="0F664215" w14:textId="7DA53D73" w:rsidR="00CA1050" w:rsidRDefault="00084887" w:rsidP="00CA1050">
      <w:pPr>
        <w:rPr>
          <w:rFonts w:ascii="Britannic Bold" w:hAnsi="Britannic Bold"/>
          <w:color w:val="000000" w:themeColor="text1"/>
          <w:sz w:val="40"/>
        </w:rPr>
      </w:pPr>
      <w:r w:rsidRPr="003D536C">
        <w:fldChar w:fldCharType="end"/>
      </w:r>
      <w:bookmarkStart w:id="1" w:name="_Toc449389069"/>
      <w:r w:rsidR="00CA1050">
        <w:rPr>
          <w:rFonts w:ascii="Britannic Bold" w:hAnsi="Britannic Bold"/>
          <w:color w:val="000000" w:themeColor="text1"/>
          <w:sz w:val="40"/>
        </w:rPr>
        <w:br w:type="page"/>
      </w:r>
    </w:p>
    <w:bookmarkEnd w:id="1"/>
    <w:p w14:paraId="0725D187" w14:textId="23EC9B91" w:rsidR="00750C20" w:rsidRDefault="00750C20" w:rsidP="0043310F">
      <w:pPr>
        <w:pStyle w:val="1"/>
      </w:pPr>
      <w:r>
        <w:t xml:space="preserve"> </w:t>
      </w:r>
      <w:bookmarkStart w:id="2" w:name="_Toc44706680"/>
      <w:r w:rsidR="00194E7D">
        <w:t>Source Code</w:t>
      </w:r>
      <w:bookmarkEnd w:id="2"/>
    </w:p>
    <w:p w14:paraId="4718D847" w14:textId="2E72B819" w:rsidR="00194E7D" w:rsidRDefault="00194E7D" w:rsidP="00194E7D">
      <w:pPr>
        <w:pStyle w:val="20"/>
      </w:pPr>
      <w:bookmarkStart w:id="3" w:name="_Toc44706681"/>
      <w:r>
        <w:rPr>
          <w:rFonts w:hint="eastAsia"/>
        </w:rPr>
        <w:t>C</w:t>
      </w:r>
      <w:r>
        <w:t>ode for Creating Database</w:t>
      </w:r>
      <w:bookmarkEnd w:id="3"/>
    </w:p>
    <w:p w14:paraId="020D6A55" w14:textId="35251491" w:rsidR="00194E7D" w:rsidRDefault="00194E7D" w:rsidP="00194E7D">
      <w:pPr>
        <w:pStyle w:val="L1"/>
      </w:pPr>
      <w:r>
        <w:rPr>
          <w:rFonts w:hint="eastAsia"/>
        </w:rPr>
        <w:t>C</w:t>
      </w:r>
      <w:r>
        <w:t>reatingDB Class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194E7D" w:rsidRPr="00194E7D" w14:paraId="0DD41E9F" w14:textId="77777777" w:rsidTr="00194E7D">
        <w:tc>
          <w:tcPr>
            <w:tcW w:w="8719" w:type="dxa"/>
          </w:tcPr>
          <w:p w14:paraId="4A25239D" w14:textId="4795F06C" w:rsidR="00194E7D" w:rsidRPr="00194E7D" w:rsidRDefault="00194E7D" w:rsidP="00194E7D">
            <w:pPr>
              <w:pStyle w:val="L1body"/>
              <w:ind w:left="0"/>
              <w:rPr>
                <w:sz w:val="20"/>
                <w:szCs w:val="20"/>
              </w:rPr>
            </w:pP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class </w:t>
            </w:r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CreatingDB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Class for creating random databas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num_people =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 xml:space="preserve">0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number of people to cre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base_date =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None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base date of data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194E7D">
              <w:rPr>
                <w:rFonts w:ascii="Consolas" w:hAnsi="Consolas"/>
                <w:color w:val="B200B2"/>
                <w:sz w:val="20"/>
                <w:szCs w:val="20"/>
              </w:rPr>
              <w:t>__init__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, num_people, base_date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 = num_peopl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base_date = base_dat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incurred_dat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create random incurred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incurred_date: string, the day of infection or contac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elapsed_days: int, the difference between base date and incurred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elapsed_days = random.randint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4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valid day period is 0~14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extracting the incurred day using periods and base dat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 = 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base_date - timedelta(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days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elapsed_days)). \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strftime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%Y %m %d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, elapsed_days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address_list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get one address randomly from the adress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the randomly generated address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with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open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./Address_Part.txt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r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as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_file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dd_file = add_file.encoding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address_list = add_file.readlines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random_address_list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to store addresse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# extract addresses as many as the number of recipient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.num_people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random_address_list.append(random.choice(address_list)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random_address_list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194E7D">
              <w:rPr>
                <w:rFonts w:ascii="Consolas" w:hAnsi="Consolas"/>
                <w:color w:val="000000"/>
                <w:sz w:val="20"/>
                <w:szCs w:val="20"/>
              </w:rPr>
              <w:t>generate_csv_data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function to create .csv file with randomly generated records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num_healthy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.num_people /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/3 is healthy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num_contacted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.num_people /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/3 is contact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1/3 is confirm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num_confirmed = 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num_people - num_healthy - num_contacted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id_list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list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.num_people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)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ID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random.shuffle(id_list)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huffle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age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age_list =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list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random.randint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00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.num_people + </w:t>
            </w:r>
            <w:r w:rsidRPr="00194E7D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ddress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address_list = 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address_list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808080"/>
                <w:sz w:val="20"/>
                <w:szCs w:val="20"/>
              </w:rPr>
              <w:t xml:space="preserve">severity_list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everity records as many as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incurred_date_list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incurred date list including 'None'(healthy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status_list = []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atus(Healthy, Contacted, and Confirmed) list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Entire people num = healthy + contacted + confirmed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Repeat as many healthy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num_healthy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everity_list.append(0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status_list.append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Healthy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incurred_date_list.append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None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Repeat as many contacted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count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num_contacted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ate, days = 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incurred_date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status_list.append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everity_list.append(round(self.compute_severity('contacted', days), 2)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(date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Repeat as many confirmed peop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_ 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194E7D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(num_confirmed):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ate, days = </w:t>
            </w:r>
            <w:r w:rsidRPr="00194E7D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.generate_incurred_date(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status_list.append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everity_list.append(round(self.compute_severity('confirmed', days), 2))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incurred_date_list.append(date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verting as pandas DataFrame data type to save .csv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 = pd.DataFrame({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D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 id_list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ge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 age_list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ddress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 address_list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Covid Status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 status_list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"Severity": severity_list,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Incurred Date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: incurred_date_list,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}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df = df.sort_values([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ascen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[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]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df.reset_index(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drop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inplac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color w:val="0033B3"/>
                <w:sz w:val="20"/>
                <w:szCs w:val="20"/>
              </w:rPr>
              <w:t>Tru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aving as .csv file</w:t>
            </w:r>
            <w:r w:rsidRPr="00194E7D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df.to_csv(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corona_data.csv"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mode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w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194E7D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194E7D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-sig'</w:t>
            </w:r>
            <w:r w:rsidRPr="00194E7D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</w:p>
        </w:tc>
      </w:tr>
    </w:tbl>
    <w:p w14:paraId="6A92CB7A" w14:textId="77777777" w:rsidR="00194E7D" w:rsidRPr="00194E7D" w:rsidRDefault="00194E7D" w:rsidP="00194E7D">
      <w:pPr>
        <w:pStyle w:val="L1body"/>
      </w:pPr>
    </w:p>
    <w:p w14:paraId="64B40E30" w14:textId="4AFECE42" w:rsidR="00194E7D" w:rsidRDefault="00194E7D" w:rsidP="00194E7D">
      <w:pPr>
        <w:pStyle w:val="20"/>
      </w:pPr>
      <w:bookmarkStart w:id="4" w:name="_Toc44706682"/>
      <w:r>
        <w:rPr>
          <w:rFonts w:hint="eastAsia"/>
        </w:rPr>
        <w:t>C</w:t>
      </w:r>
      <w:r>
        <w:t>ode for Clustering</w:t>
      </w:r>
      <w:bookmarkEnd w:id="4"/>
    </w:p>
    <w:p w14:paraId="31C6BB45" w14:textId="47B66C3F" w:rsidR="00FD05CB" w:rsidRPr="00FD05CB" w:rsidRDefault="00194E7D" w:rsidP="00782507">
      <w:pPr>
        <w:pStyle w:val="L1"/>
      </w:pPr>
      <w:r>
        <w:t>ClusteringPeople Class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F90156" w:rsidRPr="00F90156" w14:paraId="6F9A0175" w14:textId="77777777" w:rsidTr="00194E7D">
        <w:tc>
          <w:tcPr>
            <w:tcW w:w="8719" w:type="dxa"/>
          </w:tcPr>
          <w:p w14:paraId="5D004D15" w14:textId="3DEADC4C" w:rsidR="00F90156" w:rsidRPr="00F90156" w:rsidRDefault="00F90156" w:rsidP="00F90156">
            <w:pPr>
              <w:pStyle w:val="L1body"/>
              <w:ind w:left="0"/>
              <w:rPr>
                <w:sz w:val="20"/>
                <w:szCs w:val="20"/>
              </w:rPr>
            </w:pP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class </w:t>
            </w:r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ClusteringPeopl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df_corona =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>None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dded_column_list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cluster_result_dic = {}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centroids_coord_list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num_healthy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healthy_id_list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num_contacted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ntacted_id_list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num_confirmed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nfirmed_id_list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F90156">
              <w:rPr>
                <w:rFonts w:ascii="Consolas" w:hAnsi="Consolas"/>
                <w:color w:val="B200B2"/>
                <w:sz w:val="20"/>
                <w:szCs w:val="20"/>
              </w:rPr>
              <w:t>__init__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 file_path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load_data(file_path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ompute_severity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ompute_people_number_of_type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load_data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 file_path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load .csv fil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param file_path: string, the path of fil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 = pd.read_csv(file_path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compute_people_number_of_typ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status_series =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Covid Status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idx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status_series)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status_series[idx] ==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.num_contacted +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ontacted_id_list.append(idx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elif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status_series[idx] ==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.num_confirmed +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onfirmed_id_list.append(idx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>els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.num_healthy +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healthy_id_list.append(idx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compute_average_severity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 id_list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sum_of_severity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id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_list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sum_of_severity +=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[id-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sum_of_severity /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id_list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display_load_data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f"Total number of People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vid Status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3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9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ddress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0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i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)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[i]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[i]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vid Status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[i]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3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[i]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3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9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ddress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[i].split()[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10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f"Number of healthy people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num_healthy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f"Number of contacted people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num_contacted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f"Number of confirmed people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num_confirmed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Average Severity of contacted people: 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ompute_average_severity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.contacted_id_list)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Average Severity of confirmed people: 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ompute_average_severity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.confirmed_id_list)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compute_severity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preprocess the data for distance function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col_num =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.df_corona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number of rows from loaded data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today = datetime.now().date(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date of today, YEAR-MONTH-DAY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# selecting specific column to compute 'severity'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incur_date_col =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ncurred Date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status =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vid Status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severity_list = []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everity result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i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col_num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severity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 xml:space="preserve">0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default is healthy, 0.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status[i] ==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tacted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tacted person?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formula for contacted person: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  x = 1 - ((today's date) - (infected date)) * 0.05)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elapsed_days = (today - parse(incur_date_col[i]).date()).days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severity = (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 xml:space="preserve">1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- (elapsed_days *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.05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) *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.5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elif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status[i] ==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onfirmed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firmed person?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formula for confirmed person: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#   x = (1 - ((today's date) - (infected date)) * 0.05)) / 2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elapsed_days = (today - parse(incur_date_col[i]).date()).days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severity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 xml:space="preserve">1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- (elapsed_days *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.05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severity_list.append(severity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dd the value to the list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 = severity_lis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added_column_list.append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cluster_kmeans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 col_name_list, num_cluster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oad the k-means model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km = cluster.KMeans(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660099"/>
                <w:sz w:val="20"/>
                <w:szCs w:val="20"/>
              </w:rPr>
              <w:t>n_clusters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=num_cluster,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e number of cluster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660099"/>
                <w:sz w:val="20"/>
                <w:szCs w:val="20"/>
              </w:rPr>
              <w:t>ini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k-means++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how to initial cluster centers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660099"/>
                <w:sz w:val="20"/>
                <w:szCs w:val="20"/>
              </w:rPr>
              <w:t>max_iter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300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maximum number of iterations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660099"/>
                <w:sz w:val="20"/>
                <w:szCs w:val="20"/>
              </w:rPr>
              <w:t>algorithm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'auto'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hree choices: auto, full, and elkan.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luster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col_name_list) =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target_data =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[col_name_list].values.tolist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target_data = np.array(target_data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cluster_predicted_list = km.fit_predict(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target_data.reshape(-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hanging the shape of data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silhouette_score_list.append(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silhouette_score(target_data.reshape(-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cluster_predicted_list)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>els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at least 2 column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target_data =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[col_name_list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min_max_scaler = preprocessing.MinMaxScaler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target_data = min_max_scaler.fit_transform(target_data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cluster_predicted_list = km.fit_predict(target_data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silhouette_score_list.append(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silhouette_score(target_data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cluster_predicted_list)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ing the coordinates of centroids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entroids_coord_list.append(km.cluster_centers_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storing the prediction result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luster_result_dic[num_cluster] = cluster_predicted_lis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predicted_lis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draw_elbow_metho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 sse_list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elbow graph using SSE(Sum of Squares Error)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param sse_list: list of SS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lt.plot(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0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, sse_list, </w:t>
            </w:r>
            <w:r w:rsidRPr="00F90156">
              <w:rPr>
                <w:rFonts w:ascii="Consolas" w:hAnsi="Consolas"/>
                <w:color w:val="660099"/>
                <w:sz w:val="20"/>
                <w:szCs w:val="20"/>
              </w:rPr>
              <w:t>marker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o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plt.xlabel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The Number of Cluster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plt.ylabel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SE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plt.show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print_result_of_cluster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num_cluster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cluster_idx_list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cluster_predicted_list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severity_list =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Severity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.values.tolist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age_list =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Age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.values.tolist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cluster_predicted_list = cluster_predicted_list.tolist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people_num_of_a_cluster_list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avg_age_of_a_cluster_list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avg_severity_of_a_cluster_list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f"Number of Clusters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cluster_idx_list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cluster_idx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cluster_idx_list: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1 cluster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people = cluster_predicted_list.count(cluster_idx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id_target_data_tuple_list = [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sum_of_severities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sum_of_ages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person_idx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cluster_predicted_list)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x == cluster_predicted_list[person_idx]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sum_of_severities += severity_list[person_idx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sum_of_ages += age_list[person_idx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id_target_data_tuple_list.append((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person_idx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[0] of tuple is id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age_list[person_idx],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[1] of tuple is ag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severity_list[person_idx]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)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[2] of tuple is severity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ople_num_of_a_cluster_list.append(num_people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Cluster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x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: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t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Number of People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people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t\t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ID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 Value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person_in_cluster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id_target_data_tuple_list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t\t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rson_in_cluster[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rson_in_cluster[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lt;4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rson_in_cluster[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t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Average of Age: 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sum_of_ages /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id_target_data_tuple_list)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t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Average of severities: 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sum_of_severities /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id_target_data_tuple_list)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t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The Coordinates of Centroid: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coords =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centroids_coord_list[num_cluster-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[cluster_idx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t\t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X1 (Severity)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coords[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\t\t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X2 (Age)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coords[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]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avg_age_of_a_cluster_list.append(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sum_of_ages /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id_target_data_tuple_list)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avg_severity_of_a_cluster_list.append(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ound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sum_of_severities /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id_target_data_tuple_list)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isplay_summary_table(people_num_of_a_cluster_list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  avg_age_of_a_cluster_list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  avg_severity_of_a_cluster_list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()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float 1 li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data_to_csv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 num_cluster, cluster_label_list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temp_df = 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df_corona.</w:t>
            </w:r>
            <w:r w:rsidRPr="00F90156">
              <w:rPr>
                <w:rFonts w:ascii="Consolas" w:hAnsi="Consolas"/>
                <w:color w:val="B200B2"/>
                <w:sz w:val="20"/>
                <w:szCs w:val="20"/>
              </w:rPr>
              <w:t>__deepcopy__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temp_df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f"Cluster ID: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luster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 = cluster_label_lis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file_name =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clustered_corona_data_k=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num_cluster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_"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\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_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join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.added_column_list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.csv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temp_df.to_csv(file_name, </w:t>
            </w:r>
            <w:r w:rsidRPr="00F90156">
              <w:rPr>
                <w:rFonts w:ascii="Consolas" w:hAnsi="Consolas"/>
                <w:color w:val="660099"/>
                <w:sz w:val="20"/>
                <w:szCs w:val="20"/>
              </w:rPr>
              <w:t>encoding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=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utf-8-sig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display_summary_tabl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people_of_cluster_list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avg_age_of_cluster_list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avg_severity_of_cluster_list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len_id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1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len_p_num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1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len_age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3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len_sev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5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sum = len_id+len_p_num+len_age+len_sev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top row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*(len_sum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Cluster ID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id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 xml:space="preserve">}}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|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# of People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p_num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 xml:space="preserve">}}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|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vg. of Ages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age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 xml:space="preserve">}}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|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vg. of Severity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sev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 xml:space="preserve">}}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ontents of tabl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cluster_id 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0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people_num, avg_age, avg_sev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zip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people_of_cluster_list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               avg_age_of_cluster_list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               avg_severity_of_cluster_list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luster_id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id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 xml:space="preserve">}}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|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people_num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p_num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 xml:space="preserve">}}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|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age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age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 xml:space="preserve">}}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    f"|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avg_sev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sev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cluster_id +=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*(len_id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|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*(len_p_num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|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*(len_age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          f"|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*(len_sev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-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bottom row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Total'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^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id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| 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sum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people_of_cluster_list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&gt;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{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len_p_num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 xml:space="preserve"> |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print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f"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\t{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-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*(len_sum+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1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037A6"/>
                <w:sz w:val="20"/>
                <w:szCs w:val="20"/>
              </w:rPr>
              <w:t>}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"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draw_silhouett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graph using silhouette scores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>pass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br/>
              <w:t xml:space="preserve">    def </w:t>
            </w:r>
            <w:r w:rsidRPr="00F90156">
              <w:rPr>
                <w:rFonts w:ascii="Consolas" w:hAnsi="Consolas"/>
                <w:color w:val="000000"/>
                <w:sz w:val="20"/>
                <w:szCs w:val="20"/>
              </w:rPr>
              <w:t>draw_graph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94558D"/>
                <w:sz w:val="20"/>
                <w:szCs w:val="20"/>
              </w:rPr>
              <w:t>self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)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method to draw clustering result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:return: None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"""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>pass</w:t>
            </w:r>
          </w:p>
        </w:tc>
      </w:tr>
    </w:tbl>
    <w:p w14:paraId="7BEAD9CC" w14:textId="3578AD0F" w:rsidR="00194E7D" w:rsidRDefault="00194E7D" w:rsidP="00194E7D">
      <w:pPr>
        <w:pStyle w:val="L1"/>
      </w:pPr>
      <w:r>
        <w:t>main</w:t>
      </w:r>
    </w:p>
    <w:tbl>
      <w:tblPr>
        <w:tblStyle w:val="af9"/>
        <w:tblW w:w="0" w:type="auto"/>
        <w:tblInd w:w="910" w:type="dxa"/>
        <w:tblLook w:val="04A0" w:firstRow="1" w:lastRow="0" w:firstColumn="1" w:lastColumn="0" w:noHBand="0" w:noVBand="1"/>
      </w:tblPr>
      <w:tblGrid>
        <w:gridCol w:w="8719"/>
      </w:tblGrid>
      <w:tr w:rsidR="00F90156" w:rsidRPr="00F90156" w14:paraId="1E33AAB1" w14:textId="77777777" w:rsidTr="00194E7D">
        <w:tc>
          <w:tcPr>
            <w:tcW w:w="8719" w:type="dxa"/>
          </w:tcPr>
          <w:p w14:paraId="2AD3E638" w14:textId="3AB40374" w:rsidR="00F90156" w:rsidRPr="00F90156" w:rsidRDefault="00F90156" w:rsidP="00F90156">
            <w:pPr>
              <w:pStyle w:val="L1body"/>
              <w:ind w:left="0"/>
              <w:rPr>
                <w:sz w:val="20"/>
                <w:szCs w:val="20"/>
              </w:rPr>
            </w:pP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__name__ ==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__main__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   # CODE FOR CLUSTERING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file_path =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./corona_data.csv'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p = ClusteringPeople(file_path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cp.display_load_data(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sse_list = []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SE(Sum of squares errors)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silhouette_score_list = []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list for storing silhouette scores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cluster with 'Severity' and 'Age' columns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col_name_list = [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Severity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F90156">
              <w:rPr>
                <w:rFonts w:ascii="Consolas" w:hAnsi="Consolas"/>
                <w:b/>
                <w:bCs/>
                <w:color w:val="008080"/>
                <w:sz w:val="20"/>
                <w:szCs w:val="20"/>
              </w:rPr>
              <w:t>'Age'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k_list = [k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k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F90156">
              <w:rPr>
                <w:rFonts w:ascii="Consolas" w:hAnsi="Consolas"/>
                <w:color w:val="1750EB"/>
                <w:sz w:val="20"/>
                <w:szCs w:val="20"/>
              </w:rPr>
              <w:t>10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)]  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cluster list</w:t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F90156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num_cluster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k_list: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cluster_id_list = [id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 xml:space="preserve">id </w:t>
            </w:r>
            <w:r w:rsidRPr="00F90156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F90156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t>(num_cluster)]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predicted_list = cp.cluster_kmeans(col_name_list, num_cluster)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cp.print_result_of_cluster(num_cluster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  cluster_id_list,</w:t>
            </w:r>
            <w:r w:rsidRPr="00F90156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                       predicted_list)</w:t>
            </w:r>
          </w:p>
        </w:tc>
      </w:tr>
    </w:tbl>
    <w:p w14:paraId="66563F49" w14:textId="7AB3DF7C" w:rsidR="0081566B" w:rsidRDefault="0081566B" w:rsidP="00E60CC7">
      <w:pPr>
        <w:pStyle w:val="1"/>
      </w:pPr>
      <w:bookmarkStart w:id="5" w:name="_Toc44706683"/>
      <w:r>
        <w:rPr>
          <w:rFonts w:hint="eastAsia"/>
        </w:rPr>
        <w:t>R</w:t>
      </w:r>
      <w:r>
        <w:t>esult of Clustering with Single Feature</w:t>
      </w:r>
      <w:bookmarkEnd w:id="5"/>
    </w:p>
    <w:p w14:paraId="61918D88" w14:textId="0F9F7012" w:rsidR="0081566B" w:rsidRDefault="0081566B" w:rsidP="00782507">
      <w:pPr>
        <w:pStyle w:val="20"/>
      </w:pPr>
      <w:bookmarkStart w:id="6" w:name="_Toc44706684"/>
      <w:r>
        <w:t>Clustering using Scikit-Learn Library</w:t>
      </w:r>
      <w:bookmarkEnd w:id="6"/>
    </w:p>
    <w:p w14:paraId="46431F9C" w14:textId="77777777" w:rsidR="0081566B" w:rsidRPr="00FD05CB" w:rsidRDefault="0081566B" w:rsidP="0081566B">
      <w:pPr>
        <w:pStyle w:val="3"/>
      </w:pPr>
      <w:bookmarkStart w:id="7" w:name="_Toc44706685"/>
      <w:r>
        <w:rPr>
          <w:rFonts w:hint="eastAsia"/>
        </w:rPr>
        <w:t>C</w:t>
      </w:r>
      <w:r>
        <w:t>lustering using K-means</w:t>
      </w:r>
      <w:bookmarkEnd w:id="7"/>
    </w:p>
    <w:p w14:paraId="182090FF" w14:textId="5A953796" w:rsidR="0081566B" w:rsidRDefault="0081566B" w:rsidP="0081566B">
      <w:pPr>
        <w:pStyle w:val="L1"/>
      </w:pPr>
      <w:r>
        <w:t>Used Column: Severity</w:t>
      </w:r>
    </w:p>
    <w:p w14:paraId="34673AA3" w14:textId="77777777" w:rsidR="0081566B" w:rsidRPr="005D0508" w:rsidRDefault="0081566B" w:rsidP="0081566B">
      <w:pPr>
        <w:pStyle w:val="L1"/>
      </w:pPr>
      <w:r>
        <w:rPr>
          <w:rFonts w:hint="eastAsia"/>
        </w:rPr>
        <w:t>D</w:t>
      </w:r>
      <w:r>
        <w:t>istance Function: E</w:t>
      </w:r>
      <w:r w:rsidRPr="005D0508">
        <w:t>uclidean</w:t>
      </w:r>
      <w:r>
        <w:t xml:space="preserve"> D</w:t>
      </w:r>
      <w:r w:rsidRPr="005D0508">
        <w:t>istance</w:t>
      </w:r>
    </w:p>
    <w:p w14:paraId="2DDCAC1F" w14:textId="4E65B6C0" w:rsidR="0081566B" w:rsidRPr="0081566B" w:rsidRDefault="0081566B" w:rsidP="00782507">
      <w:pPr>
        <w:pStyle w:val="L1"/>
      </w:pPr>
      <w:r w:rsidRPr="00FD05CB">
        <w:t>Console window results</w:t>
      </w:r>
    </w:p>
    <w:tbl>
      <w:tblPr>
        <w:tblStyle w:val="af9"/>
        <w:tblW w:w="0" w:type="auto"/>
        <w:tblInd w:w="567" w:type="dxa"/>
        <w:tblLook w:val="04A0" w:firstRow="1" w:lastRow="0" w:firstColumn="1" w:lastColumn="0" w:noHBand="0" w:noVBand="1"/>
      </w:tblPr>
      <w:tblGrid>
        <w:gridCol w:w="9062"/>
      </w:tblGrid>
      <w:tr w:rsidR="0081566B" w:rsidRPr="00FD05CB" w14:paraId="6998BC81" w14:textId="77777777" w:rsidTr="00782507">
        <w:tc>
          <w:tcPr>
            <w:tcW w:w="9062" w:type="dxa"/>
          </w:tcPr>
          <w:p w14:paraId="23BFF2F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>Total number of People: 100</w:t>
            </w:r>
          </w:p>
          <w:p w14:paraId="15D9D75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 xml:space="preserve">ID  Age Covid Status Severity Address   </w:t>
            </w:r>
          </w:p>
          <w:p w14:paraId="6126C8A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1   72  Contacted    0.125    </w:t>
            </w:r>
            <w:r w:rsidRPr="0081566B">
              <w:rPr>
                <w:rFonts w:ascii="Consolas" w:hAnsi="Consolas" w:hint="eastAsia"/>
              </w:rPr>
              <w:t>충청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27EC49F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2   50  Healthy      0.0      </w:t>
            </w:r>
            <w:r w:rsidRPr="0081566B">
              <w:rPr>
                <w:rFonts w:ascii="Consolas" w:hAnsi="Consolas" w:hint="eastAsia"/>
              </w:rPr>
              <w:t>경기도</w:t>
            </w:r>
            <w:r w:rsidRPr="0081566B">
              <w:rPr>
                <w:rFonts w:ascii="Consolas" w:hAnsi="Consolas" w:hint="eastAsia"/>
              </w:rPr>
              <w:t xml:space="preserve">       </w:t>
            </w:r>
          </w:p>
          <w:p w14:paraId="2EDD80E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3   49  Contacted    0.2      </w:t>
            </w:r>
            <w:r w:rsidRPr="0081566B">
              <w:rPr>
                <w:rFonts w:ascii="Consolas" w:hAnsi="Consolas" w:hint="eastAsia"/>
              </w:rPr>
              <w:t>경상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02A6523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4   45  Contacted    0.225    </w:t>
            </w:r>
            <w:r w:rsidRPr="0081566B">
              <w:rPr>
                <w:rFonts w:ascii="Consolas" w:hAnsi="Consolas" w:hint="eastAsia"/>
              </w:rPr>
              <w:t>전라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41ADDCD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5   45  Contacted    0.325    </w:t>
            </w:r>
            <w:r w:rsidRPr="0081566B">
              <w:rPr>
                <w:rFonts w:ascii="Consolas" w:hAnsi="Consolas" w:hint="eastAsia"/>
              </w:rPr>
              <w:t>전라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45FD95B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6   66  Confirmed    0.55     </w:t>
            </w:r>
            <w:r w:rsidRPr="0081566B">
              <w:rPr>
                <w:rFonts w:ascii="Consolas" w:hAnsi="Consolas" w:hint="eastAsia"/>
              </w:rPr>
              <w:t>부산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2C65A97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7   86  Healthy      0.0      </w:t>
            </w:r>
            <w:r w:rsidRPr="0081566B">
              <w:rPr>
                <w:rFonts w:ascii="Consolas" w:hAnsi="Consolas" w:hint="eastAsia"/>
              </w:rPr>
              <w:t>전라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5323B44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8   43  Healthy      0.0      </w:t>
            </w:r>
            <w:r w:rsidRPr="0081566B">
              <w:rPr>
                <w:rFonts w:ascii="Consolas" w:hAnsi="Consolas" w:hint="eastAsia"/>
              </w:rPr>
              <w:t>서울특별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1BC773B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9   63  Healthy      0.0      </w:t>
            </w:r>
            <w:r w:rsidRPr="0081566B">
              <w:rPr>
                <w:rFonts w:ascii="Consolas" w:hAnsi="Consolas" w:hint="eastAsia"/>
              </w:rPr>
              <w:t>경기도</w:t>
            </w:r>
            <w:r w:rsidRPr="0081566B">
              <w:rPr>
                <w:rFonts w:ascii="Consolas" w:hAnsi="Consolas" w:hint="eastAsia"/>
              </w:rPr>
              <w:t xml:space="preserve">       </w:t>
            </w:r>
          </w:p>
          <w:p w14:paraId="4DAEF33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10  81  Confirmed    0.35     </w:t>
            </w:r>
            <w:r w:rsidRPr="0081566B">
              <w:rPr>
                <w:rFonts w:ascii="Consolas" w:hAnsi="Consolas" w:hint="eastAsia"/>
              </w:rPr>
              <w:t>광주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4BB6817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11  2   Contacted    0.175    </w:t>
            </w:r>
            <w:r w:rsidRPr="0081566B">
              <w:rPr>
                <w:rFonts w:ascii="Consolas" w:hAnsi="Consolas" w:hint="eastAsia"/>
              </w:rPr>
              <w:t>경상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33919A4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12  69  Healthy      0.0      </w:t>
            </w:r>
            <w:r w:rsidRPr="0081566B">
              <w:rPr>
                <w:rFonts w:ascii="Consolas" w:hAnsi="Consolas" w:hint="eastAsia"/>
              </w:rPr>
              <w:t>전라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73D987A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13  66  Healthy      0.0      </w:t>
            </w:r>
            <w:r w:rsidRPr="0081566B">
              <w:rPr>
                <w:rFonts w:ascii="Consolas" w:hAnsi="Consolas" w:hint="eastAsia"/>
              </w:rPr>
              <w:t>전라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7B35683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14  37  Contacted    0.425    </w:t>
            </w:r>
            <w:r w:rsidRPr="0081566B">
              <w:rPr>
                <w:rFonts w:ascii="Consolas" w:hAnsi="Consolas" w:hint="eastAsia"/>
              </w:rPr>
              <w:t>울산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4AEC8E8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15  97  Healthy      0.0      </w:t>
            </w:r>
            <w:r w:rsidRPr="0081566B">
              <w:rPr>
                <w:rFonts w:ascii="Consolas" w:hAnsi="Consolas" w:hint="eastAsia"/>
              </w:rPr>
              <w:t>경상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70259F7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16  98  Healthy      0.0      </w:t>
            </w:r>
            <w:r w:rsidRPr="0081566B">
              <w:rPr>
                <w:rFonts w:ascii="Consolas" w:hAnsi="Consolas" w:hint="eastAsia"/>
              </w:rPr>
              <w:t>경상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6E62CBA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17  56  Confirmed    0.65     </w:t>
            </w:r>
            <w:r w:rsidRPr="0081566B">
              <w:rPr>
                <w:rFonts w:ascii="Consolas" w:hAnsi="Consolas" w:hint="eastAsia"/>
              </w:rPr>
              <w:t>전라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5F2BAD9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18  26  Contacted    0.3      </w:t>
            </w:r>
            <w:r w:rsidRPr="0081566B">
              <w:rPr>
                <w:rFonts w:ascii="Consolas" w:hAnsi="Consolas" w:hint="eastAsia"/>
              </w:rPr>
              <w:t>경상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29AF77A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19  90  Confirmed    0.9      </w:t>
            </w:r>
            <w:r w:rsidRPr="0081566B">
              <w:rPr>
                <w:rFonts w:ascii="Consolas" w:hAnsi="Consolas" w:hint="eastAsia"/>
              </w:rPr>
              <w:t>전라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4B8E674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20  21  Confirmed    0.5      </w:t>
            </w:r>
            <w:r w:rsidRPr="0081566B">
              <w:rPr>
                <w:rFonts w:ascii="Consolas" w:hAnsi="Consolas" w:hint="eastAsia"/>
              </w:rPr>
              <w:t>전라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311C392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21  26  Healthy      0.0      </w:t>
            </w:r>
            <w:r w:rsidRPr="0081566B">
              <w:rPr>
                <w:rFonts w:ascii="Consolas" w:hAnsi="Consolas" w:hint="eastAsia"/>
              </w:rPr>
              <w:t>경상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22C94F6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22  17  Confirmed    0.45     </w:t>
            </w:r>
            <w:r w:rsidRPr="0081566B">
              <w:rPr>
                <w:rFonts w:ascii="Consolas" w:hAnsi="Consolas" w:hint="eastAsia"/>
              </w:rPr>
              <w:t>제주특별자치도</w:t>
            </w:r>
            <w:r w:rsidRPr="0081566B">
              <w:rPr>
                <w:rFonts w:ascii="Consolas" w:hAnsi="Consolas" w:hint="eastAsia"/>
              </w:rPr>
              <w:t xml:space="preserve">   </w:t>
            </w:r>
          </w:p>
          <w:p w14:paraId="1FF8122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23  55  Healthy      0.0      </w:t>
            </w:r>
            <w:r w:rsidRPr="0081566B">
              <w:rPr>
                <w:rFonts w:ascii="Consolas" w:hAnsi="Consolas" w:hint="eastAsia"/>
              </w:rPr>
              <w:t>부산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0ADC9BE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24  74  Healthy      0.0      </w:t>
            </w:r>
            <w:r w:rsidRPr="0081566B">
              <w:rPr>
                <w:rFonts w:ascii="Consolas" w:hAnsi="Consolas" w:hint="eastAsia"/>
              </w:rPr>
              <w:t>경상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4C551EC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25  91  Contacted    0.275    </w:t>
            </w:r>
            <w:r w:rsidRPr="0081566B">
              <w:rPr>
                <w:rFonts w:ascii="Consolas" w:hAnsi="Consolas" w:hint="eastAsia"/>
              </w:rPr>
              <w:t>경상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788A341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26  33  Healthy      0.0      </w:t>
            </w:r>
            <w:r w:rsidRPr="0081566B">
              <w:rPr>
                <w:rFonts w:ascii="Consolas" w:hAnsi="Consolas" w:hint="eastAsia"/>
              </w:rPr>
              <w:t>대전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68FD765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27  1   Healthy      0.0      </w:t>
            </w:r>
            <w:r w:rsidRPr="0081566B">
              <w:rPr>
                <w:rFonts w:ascii="Consolas" w:hAnsi="Consolas" w:hint="eastAsia"/>
              </w:rPr>
              <w:t>강원도</w:t>
            </w:r>
            <w:r w:rsidRPr="0081566B">
              <w:rPr>
                <w:rFonts w:ascii="Consolas" w:hAnsi="Consolas" w:hint="eastAsia"/>
              </w:rPr>
              <w:t xml:space="preserve">       </w:t>
            </w:r>
          </w:p>
          <w:p w14:paraId="5EB146D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28  91  Confirmed    0.9      </w:t>
            </w:r>
            <w:r w:rsidRPr="0081566B">
              <w:rPr>
                <w:rFonts w:ascii="Consolas" w:hAnsi="Consolas" w:hint="eastAsia"/>
              </w:rPr>
              <w:t>전라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51F857A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29  74  Confirmed    0.45     </w:t>
            </w:r>
            <w:r w:rsidRPr="0081566B">
              <w:rPr>
                <w:rFonts w:ascii="Consolas" w:hAnsi="Consolas" w:hint="eastAsia"/>
              </w:rPr>
              <w:t>전라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3F47E44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30  52  Contacted    0.275    </w:t>
            </w:r>
            <w:r w:rsidRPr="0081566B">
              <w:rPr>
                <w:rFonts w:ascii="Consolas" w:hAnsi="Consolas" w:hint="eastAsia"/>
              </w:rPr>
              <w:t>경기도</w:t>
            </w:r>
            <w:r w:rsidRPr="0081566B">
              <w:rPr>
                <w:rFonts w:ascii="Consolas" w:hAnsi="Consolas" w:hint="eastAsia"/>
              </w:rPr>
              <w:t xml:space="preserve">       </w:t>
            </w:r>
          </w:p>
          <w:p w14:paraId="440C871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31  49  Confirmed    0.4      </w:t>
            </w:r>
            <w:r w:rsidRPr="0081566B">
              <w:rPr>
                <w:rFonts w:ascii="Consolas" w:hAnsi="Consolas" w:hint="eastAsia"/>
              </w:rPr>
              <w:t>전라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2FA7C31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32  49  Confirmed    0.3      </w:t>
            </w:r>
            <w:r w:rsidRPr="0081566B">
              <w:rPr>
                <w:rFonts w:ascii="Consolas" w:hAnsi="Consolas" w:hint="eastAsia"/>
              </w:rPr>
              <w:t>전라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51F4309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33  13  Contacted    0.375    </w:t>
            </w:r>
            <w:r w:rsidRPr="0081566B">
              <w:rPr>
                <w:rFonts w:ascii="Consolas" w:hAnsi="Consolas" w:hint="eastAsia"/>
              </w:rPr>
              <w:t>경상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1FF98FB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34  90  Contacted    0.175    </w:t>
            </w:r>
            <w:r w:rsidRPr="0081566B">
              <w:rPr>
                <w:rFonts w:ascii="Consolas" w:hAnsi="Consolas" w:hint="eastAsia"/>
              </w:rPr>
              <w:t>충청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440A238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35  40  Healthy      0.0      </w:t>
            </w:r>
            <w:r w:rsidRPr="0081566B">
              <w:rPr>
                <w:rFonts w:ascii="Consolas" w:hAnsi="Consolas" w:hint="eastAsia"/>
              </w:rPr>
              <w:t>경상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54030FD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36  59  Confirmed    0.9      </w:t>
            </w:r>
            <w:r w:rsidRPr="0081566B">
              <w:rPr>
                <w:rFonts w:ascii="Consolas" w:hAnsi="Consolas" w:hint="eastAsia"/>
              </w:rPr>
              <w:t>인천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1484BF9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37  21  Contacted    0.3      </w:t>
            </w:r>
            <w:r w:rsidRPr="0081566B">
              <w:rPr>
                <w:rFonts w:ascii="Consolas" w:hAnsi="Consolas" w:hint="eastAsia"/>
              </w:rPr>
              <w:t>경상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43B60A8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38  99  Confirmed    0.3      </w:t>
            </w:r>
            <w:r w:rsidRPr="0081566B">
              <w:rPr>
                <w:rFonts w:ascii="Consolas" w:hAnsi="Consolas" w:hint="eastAsia"/>
              </w:rPr>
              <w:t>경상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39BF73C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39  20  Healthy      0.0      </w:t>
            </w:r>
            <w:r w:rsidRPr="0081566B">
              <w:rPr>
                <w:rFonts w:ascii="Consolas" w:hAnsi="Consolas" w:hint="eastAsia"/>
              </w:rPr>
              <w:t>경기도</w:t>
            </w:r>
            <w:r w:rsidRPr="0081566B">
              <w:rPr>
                <w:rFonts w:ascii="Consolas" w:hAnsi="Consolas" w:hint="eastAsia"/>
              </w:rPr>
              <w:t xml:space="preserve">       </w:t>
            </w:r>
          </w:p>
          <w:p w14:paraId="00C967B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40  21  Confirmed    0.95     </w:t>
            </w:r>
            <w:r w:rsidRPr="0081566B">
              <w:rPr>
                <w:rFonts w:ascii="Consolas" w:hAnsi="Consolas" w:hint="eastAsia"/>
              </w:rPr>
              <w:t>전라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499DC4A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41  76  Healthy      0.0      </w:t>
            </w:r>
            <w:r w:rsidRPr="0081566B">
              <w:rPr>
                <w:rFonts w:ascii="Consolas" w:hAnsi="Consolas" w:hint="eastAsia"/>
              </w:rPr>
              <w:t>제주특별자치도</w:t>
            </w:r>
            <w:r w:rsidRPr="0081566B">
              <w:rPr>
                <w:rFonts w:ascii="Consolas" w:hAnsi="Consolas" w:hint="eastAsia"/>
              </w:rPr>
              <w:t xml:space="preserve">   </w:t>
            </w:r>
          </w:p>
          <w:p w14:paraId="448F2D3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42  17  Contacted    0.125    </w:t>
            </w:r>
            <w:r w:rsidRPr="0081566B">
              <w:rPr>
                <w:rFonts w:ascii="Consolas" w:hAnsi="Consolas" w:hint="eastAsia"/>
              </w:rPr>
              <w:t>서울특별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43C577E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43  10  Healthy      0.0      </w:t>
            </w:r>
            <w:r w:rsidRPr="0081566B">
              <w:rPr>
                <w:rFonts w:ascii="Consolas" w:hAnsi="Consolas" w:hint="eastAsia"/>
              </w:rPr>
              <w:t>전라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0995E79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44  50  Contacted    0.45     </w:t>
            </w:r>
            <w:r w:rsidRPr="0081566B">
              <w:rPr>
                <w:rFonts w:ascii="Consolas" w:hAnsi="Consolas" w:hint="eastAsia"/>
              </w:rPr>
              <w:t>인천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56E212F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45  58  Contacted    0.175    </w:t>
            </w:r>
            <w:r w:rsidRPr="0081566B">
              <w:rPr>
                <w:rFonts w:ascii="Consolas" w:hAnsi="Consolas" w:hint="eastAsia"/>
              </w:rPr>
              <w:t>서울특별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39FEBE1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46  44  Confirmed    0.6      </w:t>
            </w:r>
            <w:r w:rsidRPr="0081566B">
              <w:rPr>
                <w:rFonts w:ascii="Consolas" w:hAnsi="Consolas" w:hint="eastAsia"/>
              </w:rPr>
              <w:t>경상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7CD0285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47  1   Confirmed    0.75     </w:t>
            </w:r>
            <w:r w:rsidRPr="0081566B">
              <w:rPr>
                <w:rFonts w:ascii="Consolas" w:hAnsi="Consolas" w:hint="eastAsia"/>
              </w:rPr>
              <w:t>강원도</w:t>
            </w:r>
            <w:r w:rsidRPr="0081566B">
              <w:rPr>
                <w:rFonts w:ascii="Consolas" w:hAnsi="Consolas" w:hint="eastAsia"/>
              </w:rPr>
              <w:t xml:space="preserve">       </w:t>
            </w:r>
          </w:p>
          <w:p w14:paraId="58A8683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48  94  Healthy      0.0      </w:t>
            </w:r>
            <w:r w:rsidRPr="0081566B">
              <w:rPr>
                <w:rFonts w:ascii="Consolas" w:hAnsi="Consolas" w:hint="eastAsia"/>
              </w:rPr>
              <w:t>강원도</w:t>
            </w:r>
            <w:r w:rsidRPr="0081566B">
              <w:rPr>
                <w:rFonts w:ascii="Consolas" w:hAnsi="Consolas" w:hint="eastAsia"/>
              </w:rPr>
              <w:t xml:space="preserve">       </w:t>
            </w:r>
          </w:p>
          <w:p w14:paraId="4FB32BA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49  96  Healthy      0.0      </w:t>
            </w:r>
            <w:r w:rsidRPr="0081566B">
              <w:rPr>
                <w:rFonts w:ascii="Consolas" w:hAnsi="Consolas" w:hint="eastAsia"/>
              </w:rPr>
              <w:t>울산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279E4A1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50  96  Healthy      0.0      </w:t>
            </w:r>
            <w:r w:rsidRPr="0081566B">
              <w:rPr>
                <w:rFonts w:ascii="Consolas" w:hAnsi="Consolas" w:hint="eastAsia"/>
              </w:rPr>
              <w:t>대전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7E8CEC1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51  25  Healthy      0.0      </w:t>
            </w:r>
            <w:r w:rsidRPr="0081566B">
              <w:rPr>
                <w:rFonts w:ascii="Consolas" w:hAnsi="Consolas" w:hint="eastAsia"/>
              </w:rPr>
              <w:t>전라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7F4AB7E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52  68  Contacted    0.375    </w:t>
            </w:r>
            <w:r w:rsidRPr="0081566B">
              <w:rPr>
                <w:rFonts w:ascii="Consolas" w:hAnsi="Consolas" w:hint="eastAsia"/>
              </w:rPr>
              <w:t>강원도</w:t>
            </w:r>
            <w:r w:rsidRPr="0081566B">
              <w:rPr>
                <w:rFonts w:ascii="Consolas" w:hAnsi="Consolas" w:hint="eastAsia"/>
              </w:rPr>
              <w:t xml:space="preserve">       </w:t>
            </w:r>
          </w:p>
          <w:p w14:paraId="707DE89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53  59  Confirmed    0.3      </w:t>
            </w:r>
            <w:r w:rsidRPr="0081566B">
              <w:rPr>
                <w:rFonts w:ascii="Consolas" w:hAnsi="Consolas" w:hint="eastAsia"/>
              </w:rPr>
              <w:t>경상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294FDFD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54  50  Confirmed    0.9      </w:t>
            </w:r>
            <w:r w:rsidRPr="0081566B">
              <w:rPr>
                <w:rFonts w:ascii="Consolas" w:hAnsi="Consolas" w:hint="eastAsia"/>
              </w:rPr>
              <w:t>전라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784A000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55  13  Contacted    0.225    </w:t>
            </w:r>
            <w:r w:rsidRPr="0081566B">
              <w:rPr>
                <w:rFonts w:ascii="Consolas" w:hAnsi="Consolas" w:hint="eastAsia"/>
              </w:rPr>
              <w:t>경상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49EF379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56  76  Contacted    0.45     </w:t>
            </w:r>
            <w:r w:rsidRPr="0081566B">
              <w:rPr>
                <w:rFonts w:ascii="Consolas" w:hAnsi="Consolas" w:hint="eastAsia"/>
              </w:rPr>
              <w:t>광주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7933DD2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57  48  Contacted    0.3      </w:t>
            </w:r>
            <w:r w:rsidRPr="0081566B">
              <w:rPr>
                <w:rFonts w:ascii="Consolas" w:hAnsi="Consolas" w:hint="eastAsia"/>
              </w:rPr>
              <w:t>부산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55B786A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58  53  Healthy      0.0      </w:t>
            </w:r>
            <w:r w:rsidRPr="0081566B">
              <w:rPr>
                <w:rFonts w:ascii="Consolas" w:hAnsi="Consolas" w:hint="eastAsia"/>
              </w:rPr>
              <w:t>전라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7CB5366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59  12  Confirmed    0.85     </w:t>
            </w:r>
            <w:r w:rsidRPr="0081566B">
              <w:rPr>
                <w:rFonts w:ascii="Consolas" w:hAnsi="Consolas" w:hint="eastAsia"/>
              </w:rPr>
              <w:t>서울특별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4EF47AF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60  43  Contacted    0.125    </w:t>
            </w:r>
            <w:r w:rsidRPr="0081566B">
              <w:rPr>
                <w:rFonts w:ascii="Consolas" w:hAnsi="Consolas" w:hint="eastAsia"/>
              </w:rPr>
              <w:t>경상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141EFBA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61  54  Contacted    0.275    </w:t>
            </w:r>
            <w:r w:rsidRPr="0081566B">
              <w:rPr>
                <w:rFonts w:ascii="Consolas" w:hAnsi="Consolas" w:hint="eastAsia"/>
              </w:rPr>
              <w:t>울산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03A9E56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62  52  Confirmed    0.45     </w:t>
            </w:r>
            <w:r w:rsidRPr="0081566B">
              <w:rPr>
                <w:rFonts w:ascii="Consolas" w:hAnsi="Consolas" w:hint="eastAsia"/>
              </w:rPr>
              <w:t>제주특별자치도</w:t>
            </w:r>
            <w:r w:rsidRPr="0081566B">
              <w:rPr>
                <w:rFonts w:ascii="Consolas" w:hAnsi="Consolas" w:hint="eastAsia"/>
              </w:rPr>
              <w:t xml:space="preserve">   </w:t>
            </w:r>
          </w:p>
          <w:p w14:paraId="27D36EA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63  31  Confirmed    0.7      </w:t>
            </w:r>
            <w:r w:rsidRPr="0081566B">
              <w:rPr>
                <w:rFonts w:ascii="Consolas" w:hAnsi="Consolas" w:hint="eastAsia"/>
              </w:rPr>
              <w:t>제주특별자치도</w:t>
            </w:r>
            <w:r w:rsidRPr="0081566B">
              <w:rPr>
                <w:rFonts w:ascii="Consolas" w:hAnsi="Consolas" w:hint="eastAsia"/>
              </w:rPr>
              <w:t xml:space="preserve">   </w:t>
            </w:r>
          </w:p>
          <w:p w14:paraId="7549A1C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64  28  Contacted    0.275    </w:t>
            </w:r>
            <w:r w:rsidRPr="0081566B">
              <w:rPr>
                <w:rFonts w:ascii="Consolas" w:hAnsi="Consolas" w:hint="eastAsia"/>
              </w:rPr>
              <w:t>전라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24D08C0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65  40  Contacted    0.2      </w:t>
            </w:r>
            <w:r w:rsidRPr="0081566B">
              <w:rPr>
                <w:rFonts w:ascii="Consolas" w:hAnsi="Consolas" w:hint="eastAsia"/>
              </w:rPr>
              <w:t>경상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6F99246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66  88  Confirmed    0.5      </w:t>
            </w:r>
            <w:r w:rsidRPr="0081566B">
              <w:rPr>
                <w:rFonts w:ascii="Consolas" w:hAnsi="Consolas" w:hint="eastAsia"/>
              </w:rPr>
              <w:t>경기도</w:t>
            </w:r>
            <w:r w:rsidRPr="0081566B">
              <w:rPr>
                <w:rFonts w:ascii="Consolas" w:hAnsi="Consolas" w:hint="eastAsia"/>
              </w:rPr>
              <w:t xml:space="preserve">       </w:t>
            </w:r>
          </w:p>
          <w:p w14:paraId="6115D21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67  27  Contacted    0.275    </w:t>
            </w:r>
            <w:r w:rsidRPr="0081566B">
              <w:rPr>
                <w:rFonts w:ascii="Consolas" w:hAnsi="Consolas" w:hint="eastAsia"/>
              </w:rPr>
              <w:t>충청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1D2A8EF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68  40  Confirmed    0.45     </w:t>
            </w:r>
            <w:r w:rsidRPr="0081566B">
              <w:rPr>
                <w:rFonts w:ascii="Consolas" w:hAnsi="Consolas" w:hint="eastAsia"/>
              </w:rPr>
              <w:t>전라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04BB207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69  66  Contacted    0.225    </w:t>
            </w:r>
            <w:r w:rsidRPr="0081566B">
              <w:rPr>
                <w:rFonts w:ascii="Consolas" w:hAnsi="Consolas" w:hint="eastAsia"/>
              </w:rPr>
              <w:t>서울특별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19D9A92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70  49  Contacted    0.375    </w:t>
            </w:r>
            <w:r w:rsidRPr="0081566B">
              <w:rPr>
                <w:rFonts w:ascii="Consolas" w:hAnsi="Consolas" w:hint="eastAsia"/>
              </w:rPr>
              <w:t>충청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4E3A5BC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71  82  Healthy      0.0      </w:t>
            </w:r>
            <w:r w:rsidRPr="0081566B">
              <w:rPr>
                <w:rFonts w:ascii="Consolas" w:hAnsi="Consolas" w:hint="eastAsia"/>
              </w:rPr>
              <w:t>광주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2FDF1C9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72  7   Healthy      0.0      </w:t>
            </w:r>
            <w:r w:rsidRPr="0081566B">
              <w:rPr>
                <w:rFonts w:ascii="Consolas" w:hAnsi="Consolas" w:hint="eastAsia"/>
              </w:rPr>
              <w:t>전라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1D586AA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73  78  Healthy      0.0      </w:t>
            </w:r>
            <w:r w:rsidRPr="0081566B">
              <w:rPr>
                <w:rFonts w:ascii="Consolas" w:hAnsi="Consolas" w:hint="eastAsia"/>
              </w:rPr>
              <w:t>서울특별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640153E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74  30  Contacted    0.325    </w:t>
            </w:r>
            <w:r w:rsidRPr="0081566B">
              <w:rPr>
                <w:rFonts w:ascii="Consolas" w:hAnsi="Consolas" w:hint="eastAsia"/>
              </w:rPr>
              <w:t>서울특별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21FD863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75  87  Contacted    0.325    </w:t>
            </w:r>
            <w:r w:rsidRPr="0081566B">
              <w:rPr>
                <w:rFonts w:ascii="Consolas" w:hAnsi="Consolas" w:hint="eastAsia"/>
              </w:rPr>
              <w:t>전라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16129AA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76  72  Contacted    0.375    </w:t>
            </w:r>
            <w:r w:rsidRPr="0081566B">
              <w:rPr>
                <w:rFonts w:ascii="Consolas" w:hAnsi="Consolas" w:hint="eastAsia"/>
              </w:rPr>
              <w:t>경상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62C4257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77  67  Confirmed    0.35     </w:t>
            </w:r>
            <w:r w:rsidRPr="0081566B">
              <w:rPr>
                <w:rFonts w:ascii="Consolas" w:hAnsi="Consolas" w:hint="eastAsia"/>
              </w:rPr>
              <w:t>서울특별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19DDA7B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78  16  Healthy      0.0      </w:t>
            </w:r>
            <w:r w:rsidRPr="0081566B">
              <w:rPr>
                <w:rFonts w:ascii="Consolas" w:hAnsi="Consolas" w:hint="eastAsia"/>
              </w:rPr>
              <w:t>경기도</w:t>
            </w:r>
            <w:r w:rsidRPr="0081566B">
              <w:rPr>
                <w:rFonts w:ascii="Consolas" w:hAnsi="Consolas" w:hint="eastAsia"/>
              </w:rPr>
              <w:t xml:space="preserve">       </w:t>
            </w:r>
          </w:p>
          <w:p w14:paraId="6778B3E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79  62  Contacted    0.45     </w:t>
            </w:r>
            <w:r w:rsidRPr="0081566B">
              <w:rPr>
                <w:rFonts w:ascii="Consolas" w:hAnsi="Consolas" w:hint="eastAsia"/>
              </w:rPr>
              <w:t>전라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1C9AB89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80  24  Healthy      0.0      </w:t>
            </w:r>
            <w:r w:rsidRPr="0081566B">
              <w:rPr>
                <w:rFonts w:ascii="Consolas" w:hAnsi="Consolas" w:hint="eastAsia"/>
              </w:rPr>
              <w:t>경상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76A8C64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81  10  Confirmed    0.55     </w:t>
            </w:r>
            <w:r w:rsidRPr="0081566B">
              <w:rPr>
                <w:rFonts w:ascii="Consolas" w:hAnsi="Consolas" w:hint="eastAsia"/>
              </w:rPr>
              <w:t>대구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43CCA0C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82  72  Confirmed    0.85     </w:t>
            </w:r>
            <w:r w:rsidRPr="0081566B">
              <w:rPr>
                <w:rFonts w:ascii="Consolas" w:hAnsi="Consolas" w:hint="eastAsia"/>
              </w:rPr>
              <w:t>인천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1C41220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83  70  Contacted    0.2      </w:t>
            </w:r>
            <w:r w:rsidRPr="0081566B">
              <w:rPr>
                <w:rFonts w:ascii="Consolas" w:hAnsi="Consolas" w:hint="eastAsia"/>
              </w:rPr>
              <w:t>경기도</w:t>
            </w:r>
            <w:r w:rsidRPr="0081566B">
              <w:rPr>
                <w:rFonts w:ascii="Consolas" w:hAnsi="Consolas" w:hint="eastAsia"/>
              </w:rPr>
              <w:t xml:space="preserve">       </w:t>
            </w:r>
          </w:p>
          <w:p w14:paraId="09C231D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84  30  Confirmed    0.6      </w:t>
            </w:r>
            <w:r w:rsidRPr="0081566B">
              <w:rPr>
                <w:rFonts w:ascii="Consolas" w:hAnsi="Consolas" w:hint="eastAsia"/>
              </w:rPr>
              <w:t>경기도</w:t>
            </w:r>
            <w:r w:rsidRPr="0081566B">
              <w:rPr>
                <w:rFonts w:ascii="Consolas" w:hAnsi="Consolas" w:hint="eastAsia"/>
              </w:rPr>
              <w:t xml:space="preserve">       </w:t>
            </w:r>
          </w:p>
          <w:p w14:paraId="79FDF44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85  37  Healthy      0.0      </w:t>
            </w:r>
            <w:r w:rsidRPr="0081566B">
              <w:rPr>
                <w:rFonts w:ascii="Consolas" w:hAnsi="Consolas" w:hint="eastAsia"/>
              </w:rPr>
              <w:t>경상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1E90D0A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86  23  Contacted    0.15     </w:t>
            </w:r>
            <w:r w:rsidRPr="0081566B">
              <w:rPr>
                <w:rFonts w:ascii="Consolas" w:hAnsi="Consolas" w:hint="eastAsia"/>
              </w:rPr>
              <w:t>전라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34A0C17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87  13  Confirmed    0.55     </w:t>
            </w:r>
            <w:r w:rsidRPr="0081566B">
              <w:rPr>
                <w:rFonts w:ascii="Consolas" w:hAnsi="Consolas" w:hint="eastAsia"/>
              </w:rPr>
              <w:t>경상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162B2B0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88  34  Confirmed    0.25     </w:t>
            </w:r>
            <w:r w:rsidRPr="0081566B">
              <w:rPr>
                <w:rFonts w:ascii="Consolas" w:hAnsi="Consolas" w:hint="eastAsia"/>
              </w:rPr>
              <w:t>대구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111D9C5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89  19  Confirmed    0.25     </w:t>
            </w:r>
            <w:r w:rsidRPr="0081566B">
              <w:rPr>
                <w:rFonts w:ascii="Consolas" w:hAnsi="Consolas" w:hint="eastAsia"/>
              </w:rPr>
              <w:t>충청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3804247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90  12  Healthy      0.0      </w:t>
            </w:r>
            <w:r w:rsidRPr="0081566B">
              <w:rPr>
                <w:rFonts w:ascii="Consolas" w:hAnsi="Consolas" w:hint="eastAsia"/>
              </w:rPr>
              <w:t>전라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11F838D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91  88  Healthy      0.0      </w:t>
            </w:r>
            <w:r w:rsidRPr="0081566B">
              <w:rPr>
                <w:rFonts w:ascii="Consolas" w:hAnsi="Consolas" w:hint="eastAsia"/>
              </w:rPr>
              <w:t>대구광역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7AAA0FE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92  80  Healthy      0.0      </w:t>
            </w:r>
            <w:r w:rsidRPr="0081566B">
              <w:rPr>
                <w:rFonts w:ascii="Consolas" w:hAnsi="Consolas" w:hint="eastAsia"/>
              </w:rPr>
              <w:t>충청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69313C2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93  13  Healthy      0.0      </w:t>
            </w:r>
            <w:r w:rsidRPr="0081566B">
              <w:rPr>
                <w:rFonts w:ascii="Consolas" w:hAnsi="Consolas" w:hint="eastAsia"/>
              </w:rPr>
              <w:t>서울특별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20DC99C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94  46  Confirmed    0.65     </w:t>
            </w:r>
            <w:r w:rsidRPr="0081566B">
              <w:rPr>
                <w:rFonts w:ascii="Consolas" w:hAnsi="Consolas" w:hint="eastAsia"/>
              </w:rPr>
              <w:t>서울특별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4A042E5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95  49  Contacted    0.325    </w:t>
            </w:r>
            <w:r w:rsidRPr="0081566B">
              <w:rPr>
                <w:rFonts w:ascii="Consolas" w:hAnsi="Consolas" w:hint="eastAsia"/>
              </w:rPr>
              <w:t>서울특별시</w:t>
            </w:r>
            <w:r w:rsidRPr="0081566B">
              <w:rPr>
                <w:rFonts w:ascii="Consolas" w:hAnsi="Consolas" w:hint="eastAsia"/>
              </w:rPr>
              <w:t xml:space="preserve">     </w:t>
            </w:r>
          </w:p>
          <w:p w14:paraId="1D72077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96  15  Confirmed    0.25     </w:t>
            </w:r>
            <w:r w:rsidRPr="0081566B">
              <w:rPr>
                <w:rFonts w:ascii="Consolas" w:hAnsi="Consolas" w:hint="eastAsia"/>
              </w:rPr>
              <w:t>경기도</w:t>
            </w:r>
            <w:r w:rsidRPr="0081566B">
              <w:rPr>
                <w:rFonts w:ascii="Consolas" w:hAnsi="Consolas" w:hint="eastAsia"/>
              </w:rPr>
              <w:t xml:space="preserve">       </w:t>
            </w:r>
          </w:p>
          <w:p w14:paraId="3A95F80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97  37  Confirmed    0.65     </w:t>
            </w:r>
            <w:r w:rsidRPr="0081566B">
              <w:rPr>
                <w:rFonts w:ascii="Consolas" w:hAnsi="Consolas" w:hint="eastAsia"/>
              </w:rPr>
              <w:t>경기도</w:t>
            </w:r>
            <w:r w:rsidRPr="0081566B">
              <w:rPr>
                <w:rFonts w:ascii="Consolas" w:hAnsi="Consolas" w:hint="eastAsia"/>
              </w:rPr>
              <w:t xml:space="preserve">       </w:t>
            </w:r>
          </w:p>
          <w:p w14:paraId="26586E5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98  40  Healthy      0.0      </w:t>
            </w:r>
            <w:r w:rsidRPr="0081566B">
              <w:rPr>
                <w:rFonts w:ascii="Consolas" w:hAnsi="Consolas" w:hint="eastAsia"/>
              </w:rPr>
              <w:t>경상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298EFFD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99  65  Confirmed    0.55     </w:t>
            </w:r>
            <w:r w:rsidRPr="0081566B">
              <w:rPr>
                <w:rFonts w:ascii="Consolas" w:hAnsi="Consolas" w:hint="eastAsia"/>
              </w:rPr>
              <w:t>충청북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6DF99FF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 w:hint="eastAsia"/>
              </w:rPr>
              <w:t xml:space="preserve">100 45  Confirmed    0.65     </w:t>
            </w:r>
            <w:r w:rsidRPr="0081566B">
              <w:rPr>
                <w:rFonts w:ascii="Consolas" w:hAnsi="Consolas" w:hint="eastAsia"/>
              </w:rPr>
              <w:t>충청남도</w:t>
            </w:r>
            <w:r w:rsidRPr="0081566B">
              <w:rPr>
                <w:rFonts w:ascii="Consolas" w:hAnsi="Consolas" w:hint="eastAsia"/>
              </w:rPr>
              <w:t xml:space="preserve">      </w:t>
            </w:r>
          </w:p>
          <w:p w14:paraId="1C7A9DC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70477A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>Number of healthy people: 33</w:t>
            </w:r>
          </w:p>
          <w:p w14:paraId="716EDB4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>Number of contacted people: 33</w:t>
            </w:r>
          </w:p>
          <w:p w14:paraId="44DFAAB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>Number of confirmed people: 34</w:t>
            </w:r>
          </w:p>
          <w:p w14:paraId="53A5A3B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>Average Severity of contacted people: 0.28</w:t>
            </w:r>
          </w:p>
          <w:p w14:paraId="1486B73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>Average Severity of confirmed people: 0.57</w:t>
            </w:r>
          </w:p>
          <w:p w14:paraId="0F30807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2BE39B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>Number of Clusters: 2</w:t>
            </w:r>
          </w:p>
          <w:p w14:paraId="66B9EAF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0:</w:t>
            </w:r>
          </w:p>
          <w:p w14:paraId="0576ECE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64</w:t>
            </w:r>
          </w:p>
          <w:p w14:paraId="3E6A389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12</w:t>
            </w:r>
          </w:p>
          <w:p w14:paraId="0C0A1CA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7AF9E8B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12</w:t>
            </w:r>
          </w:p>
          <w:p w14:paraId="6060A6B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6E8A13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1:</w:t>
            </w:r>
          </w:p>
          <w:p w14:paraId="557D493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36</w:t>
            </w:r>
          </w:p>
          <w:p w14:paraId="426EB09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58</w:t>
            </w:r>
          </w:p>
          <w:p w14:paraId="2B79D3D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7BBFEAE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58</w:t>
            </w:r>
          </w:p>
          <w:p w14:paraId="0CA3113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6D8ED8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2B1E5AB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Cluster ID | # of People | Avg. of Severity </w:t>
            </w:r>
          </w:p>
          <w:p w14:paraId="468B218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0 |          64 |           0.12</w:t>
            </w:r>
          </w:p>
          <w:p w14:paraId="62922C5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1 |          36 |           0.58</w:t>
            </w:r>
          </w:p>
          <w:p w14:paraId="1CBB8F2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|-------------|------------------</w:t>
            </w:r>
          </w:p>
          <w:p w14:paraId="626E74B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Total    |         100 |</w:t>
            </w:r>
          </w:p>
          <w:p w14:paraId="4280BC9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SSE     |        2.29 |</w:t>
            </w:r>
          </w:p>
          <w:p w14:paraId="5FCFCF7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4256BD3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4A55DD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>Number of Clusters: 3</w:t>
            </w:r>
          </w:p>
          <w:p w14:paraId="270DD4C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0:</w:t>
            </w:r>
          </w:p>
          <w:p w14:paraId="58A9923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44</w:t>
            </w:r>
          </w:p>
          <w:p w14:paraId="7C5A33D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32</w:t>
            </w:r>
          </w:p>
          <w:p w14:paraId="2B83E1B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7D76702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32</w:t>
            </w:r>
          </w:p>
          <w:p w14:paraId="43B9B07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5B3512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1:</w:t>
            </w:r>
          </w:p>
          <w:p w14:paraId="0B3CCDB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19</w:t>
            </w:r>
          </w:p>
          <w:p w14:paraId="36AC8DB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72</w:t>
            </w:r>
          </w:p>
          <w:p w14:paraId="14C5941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7ACE7AA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72</w:t>
            </w:r>
          </w:p>
          <w:p w14:paraId="5E43A1F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3A9908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2:</w:t>
            </w:r>
          </w:p>
          <w:p w14:paraId="7B1A079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37</w:t>
            </w:r>
          </w:p>
          <w:p w14:paraId="30A244C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01</w:t>
            </w:r>
          </w:p>
          <w:p w14:paraId="5C35A28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10A8977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01</w:t>
            </w:r>
          </w:p>
          <w:p w14:paraId="2EC69CB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4763FE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177ED96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Cluster ID | # of People | Avg. of Severity </w:t>
            </w:r>
          </w:p>
          <w:p w14:paraId="78667B9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0 |          44 |           0.32</w:t>
            </w:r>
          </w:p>
          <w:p w14:paraId="0EA0146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1 |          19 |           0.72</w:t>
            </w:r>
          </w:p>
          <w:p w14:paraId="2E3C082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2 |          37 |           0.01</w:t>
            </w:r>
          </w:p>
          <w:p w14:paraId="50111A8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|-------------|------------------</w:t>
            </w:r>
          </w:p>
          <w:p w14:paraId="3B348C6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Total    |         100 |</w:t>
            </w:r>
          </w:p>
          <w:p w14:paraId="69FA5A6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SSE     |        0.82 |</w:t>
            </w:r>
          </w:p>
          <w:p w14:paraId="446BE4B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7A32D1A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AA2710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>Number of Clusters: 4</w:t>
            </w:r>
          </w:p>
          <w:p w14:paraId="14D5EBC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0:</w:t>
            </w:r>
          </w:p>
          <w:p w14:paraId="6DC34F3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35</w:t>
            </w:r>
          </w:p>
          <w:p w14:paraId="78C3D37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28</w:t>
            </w:r>
          </w:p>
          <w:p w14:paraId="0B94634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56B0AB8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28</w:t>
            </w:r>
          </w:p>
          <w:p w14:paraId="52B117A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EE4878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1:</w:t>
            </w:r>
          </w:p>
          <w:p w14:paraId="5030328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21</w:t>
            </w:r>
          </w:p>
          <w:p w14:paraId="640FB29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54</w:t>
            </w:r>
          </w:p>
          <w:p w14:paraId="49426E1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14866D8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54</w:t>
            </w:r>
          </w:p>
          <w:p w14:paraId="0423BF1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A6684E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2:</w:t>
            </w:r>
          </w:p>
          <w:p w14:paraId="7A06ABC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36</w:t>
            </w:r>
          </w:p>
          <w:p w14:paraId="6CF8BAC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01</w:t>
            </w:r>
          </w:p>
          <w:p w14:paraId="1D23054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638ED85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01</w:t>
            </w:r>
          </w:p>
          <w:p w14:paraId="7A0EC0D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308271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3:</w:t>
            </w:r>
          </w:p>
          <w:p w14:paraId="0AD1298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8</w:t>
            </w:r>
          </w:p>
          <w:p w14:paraId="1532D70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88</w:t>
            </w:r>
          </w:p>
          <w:p w14:paraId="5A7080E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290E422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87</w:t>
            </w:r>
          </w:p>
          <w:p w14:paraId="230CFEB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4950B9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24EBBBB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Cluster ID | # of People | Avg. of Severity </w:t>
            </w:r>
          </w:p>
          <w:p w14:paraId="028E077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0 |          35 |           0.28</w:t>
            </w:r>
          </w:p>
          <w:p w14:paraId="1DC251B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1 |          21 |           0.54</w:t>
            </w:r>
          </w:p>
          <w:p w14:paraId="42C5339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2 |          36 |           0.01</w:t>
            </w:r>
          </w:p>
          <w:p w14:paraId="225835F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3 |           8 |           0.88</w:t>
            </w:r>
          </w:p>
          <w:p w14:paraId="2D1B1AF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|-------------|------------------</w:t>
            </w:r>
          </w:p>
          <w:p w14:paraId="03E69EE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Total    |         100 |</w:t>
            </w:r>
          </w:p>
          <w:p w14:paraId="416B7CC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SSE     |        0.37 |</w:t>
            </w:r>
          </w:p>
          <w:p w14:paraId="539DDAB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69DCA02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FF9EEA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>Number of Clusters: 5</w:t>
            </w:r>
          </w:p>
          <w:p w14:paraId="42459D1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0:</w:t>
            </w:r>
          </w:p>
          <w:p w14:paraId="03A8511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36</w:t>
            </w:r>
          </w:p>
          <w:p w14:paraId="6B3B17F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01</w:t>
            </w:r>
          </w:p>
          <w:p w14:paraId="55129B2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45D6BA9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01</w:t>
            </w:r>
          </w:p>
          <w:p w14:paraId="59C074F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754003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1:</w:t>
            </w:r>
          </w:p>
          <w:p w14:paraId="7C99520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28</w:t>
            </w:r>
          </w:p>
          <w:p w14:paraId="20ED207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26</w:t>
            </w:r>
          </w:p>
          <w:p w14:paraId="4403AFE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5C7F101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26</w:t>
            </w:r>
          </w:p>
          <w:p w14:paraId="119A56B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8FE9CE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2:</w:t>
            </w:r>
          </w:p>
          <w:p w14:paraId="0AD70B2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8</w:t>
            </w:r>
          </w:p>
          <w:p w14:paraId="76D30BC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88</w:t>
            </w:r>
          </w:p>
          <w:p w14:paraId="1978289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31B8F09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87</w:t>
            </w:r>
          </w:p>
          <w:p w14:paraId="1EF3516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787009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3:</w:t>
            </w:r>
          </w:p>
          <w:p w14:paraId="112E535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17</w:t>
            </w:r>
          </w:p>
          <w:p w14:paraId="3940B46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42</w:t>
            </w:r>
          </w:p>
          <w:p w14:paraId="0254E3C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0DB30A6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42</w:t>
            </w:r>
          </w:p>
          <w:p w14:paraId="28A30BB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204D3A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4:</w:t>
            </w:r>
          </w:p>
          <w:p w14:paraId="5E3890A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11</w:t>
            </w:r>
          </w:p>
          <w:p w14:paraId="3B12081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61</w:t>
            </w:r>
          </w:p>
          <w:p w14:paraId="3DCE629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31A9A9E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61</w:t>
            </w:r>
          </w:p>
          <w:p w14:paraId="54E6E0D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84CC2F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73DF76C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Cluster ID | # of People | Avg. of Severity </w:t>
            </w:r>
          </w:p>
          <w:p w14:paraId="5EDCD1B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0 |          36 |           0.01</w:t>
            </w:r>
          </w:p>
          <w:p w14:paraId="586530A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1 |          28 |           0.26</w:t>
            </w:r>
          </w:p>
          <w:p w14:paraId="3D08E0E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2 |           8 |           0.88</w:t>
            </w:r>
          </w:p>
          <w:p w14:paraId="18A883B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3 |          17 |           0.42</w:t>
            </w:r>
          </w:p>
          <w:p w14:paraId="13D0D04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4 |          11 |           0.61</w:t>
            </w:r>
          </w:p>
          <w:p w14:paraId="4CD214D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|-------------|------------------</w:t>
            </w:r>
          </w:p>
          <w:p w14:paraId="32777EE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Total    |         100 |</w:t>
            </w:r>
          </w:p>
          <w:p w14:paraId="2D4B961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SSE     |        0.21 |</w:t>
            </w:r>
          </w:p>
          <w:p w14:paraId="47C8EE9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02758CE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2AADA9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>Number of Clusters: 6</w:t>
            </w:r>
          </w:p>
          <w:p w14:paraId="1F90FC4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0:</w:t>
            </w:r>
          </w:p>
          <w:p w14:paraId="182AC7F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33</w:t>
            </w:r>
          </w:p>
          <w:p w14:paraId="3C474ED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0</w:t>
            </w:r>
          </w:p>
          <w:p w14:paraId="16A75ED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2DEE8A2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-0.0</w:t>
            </w:r>
          </w:p>
          <w:p w14:paraId="333662B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875E5F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1:</w:t>
            </w:r>
          </w:p>
          <w:p w14:paraId="6E0311C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11</w:t>
            </w:r>
          </w:p>
          <w:p w14:paraId="06CD3D0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61</w:t>
            </w:r>
          </w:p>
          <w:p w14:paraId="0AAC2C6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0A30885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61</w:t>
            </w:r>
          </w:p>
          <w:p w14:paraId="02EA72E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746DBD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2:</w:t>
            </w:r>
          </w:p>
          <w:p w14:paraId="746C8B5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15</w:t>
            </w:r>
          </w:p>
          <w:p w14:paraId="032B71D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43</w:t>
            </w:r>
          </w:p>
          <w:p w14:paraId="34BAECB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0219123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43</w:t>
            </w:r>
          </w:p>
          <w:p w14:paraId="16DD772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93076C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3:</w:t>
            </w:r>
          </w:p>
          <w:p w14:paraId="63495A7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8</w:t>
            </w:r>
          </w:p>
          <w:p w14:paraId="1020DE4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88</w:t>
            </w:r>
          </w:p>
          <w:p w14:paraId="57FC091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7AF63D4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87</w:t>
            </w:r>
          </w:p>
          <w:p w14:paraId="539AB3C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0EF960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4:</w:t>
            </w:r>
          </w:p>
          <w:p w14:paraId="325CA33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13</w:t>
            </w:r>
          </w:p>
          <w:p w14:paraId="26EDCF2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18</w:t>
            </w:r>
          </w:p>
          <w:p w14:paraId="0C307C5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3B1EA41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18</w:t>
            </w:r>
          </w:p>
          <w:p w14:paraId="2188FC3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F3F996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5:</w:t>
            </w:r>
          </w:p>
          <w:p w14:paraId="65EBCCD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20</w:t>
            </w:r>
          </w:p>
          <w:p w14:paraId="221E539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3</w:t>
            </w:r>
          </w:p>
          <w:p w14:paraId="00786DA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2713EEF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3</w:t>
            </w:r>
          </w:p>
          <w:p w14:paraId="42C4771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61A8E0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43C6A54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Cluster ID | # of People | Avg. of Severity </w:t>
            </w:r>
          </w:p>
          <w:p w14:paraId="36BEE09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0 |          33 |            0.0</w:t>
            </w:r>
          </w:p>
          <w:p w14:paraId="53BA03B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1 |          11 |           0.61</w:t>
            </w:r>
          </w:p>
          <w:p w14:paraId="222DC36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2 |          15 |           0.43</w:t>
            </w:r>
          </w:p>
          <w:p w14:paraId="50ACF45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3 |           8 |           0.88</w:t>
            </w:r>
          </w:p>
          <w:p w14:paraId="1625BB5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4 |          13 |           0.18</w:t>
            </w:r>
          </w:p>
          <w:p w14:paraId="4090D25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5 |          20 |            0.3</w:t>
            </w:r>
          </w:p>
          <w:p w14:paraId="0EE3513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|-------------|------------------</w:t>
            </w:r>
          </w:p>
          <w:p w14:paraId="41AF887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Total    |         100 |</w:t>
            </w:r>
          </w:p>
          <w:p w14:paraId="061417A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SSE     |        0.11 |</w:t>
            </w:r>
          </w:p>
          <w:p w14:paraId="4BDB246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31103DA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719753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>Number of Clusters: 7</w:t>
            </w:r>
          </w:p>
          <w:p w14:paraId="06B2F1D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0:</w:t>
            </w:r>
          </w:p>
          <w:p w14:paraId="19F4685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13</w:t>
            </w:r>
          </w:p>
          <w:p w14:paraId="5052F9D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18</w:t>
            </w:r>
          </w:p>
          <w:p w14:paraId="1A48789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6947028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18</w:t>
            </w:r>
          </w:p>
          <w:p w14:paraId="6438244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8D44C3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1:</w:t>
            </w:r>
          </w:p>
          <w:p w14:paraId="637DFD4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6</w:t>
            </w:r>
          </w:p>
          <w:p w14:paraId="736A785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67</w:t>
            </w:r>
          </w:p>
          <w:p w14:paraId="5696880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67EC5A6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68</w:t>
            </w:r>
          </w:p>
          <w:p w14:paraId="71557C5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790A5D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2:</w:t>
            </w:r>
          </w:p>
          <w:p w14:paraId="03363F6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13</w:t>
            </w:r>
          </w:p>
          <w:p w14:paraId="532A613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42</w:t>
            </w:r>
          </w:p>
          <w:p w14:paraId="1BDFD02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744029F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42</w:t>
            </w:r>
          </w:p>
          <w:p w14:paraId="5C981BB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26B191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3:</w:t>
            </w:r>
          </w:p>
          <w:p w14:paraId="71AF2FC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33</w:t>
            </w:r>
          </w:p>
          <w:p w14:paraId="68C8884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0</w:t>
            </w:r>
          </w:p>
          <w:p w14:paraId="70212BC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4398D07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-0.0</w:t>
            </w:r>
          </w:p>
          <w:p w14:paraId="58829CE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5C9454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4:</w:t>
            </w:r>
          </w:p>
          <w:p w14:paraId="35743B1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7</w:t>
            </w:r>
          </w:p>
          <w:p w14:paraId="470CC4D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89</w:t>
            </w:r>
          </w:p>
          <w:p w14:paraId="4FE7546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789CC78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89</w:t>
            </w:r>
          </w:p>
          <w:p w14:paraId="319F926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1BF9BA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5:</w:t>
            </w:r>
          </w:p>
          <w:p w14:paraId="3EC4597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20</w:t>
            </w:r>
          </w:p>
          <w:p w14:paraId="0DAA3D9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3</w:t>
            </w:r>
          </w:p>
          <w:p w14:paraId="5708DB1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09CAAF8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3</w:t>
            </w:r>
          </w:p>
          <w:p w14:paraId="3FBD305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7F3CF4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6:</w:t>
            </w:r>
          </w:p>
          <w:p w14:paraId="3F63723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8</w:t>
            </w:r>
          </w:p>
          <w:p w14:paraId="6521944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55</w:t>
            </w:r>
          </w:p>
          <w:p w14:paraId="5441472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675345D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55</w:t>
            </w:r>
          </w:p>
          <w:p w14:paraId="00ABE69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DB9BDE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39B7A76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Cluster ID | # of People | Avg. of Severity </w:t>
            </w:r>
          </w:p>
          <w:p w14:paraId="559E073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0 |          13 |           0.18</w:t>
            </w:r>
          </w:p>
          <w:p w14:paraId="2A8798E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1 |           6 |           0.67</w:t>
            </w:r>
          </w:p>
          <w:p w14:paraId="2F02B50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2 |          13 |           0.42</w:t>
            </w:r>
          </w:p>
          <w:p w14:paraId="15E7D43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3 |          33 |            0.0</w:t>
            </w:r>
          </w:p>
          <w:p w14:paraId="79C41EE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4 |           7 |           0.89</w:t>
            </w:r>
          </w:p>
          <w:p w14:paraId="73E3AD6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5 |          20 |            0.3</w:t>
            </w:r>
          </w:p>
          <w:p w14:paraId="008169D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6 |           8 |           0.55</w:t>
            </w:r>
          </w:p>
          <w:p w14:paraId="7FC65A4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|-------------|------------------</w:t>
            </w:r>
          </w:p>
          <w:p w14:paraId="7783768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Total    |         100 |</w:t>
            </w:r>
          </w:p>
          <w:p w14:paraId="0967A2D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SSE     |        0.08 |</w:t>
            </w:r>
          </w:p>
          <w:p w14:paraId="67DDEA3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476E317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96C900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>Number of Clusters: 8</w:t>
            </w:r>
          </w:p>
          <w:p w14:paraId="04DD2DD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0:</w:t>
            </w:r>
          </w:p>
          <w:p w14:paraId="343347E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14</w:t>
            </w:r>
          </w:p>
          <w:p w14:paraId="2E5B0DE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28</w:t>
            </w:r>
          </w:p>
          <w:p w14:paraId="76309F8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42658EC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28</w:t>
            </w:r>
          </w:p>
          <w:p w14:paraId="4D236F1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369966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1:</w:t>
            </w:r>
          </w:p>
          <w:p w14:paraId="64BCC1F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10</w:t>
            </w:r>
          </w:p>
          <w:p w14:paraId="386A0FE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46</w:t>
            </w:r>
          </w:p>
          <w:p w14:paraId="57F1BFD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7059F65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46</w:t>
            </w:r>
          </w:p>
          <w:p w14:paraId="464C7A3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EFA622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2:</w:t>
            </w:r>
          </w:p>
          <w:p w14:paraId="6693825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33</w:t>
            </w:r>
          </w:p>
          <w:p w14:paraId="43FD766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0</w:t>
            </w:r>
          </w:p>
          <w:p w14:paraId="6DB49CA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44EB35F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-0.0</w:t>
            </w:r>
          </w:p>
          <w:p w14:paraId="0E83447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CE55D7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3:</w:t>
            </w:r>
          </w:p>
          <w:p w14:paraId="66409EA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7</w:t>
            </w:r>
          </w:p>
          <w:p w14:paraId="58149FB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89</w:t>
            </w:r>
          </w:p>
          <w:p w14:paraId="2A3F871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622E813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89</w:t>
            </w:r>
          </w:p>
          <w:p w14:paraId="2D20824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332F9C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4:</w:t>
            </w:r>
          </w:p>
          <w:p w14:paraId="65A5C15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6</w:t>
            </w:r>
          </w:p>
          <w:p w14:paraId="22F6928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67</w:t>
            </w:r>
          </w:p>
          <w:p w14:paraId="686004C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46A542C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68</w:t>
            </w:r>
          </w:p>
          <w:p w14:paraId="4CFFB45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8B75F7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5:</w:t>
            </w:r>
          </w:p>
          <w:p w14:paraId="7DD5AEC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13</w:t>
            </w:r>
          </w:p>
          <w:p w14:paraId="099F90C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18</w:t>
            </w:r>
          </w:p>
          <w:p w14:paraId="498276B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2D11227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18</w:t>
            </w:r>
          </w:p>
          <w:p w14:paraId="056352B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E6843F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6:</w:t>
            </w:r>
          </w:p>
          <w:p w14:paraId="11052C2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6</w:t>
            </w:r>
          </w:p>
          <w:p w14:paraId="0E7AEB6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57</w:t>
            </w:r>
          </w:p>
          <w:p w14:paraId="1CA6444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3195706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57</w:t>
            </w:r>
          </w:p>
          <w:p w14:paraId="4D05930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9E75B0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7:</w:t>
            </w:r>
          </w:p>
          <w:p w14:paraId="6B9CC8D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11</w:t>
            </w:r>
          </w:p>
          <w:p w14:paraId="78D1555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35</w:t>
            </w:r>
          </w:p>
          <w:p w14:paraId="11C2D84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7AEFB2C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35</w:t>
            </w:r>
          </w:p>
          <w:p w14:paraId="58AB0CE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51A0CC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4367E2A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Cluster ID | # of People | Avg. of Severity </w:t>
            </w:r>
          </w:p>
          <w:p w14:paraId="036E6C9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0 |          14 |           0.28</w:t>
            </w:r>
          </w:p>
          <w:p w14:paraId="3E48D3D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1 |          10 |           0.46</w:t>
            </w:r>
          </w:p>
          <w:p w14:paraId="0AF3CA0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2 |          33 |            0.0</w:t>
            </w:r>
          </w:p>
          <w:p w14:paraId="459A501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3 |           7 |           0.89</w:t>
            </w:r>
          </w:p>
          <w:p w14:paraId="4BFFBBF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4 |           6 |           0.67</w:t>
            </w:r>
          </w:p>
          <w:p w14:paraId="2CDA568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5 |          13 |           0.18</w:t>
            </w:r>
          </w:p>
          <w:p w14:paraId="4F377A6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6 |           6 |           0.57</w:t>
            </w:r>
          </w:p>
          <w:p w14:paraId="1E5F7BB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7 |          11 |           0.35</w:t>
            </w:r>
          </w:p>
          <w:p w14:paraId="5019DB1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|-------------|------------------</w:t>
            </w:r>
          </w:p>
          <w:p w14:paraId="0AF709B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Total    |         100 |</w:t>
            </w:r>
          </w:p>
          <w:p w14:paraId="423CEE8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SSE     |        0.05 |</w:t>
            </w:r>
          </w:p>
          <w:p w14:paraId="36976F3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6A93217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978D0A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>Number of Clusters: 9</w:t>
            </w:r>
          </w:p>
          <w:p w14:paraId="1AE9E73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0:</w:t>
            </w:r>
          </w:p>
          <w:p w14:paraId="1A57300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15</w:t>
            </w:r>
          </w:p>
          <w:p w14:paraId="1DDB0FC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3</w:t>
            </w:r>
          </w:p>
          <w:p w14:paraId="77F83F5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09A20F5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3</w:t>
            </w:r>
          </w:p>
          <w:p w14:paraId="2932913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3FA797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1:</w:t>
            </w:r>
          </w:p>
          <w:p w14:paraId="0B12E62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6</w:t>
            </w:r>
          </w:p>
          <w:p w14:paraId="6F14662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67</w:t>
            </w:r>
          </w:p>
          <w:p w14:paraId="7C9F7C9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0D7AD2D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68</w:t>
            </w:r>
          </w:p>
          <w:p w14:paraId="3BF862C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2F2DEE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2:</w:t>
            </w:r>
          </w:p>
          <w:p w14:paraId="7A5E705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33</w:t>
            </w:r>
          </w:p>
          <w:p w14:paraId="14081EA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0</w:t>
            </w:r>
          </w:p>
          <w:p w14:paraId="168BF7B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12AA9FD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-0.0</w:t>
            </w:r>
          </w:p>
          <w:p w14:paraId="36C2C0B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867FC8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3:</w:t>
            </w:r>
          </w:p>
          <w:p w14:paraId="784EBA6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10</w:t>
            </w:r>
          </w:p>
          <w:p w14:paraId="7F51DD9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46</w:t>
            </w:r>
          </w:p>
          <w:p w14:paraId="02AE60C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76C4001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46</w:t>
            </w:r>
          </w:p>
          <w:p w14:paraId="58457DD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CF9136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4:</w:t>
            </w:r>
          </w:p>
          <w:p w14:paraId="7A69DA5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7</w:t>
            </w:r>
          </w:p>
          <w:p w14:paraId="49E919F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89</w:t>
            </w:r>
          </w:p>
          <w:p w14:paraId="0E96BA2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4771443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89</w:t>
            </w:r>
          </w:p>
          <w:p w14:paraId="5F51B83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D15A49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5:</w:t>
            </w:r>
          </w:p>
          <w:p w14:paraId="225944E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7</w:t>
            </w:r>
          </w:p>
          <w:p w14:paraId="55B4FCE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15</w:t>
            </w:r>
          </w:p>
          <w:p w14:paraId="1B57F3F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18379C8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15</w:t>
            </w:r>
          </w:p>
          <w:p w14:paraId="287CD7A9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86A487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6:</w:t>
            </w:r>
          </w:p>
          <w:p w14:paraId="006A971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6</w:t>
            </w:r>
          </w:p>
          <w:p w14:paraId="1432CDA8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57</w:t>
            </w:r>
          </w:p>
          <w:p w14:paraId="7C08756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6B8BFD4A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57</w:t>
            </w:r>
          </w:p>
          <w:p w14:paraId="7480E97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08904C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7:</w:t>
            </w:r>
          </w:p>
          <w:p w14:paraId="7389D11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7</w:t>
            </w:r>
          </w:p>
          <w:p w14:paraId="0928188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37</w:t>
            </w:r>
          </w:p>
          <w:p w14:paraId="6242E350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3B176B3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37</w:t>
            </w:r>
          </w:p>
          <w:p w14:paraId="0C785607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F88FD7E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Cluster 8:</w:t>
            </w:r>
          </w:p>
          <w:p w14:paraId="4571B86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Number of People: 9</w:t>
            </w:r>
          </w:p>
          <w:p w14:paraId="36BBCAA4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Average of severities: 0.22</w:t>
            </w:r>
          </w:p>
          <w:p w14:paraId="5D59C82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The Coordinates of Centroid:</w:t>
            </w:r>
          </w:p>
          <w:p w14:paraId="58603A1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</w:r>
            <w:r w:rsidRPr="0081566B">
              <w:rPr>
                <w:rFonts w:ascii="Consolas" w:hAnsi="Consolas"/>
              </w:rPr>
              <w:tab/>
              <w:t>X1 (Severity): 0.22</w:t>
            </w:r>
          </w:p>
          <w:p w14:paraId="7EA1477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C407D0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2109175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Cluster ID | # of People | Avg. of Severity </w:t>
            </w:r>
          </w:p>
          <w:p w14:paraId="74D11502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0 |          15 |            0.3</w:t>
            </w:r>
          </w:p>
          <w:p w14:paraId="141FD49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1 |           6 |           0.67</w:t>
            </w:r>
          </w:p>
          <w:p w14:paraId="242C00E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2 |          33 |            0.0</w:t>
            </w:r>
          </w:p>
          <w:p w14:paraId="472C239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3 |          10 |           0.46</w:t>
            </w:r>
          </w:p>
          <w:p w14:paraId="035D569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4 |           7 |           0.89</w:t>
            </w:r>
          </w:p>
          <w:p w14:paraId="2ED0457C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5 |           7 |           0.15</w:t>
            </w:r>
          </w:p>
          <w:p w14:paraId="07068356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6 |           6 |           0.57</w:t>
            </w:r>
          </w:p>
          <w:p w14:paraId="1FE93331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7 |           7 |           0.37</w:t>
            </w:r>
          </w:p>
          <w:p w14:paraId="505D9413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      8 |           9 |           0.22</w:t>
            </w:r>
          </w:p>
          <w:p w14:paraId="31067C5D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|-------------|------------------</w:t>
            </w:r>
          </w:p>
          <w:p w14:paraId="60DDBEFF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Total    |         100 |</w:t>
            </w:r>
          </w:p>
          <w:p w14:paraId="35F513DB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 xml:space="preserve">    SSE     |        0.04 |</w:t>
            </w:r>
          </w:p>
          <w:p w14:paraId="16077C85" w14:textId="77777777" w:rsidR="0081566B" w:rsidRPr="0081566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81566B">
              <w:rPr>
                <w:rFonts w:ascii="Consolas" w:hAnsi="Consolas"/>
              </w:rPr>
              <w:tab/>
              <w:t>------------------------------------------------</w:t>
            </w:r>
          </w:p>
          <w:p w14:paraId="3B488EBD" w14:textId="2F20C5AF" w:rsidR="0081566B" w:rsidRPr="00FD05CB" w:rsidRDefault="0081566B" w:rsidP="0081566B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</w:tc>
      </w:tr>
    </w:tbl>
    <w:p w14:paraId="729B2E10" w14:textId="77777777" w:rsidR="0081566B" w:rsidRPr="0081566B" w:rsidRDefault="0081566B" w:rsidP="0081566B">
      <w:pPr>
        <w:pStyle w:val="Body"/>
      </w:pPr>
    </w:p>
    <w:p w14:paraId="177D5A7C" w14:textId="6DFB8CD2" w:rsidR="00FB0D9F" w:rsidRDefault="00194E7D" w:rsidP="00E60CC7">
      <w:pPr>
        <w:pStyle w:val="1"/>
      </w:pPr>
      <w:bookmarkStart w:id="8" w:name="_Toc44706686"/>
      <w:r>
        <w:rPr>
          <w:rFonts w:hint="eastAsia"/>
        </w:rPr>
        <w:t>R</w:t>
      </w:r>
      <w:r>
        <w:t>esult of Clustering</w:t>
      </w:r>
      <w:r w:rsidR="0081566B">
        <w:t xml:space="preserve"> with Multiple Feature</w:t>
      </w:r>
      <w:bookmarkEnd w:id="8"/>
    </w:p>
    <w:p w14:paraId="136DDAB5" w14:textId="06F775A8" w:rsidR="00732992" w:rsidRDefault="00693F20" w:rsidP="00FD05CB">
      <w:pPr>
        <w:pStyle w:val="20"/>
      </w:pPr>
      <w:bookmarkStart w:id="9" w:name="_Toc44706687"/>
      <w:r>
        <w:t xml:space="preserve">Clustering </w:t>
      </w:r>
      <w:r w:rsidR="005D0508">
        <w:t>using Scikit-Learn Library</w:t>
      </w:r>
      <w:bookmarkEnd w:id="9"/>
    </w:p>
    <w:p w14:paraId="3C01FCD5" w14:textId="73D588AF" w:rsidR="00FD05CB" w:rsidRPr="00FD05CB" w:rsidRDefault="005D0508" w:rsidP="00FD05CB">
      <w:pPr>
        <w:pStyle w:val="3"/>
      </w:pPr>
      <w:bookmarkStart w:id="10" w:name="_Toc44706688"/>
      <w:r>
        <w:rPr>
          <w:rFonts w:hint="eastAsia"/>
        </w:rPr>
        <w:t>C</w:t>
      </w:r>
      <w:r>
        <w:t>lustering using K-means</w:t>
      </w:r>
      <w:bookmarkEnd w:id="10"/>
    </w:p>
    <w:p w14:paraId="1C0F07A6" w14:textId="29824EF5" w:rsidR="00693F20" w:rsidRDefault="00693F20" w:rsidP="00782507">
      <w:pPr>
        <w:pStyle w:val="L1"/>
      </w:pPr>
      <w:r>
        <w:t>Used Column</w:t>
      </w:r>
      <w:r w:rsidR="0081566B">
        <w:t>s</w:t>
      </w:r>
      <w:r>
        <w:t>: Age, Severity</w:t>
      </w:r>
    </w:p>
    <w:p w14:paraId="596C126C" w14:textId="77FA276A" w:rsidR="005D0508" w:rsidRPr="005D0508" w:rsidRDefault="005D0508" w:rsidP="005D0508">
      <w:pPr>
        <w:pStyle w:val="L1"/>
      </w:pPr>
      <w:r>
        <w:rPr>
          <w:rFonts w:hint="eastAsia"/>
        </w:rPr>
        <w:t>D</w:t>
      </w:r>
      <w:r>
        <w:t>istance Function: E</w:t>
      </w:r>
      <w:r w:rsidRPr="005D0508">
        <w:t>uclidean</w:t>
      </w:r>
      <w:r>
        <w:t xml:space="preserve"> D</w:t>
      </w:r>
      <w:r w:rsidRPr="005D0508">
        <w:t>istance</w:t>
      </w:r>
    </w:p>
    <w:p w14:paraId="37D362F8" w14:textId="35CBCA4A" w:rsidR="005D0508" w:rsidRPr="005D0508" w:rsidRDefault="00FD05CB" w:rsidP="00782507">
      <w:pPr>
        <w:pStyle w:val="L1"/>
      </w:pPr>
      <w:r w:rsidRPr="00FD05CB">
        <w:t>Console window results</w:t>
      </w:r>
    </w:p>
    <w:tbl>
      <w:tblPr>
        <w:tblStyle w:val="af9"/>
        <w:tblW w:w="0" w:type="auto"/>
        <w:tblInd w:w="567" w:type="dxa"/>
        <w:tblLook w:val="04A0" w:firstRow="1" w:lastRow="0" w:firstColumn="1" w:lastColumn="0" w:noHBand="0" w:noVBand="1"/>
      </w:tblPr>
      <w:tblGrid>
        <w:gridCol w:w="9062"/>
      </w:tblGrid>
      <w:tr w:rsidR="00732992" w:rsidRPr="00FD05CB" w14:paraId="5E0E8F6D" w14:textId="77777777" w:rsidTr="00693F20">
        <w:tc>
          <w:tcPr>
            <w:tcW w:w="9062" w:type="dxa"/>
          </w:tcPr>
          <w:p w14:paraId="3A30CCB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Total number of People: 100</w:t>
            </w:r>
          </w:p>
          <w:p w14:paraId="7D2B603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ID  Age Covid Status Severity Address   </w:t>
            </w:r>
          </w:p>
          <w:p w14:paraId="04185F2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   72  Contacted    0.12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60818C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   50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6FABD63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   49  Contacted    0.2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E47191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   45  Contacted    0.2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8993D1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   45  Contacted    0.3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9CAC4F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   66  Confirmed    0.55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2F26D5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   86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958FB3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   43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5A9722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   63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08DE6F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0  81  Confirmed    0.35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EE34C0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1  2   Contacted    0.1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0E98E4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2  69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B030CE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3  66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F1404F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4  37  Contacted    0.425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E0E5C6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5  97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7FBC6F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6  98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10BD83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7  56  Confirmed    0.6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E7215C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8  26  Contact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9B9AFA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9  90  Confirmed    0.9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393B2D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0  21  Confirmed    0.5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441C06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1  26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97EC30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2  17  Confirmed    0.45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7F0D93D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3  55  Healthy      0.0 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46ECF82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4  74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BF86BE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5  91  Contacted    0.2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45022D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6  33  Healthy      0.0      </w:t>
            </w:r>
            <w:r w:rsidRPr="005D0508">
              <w:rPr>
                <w:rFonts w:ascii="Consolas" w:hAnsi="Consolas" w:hint="eastAsia"/>
              </w:rPr>
              <w:t>대전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1551BC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7  1   Healthy      0.0 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59173EF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8  91  Confirmed    0.9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BD760D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9  74  Confirmed    0.45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0AC2E5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0  52  Contacted    0.275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287BA09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1  49  Confirmed    0.4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9CCB5E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2  49  Confirmed    0.3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D6AE16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3  13  Contacted    0.375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85592F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4  90  Contacted    0.175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5F30AA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5  40  Healthy      0.0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7ED9B0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6  59  Confirmed    0.9 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161A2B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7  21  Contact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9ABA59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8  99  Confirm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8FC4F4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9  20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27AEE5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0  21  Confirmed    0.9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116C11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1  76  Healthy      0.0 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60F9A93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2  17  Contacted    0.1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4DE002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3  10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3B95EB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4  50  Contacted    0.45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9737E4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5  58  Contacted    0.17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EC1386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6  44  Confirmed    0.6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59E690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7  1   Confirmed    0.75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92F99D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8  94  Healthy      0.0 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22EA43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9  96  Healthy      0.0  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25E2E7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0  96  Healthy      0.0      </w:t>
            </w:r>
            <w:r w:rsidRPr="005D0508">
              <w:rPr>
                <w:rFonts w:ascii="Consolas" w:hAnsi="Consolas" w:hint="eastAsia"/>
              </w:rPr>
              <w:t>대전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4229615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1  25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8877BA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2  68  Contacted    0.375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10A0837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3  59  Confirmed    0.3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8E09AC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4  50  Confirmed    0.9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B9FFFF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5  13  Contacted    0.22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42AAD6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6  76  Contacted    0.45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44BDF2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7  48  Contacted    0.3 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DBCA99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8  53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9C3F30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9  12  Confirmed    0.8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D50461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0  43  Contacted    0.12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B9CB5D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1  54  Contacted    0.275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5F8033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2  52  Confirmed    0.45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26A1461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3  31  Confirmed    0.7 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140A3DF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4  28  Contacted    0.27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7F7F84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5  40  Contacted    0.2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EFBD96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6  88  Confirmed    0.5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0ED07E6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7  27  Contacted    0.27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F8D95B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8  40  Confirmed    0.4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5B5BA6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9  66  Contacted    0.2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47BD570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0  49  Contacted    0.37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5C0EF0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1  82  Healthy      0.0 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59DC11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2  7 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004A2D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3  78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CE8AB2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4  30  Contacted    0.3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4FB2A8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5  87  Contacted    0.3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29C10D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6  72  Contacted    0.3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83F6CD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7  67  Confirmed    0.3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44022D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8  16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3B847F2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9  62  Contacted    0.4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50F8D4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0  24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0AAE16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1  10  Confirmed    0.55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695669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2  72  Confirmed    0.85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C8D573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3  70  Contacted    0.2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1558BBB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4  30  Confirmed    0.6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08254AC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5  37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9B3314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6  23  Contacted    0.1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A75467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7  13  Confirmed    0.55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01DBB8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8  34  Confirmed    0.25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FB09BB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9  19  Confirmed    0.25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55180C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0  12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2C579C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1  88  Healthy      0.0 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CDE99D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2  80  Healthy      0.0 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2BFD9C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3  13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51305A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4  46  Confirmed    0.6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5CDC23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5  49  Contacted    0.3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1A1C33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6  15  Confirmed    0.25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65CB67E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7  37  Confirmed    0.65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75DEF0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8  40  Healthy      0.0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9A868F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9  65  Confirmed    0.55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CCEA74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00 45  Confirmed    0.65 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EF39AB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283557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healthy people: 33</w:t>
            </w:r>
          </w:p>
          <w:p w14:paraId="1372A12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tacted people: 33</w:t>
            </w:r>
          </w:p>
          <w:p w14:paraId="2F9D36B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firmed people: 34</w:t>
            </w:r>
          </w:p>
          <w:p w14:paraId="3D49441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tacted people: 0.28</w:t>
            </w:r>
          </w:p>
          <w:p w14:paraId="3EC58A2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firmed people: 0.57</w:t>
            </w:r>
          </w:p>
          <w:p w14:paraId="3B52FB8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988245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2</w:t>
            </w:r>
          </w:p>
          <w:p w14:paraId="76E6DD3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11C18F6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1</w:t>
            </w:r>
          </w:p>
          <w:p w14:paraId="49A8199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5.74</w:t>
            </w:r>
          </w:p>
          <w:p w14:paraId="50EAC39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1</w:t>
            </w:r>
          </w:p>
          <w:p w14:paraId="595F77B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E806FD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5</w:t>
            </w:r>
          </w:p>
          <w:p w14:paraId="6050369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6</w:t>
            </w:r>
          </w:p>
          <w:p w14:paraId="004B3FB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1D8D2F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5621DBA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9</w:t>
            </w:r>
          </w:p>
          <w:p w14:paraId="6BF50F1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0.81</w:t>
            </w:r>
          </w:p>
          <w:p w14:paraId="33514C6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4</w:t>
            </w:r>
          </w:p>
          <w:p w14:paraId="50EE1F0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A2A490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4</w:t>
            </w:r>
          </w:p>
          <w:p w14:paraId="234095C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1</w:t>
            </w:r>
          </w:p>
          <w:p w14:paraId="7FBF571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A7C54E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ED3375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47FF726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31 |         45.74 |           0.61</w:t>
            </w:r>
          </w:p>
          <w:p w14:paraId="2DD5ADA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69 |         50.81 |           0.14</w:t>
            </w:r>
          </w:p>
          <w:p w14:paraId="79744C7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7DA5644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4D05519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8.95 |</w:t>
            </w:r>
          </w:p>
          <w:p w14:paraId="6018A8B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D0D1C3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AFF67F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3</w:t>
            </w:r>
          </w:p>
          <w:p w14:paraId="6344DC6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63C83B8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45</w:t>
            </w:r>
          </w:p>
          <w:p w14:paraId="13A16BC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8.58</w:t>
            </w:r>
          </w:p>
          <w:p w14:paraId="32B0D68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9</w:t>
            </w:r>
          </w:p>
          <w:p w14:paraId="452226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A3C029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2</w:t>
            </w:r>
          </w:p>
          <w:p w14:paraId="7B3BAF3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8</w:t>
            </w:r>
          </w:p>
          <w:p w14:paraId="3BBEE8A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5F0A77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1C5439D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5</w:t>
            </w:r>
          </w:p>
          <w:p w14:paraId="663B07B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2.28</w:t>
            </w:r>
          </w:p>
          <w:p w14:paraId="01A44DA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5</w:t>
            </w:r>
          </w:p>
          <w:p w14:paraId="1742D1E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97BA8D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8</w:t>
            </w:r>
          </w:p>
          <w:p w14:paraId="180A2E1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2</w:t>
            </w:r>
          </w:p>
          <w:p w14:paraId="59971E1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56959B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05A40F7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0</w:t>
            </w:r>
          </w:p>
          <w:p w14:paraId="01F1E20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7.7</w:t>
            </w:r>
          </w:p>
          <w:p w14:paraId="37782CC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2</w:t>
            </w:r>
          </w:p>
          <w:p w14:paraId="185AEE7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37C2F9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2</w:t>
            </w:r>
          </w:p>
          <w:p w14:paraId="7E3A893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8</w:t>
            </w:r>
          </w:p>
          <w:p w14:paraId="26AE3F2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5BA462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6218DA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6044DAF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45 |         28.58 |           0.19</w:t>
            </w:r>
          </w:p>
          <w:p w14:paraId="4C9153F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5 |         52.28 |           0.65</w:t>
            </w:r>
          </w:p>
          <w:p w14:paraId="7E4F8FA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30 |          77.7 |           0.12</w:t>
            </w:r>
          </w:p>
          <w:p w14:paraId="4D4636A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9ACA2B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0EEB9A8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2.45 |</w:t>
            </w:r>
          </w:p>
          <w:p w14:paraId="7F94088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D181AE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0CDE7E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4</w:t>
            </w:r>
          </w:p>
          <w:p w14:paraId="0646D28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66083D3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6520761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0.59</w:t>
            </w:r>
          </w:p>
          <w:p w14:paraId="295E27E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5</w:t>
            </w:r>
          </w:p>
          <w:p w14:paraId="1C2E2FA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2E5CB0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5</w:t>
            </w:r>
          </w:p>
          <w:p w14:paraId="34AA33A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1</w:t>
            </w:r>
          </w:p>
          <w:p w14:paraId="008BF69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47FDAC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07F972B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07B2BB1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3.24</w:t>
            </w:r>
          </w:p>
          <w:p w14:paraId="6EBF88E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9</w:t>
            </w:r>
          </w:p>
          <w:p w14:paraId="44F3E29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B47B26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3</w:t>
            </w:r>
          </w:p>
          <w:p w14:paraId="689448E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3</w:t>
            </w:r>
          </w:p>
          <w:p w14:paraId="1BBD88D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1370EB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483CA3A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2</w:t>
            </w:r>
          </w:p>
          <w:p w14:paraId="595F0C5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4.78</w:t>
            </w:r>
          </w:p>
          <w:p w14:paraId="2E695B2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2</w:t>
            </w:r>
          </w:p>
          <w:p w14:paraId="1ADB5A3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C2192E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3</w:t>
            </w:r>
          </w:p>
          <w:p w14:paraId="5F0E73D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4</w:t>
            </w:r>
          </w:p>
          <w:p w14:paraId="487F3F7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4B1DCA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466B674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9</w:t>
            </w:r>
          </w:p>
          <w:p w14:paraId="21671DB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1.83</w:t>
            </w:r>
          </w:p>
          <w:p w14:paraId="0BEBAB0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41</w:t>
            </w:r>
          </w:p>
          <w:p w14:paraId="6B0E0D0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517AB2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3</w:t>
            </w:r>
          </w:p>
          <w:p w14:paraId="480EB62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2</w:t>
            </w:r>
          </w:p>
          <w:p w14:paraId="776E3FE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B97071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BF7ECC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0143459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2 |         80.59 |           0.05</w:t>
            </w:r>
          </w:p>
          <w:p w14:paraId="0CD18DA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7 |         33.24 |           0.69</w:t>
            </w:r>
          </w:p>
          <w:p w14:paraId="5E33B9F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32 |         24.78 |           0.12</w:t>
            </w:r>
          </w:p>
          <w:p w14:paraId="0172724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29 |         61.83 |           0.41</w:t>
            </w:r>
          </w:p>
          <w:p w14:paraId="1E97678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16BC6C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0EB523F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8.74 |</w:t>
            </w:r>
          </w:p>
          <w:p w14:paraId="5630580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7AE290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F69965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5</w:t>
            </w:r>
          </w:p>
          <w:p w14:paraId="60BA41E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648020A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6</w:t>
            </w:r>
          </w:p>
          <w:p w14:paraId="227079D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5.42</w:t>
            </w:r>
          </w:p>
          <w:p w14:paraId="4FFDD25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21</w:t>
            </w:r>
          </w:p>
          <w:p w14:paraId="577A384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6CDE73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22</w:t>
            </w:r>
          </w:p>
          <w:p w14:paraId="242CFB2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5</w:t>
            </w:r>
          </w:p>
          <w:p w14:paraId="6CAB175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AAC976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4A3999B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0</w:t>
            </w:r>
          </w:p>
          <w:p w14:paraId="1ECBFEF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4.65</w:t>
            </w:r>
          </w:p>
          <w:p w14:paraId="1300332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</w:t>
            </w:r>
          </w:p>
          <w:p w14:paraId="09B628B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C44E95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3</w:t>
            </w:r>
          </w:p>
          <w:p w14:paraId="6AB9A2C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5</w:t>
            </w:r>
          </w:p>
          <w:p w14:paraId="6EA667C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0E86C6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6F9371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0686680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3.32</w:t>
            </w:r>
          </w:p>
          <w:p w14:paraId="6D513B7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8</w:t>
            </w:r>
          </w:p>
          <w:p w14:paraId="60623DA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3E44D8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8</w:t>
            </w:r>
          </w:p>
          <w:p w14:paraId="587F9C7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4</w:t>
            </w:r>
          </w:p>
          <w:p w14:paraId="32A292A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1E1734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610F42E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2185896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1.77</w:t>
            </w:r>
          </w:p>
          <w:p w14:paraId="1AF5223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</w:t>
            </w:r>
          </w:p>
          <w:p w14:paraId="492D693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E2B7F9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3</w:t>
            </w:r>
          </w:p>
          <w:p w14:paraId="15CB68D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1</w:t>
            </w:r>
          </w:p>
          <w:p w14:paraId="378148E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5D5E4F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29BD898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9</w:t>
            </w:r>
          </w:p>
          <w:p w14:paraId="675304D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7.58</w:t>
            </w:r>
          </w:p>
          <w:p w14:paraId="76EDC0C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8</w:t>
            </w:r>
          </w:p>
          <w:p w14:paraId="1A08E11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1AF162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8</w:t>
            </w:r>
          </w:p>
          <w:p w14:paraId="14F0B85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7</w:t>
            </w:r>
          </w:p>
          <w:p w14:paraId="71DDD9D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6FA27C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5D5CD8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16395BC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6 |         45.42 |           0.21</w:t>
            </w:r>
          </w:p>
          <w:p w14:paraId="3183991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0 |         64.65 |            0.6</w:t>
            </w:r>
          </w:p>
          <w:p w14:paraId="209419F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22 |         83.32 |           0.08</w:t>
            </w:r>
          </w:p>
          <w:p w14:paraId="6CB4C4B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3 |         21.77 |            0.6</w:t>
            </w:r>
          </w:p>
          <w:p w14:paraId="6DEB6BD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9 |         17.58 |           0.08</w:t>
            </w:r>
          </w:p>
          <w:p w14:paraId="7B95A69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7240C2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7CF3EBC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7.34 |</w:t>
            </w:r>
          </w:p>
          <w:p w14:paraId="34A9B59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DA862F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FE9299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6</w:t>
            </w:r>
          </w:p>
          <w:p w14:paraId="5EEC947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3509602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43BA320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2.64</w:t>
            </w:r>
          </w:p>
          <w:p w14:paraId="591DEE1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6C42CC8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9AC51E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8</w:t>
            </w:r>
          </w:p>
          <w:p w14:paraId="42CEA0B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3</w:t>
            </w:r>
          </w:p>
          <w:p w14:paraId="0BF8AD9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E27CE7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3828CB4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0</w:t>
            </w:r>
          </w:p>
          <w:p w14:paraId="100B3C0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9.3</w:t>
            </w:r>
          </w:p>
          <w:p w14:paraId="1A0AE59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5</w:t>
            </w:r>
          </w:p>
          <w:p w14:paraId="2F1572F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4E7792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9</w:t>
            </w:r>
          </w:p>
          <w:p w14:paraId="1F1F420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9</w:t>
            </w:r>
          </w:p>
          <w:p w14:paraId="0D33F7B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DB392D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0D14BD5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6FAF67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3732BBF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3062276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08DB1F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16F148F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418A003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636B31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5B8252C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8</w:t>
            </w:r>
          </w:p>
          <w:p w14:paraId="31AE5DB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5.39</w:t>
            </w:r>
          </w:p>
          <w:p w14:paraId="094DB23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</w:t>
            </w:r>
          </w:p>
          <w:p w14:paraId="04B98F3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DB7F82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1</w:t>
            </w:r>
          </w:p>
          <w:p w14:paraId="75B82C2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5</w:t>
            </w:r>
          </w:p>
          <w:p w14:paraId="358316F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1157F3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30BE274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4</w:t>
            </w:r>
          </w:p>
          <w:p w14:paraId="09F51DB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2.83</w:t>
            </w:r>
          </w:p>
          <w:p w14:paraId="1B81DBC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7</w:t>
            </w:r>
          </w:p>
          <w:p w14:paraId="5FD9E8E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5C9BD0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8</w:t>
            </w:r>
          </w:p>
          <w:p w14:paraId="676681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3</w:t>
            </w:r>
          </w:p>
          <w:p w14:paraId="629331A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3E46AE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2CE5B8D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1</w:t>
            </w:r>
          </w:p>
          <w:p w14:paraId="03F2092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9.33</w:t>
            </w:r>
          </w:p>
          <w:p w14:paraId="7755AAE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47</w:t>
            </w:r>
          </w:p>
          <w:p w14:paraId="2C895CC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CB9B6A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9</w:t>
            </w:r>
          </w:p>
          <w:p w14:paraId="6BA2105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</w:t>
            </w:r>
          </w:p>
          <w:p w14:paraId="435ADA3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F72316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ADDB91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1713B46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2 |         82.64 |           0.07</w:t>
            </w:r>
          </w:p>
          <w:p w14:paraId="69FC9A9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0 |          19.3 |           0.65</w:t>
            </w:r>
          </w:p>
          <w:p w14:paraId="1AC3CED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 5 |          72.4 |           0.89</w:t>
            </w:r>
          </w:p>
          <w:p w14:paraId="64E350E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8 |         15.39 |            0.1</w:t>
            </w:r>
          </w:p>
          <w:p w14:paraId="7FA42B6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24 |         42.83 |           0.17</w:t>
            </w:r>
          </w:p>
          <w:p w14:paraId="5821D4B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21 |         59.33 |           0.47</w:t>
            </w:r>
          </w:p>
          <w:p w14:paraId="24E9BF8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6666CF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126F63C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5.92 |</w:t>
            </w:r>
          </w:p>
          <w:p w14:paraId="565287A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72BEA4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AC6F43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7</w:t>
            </w:r>
          </w:p>
          <w:p w14:paraId="2D92CC3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73B0968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588C406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2.18</w:t>
            </w:r>
          </w:p>
          <w:p w14:paraId="17900E5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4</w:t>
            </w:r>
          </w:p>
          <w:p w14:paraId="0C8294F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899A98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8</w:t>
            </w:r>
          </w:p>
          <w:p w14:paraId="0A08E20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2</w:t>
            </w:r>
          </w:p>
          <w:p w14:paraId="11D30A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856A8F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5F9C220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8</w:t>
            </w:r>
          </w:p>
          <w:p w14:paraId="03D1754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1.61</w:t>
            </w:r>
          </w:p>
          <w:p w14:paraId="158BFFE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36E4163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735B7D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3</w:t>
            </w:r>
          </w:p>
          <w:p w14:paraId="12D9935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1</w:t>
            </w:r>
          </w:p>
          <w:p w14:paraId="3FF7005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1D60F1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0C0D78E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7BE46C2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2.65</w:t>
            </w:r>
          </w:p>
          <w:p w14:paraId="0515AEB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2BDB45D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6123F6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5516985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3</w:t>
            </w:r>
          </w:p>
          <w:p w14:paraId="5EDF70F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CFC828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3E2838A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28114C2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7.92</w:t>
            </w:r>
          </w:p>
          <w:p w14:paraId="3AA47CC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7</w:t>
            </w:r>
          </w:p>
          <w:p w14:paraId="535449C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39FC69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9</w:t>
            </w:r>
          </w:p>
          <w:p w14:paraId="0393550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8</w:t>
            </w:r>
          </w:p>
          <w:p w14:paraId="46316E7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166C5C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0EBE769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3BD8CFF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2.0</w:t>
            </w:r>
          </w:p>
          <w:p w14:paraId="07AFA87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7</w:t>
            </w:r>
          </w:p>
          <w:p w14:paraId="78DE1C9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BFAC9E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9</w:t>
            </w:r>
          </w:p>
          <w:p w14:paraId="5F1FA97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1</w:t>
            </w:r>
          </w:p>
          <w:p w14:paraId="5CB4DC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18C276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18D0297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</w:t>
            </w:r>
          </w:p>
          <w:p w14:paraId="04D41AB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2.0</w:t>
            </w:r>
          </w:p>
          <w:p w14:paraId="5811BFD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5</w:t>
            </w:r>
          </w:p>
          <w:p w14:paraId="3BF8668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3822C5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9</w:t>
            </w:r>
          </w:p>
          <w:p w14:paraId="73EB397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1</w:t>
            </w:r>
          </w:p>
          <w:p w14:paraId="2208E88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ACDF3A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5A08979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1</w:t>
            </w:r>
          </w:p>
          <w:p w14:paraId="16AB905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9.95</w:t>
            </w:r>
          </w:p>
          <w:p w14:paraId="4ECCF3F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25</w:t>
            </w:r>
          </w:p>
          <w:p w14:paraId="27B8BBA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502C1F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26</w:t>
            </w:r>
          </w:p>
          <w:p w14:paraId="05D8F11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</w:t>
            </w:r>
          </w:p>
          <w:p w14:paraId="6EA59B4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243CFA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E82557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4914C21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1 |         62.18 |           0.74</w:t>
            </w:r>
          </w:p>
          <w:p w14:paraId="3C66D7B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8 |         21.61 |           0.02</w:t>
            </w:r>
          </w:p>
          <w:p w14:paraId="506EDF9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7 |         82.65 |           0.02</w:t>
            </w:r>
          </w:p>
          <w:p w14:paraId="4883DE8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2 |         77.92 |           0.37</w:t>
            </w:r>
          </w:p>
          <w:p w14:paraId="05FD7A0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5 |          22.0 |           0.37</w:t>
            </w:r>
          </w:p>
          <w:p w14:paraId="683F17D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 6 |          22.0 |           0.75</w:t>
            </w:r>
          </w:p>
          <w:p w14:paraId="5783516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21 |         49.95 |           0.25</w:t>
            </w:r>
          </w:p>
          <w:p w14:paraId="63D6A74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CDBED8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5C33A68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3.99 |</w:t>
            </w:r>
          </w:p>
          <w:p w14:paraId="4489B25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18B66C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BF2E2D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8</w:t>
            </w:r>
          </w:p>
          <w:p w14:paraId="7FF455F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5B9225F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10C6604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2.27</w:t>
            </w:r>
          </w:p>
          <w:p w14:paraId="256923F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53</w:t>
            </w:r>
          </w:p>
          <w:p w14:paraId="4D95AB3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1D58FA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56</w:t>
            </w:r>
          </w:p>
          <w:p w14:paraId="78F4E87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2</w:t>
            </w:r>
          </w:p>
          <w:p w14:paraId="6687CFB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337806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0345FE1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0</w:t>
            </w:r>
          </w:p>
          <w:p w14:paraId="2F313F7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9.65</w:t>
            </w:r>
          </w:p>
          <w:p w14:paraId="0F5CFF9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6</w:t>
            </w:r>
          </w:p>
          <w:p w14:paraId="7DC6E32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204529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6</w:t>
            </w:r>
          </w:p>
          <w:p w14:paraId="0AE0359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9</w:t>
            </w:r>
          </w:p>
          <w:p w14:paraId="5675463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C145E3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646F257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16FD3D2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1.58</w:t>
            </w:r>
          </w:p>
          <w:p w14:paraId="0C1F720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6</w:t>
            </w:r>
          </w:p>
          <w:p w14:paraId="2D66829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0AC7AA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6</w:t>
            </w:r>
          </w:p>
          <w:p w14:paraId="03E9269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2</w:t>
            </w:r>
          </w:p>
          <w:p w14:paraId="2279455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16705E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085B730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9</w:t>
            </w:r>
          </w:p>
          <w:p w14:paraId="3759694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1.32</w:t>
            </w:r>
          </w:p>
          <w:p w14:paraId="7C2995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28</w:t>
            </w:r>
          </w:p>
          <w:p w14:paraId="62696E9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1C4EB2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</w:t>
            </w:r>
          </w:p>
          <w:p w14:paraId="7A7D1B0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1</w:t>
            </w:r>
          </w:p>
          <w:p w14:paraId="2C8253F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EDC816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0C5D0F4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691F0B5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8.73</w:t>
            </w:r>
          </w:p>
          <w:p w14:paraId="6703544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3</w:t>
            </w:r>
          </w:p>
          <w:p w14:paraId="05C45CA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922D24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6</w:t>
            </w:r>
          </w:p>
          <w:p w14:paraId="27EA9BD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8</w:t>
            </w:r>
          </w:p>
          <w:p w14:paraId="6E68F54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B964F6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6071F01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0E13DCD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8.42</w:t>
            </w:r>
          </w:p>
          <w:p w14:paraId="2B0B4EE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1</w:t>
            </w:r>
          </w:p>
          <w:p w14:paraId="6BDF2CB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BC2594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19E867B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9</w:t>
            </w:r>
          </w:p>
          <w:p w14:paraId="03E0A13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B968A5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3946C62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0</w:t>
            </w:r>
          </w:p>
          <w:p w14:paraId="6B2CEB7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0.3</w:t>
            </w:r>
          </w:p>
          <w:p w14:paraId="3551DC2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8</w:t>
            </w:r>
          </w:p>
          <w:p w14:paraId="2078306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DE647B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9</w:t>
            </w:r>
          </w:p>
          <w:p w14:paraId="465954C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1</w:t>
            </w:r>
          </w:p>
          <w:p w14:paraId="6C170DD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B7AFB5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4809641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2B52A41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1C6F0F3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6BA724D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63D3BF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7632A0A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0F497D9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1648ED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9C84DF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74637BE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1 |         52.27 |           0.53</w:t>
            </w:r>
          </w:p>
          <w:p w14:paraId="27954D3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0 |         19.65 |           0.06</w:t>
            </w:r>
          </w:p>
          <w:p w14:paraId="25BF4FC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2 |         61.58 |           0.06</w:t>
            </w:r>
          </w:p>
          <w:p w14:paraId="3765671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9 |         41.32 |           0.28</w:t>
            </w:r>
          </w:p>
          <w:p w14:paraId="4831456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1 |         18.73 |           0.63</w:t>
            </w:r>
          </w:p>
          <w:p w14:paraId="2540956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2 |         88.42 |           0.01</w:t>
            </w:r>
          </w:p>
          <w:p w14:paraId="39AF619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0 |          80.3 |           0.38</w:t>
            </w:r>
          </w:p>
          <w:p w14:paraId="1840806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 5 |          72.4 |           0.89</w:t>
            </w:r>
          </w:p>
          <w:p w14:paraId="7D8BBED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752652B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5A40314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3.05 |</w:t>
            </w:r>
          </w:p>
          <w:p w14:paraId="6BAFB2A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E64C70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B33E07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9</w:t>
            </w:r>
          </w:p>
          <w:p w14:paraId="6036D9F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3353F2E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369A678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92.45</w:t>
            </w:r>
          </w:p>
          <w:p w14:paraId="5C82773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142361C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C6AD40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7</w:t>
            </w:r>
          </w:p>
          <w:p w14:paraId="1953F37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93</w:t>
            </w:r>
          </w:p>
          <w:p w14:paraId="44B10D6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75C001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7F7C136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56010DD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9.46</w:t>
            </w:r>
          </w:p>
          <w:p w14:paraId="017DC10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6</w:t>
            </w:r>
          </w:p>
          <w:p w14:paraId="50624EE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678EFD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489527A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9</w:t>
            </w:r>
          </w:p>
          <w:p w14:paraId="1D1FF04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D51211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5C6E642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1204805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3.27</w:t>
            </w:r>
          </w:p>
          <w:p w14:paraId="51BC331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43</w:t>
            </w:r>
          </w:p>
          <w:p w14:paraId="3C01D18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CCEFFE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5</w:t>
            </w:r>
          </w:p>
          <w:p w14:paraId="1C3C2A0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4</w:t>
            </w:r>
          </w:p>
          <w:p w14:paraId="4B25BBC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1A12AE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1EF73AC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4</w:t>
            </w:r>
          </w:p>
          <w:p w14:paraId="0D95D45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8.0</w:t>
            </w:r>
          </w:p>
          <w:p w14:paraId="48008F0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587BA0D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9D687E4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3</w:t>
            </w:r>
          </w:p>
          <w:p w14:paraId="5627EE4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9</w:t>
            </w:r>
          </w:p>
          <w:p w14:paraId="54EBDE7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7C29DE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0030678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9</w:t>
            </w:r>
          </w:p>
          <w:p w14:paraId="5BFFAFE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3.78</w:t>
            </w:r>
          </w:p>
          <w:p w14:paraId="7B0B39C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1</w:t>
            </w:r>
          </w:p>
          <w:p w14:paraId="78B49D3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4007F61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1</w:t>
            </w:r>
          </w:p>
          <w:p w14:paraId="622386D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4</w:t>
            </w:r>
          </w:p>
          <w:p w14:paraId="07F83DA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961B97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15159C0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790F3AB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0.18</w:t>
            </w:r>
          </w:p>
          <w:p w14:paraId="584C629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056EE1B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9D71A4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7</w:t>
            </w:r>
          </w:p>
          <w:p w14:paraId="1C17F0F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1</w:t>
            </w:r>
          </w:p>
          <w:p w14:paraId="5D84A93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55BBF1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6BBF1D6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1DD8449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5.08</w:t>
            </w:r>
          </w:p>
          <w:p w14:paraId="0CCC7A6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3</w:t>
            </w:r>
          </w:p>
          <w:p w14:paraId="1B7F71B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33A663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4</w:t>
            </w:r>
          </w:p>
          <w:p w14:paraId="726FA1D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4</w:t>
            </w:r>
          </w:p>
          <w:p w14:paraId="3FA1BEB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B1DF64D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077ECBE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266228C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3.91</w:t>
            </w:r>
          </w:p>
          <w:p w14:paraId="1EC3206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2</w:t>
            </w:r>
          </w:p>
          <w:p w14:paraId="3EBFD00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F9CCC5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6</w:t>
            </w:r>
          </w:p>
          <w:p w14:paraId="1D576AF0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4</w:t>
            </w:r>
          </w:p>
          <w:p w14:paraId="3DAE4A6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269741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8:</w:t>
            </w:r>
          </w:p>
          <w:p w14:paraId="029756F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02EF4B6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7.12</w:t>
            </w:r>
          </w:p>
          <w:p w14:paraId="312D28FB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2</w:t>
            </w:r>
          </w:p>
          <w:p w14:paraId="2C89FF3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511CC7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4</w:t>
            </w:r>
          </w:p>
          <w:p w14:paraId="56DD83A9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7</w:t>
            </w:r>
          </w:p>
          <w:p w14:paraId="0B10DE7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133163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FE7B1B7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369997BE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1 |         92.45 |           0.07</w:t>
            </w:r>
          </w:p>
          <w:p w14:paraId="3D5F1AD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3 |         19.46 |           0.36</w:t>
            </w:r>
          </w:p>
          <w:p w14:paraId="049529C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1 |         73.27 |           0.43</w:t>
            </w:r>
          </w:p>
          <w:p w14:paraId="6971A82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 4 |          78.0 |           0.89</w:t>
            </w:r>
          </w:p>
          <w:p w14:paraId="484D356A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 9 |         43.78 |           0.01</w:t>
            </w:r>
          </w:p>
          <w:p w14:paraId="5506FB66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1 |         70.18 |           0.07</w:t>
            </w:r>
          </w:p>
          <w:p w14:paraId="07E7545F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3 |         15.08 |           0.03</w:t>
            </w:r>
          </w:p>
          <w:p w14:paraId="509C6B98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11 |         33.91 |           0.72</w:t>
            </w:r>
          </w:p>
          <w:p w14:paraId="1BD89112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8 |          17 |         47.12 |           0.32</w:t>
            </w:r>
          </w:p>
          <w:p w14:paraId="5E4213C3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27FD10D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327B91EC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1.49 |</w:t>
            </w:r>
          </w:p>
          <w:p w14:paraId="4999DCB5" w14:textId="77777777" w:rsidR="005D0508" w:rsidRPr="005D0508" w:rsidRDefault="005D0508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BD46409" w14:textId="661C4216" w:rsidR="00732992" w:rsidRPr="00FD05CB" w:rsidRDefault="00732992" w:rsidP="005D0508">
            <w:pPr>
              <w:pStyle w:val="Body"/>
              <w:spacing w:before="0" w:line="0" w:lineRule="atLeast"/>
              <w:ind w:left="0"/>
              <w:rPr>
                <w:rFonts w:ascii="Consolas" w:hAnsi="Consolas"/>
              </w:rPr>
            </w:pPr>
          </w:p>
        </w:tc>
      </w:tr>
    </w:tbl>
    <w:p w14:paraId="158D6B34" w14:textId="1824031A" w:rsidR="00732992" w:rsidRDefault="005D0508" w:rsidP="005D0508">
      <w:pPr>
        <w:pStyle w:val="20"/>
      </w:pPr>
      <w:bookmarkStart w:id="11" w:name="_Toc44706689"/>
      <w:r>
        <w:rPr>
          <w:rFonts w:hint="eastAsia"/>
        </w:rPr>
        <w:t>C</w:t>
      </w:r>
      <w:r>
        <w:t>lustering using Pyclustering Library</w:t>
      </w:r>
      <w:bookmarkEnd w:id="11"/>
    </w:p>
    <w:p w14:paraId="31416002" w14:textId="627A7F7E" w:rsidR="00D81FC0" w:rsidRPr="00FD05CB" w:rsidRDefault="00D81FC0" w:rsidP="00D81FC0">
      <w:pPr>
        <w:pStyle w:val="3"/>
      </w:pPr>
      <w:bookmarkStart w:id="12" w:name="_Toc44706690"/>
      <w:r>
        <w:t xml:space="preserve">K-means </w:t>
      </w:r>
      <w:r w:rsidR="0081566B">
        <w:t>Algorithm Using Custom Distance Function 1</w:t>
      </w:r>
      <w:bookmarkEnd w:id="12"/>
    </w:p>
    <w:p w14:paraId="340CF017" w14:textId="071BE234" w:rsidR="00D81FC0" w:rsidRDefault="00D81FC0" w:rsidP="00D81FC0">
      <w:pPr>
        <w:pStyle w:val="L1"/>
      </w:pPr>
      <w:r>
        <w:t>Used Column</w:t>
      </w:r>
      <w:r w:rsidR="0081566B">
        <w:t>s</w:t>
      </w:r>
      <w:r>
        <w:t>: Age, Severity</w:t>
      </w:r>
    </w:p>
    <w:p w14:paraId="6F636125" w14:textId="5691D836" w:rsidR="00D81FC0" w:rsidRDefault="00D81FC0" w:rsidP="00D81FC0">
      <w:pPr>
        <w:pStyle w:val="L1"/>
      </w:pPr>
      <w:r>
        <w:rPr>
          <w:rFonts w:hint="eastAsia"/>
        </w:rPr>
        <w:t>D</w:t>
      </w:r>
      <w:r>
        <w:t>istance Function: Weighted Euclidean Distance</w:t>
      </w:r>
    </w:p>
    <w:p w14:paraId="342075BF" w14:textId="72739848" w:rsidR="00D81FC0" w:rsidRDefault="005F0A22" w:rsidP="00D81FC0">
      <w:pPr>
        <w:pStyle w:val="L1body"/>
      </w:pPr>
      <w:r w:rsidRPr="005F0A22">
        <w:t>When forming a cluster, the weight of a specific column is weighted, and the effect of the column value is greater.</w:t>
      </w:r>
    </w:p>
    <w:p w14:paraId="57A5E6C9" w14:textId="2BD6249E" w:rsidR="005F0A22" w:rsidRDefault="005F0A22" w:rsidP="005F0A22">
      <w:pPr>
        <w:pStyle w:val="L2"/>
      </w:pPr>
      <w:r>
        <w:rPr>
          <w:rFonts w:hint="eastAsia"/>
        </w:rPr>
        <w:t>C</w:t>
      </w:r>
      <w:r>
        <w:t>ode of weighted Euclidean distance function</w:t>
      </w:r>
    </w:p>
    <w:p w14:paraId="514782F6" w14:textId="53A62582" w:rsidR="0081566B" w:rsidRDefault="0081566B" w:rsidP="0081566B">
      <w:pPr>
        <w:pStyle w:val="L2body"/>
      </w:pPr>
      <w:r>
        <w:rPr>
          <w:rFonts w:hint="eastAsia"/>
        </w:rPr>
        <w:t>W</w:t>
      </w:r>
      <w:r>
        <w:t>eight of first column (Severity): 0.9</w:t>
      </w:r>
    </w:p>
    <w:p w14:paraId="27F9CA43" w14:textId="531173F1" w:rsidR="0081566B" w:rsidRPr="0081566B" w:rsidRDefault="0081566B" w:rsidP="0081566B">
      <w:pPr>
        <w:pStyle w:val="L2body"/>
      </w:pPr>
      <w:r>
        <w:rPr>
          <w:rFonts w:hint="eastAsia"/>
        </w:rPr>
        <w:t>W</w:t>
      </w:r>
      <w:r>
        <w:t>eight of second column (Age): 0.1</w:t>
      </w:r>
    </w:p>
    <w:tbl>
      <w:tblPr>
        <w:tblStyle w:val="af9"/>
        <w:tblW w:w="0" w:type="auto"/>
        <w:tblInd w:w="1298" w:type="dxa"/>
        <w:tblLook w:val="04A0" w:firstRow="1" w:lastRow="0" w:firstColumn="1" w:lastColumn="0" w:noHBand="0" w:noVBand="1"/>
      </w:tblPr>
      <w:tblGrid>
        <w:gridCol w:w="8331"/>
      </w:tblGrid>
      <w:tr w:rsidR="005F0A22" w:rsidRPr="005F0A22" w14:paraId="463C1254" w14:textId="77777777" w:rsidTr="005F0A22">
        <w:tc>
          <w:tcPr>
            <w:tcW w:w="8331" w:type="dxa"/>
          </w:tcPr>
          <w:p w14:paraId="4911AD8F" w14:textId="31328176" w:rsidR="005F0A22" w:rsidRPr="005F0A22" w:rsidRDefault="005F0A22" w:rsidP="005F0A22">
            <w:pPr>
              <w:pStyle w:val="L2body"/>
              <w:ind w:left="0"/>
              <w:rPr>
                <w:sz w:val="20"/>
                <w:szCs w:val="20"/>
              </w:rPr>
            </w:pP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5F0A22">
              <w:rPr>
                <w:rFonts w:ascii="Consolas" w:hAnsi="Consolas"/>
                <w:color w:val="000000"/>
                <w:sz w:val="20"/>
                <w:szCs w:val="20"/>
              </w:rPr>
              <w:t>weighted_euclidean_distance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point1, point2):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point 1 is data.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point 2 is centroid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0.9 for first feature and 0.1 for second feature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weights_list = [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0.9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0.1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distance =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0.0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(point1) ==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when calculating the distance of two coordinates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i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point1)):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istance += weights_list[i] * (point1[i] - point2[i]) **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2.0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>else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when updating Centroid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i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point1)):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istance += (point1[i] - point2[i]) **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2.0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distance **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0.5</w:t>
            </w:r>
          </w:p>
        </w:tc>
      </w:tr>
    </w:tbl>
    <w:p w14:paraId="4EA2359E" w14:textId="5EB733AE" w:rsidR="005F0A22" w:rsidRPr="005F0A22" w:rsidRDefault="00D81FC0" w:rsidP="00782507">
      <w:pPr>
        <w:pStyle w:val="L1"/>
      </w:pPr>
      <w:r w:rsidRPr="00FD05CB">
        <w:t>Console window results</w:t>
      </w:r>
    </w:p>
    <w:tbl>
      <w:tblPr>
        <w:tblStyle w:val="af9"/>
        <w:tblW w:w="0" w:type="auto"/>
        <w:tblInd w:w="567" w:type="dxa"/>
        <w:tblLook w:val="04A0" w:firstRow="1" w:lastRow="0" w:firstColumn="1" w:lastColumn="0" w:noHBand="0" w:noVBand="1"/>
      </w:tblPr>
      <w:tblGrid>
        <w:gridCol w:w="9062"/>
      </w:tblGrid>
      <w:tr w:rsidR="00D81FC0" w:rsidRPr="005F0A22" w14:paraId="5159C241" w14:textId="77777777" w:rsidTr="00782507">
        <w:tc>
          <w:tcPr>
            <w:tcW w:w="9062" w:type="dxa"/>
          </w:tcPr>
          <w:p w14:paraId="1981EB0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Total number of People: 100</w:t>
            </w:r>
          </w:p>
          <w:p w14:paraId="2822F87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ID  Age Covid Status Severity Address   </w:t>
            </w:r>
          </w:p>
          <w:p w14:paraId="60A29D2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1   72  Contacted    0.125    </w:t>
            </w:r>
            <w:r w:rsidRPr="005F0A22">
              <w:rPr>
                <w:rFonts w:ascii="Consolas" w:hAnsi="Consolas"/>
              </w:rPr>
              <w:t>충청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5974F78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2   50  Healthy      0.0 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7747EB1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3   49  Contacted    0.2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1D140D9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4   45  Contacted    0.225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255ACB3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5   45  Contacted    0.325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27323FD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6   66  Confirmed    0.55     </w:t>
            </w:r>
            <w:r w:rsidRPr="005F0A22">
              <w:rPr>
                <w:rFonts w:ascii="Consolas" w:hAnsi="Consolas"/>
              </w:rPr>
              <w:t>부산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4DC7EC8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7   86  Healthy      0.0  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9CAC81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8   43  Healthy      0.0  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436A352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9   63  Healthy      0.0 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5C84FD9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10  81  Confirmed    0.35     </w:t>
            </w:r>
            <w:r w:rsidRPr="005F0A22">
              <w:rPr>
                <w:rFonts w:ascii="Consolas" w:hAnsi="Consolas"/>
              </w:rPr>
              <w:t>광주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75026CF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11  2   Contacted    0.175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791A2B8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12  69  Healthy      0.0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7C0482B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13  66  Healthy      0.0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54180BA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14  37  Contacted    0.425    </w:t>
            </w:r>
            <w:r w:rsidRPr="005F0A22">
              <w:rPr>
                <w:rFonts w:ascii="Consolas" w:hAnsi="Consolas"/>
              </w:rPr>
              <w:t>울산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39852AF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15  97  Healthy      0.0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4CF13C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16  98  Healthy      0.0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5735F03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17  56  Confirmed    0.65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B4E2A2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18  26  Contacted    0.3 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10B4EE4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19  90  Confirmed    0.9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825927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20  21  Confirmed    0.5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2470274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21  26  Healthy      0.0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7D9EF4E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22  17  Confirmed    0.45     </w:t>
            </w:r>
            <w:r w:rsidRPr="005F0A22">
              <w:rPr>
                <w:rFonts w:ascii="Consolas" w:hAnsi="Consolas"/>
              </w:rPr>
              <w:t>제주특별자치도</w:t>
            </w:r>
            <w:r w:rsidRPr="005F0A22">
              <w:rPr>
                <w:rFonts w:ascii="Consolas" w:hAnsi="Consolas"/>
              </w:rPr>
              <w:t xml:space="preserve">   </w:t>
            </w:r>
          </w:p>
          <w:p w14:paraId="562536C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23  55  Healthy      0.0      </w:t>
            </w:r>
            <w:r w:rsidRPr="005F0A22">
              <w:rPr>
                <w:rFonts w:ascii="Consolas" w:hAnsi="Consolas"/>
              </w:rPr>
              <w:t>부산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6CB33E7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24  74  Healthy      0.0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336F603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25  91  Contacted    0.275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52CA54C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26  33  Healthy      0.0      </w:t>
            </w:r>
            <w:r w:rsidRPr="005F0A22">
              <w:rPr>
                <w:rFonts w:ascii="Consolas" w:hAnsi="Consolas"/>
              </w:rPr>
              <w:t>대전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37231E6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27  1   Healthy      0.0      </w:t>
            </w:r>
            <w:r w:rsidRPr="005F0A22">
              <w:rPr>
                <w:rFonts w:ascii="Consolas" w:hAnsi="Consolas"/>
              </w:rPr>
              <w:t>강원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595118A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28  91  Confirmed    0.9  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172C697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29  74  Confirmed    0.45 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1DD77C3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30  52  Contacted    0.275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6EC4E60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31  49  Confirmed    0.4  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12B88BA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32  49  Confirmed    0.3  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CD2770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33  13  Contacted    0.375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12D674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34  90  Contacted    0.175    </w:t>
            </w:r>
            <w:r w:rsidRPr="005F0A22">
              <w:rPr>
                <w:rFonts w:ascii="Consolas" w:hAnsi="Consolas"/>
              </w:rPr>
              <w:t>충청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5E0659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35  40  Healthy      0.0 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CA708D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36  59  Confirmed    0.9      </w:t>
            </w:r>
            <w:r w:rsidRPr="005F0A22">
              <w:rPr>
                <w:rFonts w:ascii="Consolas" w:hAnsi="Consolas"/>
              </w:rPr>
              <w:t>인천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7F09BFB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37  21  Contacted    0.3 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340BE8F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38  99  Confirmed    0.3 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7F5AC7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39  20  Healthy      0.0 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36E53AE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40  21  Confirmed    0.95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131261B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41  76  Healthy      0.0      </w:t>
            </w:r>
            <w:r w:rsidRPr="005F0A22">
              <w:rPr>
                <w:rFonts w:ascii="Consolas" w:hAnsi="Consolas"/>
              </w:rPr>
              <w:t>제주특별자치도</w:t>
            </w:r>
            <w:r w:rsidRPr="005F0A22">
              <w:rPr>
                <w:rFonts w:ascii="Consolas" w:hAnsi="Consolas"/>
              </w:rPr>
              <w:t xml:space="preserve">   </w:t>
            </w:r>
          </w:p>
          <w:p w14:paraId="433AF46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42  17  Contacted    0.125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47C0091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43  10  Healthy      0.0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2D2964C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44  50  Contacted    0.45     </w:t>
            </w:r>
            <w:r w:rsidRPr="005F0A22">
              <w:rPr>
                <w:rFonts w:ascii="Consolas" w:hAnsi="Consolas"/>
              </w:rPr>
              <w:t>인천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280B698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45  58  Contacted    0.175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58DC2DF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46  44  Confirmed    0.6 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11DC595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47  1   Confirmed    0.75     </w:t>
            </w:r>
            <w:r w:rsidRPr="005F0A22">
              <w:rPr>
                <w:rFonts w:ascii="Consolas" w:hAnsi="Consolas"/>
              </w:rPr>
              <w:t>강원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4D5C14B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48  94  Healthy      0.0      </w:t>
            </w:r>
            <w:r w:rsidRPr="005F0A22">
              <w:rPr>
                <w:rFonts w:ascii="Consolas" w:hAnsi="Consolas"/>
              </w:rPr>
              <w:t>강원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60931CC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49  96  Healthy      0.0      </w:t>
            </w:r>
            <w:r w:rsidRPr="005F0A22">
              <w:rPr>
                <w:rFonts w:ascii="Consolas" w:hAnsi="Consolas"/>
              </w:rPr>
              <w:t>울산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06C3BA8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50  96  Healthy      0.0      </w:t>
            </w:r>
            <w:r w:rsidRPr="005F0A22">
              <w:rPr>
                <w:rFonts w:ascii="Consolas" w:hAnsi="Consolas"/>
              </w:rPr>
              <w:t>대전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1DD7F51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51  25  Healthy      0.0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0E2F6C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52  68  Contacted    0.375    </w:t>
            </w:r>
            <w:r w:rsidRPr="005F0A22">
              <w:rPr>
                <w:rFonts w:ascii="Consolas" w:hAnsi="Consolas"/>
              </w:rPr>
              <w:t>강원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1E21442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53  59  Confirmed    0.3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7D4121B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54  50  Confirmed    0.9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6B6D3F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55  13  Contacted    0.225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6EED82D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56  76  Contacted    0.45     </w:t>
            </w:r>
            <w:r w:rsidRPr="005F0A22">
              <w:rPr>
                <w:rFonts w:ascii="Consolas" w:hAnsi="Consolas"/>
              </w:rPr>
              <w:t>광주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28C0639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57  48  Contacted    0.3      </w:t>
            </w:r>
            <w:r w:rsidRPr="005F0A22">
              <w:rPr>
                <w:rFonts w:ascii="Consolas" w:hAnsi="Consolas"/>
              </w:rPr>
              <w:t>부산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77B985C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58  53  Healthy      0.0 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234DE8A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59  12  Confirmed    0.85 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7EE4167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60  43  Contacted    0.125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F3F3A2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61  54  Contacted    0.275    </w:t>
            </w:r>
            <w:r w:rsidRPr="005F0A22">
              <w:rPr>
                <w:rFonts w:ascii="Consolas" w:hAnsi="Consolas"/>
              </w:rPr>
              <w:t>울산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07A709D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62  52  Confirmed    0.45     </w:t>
            </w:r>
            <w:r w:rsidRPr="005F0A22">
              <w:rPr>
                <w:rFonts w:ascii="Consolas" w:hAnsi="Consolas"/>
              </w:rPr>
              <w:t>제주특별자치도</w:t>
            </w:r>
            <w:r w:rsidRPr="005F0A22">
              <w:rPr>
                <w:rFonts w:ascii="Consolas" w:hAnsi="Consolas"/>
              </w:rPr>
              <w:t xml:space="preserve">   </w:t>
            </w:r>
          </w:p>
          <w:p w14:paraId="2E3159D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63  31  Confirmed    0.7      </w:t>
            </w:r>
            <w:r w:rsidRPr="005F0A22">
              <w:rPr>
                <w:rFonts w:ascii="Consolas" w:hAnsi="Consolas"/>
              </w:rPr>
              <w:t>제주특별자치도</w:t>
            </w:r>
            <w:r w:rsidRPr="005F0A22">
              <w:rPr>
                <w:rFonts w:ascii="Consolas" w:hAnsi="Consolas"/>
              </w:rPr>
              <w:t xml:space="preserve">   </w:t>
            </w:r>
          </w:p>
          <w:p w14:paraId="36516E8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64  28  Contacted    0.275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6D0A9C9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65  40  Contacted    0.2 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B27363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66  88  Confirmed    0.5 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3A5877B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67  27  Contacted    0.275    </w:t>
            </w:r>
            <w:r w:rsidRPr="005F0A22">
              <w:rPr>
                <w:rFonts w:ascii="Consolas" w:hAnsi="Consolas"/>
              </w:rPr>
              <w:t>충청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6EF63C4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68  40  Confirmed    0.45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7772D5C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69  66  Contacted    0.225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0B80A58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70  49  Contacted    0.375    </w:t>
            </w:r>
            <w:r w:rsidRPr="005F0A22">
              <w:rPr>
                <w:rFonts w:ascii="Consolas" w:hAnsi="Consolas"/>
              </w:rPr>
              <w:t>충청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615B5C0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71  82  Healthy      0.0      </w:t>
            </w:r>
            <w:r w:rsidRPr="005F0A22">
              <w:rPr>
                <w:rFonts w:ascii="Consolas" w:hAnsi="Consolas"/>
              </w:rPr>
              <w:t>광주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08E72C0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72  7   Healthy      0.0  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2791B39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73  78  Healthy      0.0  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1BA3323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74  30  Contacted    0.325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5EC9848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75  87  Contacted    0.325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73EEEDA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76  72  Contacted    0.375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301F6CF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77  67  Confirmed    0.35 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40A3349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78  16  Healthy      0.0 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502552E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79  62  Contacted    0.45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2EB58A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80  24  Healthy      0.0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59B45FC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81  10  Confirmed    0.55     </w:t>
            </w:r>
            <w:r w:rsidRPr="005F0A22">
              <w:rPr>
                <w:rFonts w:ascii="Consolas" w:hAnsi="Consolas"/>
              </w:rPr>
              <w:t>대구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77CBF53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82  72  Confirmed    0.85     </w:t>
            </w:r>
            <w:r w:rsidRPr="005F0A22">
              <w:rPr>
                <w:rFonts w:ascii="Consolas" w:hAnsi="Consolas"/>
              </w:rPr>
              <w:t>인천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668C271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83  70  Contacted    0.2 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29C44FA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84  30  Confirmed    0.6 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6B2FCF1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85  37  Healthy      0.0      </w:t>
            </w:r>
            <w:r w:rsidRPr="005F0A22">
              <w:rPr>
                <w:rFonts w:ascii="Consolas" w:hAnsi="Consolas"/>
              </w:rPr>
              <w:t>경상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2429A6D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86  23  Contacted    0.15     </w:t>
            </w:r>
            <w:r w:rsidRPr="005F0A22">
              <w:rPr>
                <w:rFonts w:ascii="Consolas" w:hAnsi="Consolas"/>
              </w:rPr>
              <w:t>전라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6CF3349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87  13  Confirmed    0.55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935698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88  34  Confirmed    0.25     </w:t>
            </w:r>
            <w:r w:rsidRPr="005F0A22">
              <w:rPr>
                <w:rFonts w:ascii="Consolas" w:hAnsi="Consolas"/>
              </w:rPr>
              <w:t>대구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211F719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89  19  Confirmed    0.25     </w:t>
            </w:r>
            <w:r w:rsidRPr="005F0A22">
              <w:rPr>
                <w:rFonts w:ascii="Consolas" w:hAnsi="Consolas"/>
              </w:rPr>
              <w:t>충청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4E554AC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90  12  Healthy      0.0      </w:t>
            </w:r>
            <w:r w:rsidRPr="005F0A22">
              <w:rPr>
                <w:rFonts w:ascii="Consolas" w:hAnsi="Consolas"/>
              </w:rPr>
              <w:t>전라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3922927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91  88  Healthy      0.0      </w:t>
            </w:r>
            <w:r w:rsidRPr="005F0A22">
              <w:rPr>
                <w:rFonts w:ascii="Consolas" w:hAnsi="Consolas"/>
              </w:rPr>
              <w:t>대구광역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7E5A388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92  80  Healthy      0.0      </w:t>
            </w:r>
            <w:r w:rsidRPr="005F0A22">
              <w:rPr>
                <w:rFonts w:ascii="Consolas" w:hAnsi="Consolas"/>
              </w:rPr>
              <w:t>충청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66373D3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93  13  Healthy      0.0  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7034BE1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94  46  Confirmed    0.65 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326DB1B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95  49  Contacted    0.325    </w:t>
            </w:r>
            <w:r w:rsidRPr="005F0A22">
              <w:rPr>
                <w:rFonts w:ascii="Consolas" w:hAnsi="Consolas"/>
              </w:rPr>
              <w:t>서울특별시</w:t>
            </w:r>
            <w:r w:rsidRPr="005F0A22">
              <w:rPr>
                <w:rFonts w:ascii="Consolas" w:hAnsi="Consolas"/>
              </w:rPr>
              <w:t xml:space="preserve">     </w:t>
            </w:r>
          </w:p>
          <w:p w14:paraId="3548151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96  15  Confirmed    0.25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295E227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97  37  Confirmed    0.65     </w:t>
            </w:r>
            <w:r w:rsidRPr="005F0A22">
              <w:rPr>
                <w:rFonts w:ascii="Consolas" w:hAnsi="Consolas"/>
              </w:rPr>
              <w:t>경기도</w:t>
            </w:r>
            <w:r w:rsidRPr="005F0A22">
              <w:rPr>
                <w:rFonts w:ascii="Consolas" w:hAnsi="Consolas"/>
              </w:rPr>
              <w:t xml:space="preserve">       </w:t>
            </w:r>
          </w:p>
          <w:p w14:paraId="1B5D2CE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98  40  Healthy      0.0      </w:t>
            </w:r>
            <w:r w:rsidRPr="005F0A22">
              <w:rPr>
                <w:rFonts w:ascii="Consolas" w:hAnsi="Consolas"/>
              </w:rPr>
              <w:t>경상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608FCB6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99  65  Confirmed    0.55     </w:t>
            </w:r>
            <w:r w:rsidRPr="005F0A22">
              <w:rPr>
                <w:rFonts w:ascii="Consolas" w:hAnsi="Consolas"/>
              </w:rPr>
              <w:t>충청북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77AADB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 xml:space="preserve">100 45  Confirmed    0.65     </w:t>
            </w:r>
            <w:r w:rsidRPr="005F0A22">
              <w:rPr>
                <w:rFonts w:ascii="Consolas" w:hAnsi="Consolas"/>
              </w:rPr>
              <w:t>충청남도</w:t>
            </w:r>
            <w:r w:rsidRPr="005F0A22">
              <w:rPr>
                <w:rFonts w:ascii="Consolas" w:hAnsi="Consolas"/>
              </w:rPr>
              <w:t xml:space="preserve">      </w:t>
            </w:r>
          </w:p>
          <w:p w14:paraId="086839E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18116C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healthy people: 33</w:t>
            </w:r>
          </w:p>
          <w:p w14:paraId="70537FF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ontacted people: 33</w:t>
            </w:r>
          </w:p>
          <w:p w14:paraId="4E6054D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onfirmed people: 34</w:t>
            </w:r>
          </w:p>
          <w:p w14:paraId="60A35B3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Average Severity of contacted people: 0.28</w:t>
            </w:r>
          </w:p>
          <w:p w14:paraId="75EE9BF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Average Severity of confirmed people: 0.57</w:t>
            </w:r>
          </w:p>
          <w:p w14:paraId="5DE2A79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B449A6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2</w:t>
            </w:r>
          </w:p>
          <w:p w14:paraId="71E565D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0881014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64</w:t>
            </w:r>
          </w:p>
          <w:p w14:paraId="581B241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9.52</w:t>
            </w:r>
          </w:p>
          <w:p w14:paraId="24434BC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12</w:t>
            </w:r>
          </w:p>
          <w:p w14:paraId="44BF2CE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752B177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12</w:t>
            </w:r>
          </w:p>
          <w:p w14:paraId="1130709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5</w:t>
            </w:r>
          </w:p>
          <w:p w14:paraId="0A5B755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1B2794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66E47D3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36</w:t>
            </w:r>
          </w:p>
          <w:p w14:paraId="66A4F67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8.75</w:t>
            </w:r>
          </w:p>
          <w:p w14:paraId="618FBEE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58</w:t>
            </w:r>
          </w:p>
          <w:p w14:paraId="629C241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1B21AE0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61</w:t>
            </w:r>
          </w:p>
          <w:p w14:paraId="761EC97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9</w:t>
            </w:r>
          </w:p>
          <w:p w14:paraId="1623C28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4EAAF4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A520DE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68EC473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64 |         49.52 |           0.12</w:t>
            </w:r>
          </w:p>
          <w:p w14:paraId="4B75AD5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36 |         48.75 |           0.58</w:t>
            </w:r>
          </w:p>
          <w:p w14:paraId="7C88266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0E35BC3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3E828DC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16.13 |</w:t>
            </w:r>
          </w:p>
          <w:p w14:paraId="3185F88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B9C998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1BAB04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3</w:t>
            </w:r>
          </w:p>
          <w:p w14:paraId="320869C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07CEF20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44</w:t>
            </w:r>
          </w:p>
          <w:p w14:paraId="2927BE4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9.59</w:t>
            </w:r>
          </w:p>
          <w:p w14:paraId="74BA709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32</w:t>
            </w:r>
          </w:p>
          <w:p w14:paraId="2F7D6A4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79630C8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4</w:t>
            </w:r>
          </w:p>
          <w:p w14:paraId="67E4254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5</w:t>
            </w:r>
          </w:p>
          <w:p w14:paraId="3677026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EA46C6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54DEB73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37</w:t>
            </w:r>
          </w:p>
          <w:p w14:paraId="7F272A4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51.43</w:t>
            </w:r>
          </w:p>
          <w:p w14:paraId="1C8E685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1</w:t>
            </w:r>
          </w:p>
          <w:p w14:paraId="1E46D85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1EE6FEB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1</w:t>
            </w:r>
          </w:p>
          <w:p w14:paraId="1EC67C4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51</w:t>
            </w:r>
          </w:p>
          <w:p w14:paraId="3F9AD32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1A2BEA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2:</w:t>
            </w:r>
          </w:p>
          <w:p w14:paraId="4B78FDC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9</w:t>
            </w:r>
          </w:p>
          <w:p w14:paraId="7BADD2A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4.16</w:t>
            </w:r>
          </w:p>
          <w:p w14:paraId="567826F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72</w:t>
            </w:r>
          </w:p>
          <w:p w14:paraId="5A7ABB3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316C709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76</w:t>
            </w:r>
          </w:p>
          <w:p w14:paraId="28281B4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4</w:t>
            </w:r>
          </w:p>
          <w:p w14:paraId="25AA9AF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D08472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19E974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1C1F7A0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44 |         49.59 |           0.32</w:t>
            </w:r>
          </w:p>
          <w:p w14:paraId="7E985D1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37 |         51.43 |           0.01</w:t>
            </w:r>
          </w:p>
          <w:p w14:paraId="363733D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2 |          19 |         44.16 |           0.72</w:t>
            </w:r>
          </w:p>
          <w:p w14:paraId="7ECB75E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5E77C3E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33A2BDB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11.24 |</w:t>
            </w:r>
          </w:p>
          <w:p w14:paraId="0554348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A6FD0E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EACCCD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4</w:t>
            </w:r>
          </w:p>
          <w:p w14:paraId="463AEEB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5DE45BC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20</w:t>
            </w:r>
          </w:p>
          <w:p w14:paraId="1CA30E0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24.1</w:t>
            </w:r>
          </w:p>
          <w:p w14:paraId="365E301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3</w:t>
            </w:r>
          </w:p>
          <w:p w14:paraId="5667740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9DB786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3</w:t>
            </w:r>
          </w:p>
          <w:p w14:paraId="53A5E56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24</w:t>
            </w:r>
          </w:p>
          <w:p w14:paraId="1E5F455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7F2E92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4CE8386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9</w:t>
            </w:r>
          </w:p>
          <w:p w14:paraId="03C8346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9.63</w:t>
            </w:r>
          </w:p>
          <w:p w14:paraId="328E8E8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2</w:t>
            </w:r>
          </w:p>
          <w:p w14:paraId="21FFE09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7056BB4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2</w:t>
            </w:r>
          </w:p>
          <w:p w14:paraId="4A5B206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8</w:t>
            </w:r>
          </w:p>
          <w:p w14:paraId="24F7F83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7F9870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2:</w:t>
            </w:r>
          </w:p>
          <w:p w14:paraId="1ABD205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42</w:t>
            </w:r>
          </w:p>
          <w:p w14:paraId="648E371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9.76</w:t>
            </w:r>
          </w:p>
          <w:p w14:paraId="3EE461D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33</w:t>
            </w:r>
          </w:p>
          <w:p w14:paraId="5A8B6CC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31D99E3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5</w:t>
            </w:r>
          </w:p>
          <w:p w14:paraId="049737C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5</w:t>
            </w:r>
          </w:p>
          <w:p w14:paraId="38430BE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F2BA0F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3:</w:t>
            </w:r>
          </w:p>
          <w:p w14:paraId="47CBD31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9</w:t>
            </w:r>
          </w:p>
          <w:p w14:paraId="716EEB3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4.16</w:t>
            </w:r>
          </w:p>
          <w:p w14:paraId="47422AC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72</w:t>
            </w:r>
          </w:p>
          <w:p w14:paraId="506F8B3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623D0AB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76</w:t>
            </w:r>
          </w:p>
          <w:p w14:paraId="5AD19FE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4</w:t>
            </w:r>
          </w:p>
          <w:p w14:paraId="36EFE69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C6EE76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5AF65F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24E81DA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20 |          24.1 |           0.03</w:t>
            </w:r>
          </w:p>
          <w:p w14:paraId="77C791B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19 |         79.63 |           0.02</w:t>
            </w:r>
          </w:p>
          <w:p w14:paraId="3E2D52A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2 |          42 |         49.76 |           0.33</w:t>
            </w:r>
          </w:p>
          <w:p w14:paraId="6BC977C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3 |          19 |         44.16 |           0.72</w:t>
            </w:r>
          </w:p>
          <w:p w14:paraId="2B062C8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26E7C38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24444B7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 9.62 |</w:t>
            </w:r>
          </w:p>
          <w:p w14:paraId="6B0FC3A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6D2036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1D9A4E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5</w:t>
            </w:r>
          </w:p>
          <w:p w14:paraId="25979F3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44C2BE8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20</w:t>
            </w:r>
          </w:p>
          <w:p w14:paraId="7E14A69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24.1</w:t>
            </w:r>
          </w:p>
          <w:p w14:paraId="7949109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3</w:t>
            </w:r>
          </w:p>
          <w:p w14:paraId="030DF07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48CF7C1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3</w:t>
            </w:r>
          </w:p>
          <w:p w14:paraId="5AD9782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24</w:t>
            </w:r>
          </w:p>
          <w:p w14:paraId="63E30DD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896C84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6B8CFC3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9</w:t>
            </w:r>
          </w:p>
          <w:p w14:paraId="1AB5AAD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9.63</w:t>
            </w:r>
          </w:p>
          <w:p w14:paraId="4666FB1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2</w:t>
            </w:r>
          </w:p>
          <w:p w14:paraId="77BBF2D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0060904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2</w:t>
            </w:r>
          </w:p>
          <w:p w14:paraId="138CC49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8</w:t>
            </w:r>
          </w:p>
          <w:p w14:paraId="1A5EE74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5DB011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2:</w:t>
            </w:r>
          </w:p>
          <w:p w14:paraId="7DC49B4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27</w:t>
            </w:r>
          </w:p>
          <w:p w14:paraId="7A860EB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8.96</w:t>
            </w:r>
          </w:p>
          <w:p w14:paraId="03EF828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27</w:t>
            </w:r>
          </w:p>
          <w:p w14:paraId="166F859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4F64675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29</w:t>
            </w:r>
          </w:p>
          <w:p w14:paraId="59DE4A8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9</w:t>
            </w:r>
          </w:p>
          <w:p w14:paraId="3FDD0A0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DD6C69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3:</w:t>
            </w:r>
          </w:p>
          <w:p w14:paraId="538CBDE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21</w:t>
            </w:r>
          </w:p>
          <w:p w14:paraId="595F4D1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7.43</w:t>
            </w:r>
          </w:p>
          <w:p w14:paraId="381C7DD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47</w:t>
            </w:r>
          </w:p>
          <w:p w14:paraId="381358F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9491C1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49</w:t>
            </w:r>
          </w:p>
          <w:p w14:paraId="64C6FA0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7</w:t>
            </w:r>
          </w:p>
          <w:p w14:paraId="4072419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A4C464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4:</w:t>
            </w:r>
          </w:p>
          <w:p w14:paraId="5B300F1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3</w:t>
            </w:r>
          </w:p>
          <w:p w14:paraId="5DC0D42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7.0</w:t>
            </w:r>
          </w:p>
          <w:p w14:paraId="4996D4D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79</w:t>
            </w:r>
          </w:p>
          <w:p w14:paraId="3A70610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0446F50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83</w:t>
            </w:r>
          </w:p>
          <w:p w14:paraId="3131E85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7</w:t>
            </w:r>
          </w:p>
          <w:p w14:paraId="62AAA47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7758F0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3FBDE4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708BE7A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20 |          24.1 |           0.03</w:t>
            </w:r>
          </w:p>
          <w:p w14:paraId="42427D3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19 |         79.63 |           0.02</w:t>
            </w:r>
          </w:p>
          <w:p w14:paraId="0BCA333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2 |          27 |         48.96 |           0.27</w:t>
            </w:r>
          </w:p>
          <w:p w14:paraId="671ACFF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3 |          21 |         47.43 |           0.47</w:t>
            </w:r>
          </w:p>
          <w:p w14:paraId="0AA8350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4 |          13 |          47.0 |           0.79</w:t>
            </w:r>
          </w:p>
          <w:p w14:paraId="72073DA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AD465D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6154AC6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 8.27 |</w:t>
            </w:r>
          </w:p>
          <w:p w14:paraId="08677C9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5242A3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773522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6</w:t>
            </w:r>
          </w:p>
          <w:p w14:paraId="7E23460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2A43878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8</w:t>
            </w:r>
          </w:p>
          <w:p w14:paraId="7BB2935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25.39</w:t>
            </w:r>
          </w:p>
          <w:p w14:paraId="0CCA656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1</w:t>
            </w:r>
          </w:p>
          <w:p w14:paraId="4BA0749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65A56E5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1</w:t>
            </w:r>
          </w:p>
          <w:p w14:paraId="1687D7C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25</w:t>
            </w:r>
          </w:p>
          <w:p w14:paraId="746CC52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BD4524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6B65DB1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8</w:t>
            </w:r>
          </w:p>
          <w:p w14:paraId="3D92E50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9.06</w:t>
            </w:r>
          </w:p>
          <w:p w14:paraId="47686E0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1</w:t>
            </w:r>
          </w:p>
          <w:p w14:paraId="0C52808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41A71E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1</w:t>
            </w:r>
          </w:p>
          <w:p w14:paraId="1591364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8</w:t>
            </w:r>
          </w:p>
          <w:p w14:paraId="7EDB85C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6A7EA2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2:</w:t>
            </w:r>
          </w:p>
          <w:p w14:paraId="32CF93E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3</w:t>
            </w:r>
          </w:p>
          <w:p w14:paraId="60697FF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4.0</w:t>
            </w:r>
          </w:p>
          <w:p w14:paraId="4A5F4DB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28</w:t>
            </w:r>
          </w:p>
          <w:p w14:paraId="45366D8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413D4E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</w:t>
            </w:r>
          </w:p>
          <w:p w14:paraId="17DAFF4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74</w:t>
            </w:r>
          </w:p>
          <w:p w14:paraId="478109F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C67E5C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3:</w:t>
            </w:r>
          </w:p>
          <w:p w14:paraId="78E7D59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20</w:t>
            </w:r>
          </w:p>
          <w:p w14:paraId="70FA062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31.4</w:t>
            </w:r>
          </w:p>
          <w:p w14:paraId="42CBE42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27</w:t>
            </w:r>
          </w:p>
          <w:p w14:paraId="22FCBD7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4FCECB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28</w:t>
            </w:r>
          </w:p>
          <w:p w14:paraId="0611558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31</w:t>
            </w:r>
          </w:p>
          <w:p w14:paraId="620B3FA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497116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4:</w:t>
            </w:r>
          </w:p>
          <w:p w14:paraId="1282E3A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8</w:t>
            </w:r>
          </w:p>
          <w:p w14:paraId="426330B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6.83</w:t>
            </w:r>
          </w:p>
          <w:p w14:paraId="7251A4A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49</w:t>
            </w:r>
          </w:p>
          <w:p w14:paraId="4126FE1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0FEE038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51</w:t>
            </w:r>
          </w:p>
          <w:p w14:paraId="390A501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7</w:t>
            </w:r>
          </w:p>
          <w:p w14:paraId="5BAEB04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7AEA48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5:</w:t>
            </w:r>
          </w:p>
          <w:p w14:paraId="61E9F8F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3</w:t>
            </w:r>
          </w:p>
          <w:p w14:paraId="6800676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7.0</w:t>
            </w:r>
          </w:p>
          <w:p w14:paraId="728CC90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79</w:t>
            </w:r>
          </w:p>
          <w:p w14:paraId="1E097BE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6CE3C6C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83</w:t>
            </w:r>
          </w:p>
          <w:p w14:paraId="794E9DE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7</w:t>
            </w:r>
          </w:p>
          <w:p w14:paraId="580CBBC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B8D7E5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E33B0E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2016993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18 |         25.39 |           0.01</w:t>
            </w:r>
          </w:p>
          <w:p w14:paraId="1E0079D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18 |         79.06 |           0.01</w:t>
            </w:r>
          </w:p>
          <w:p w14:paraId="13501DE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2 |          13 |          74.0 |           0.28</w:t>
            </w:r>
          </w:p>
          <w:p w14:paraId="0398021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3 |          20 |          31.4 |           0.27</w:t>
            </w:r>
          </w:p>
          <w:p w14:paraId="7995A1D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4 |          18 |         46.83 |           0.49</w:t>
            </w:r>
          </w:p>
          <w:p w14:paraId="7C6DD13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5 |          13 |          47.0 |           0.79</w:t>
            </w:r>
          </w:p>
          <w:p w14:paraId="1C00731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584CFFA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1CF91EB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 7.51 |</w:t>
            </w:r>
          </w:p>
          <w:p w14:paraId="1C1AF81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1AB6B8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848311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7</w:t>
            </w:r>
          </w:p>
          <w:p w14:paraId="448F470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47A46F9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6</w:t>
            </w:r>
          </w:p>
          <w:p w14:paraId="0A59FFD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24.81</w:t>
            </w:r>
          </w:p>
          <w:p w14:paraId="39B800D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</w:t>
            </w:r>
          </w:p>
          <w:p w14:paraId="6304307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32C4E7B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</w:t>
            </w:r>
          </w:p>
          <w:p w14:paraId="46FAACE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24</w:t>
            </w:r>
          </w:p>
          <w:p w14:paraId="19C6F33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06CE5F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6CBEE09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7</w:t>
            </w:r>
          </w:p>
          <w:p w14:paraId="71B9D81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9.47</w:t>
            </w:r>
          </w:p>
          <w:p w14:paraId="01A4DA2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</w:t>
            </w:r>
          </w:p>
          <w:p w14:paraId="2C52E41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0305F85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</w:t>
            </w:r>
          </w:p>
          <w:p w14:paraId="1715E63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8</w:t>
            </w:r>
          </w:p>
          <w:p w14:paraId="3E2E50D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1E05AC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2:</w:t>
            </w:r>
          </w:p>
          <w:p w14:paraId="6707607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2</w:t>
            </w:r>
          </w:p>
          <w:p w14:paraId="210C2C0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7.92</w:t>
            </w:r>
          </w:p>
          <w:p w14:paraId="6B01622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18</w:t>
            </w:r>
          </w:p>
          <w:p w14:paraId="2F20588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06F1EAF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18</w:t>
            </w:r>
          </w:p>
          <w:p w14:paraId="09D00C7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8</w:t>
            </w:r>
          </w:p>
          <w:p w14:paraId="0D7A884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0C9A50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3:</w:t>
            </w:r>
          </w:p>
          <w:p w14:paraId="42CC52E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6</w:t>
            </w:r>
          </w:p>
          <w:p w14:paraId="339580E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32.69</w:t>
            </w:r>
          </w:p>
          <w:p w14:paraId="097FB42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29</w:t>
            </w:r>
          </w:p>
          <w:p w14:paraId="032E1A0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1AA92F5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</w:t>
            </w:r>
          </w:p>
          <w:p w14:paraId="6789402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32</w:t>
            </w:r>
          </w:p>
          <w:p w14:paraId="176EB6B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D654EB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4:</w:t>
            </w:r>
          </w:p>
          <w:p w14:paraId="0288DAE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0</w:t>
            </w:r>
          </w:p>
          <w:p w14:paraId="5743B54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2.2</w:t>
            </w:r>
          </w:p>
          <w:p w14:paraId="5B8D3B7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34</w:t>
            </w:r>
          </w:p>
          <w:p w14:paraId="542ED4D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23A9089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6</w:t>
            </w:r>
          </w:p>
          <w:p w14:paraId="26BA53D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73</w:t>
            </w:r>
          </w:p>
          <w:p w14:paraId="552ECBD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F4F29E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5:</w:t>
            </w:r>
          </w:p>
          <w:p w14:paraId="1B06AC1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6</w:t>
            </w:r>
          </w:p>
          <w:p w14:paraId="6A04412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6.56</w:t>
            </w:r>
          </w:p>
          <w:p w14:paraId="404520E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5</w:t>
            </w:r>
          </w:p>
          <w:p w14:paraId="370B472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46B5A73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52</w:t>
            </w:r>
          </w:p>
          <w:p w14:paraId="41DBDE9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6</w:t>
            </w:r>
          </w:p>
          <w:p w14:paraId="2AF70DE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2DC9EC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6:</w:t>
            </w:r>
          </w:p>
          <w:p w14:paraId="44C4D01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3</w:t>
            </w:r>
          </w:p>
          <w:p w14:paraId="4D6F4C2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7.0</w:t>
            </w:r>
          </w:p>
          <w:p w14:paraId="41CA746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79</w:t>
            </w:r>
          </w:p>
          <w:p w14:paraId="0EE0584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4FA772D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83</w:t>
            </w:r>
          </w:p>
          <w:p w14:paraId="65EE3E4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7</w:t>
            </w:r>
          </w:p>
          <w:p w14:paraId="7FD9351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AD7804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860656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351E085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16 |         24.81 |            0.0</w:t>
            </w:r>
          </w:p>
          <w:p w14:paraId="5C31C93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17 |         79.47 |            0.0</w:t>
            </w:r>
          </w:p>
          <w:p w14:paraId="7D0223B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2 |          12 |         47.92 |           0.18</w:t>
            </w:r>
          </w:p>
          <w:p w14:paraId="5622102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3 |          16 |         32.69 |           0.29</w:t>
            </w:r>
          </w:p>
          <w:p w14:paraId="73D2AA2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4 |          10 |          72.2 |           0.34</w:t>
            </w:r>
          </w:p>
          <w:p w14:paraId="73D7131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5 |          16 |         46.56 |            0.5</w:t>
            </w:r>
          </w:p>
          <w:p w14:paraId="1D03CFF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6 |          13 |          47.0 |           0.79</w:t>
            </w:r>
          </w:p>
          <w:p w14:paraId="364F022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011E1C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190EE90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 6.92 |</w:t>
            </w:r>
          </w:p>
          <w:p w14:paraId="6C0DAC2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392E18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4E31E9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8</w:t>
            </w:r>
          </w:p>
          <w:p w14:paraId="681A185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4C24C15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6</w:t>
            </w:r>
          </w:p>
          <w:p w14:paraId="391AB4A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24.81</w:t>
            </w:r>
          </w:p>
          <w:p w14:paraId="5091100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</w:t>
            </w:r>
          </w:p>
          <w:p w14:paraId="6821DB6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75EBC57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</w:t>
            </w:r>
          </w:p>
          <w:p w14:paraId="7103D43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24</w:t>
            </w:r>
          </w:p>
          <w:p w14:paraId="3AF0A48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CE4E6E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347BCCB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7</w:t>
            </w:r>
          </w:p>
          <w:p w14:paraId="0C687DC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9.47</w:t>
            </w:r>
          </w:p>
          <w:p w14:paraId="1FAE7FE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</w:t>
            </w:r>
          </w:p>
          <w:p w14:paraId="046DB2B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7F6EACC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</w:t>
            </w:r>
          </w:p>
          <w:p w14:paraId="53E6A63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8</w:t>
            </w:r>
          </w:p>
          <w:p w14:paraId="5283125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963CB0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2:</w:t>
            </w:r>
          </w:p>
          <w:p w14:paraId="5470BE8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2</w:t>
            </w:r>
          </w:p>
          <w:p w14:paraId="044B46D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7.92</w:t>
            </w:r>
          </w:p>
          <w:p w14:paraId="56E8BC1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18</w:t>
            </w:r>
          </w:p>
          <w:p w14:paraId="39844AA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23306DB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18</w:t>
            </w:r>
          </w:p>
          <w:p w14:paraId="13ECD94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8</w:t>
            </w:r>
          </w:p>
          <w:p w14:paraId="005902B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1C9F29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3:</w:t>
            </w:r>
          </w:p>
          <w:p w14:paraId="6B6D132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6</w:t>
            </w:r>
          </w:p>
          <w:p w14:paraId="5283B3B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35.56</w:t>
            </w:r>
          </w:p>
          <w:p w14:paraId="2192BF3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28</w:t>
            </w:r>
          </w:p>
          <w:p w14:paraId="15BE4FE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410B861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</w:t>
            </w:r>
          </w:p>
          <w:p w14:paraId="7223026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35</w:t>
            </w:r>
          </w:p>
          <w:p w14:paraId="44202D8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17F03C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4:</w:t>
            </w:r>
          </w:p>
          <w:p w14:paraId="20C0FFE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2</w:t>
            </w:r>
          </w:p>
          <w:p w14:paraId="2725F82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6.17</w:t>
            </w:r>
          </w:p>
          <w:p w14:paraId="76AD51E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38</w:t>
            </w:r>
          </w:p>
          <w:p w14:paraId="722BAFB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110093C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4</w:t>
            </w:r>
          </w:p>
          <w:p w14:paraId="5E32688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77</w:t>
            </w:r>
          </w:p>
          <w:p w14:paraId="4EE1BD9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53337E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5:</w:t>
            </w:r>
          </w:p>
          <w:p w14:paraId="58F5526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0</w:t>
            </w:r>
          </w:p>
          <w:p w14:paraId="5667AC1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30.2</w:t>
            </w:r>
          </w:p>
          <w:p w14:paraId="624294D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46</w:t>
            </w:r>
          </w:p>
          <w:p w14:paraId="2F5436A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4CC1498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48</w:t>
            </w:r>
          </w:p>
          <w:p w14:paraId="2E2ECE5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3</w:t>
            </w:r>
          </w:p>
          <w:p w14:paraId="54AE6A3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22EC4C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6:</w:t>
            </w:r>
          </w:p>
          <w:p w14:paraId="17401AF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0</w:t>
            </w:r>
          </w:p>
          <w:p w14:paraId="1156C48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2.1</w:t>
            </w:r>
          </w:p>
          <w:p w14:paraId="48BD55B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64</w:t>
            </w:r>
          </w:p>
          <w:p w14:paraId="228F1B7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671C611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67</w:t>
            </w:r>
          </w:p>
          <w:p w14:paraId="46C6960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2</w:t>
            </w:r>
          </w:p>
          <w:p w14:paraId="4B76C4D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6694ED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7:</w:t>
            </w:r>
          </w:p>
          <w:p w14:paraId="3102111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7</w:t>
            </w:r>
          </w:p>
          <w:p w14:paraId="3756F67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56.43</w:t>
            </w:r>
          </w:p>
          <w:p w14:paraId="1E3A6C9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89</w:t>
            </w:r>
          </w:p>
          <w:p w14:paraId="4265385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402E7C9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94</w:t>
            </w:r>
          </w:p>
          <w:p w14:paraId="526EFF7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57</w:t>
            </w:r>
          </w:p>
          <w:p w14:paraId="074BDBD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43E806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CCFF3E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00CE0AD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16 |         24.81 |            0.0</w:t>
            </w:r>
          </w:p>
          <w:p w14:paraId="7B82AD0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17 |         79.47 |            0.0</w:t>
            </w:r>
          </w:p>
          <w:p w14:paraId="5F35A87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2 |          12 |         47.92 |           0.18</w:t>
            </w:r>
          </w:p>
          <w:p w14:paraId="288D7D7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3 |          16 |         35.56 |           0.28</w:t>
            </w:r>
          </w:p>
          <w:p w14:paraId="5713A8C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4 |          12 |         76.17 |           0.38</w:t>
            </w:r>
          </w:p>
          <w:p w14:paraId="283DE27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5 |          10 |          30.2 |           0.46</w:t>
            </w:r>
          </w:p>
          <w:p w14:paraId="692677E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6 |          10 |          42.1 |           0.64</w:t>
            </w:r>
          </w:p>
          <w:p w14:paraId="03D1BB7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7 |           7 |         56.43 |           0.89</w:t>
            </w:r>
          </w:p>
          <w:p w14:paraId="2012B8E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094D220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6F1E6C4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 5.85 |</w:t>
            </w:r>
          </w:p>
          <w:p w14:paraId="7D2C0F6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E57736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BF3FF6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>Number of Clusters: 9</w:t>
            </w:r>
          </w:p>
          <w:p w14:paraId="7A9AE8D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0:</w:t>
            </w:r>
          </w:p>
          <w:p w14:paraId="23E35DB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6</w:t>
            </w:r>
          </w:p>
          <w:p w14:paraId="648E243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24.81</w:t>
            </w:r>
          </w:p>
          <w:p w14:paraId="3C0F644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</w:t>
            </w:r>
          </w:p>
          <w:p w14:paraId="3587215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1C177BE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</w:t>
            </w:r>
          </w:p>
          <w:p w14:paraId="4BF9DAB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24</w:t>
            </w:r>
          </w:p>
          <w:p w14:paraId="4B493B8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37CC29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1:</w:t>
            </w:r>
          </w:p>
          <w:p w14:paraId="7441146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7</w:t>
            </w:r>
          </w:p>
          <w:p w14:paraId="7FB9C56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9.47</w:t>
            </w:r>
          </w:p>
          <w:p w14:paraId="14D713F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0</w:t>
            </w:r>
          </w:p>
          <w:p w14:paraId="1A25442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22B4046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0</w:t>
            </w:r>
          </w:p>
          <w:p w14:paraId="6F18B4E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8</w:t>
            </w:r>
          </w:p>
          <w:p w14:paraId="21E126E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59E919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2:</w:t>
            </w:r>
          </w:p>
          <w:p w14:paraId="3F43F24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2</w:t>
            </w:r>
          </w:p>
          <w:p w14:paraId="2CB2258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47.92</w:t>
            </w:r>
          </w:p>
          <w:p w14:paraId="4957359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18</w:t>
            </w:r>
          </w:p>
          <w:p w14:paraId="31AFB18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3C397EE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18</w:t>
            </w:r>
          </w:p>
          <w:p w14:paraId="04C7148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48</w:t>
            </w:r>
          </w:p>
          <w:p w14:paraId="646A5A8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F1EBED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3:</w:t>
            </w:r>
          </w:p>
          <w:p w14:paraId="398BE58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5</w:t>
            </w:r>
          </w:p>
          <w:p w14:paraId="46F0E79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34.0</w:t>
            </w:r>
          </w:p>
          <w:p w14:paraId="22F2A37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28</w:t>
            </w:r>
          </w:p>
          <w:p w14:paraId="5175EAD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33C009E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</w:t>
            </w:r>
          </w:p>
          <w:p w14:paraId="6949F40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34</w:t>
            </w:r>
          </w:p>
          <w:p w14:paraId="5522D6E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49C390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4:</w:t>
            </w:r>
          </w:p>
          <w:p w14:paraId="6843E5A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9</w:t>
            </w:r>
          </w:p>
          <w:p w14:paraId="0FCF29E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4.78</w:t>
            </w:r>
          </w:p>
          <w:p w14:paraId="1986D5F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34</w:t>
            </w:r>
          </w:p>
          <w:p w14:paraId="64CB18C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E8379E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35</w:t>
            </w:r>
          </w:p>
          <w:p w14:paraId="74E7FE9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75</w:t>
            </w:r>
          </w:p>
          <w:p w14:paraId="031F9E4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F071FE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5:</w:t>
            </w:r>
          </w:p>
          <w:p w14:paraId="7F60615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10</w:t>
            </w:r>
          </w:p>
          <w:p w14:paraId="2F828DB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30.2</w:t>
            </w:r>
          </w:p>
          <w:p w14:paraId="3E84446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46</w:t>
            </w:r>
          </w:p>
          <w:p w14:paraId="73402A5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7FA4EAB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48</w:t>
            </w:r>
          </w:p>
          <w:p w14:paraId="74CCBD8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3</w:t>
            </w:r>
          </w:p>
          <w:p w14:paraId="6D90B30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331B1B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6:</w:t>
            </w:r>
          </w:p>
          <w:p w14:paraId="047AC78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6</w:t>
            </w:r>
          </w:p>
          <w:p w14:paraId="7544E23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71.83</w:t>
            </w:r>
          </w:p>
          <w:p w14:paraId="6EA7ABA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49</w:t>
            </w:r>
          </w:p>
          <w:p w14:paraId="317104C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7D026EB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52</w:t>
            </w:r>
          </w:p>
          <w:p w14:paraId="6771F82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72</w:t>
            </w:r>
          </w:p>
          <w:p w14:paraId="1A4A213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8E969D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7:</w:t>
            </w:r>
          </w:p>
          <w:p w14:paraId="1D8F1B2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8</w:t>
            </w:r>
          </w:p>
          <w:p w14:paraId="161269A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36.25</w:t>
            </w:r>
          </w:p>
          <w:p w14:paraId="5B6C49D7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66</w:t>
            </w:r>
          </w:p>
          <w:p w14:paraId="6459A7F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5E8D163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69</w:t>
            </w:r>
          </w:p>
          <w:p w14:paraId="659AA00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36</w:t>
            </w:r>
          </w:p>
          <w:p w14:paraId="77FB5C5A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112E10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Cluster 8:</w:t>
            </w:r>
          </w:p>
          <w:p w14:paraId="4C4FBEF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Number of People: 7</w:t>
            </w:r>
          </w:p>
          <w:p w14:paraId="2A5D88A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Age: 56.43</w:t>
            </w:r>
          </w:p>
          <w:p w14:paraId="6151720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Average of severities: 0.89</w:t>
            </w:r>
          </w:p>
          <w:p w14:paraId="0C911359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The Coordinates of Centroid:</w:t>
            </w:r>
          </w:p>
          <w:p w14:paraId="34A000C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1 (Severity): 0.94</w:t>
            </w:r>
          </w:p>
          <w:p w14:paraId="794A4B52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</w:r>
            <w:r w:rsidRPr="005F0A22">
              <w:rPr>
                <w:rFonts w:ascii="Consolas" w:hAnsi="Consolas"/>
              </w:rPr>
              <w:tab/>
              <w:t>X2 (Age): 0.57</w:t>
            </w:r>
          </w:p>
          <w:p w14:paraId="32388D1D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E8A62F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E042208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5F9A677E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0 |          16 |         24.81 |            0.0</w:t>
            </w:r>
          </w:p>
          <w:p w14:paraId="41813DC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1 |          17 |         79.47 |            0.0</w:t>
            </w:r>
          </w:p>
          <w:p w14:paraId="162B5EC0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2 |          12 |         47.92 |           0.18</w:t>
            </w:r>
          </w:p>
          <w:p w14:paraId="18DE975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3 |          15 |          34.0 |           0.28</w:t>
            </w:r>
          </w:p>
          <w:p w14:paraId="2E61735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4 |           9 |         74.78 |           0.34</w:t>
            </w:r>
          </w:p>
          <w:p w14:paraId="6B91F4E4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5 |          10 |          30.2 |           0.46</w:t>
            </w:r>
          </w:p>
          <w:p w14:paraId="596CC27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6 |           6 |         71.83 |           0.49</w:t>
            </w:r>
          </w:p>
          <w:p w14:paraId="3C6C4D6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7 |           8 |         36.25 |           0.66</w:t>
            </w:r>
          </w:p>
          <w:p w14:paraId="21E16466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      8 |           7 |         56.43 |           0.89</w:t>
            </w:r>
          </w:p>
          <w:p w14:paraId="5ED54E95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8348671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Total    |         100 |</w:t>
            </w:r>
          </w:p>
          <w:p w14:paraId="52166E7F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 xml:space="preserve">    SSE     |        5.52 |</w:t>
            </w:r>
          </w:p>
          <w:p w14:paraId="4199E8FC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F0A22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88BE623" w14:textId="77777777" w:rsidR="005F0A22" w:rsidRPr="005F0A22" w:rsidRDefault="005F0A22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CDFD0CB" w14:textId="745A4666" w:rsidR="00D81FC0" w:rsidRPr="005F0A22" w:rsidRDefault="00D81FC0" w:rsidP="005F0A22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</w:tc>
      </w:tr>
    </w:tbl>
    <w:p w14:paraId="22F9CFC3" w14:textId="0AAF8B49" w:rsidR="0081566B" w:rsidRPr="00FD05CB" w:rsidRDefault="0081566B" w:rsidP="0081566B">
      <w:pPr>
        <w:pStyle w:val="3"/>
      </w:pPr>
      <w:bookmarkStart w:id="13" w:name="_Toc44706691"/>
      <w:r>
        <w:t>K-means Algorithm Using Custom Distance Function 2</w:t>
      </w:r>
      <w:bookmarkEnd w:id="13"/>
    </w:p>
    <w:p w14:paraId="64A41F8A" w14:textId="77777777" w:rsidR="0081566B" w:rsidRDefault="0081566B" w:rsidP="0081566B">
      <w:pPr>
        <w:pStyle w:val="L1"/>
      </w:pPr>
      <w:r>
        <w:t>Used Columns: Age, Severity</w:t>
      </w:r>
    </w:p>
    <w:p w14:paraId="075AD7B7" w14:textId="77777777" w:rsidR="0081566B" w:rsidRDefault="0081566B" w:rsidP="0081566B">
      <w:pPr>
        <w:pStyle w:val="L1"/>
      </w:pPr>
      <w:r>
        <w:rPr>
          <w:rFonts w:hint="eastAsia"/>
        </w:rPr>
        <w:t>D</w:t>
      </w:r>
      <w:r>
        <w:t>istance Function: Weighted Euclidean Distance</w:t>
      </w:r>
    </w:p>
    <w:p w14:paraId="43122E25" w14:textId="77777777" w:rsidR="0081566B" w:rsidRDefault="0081566B" w:rsidP="0081566B">
      <w:pPr>
        <w:pStyle w:val="L1body"/>
      </w:pPr>
      <w:r w:rsidRPr="005F0A22">
        <w:t>When forming a cluster, the weight of a specific column is weighted, and the effect of the column value is greater.</w:t>
      </w:r>
    </w:p>
    <w:p w14:paraId="2B8110CB" w14:textId="77777777" w:rsidR="0081566B" w:rsidRDefault="0081566B" w:rsidP="0081566B">
      <w:pPr>
        <w:pStyle w:val="L2"/>
      </w:pPr>
      <w:r>
        <w:rPr>
          <w:rFonts w:hint="eastAsia"/>
        </w:rPr>
        <w:t>C</w:t>
      </w:r>
      <w:r>
        <w:t>ode of weighted Euclidean distance function</w:t>
      </w:r>
    </w:p>
    <w:p w14:paraId="116DFCF0" w14:textId="2A9BDDB6" w:rsidR="0081566B" w:rsidRDefault="0081566B" w:rsidP="0081566B">
      <w:pPr>
        <w:pStyle w:val="L2body"/>
      </w:pPr>
      <w:r>
        <w:rPr>
          <w:rFonts w:hint="eastAsia"/>
        </w:rPr>
        <w:t>W</w:t>
      </w:r>
      <w:r>
        <w:t>eight of first column (Severity): 0.1</w:t>
      </w:r>
    </w:p>
    <w:p w14:paraId="438D37B6" w14:textId="71AC334E" w:rsidR="0081566B" w:rsidRPr="0081566B" w:rsidRDefault="0081566B" w:rsidP="0081566B">
      <w:pPr>
        <w:pStyle w:val="L2body"/>
      </w:pPr>
      <w:r>
        <w:rPr>
          <w:rFonts w:hint="eastAsia"/>
        </w:rPr>
        <w:t>W</w:t>
      </w:r>
      <w:r>
        <w:t>eight of second column (Age): 0.9</w:t>
      </w:r>
    </w:p>
    <w:tbl>
      <w:tblPr>
        <w:tblStyle w:val="af9"/>
        <w:tblW w:w="0" w:type="auto"/>
        <w:tblInd w:w="1298" w:type="dxa"/>
        <w:tblLook w:val="04A0" w:firstRow="1" w:lastRow="0" w:firstColumn="1" w:lastColumn="0" w:noHBand="0" w:noVBand="1"/>
      </w:tblPr>
      <w:tblGrid>
        <w:gridCol w:w="8331"/>
      </w:tblGrid>
      <w:tr w:rsidR="0081566B" w:rsidRPr="005F0A22" w14:paraId="43BFC4D2" w14:textId="77777777" w:rsidTr="00782507">
        <w:tc>
          <w:tcPr>
            <w:tcW w:w="8331" w:type="dxa"/>
          </w:tcPr>
          <w:p w14:paraId="1B9F279F" w14:textId="1B4327F3" w:rsidR="0081566B" w:rsidRPr="005F0A22" w:rsidRDefault="0081566B" w:rsidP="00782507">
            <w:pPr>
              <w:pStyle w:val="L2body"/>
              <w:ind w:left="0"/>
              <w:rPr>
                <w:sz w:val="20"/>
                <w:szCs w:val="20"/>
              </w:rPr>
            </w:pP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def </w:t>
            </w:r>
            <w:r w:rsidRPr="005F0A22">
              <w:rPr>
                <w:rFonts w:ascii="Consolas" w:hAnsi="Consolas"/>
                <w:color w:val="000000"/>
                <w:sz w:val="20"/>
                <w:szCs w:val="20"/>
              </w:rPr>
              <w:t>weighted_euclidean_distance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point1, point2):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point 1 is data.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point 2 is centroid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# 0.</w:t>
            </w:r>
            <w:r w:rsidR="00782507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1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for first feature and 0.</w:t>
            </w:r>
            <w:r w:rsidR="00782507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9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 xml:space="preserve"> for second feature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weights_list = [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0.</w:t>
            </w:r>
            <w:r w:rsidR="00782507">
              <w:rPr>
                <w:rFonts w:ascii="Consolas" w:hAnsi="Consolas"/>
                <w:color w:val="1750EB"/>
                <w:sz w:val="20"/>
                <w:szCs w:val="20"/>
              </w:rPr>
              <w:t>1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,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0.</w:t>
            </w:r>
            <w:r w:rsidR="00782507">
              <w:rPr>
                <w:rFonts w:ascii="Consolas" w:hAnsi="Consolas"/>
                <w:color w:val="1750EB"/>
                <w:sz w:val="20"/>
                <w:szCs w:val="20"/>
              </w:rPr>
              <w:t>9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]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distance =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0.0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if </w:t>
            </w:r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(point1) ==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2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when calculating the distance of two coordinates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i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point1)):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istance += weights_list[i] * (point1[i] - point2[i]) **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2.0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>else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:  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t># when updating Centroid</w:t>
            </w:r>
            <w:r w:rsidRPr="005F0A22">
              <w:rPr>
                <w:rFonts w:ascii="Consolas" w:hAnsi="Consolas"/>
                <w:i/>
                <w:iCs/>
                <w:color w:val="8C8C8C"/>
                <w:sz w:val="20"/>
                <w:szCs w:val="20"/>
              </w:rPr>
              <w:br/>
              <w:t xml:space="preserve">    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for 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i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in </w:t>
            </w:r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range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</w:t>
            </w:r>
            <w:r w:rsidRPr="005F0A22">
              <w:rPr>
                <w:rFonts w:ascii="Consolas" w:hAnsi="Consolas"/>
                <w:color w:val="000080"/>
                <w:sz w:val="20"/>
                <w:szCs w:val="20"/>
              </w:rPr>
              <w:t>len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>(point1)):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br/>
              <w:t xml:space="preserve">            distance += (point1[i] - point2[i]) **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2.0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br/>
              <w:t xml:space="preserve">    </w:t>
            </w:r>
            <w:r w:rsidRPr="005F0A22">
              <w:rPr>
                <w:rFonts w:ascii="Consolas" w:hAnsi="Consolas"/>
                <w:color w:val="0033B3"/>
                <w:sz w:val="20"/>
                <w:szCs w:val="20"/>
              </w:rPr>
              <w:t xml:space="preserve">return </w:t>
            </w:r>
            <w:r w:rsidRPr="005F0A22">
              <w:rPr>
                <w:rFonts w:ascii="Consolas" w:hAnsi="Consolas"/>
                <w:color w:val="080808"/>
                <w:sz w:val="20"/>
                <w:szCs w:val="20"/>
              </w:rPr>
              <w:t xml:space="preserve">distance ** </w:t>
            </w:r>
            <w:r w:rsidRPr="005F0A22">
              <w:rPr>
                <w:rFonts w:ascii="Consolas" w:hAnsi="Consolas"/>
                <w:color w:val="1750EB"/>
                <w:sz w:val="20"/>
                <w:szCs w:val="20"/>
              </w:rPr>
              <w:t>0.5</w:t>
            </w:r>
          </w:p>
        </w:tc>
      </w:tr>
    </w:tbl>
    <w:p w14:paraId="2EEE7FC3" w14:textId="7A605FE7" w:rsidR="0081566B" w:rsidRDefault="0081566B" w:rsidP="0081566B">
      <w:pPr>
        <w:pStyle w:val="L1"/>
      </w:pPr>
      <w:r w:rsidRPr="00FD05CB">
        <w:t>Console window results</w:t>
      </w:r>
    </w:p>
    <w:tbl>
      <w:tblPr>
        <w:tblStyle w:val="af9"/>
        <w:tblW w:w="0" w:type="auto"/>
        <w:tblInd w:w="567" w:type="dxa"/>
        <w:tblLook w:val="04A0" w:firstRow="1" w:lastRow="0" w:firstColumn="1" w:lastColumn="0" w:noHBand="0" w:noVBand="1"/>
      </w:tblPr>
      <w:tblGrid>
        <w:gridCol w:w="9062"/>
      </w:tblGrid>
      <w:tr w:rsidR="0081566B" w:rsidRPr="005F0A22" w14:paraId="7C8946C1" w14:textId="77777777" w:rsidTr="00782507">
        <w:tc>
          <w:tcPr>
            <w:tcW w:w="9062" w:type="dxa"/>
          </w:tcPr>
          <w:p w14:paraId="2BC6183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Total number of People: 100</w:t>
            </w:r>
          </w:p>
          <w:p w14:paraId="699CC2A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 xml:space="preserve">ID  Age Covid Status Severity Address   </w:t>
            </w:r>
          </w:p>
          <w:p w14:paraId="3DE4B9D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1   72  Contacted    0.125    </w:t>
            </w:r>
            <w:r w:rsidRPr="00782507">
              <w:rPr>
                <w:rFonts w:ascii="Consolas" w:hAnsi="Consolas" w:hint="eastAsia"/>
              </w:rPr>
              <w:t>충청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0AB95A6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2   50  Healthy      0.0      </w:t>
            </w:r>
            <w:r w:rsidRPr="00782507">
              <w:rPr>
                <w:rFonts w:ascii="Consolas" w:hAnsi="Consolas" w:hint="eastAsia"/>
              </w:rPr>
              <w:t>경기도</w:t>
            </w:r>
            <w:r w:rsidRPr="00782507">
              <w:rPr>
                <w:rFonts w:ascii="Consolas" w:hAnsi="Consolas" w:hint="eastAsia"/>
              </w:rPr>
              <w:t xml:space="preserve">       </w:t>
            </w:r>
          </w:p>
          <w:p w14:paraId="03CDBBD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3   49  Contacted    0.2      </w:t>
            </w:r>
            <w:r w:rsidRPr="00782507">
              <w:rPr>
                <w:rFonts w:ascii="Consolas" w:hAnsi="Consolas" w:hint="eastAsia"/>
              </w:rPr>
              <w:t>경상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06AD121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4   45  Contacted    0.225    </w:t>
            </w:r>
            <w:r w:rsidRPr="00782507">
              <w:rPr>
                <w:rFonts w:ascii="Consolas" w:hAnsi="Consolas" w:hint="eastAsia"/>
              </w:rPr>
              <w:t>전라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389A9E3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5   45  Contacted    0.325    </w:t>
            </w:r>
            <w:r w:rsidRPr="00782507">
              <w:rPr>
                <w:rFonts w:ascii="Consolas" w:hAnsi="Consolas" w:hint="eastAsia"/>
              </w:rPr>
              <w:t>전라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EB3A85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6   66  Confirmed    0.55     </w:t>
            </w:r>
            <w:r w:rsidRPr="00782507">
              <w:rPr>
                <w:rFonts w:ascii="Consolas" w:hAnsi="Consolas" w:hint="eastAsia"/>
              </w:rPr>
              <w:t>부산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6D4E436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7   86  Healthy      0.0      </w:t>
            </w:r>
            <w:r w:rsidRPr="00782507">
              <w:rPr>
                <w:rFonts w:ascii="Consolas" w:hAnsi="Consolas" w:hint="eastAsia"/>
              </w:rPr>
              <w:t>전라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6E7CEE4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8   43  Healthy      0.0      </w:t>
            </w:r>
            <w:r w:rsidRPr="00782507">
              <w:rPr>
                <w:rFonts w:ascii="Consolas" w:hAnsi="Consolas" w:hint="eastAsia"/>
              </w:rPr>
              <w:t>서울특별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49CD2F0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9   63  Healthy      0.0      </w:t>
            </w:r>
            <w:r w:rsidRPr="00782507">
              <w:rPr>
                <w:rFonts w:ascii="Consolas" w:hAnsi="Consolas" w:hint="eastAsia"/>
              </w:rPr>
              <w:t>경기도</w:t>
            </w:r>
            <w:r w:rsidRPr="00782507">
              <w:rPr>
                <w:rFonts w:ascii="Consolas" w:hAnsi="Consolas" w:hint="eastAsia"/>
              </w:rPr>
              <w:t xml:space="preserve">       </w:t>
            </w:r>
          </w:p>
          <w:p w14:paraId="5F91B2F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10  81  Confirmed    0.35     </w:t>
            </w:r>
            <w:r w:rsidRPr="00782507">
              <w:rPr>
                <w:rFonts w:ascii="Consolas" w:hAnsi="Consolas" w:hint="eastAsia"/>
              </w:rPr>
              <w:t>광주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738AEFD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11  2   Contacted    0.175    </w:t>
            </w:r>
            <w:r w:rsidRPr="00782507">
              <w:rPr>
                <w:rFonts w:ascii="Consolas" w:hAnsi="Consolas" w:hint="eastAsia"/>
              </w:rPr>
              <w:t>경상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341FE39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12  69  Healthy      0.0      </w:t>
            </w:r>
            <w:r w:rsidRPr="00782507">
              <w:rPr>
                <w:rFonts w:ascii="Consolas" w:hAnsi="Consolas" w:hint="eastAsia"/>
              </w:rPr>
              <w:t>전라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466B2BF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13  66  Healthy      0.0      </w:t>
            </w:r>
            <w:r w:rsidRPr="00782507">
              <w:rPr>
                <w:rFonts w:ascii="Consolas" w:hAnsi="Consolas" w:hint="eastAsia"/>
              </w:rPr>
              <w:t>전라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88366B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14  37  Contacted    0.425    </w:t>
            </w:r>
            <w:r w:rsidRPr="00782507">
              <w:rPr>
                <w:rFonts w:ascii="Consolas" w:hAnsi="Consolas" w:hint="eastAsia"/>
              </w:rPr>
              <w:t>울산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04088A9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15  97  Healthy      0.0      </w:t>
            </w:r>
            <w:r w:rsidRPr="00782507">
              <w:rPr>
                <w:rFonts w:ascii="Consolas" w:hAnsi="Consolas" w:hint="eastAsia"/>
              </w:rPr>
              <w:t>경상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56B8C1D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16  98  Healthy      0.0      </w:t>
            </w:r>
            <w:r w:rsidRPr="00782507">
              <w:rPr>
                <w:rFonts w:ascii="Consolas" w:hAnsi="Consolas" w:hint="eastAsia"/>
              </w:rPr>
              <w:t>경상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08F0C41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17  56  Confirmed    0.65     </w:t>
            </w:r>
            <w:r w:rsidRPr="00782507">
              <w:rPr>
                <w:rFonts w:ascii="Consolas" w:hAnsi="Consolas" w:hint="eastAsia"/>
              </w:rPr>
              <w:t>전라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79FC40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18  26  Contacted    0.3      </w:t>
            </w:r>
            <w:r w:rsidRPr="00782507">
              <w:rPr>
                <w:rFonts w:ascii="Consolas" w:hAnsi="Consolas" w:hint="eastAsia"/>
              </w:rPr>
              <w:t>경상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672F3AC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19  90  Confirmed    0.9      </w:t>
            </w:r>
            <w:r w:rsidRPr="00782507">
              <w:rPr>
                <w:rFonts w:ascii="Consolas" w:hAnsi="Consolas" w:hint="eastAsia"/>
              </w:rPr>
              <w:t>전라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9EF752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20  21  Confirmed    0.5      </w:t>
            </w:r>
            <w:r w:rsidRPr="00782507">
              <w:rPr>
                <w:rFonts w:ascii="Consolas" w:hAnsi="Consolas" w:hint="eastAsia"/>
              </w:rPr>
              <w:t>전라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26F541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21  26  Healthy      0.0      </w:t>
            </w:r>
            <w:r w:rsidRPr="00782507">
              <w:rPr>
                <w:rFonts w:ascii="Consolas" w:hAnsi="Consolas" w:hint="eastAsia"/>
              </w:rPr>
              <w:t>경상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53F9727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22  17  Confirmed    0.45     </w:t>
            </w:r>
            <w:r w:rsidRPr="00782507">
              <w:rPr>
                <w:rFonts w:ascii="Consolas" w:hAnsi="Consolas" w:hint="eastAsia"/>
              </w:rPr>
              <w:t>제주특별자치도</w:t>
            </w:r>
            <w:r w:rsidRPr="00782507">
              <w:rPr>
                <w:rFonts w:ascii="Consolas" w:hAnsi="Consolas" w:hint="eastAsia"/>
              </w:rPr>
              <w:t xml:space="preserve">   </w:t>
            </w:r>
          </w:p>
          <w:p w14:paraId="23A8E1A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23  55  Healthy      0.0      </w:t>
            </w:r>
            <w:r w:rsidRPr="00782507">
              <w:rPr>
                <w:rFonts w:ascii="Consolas" w:hAnsi="Consolas" w:hint="eastAsia"/>
              </w:rPr>
              <w:t>부산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20E478E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24  74  Healthy      0.0      </w:t>
            </w:r>
            <w:r w:rsidRPr="00782507">
              <w:rPr>
                <w:rFonts w:ascii="Consolas" w:hAnsi="Consolas" w:hint="eastAsia"/>
              </w:rPr>
              <w:t>경상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77FF6EE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25  91  Contacted    0.275    </w:t>
            </w:r>
            <w:r w:rsidRPr="00782507">
              <w:rPr>
                <w:rFonts w:ascii="Consolas" w:hAnsi="Consolas" w:hint="eastAsia"/>
              </w:rPr>
              <w:t>경상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D4EF2E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26  33  Healthy      0.0      </w:t>
            </w:r>
            <w:r w:rsidRPr="00782507">
              <w:rPr>
                <w:rFonts w:ascii="Consolas" w:hAnsi="Consolas" w:hint="eastAsia"/>
              </w:rPr>
              <w:t>대전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78C9775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27  1   Healthy      0.0      </w:t>
            </w:r>
            <w:r w:rsidRPr="00782507">
              <w:rPr>
                <w:rFonts w:ascii="Consolas" w:hAnsi="Consolas" w:hint="eastAsia"/>
              </w:rPr>
              <w:t>강원도</w:t>
            </w:r>
            <w:r w:rsidRPr="00782507">
              <w:rPr>
                <w:rFonts w:ascii="Consolas" w:hAnsi="Consolas" w:hint="eastAsia"/>
              </w:rPr>
              <w:t xml:space="preserve">       </w:t>
            </w:r>
          </w:p>
          <w:p w14:paraId="63F3FBE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28  91  Confirmed    0.9      </w:t>
            </w:r>
            <w:r w:rsidRPr="00782507">
              <w:rPr>
                <w:rFonts w:ascii="Consolas" w:hAnsi="Consolas" w:hint="eastAsia"/>
              </w:rPr>
              <w:t>전라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2213A8D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29  74  Confirmed    0.45     </w:t>
            </w:r>
            <w:r w:rsidRPr="00782507">
              <w:rPr>
                <w:rFonts w:ascii="Consolas" w:hAnsi="Consolas" w:hint="eastAsia"/>
              </w:rPr>
              <w:t>전라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6741AE8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30  52  Contacted    0.275    </w:t>
            </w:r>
            <w:r w:rsidRPr="00782507">
              <w:rPr>
                <w:rFonts w:ascii="Consolas" w:hAnsi="Consolas" w:hint="eastAsia"/>
              </w:rPr>
              <w:t>경기도</w:t>
            </w:r>
            <w:r w:rsidRPr="00782507">
              <w:rPr>
                <w:rFonts w:ascii="Consolas" w:hAnsi="Consolas" w:hint="eastAsia"/>
              </w:rPr>
              <w:t xml:space="preserve">       </w:t>
            </w:r>
          </w:p>
          <w:p w14:paraId="5DD14A2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31  49  Confirmed    0.4      </w:t>
            </w:r>
            <w:r w:rsidRPr="00782507">
              <w:rPr>
                <w:rFonts w:ascii="Consolas" w:hAnsi="Consolas" w:hint="eastAsia"/>
              </w:rPr>
              <w:t>전라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4115D31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32  49  Confirmed    0.3      </w:t>
            </w:r>
            <w:r w:rsidRPr="00782507">
              <w:rPr>
                <w:rFonts w:ascii="Consolas" w:hAnsi="Consolas" w:hint="eastAsia"/>
              </w:rPr>
              <w:t>전라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7D4F0F6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33  13  Contacted    0.375    </w:t>
            </w:r>
            <w:r w:rsidRPr="00782507">
              <w:rPr>
                <w:rFonts w:ascii="Consolas" w:hAnsi="Consolas" w:hint="eastAsia"/>
              </w:rPr>
              <w:t>경상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5D0F1FF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34  90  Contacted    0.175    </w:t>
            </w:r>
            <w:r w:rsidRPr="00782507">
              <w:rPr>
                <w:rFonts w:ascii="Consolas" w:hAnsi="Consolas" w:hint="eastAsia"/>
              </w:rPr>
              <w:t>충청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284AF5A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35  40  Healthy      0.0      </w:t>
            </w:r>
            <w:r w:rsidRPr="00782507">
              <w:rPr>
                <w:rFonts w:ascii="Consolas" w:hAnsi="Consolas" w:hint="eastAsia"/>
              </w:rPr>
              <w:t>경상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5EBF62E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36  59  Confirmed    0.9      </w:t>
            </w:r>
            <w:r w:rsidRPr="00782507">
              <w:rPr>
                <w:rFonts w:ascii="Consolas" w:hAnsi="Consolas" w:hint="eastAsia"/>
              </w:rPr>
              <w:t>인천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6F424A8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37  21  Contacted    0.3      </w:t>
            </w:r>
            <w:r w:rsidRPr="00782507">
              <w:rPr>
                <w:rFonts w:ascii="Consolas" w:hAnsi="Consolas" w:hint="eastAsia"/>
              </w:rPr>
              <w:t>경상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5D32EF1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38  99  Confirmed    0.3      </w:t>
            </w:r>
            <w:r w:rsidRPr="00782507">
              <w:rPr>
                <w:rFonts w:ascii="Consolas" w:hAnsi="Consolas" w:hint="eastAsia"/>
              </w:rPr>
              <w:t>경상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060C415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39  20  Healthy      0.0      </w:t>
            </w:r>
            <w:r w:rsidRPr="00782507">
              <w:rPr>
                <w:rFonts w:ascii="Consolas" w:hAnsi="Consolas" w:hint="eastAsia"/>
              </w:rPr>
              <w:t>경기도</w:t>
            </w:r>
            <w:r w:rsidRPr="00782507">
              <w:rPr>
                <w:rFonts w:ascii="Consolas" w:hAnsi="Consolas" w:hint="eastAsia"/>
              </w:rPr>
              <w:t xml:space="preserve">       </w:t>
            </w:r>
          </w:p>
          <w:p w14:paraId="1F329E1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40  21  Confirmed    0.95     </w:t>
            </w:r>
            <w:r w:rsidRPr="00782507">
              <w:rPr>
                <w:rFonts w:ascii="Consolas" w:hAnsi="Consolas" w:hint="eastAsia"/>
              </w:rPr>
              <w:t>전라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73E78DC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41  76  Healthy      0.0      </w:t>
            </w:r>
            <w:r w:rsidRPr="00782507">
              <w:rPr>
                <w:rFonts w:ascii="Consolas" w:hAnsi="Consolas" w:hint="eastAsia"/>
              </w:rPr>
              <w:t>제주특별자치도</w:t>
            </w:r>
            <w:r w:rsidRPr="00782507">
              <w:rPr>
                <w:rFonts w:ascii="Consolas" w:hAnsi="Consolas" w:hint="eastAsia"/>
              </w:rPr>
              <w:t xml:space="preserve">   </w:t>
            </w:r>
          </w:p>
          <w:p w14:paraId="1536F8B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42  17  Contacted    0.125    </w:t>
            </w:r>
            <w:r w:rsidRPr="00782507">
              <w:rPr>
                <w:rFonts w:ascii="Consolas" w:hAnsi="Consolas" w:hint="eastAsia"/>
              </w:rPr>
              <w:t>서울특별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78EF594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43  10  Healthy      0.0      </w:t>
            </w:r>
            <w:r w:rsidRPr="00782507">
              <w:rPr>
                <w:rFonts w:ascii="Consolas" w:hAnsi="Consolas" w:hint="eastAsia"/>
              </w:rPr>
              <w:t>전라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140840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44  50  Contacted    0.45     </w:t>
            </w:r>
            <w:r w:rsidRPr="00782507">
              <w:rPr>
                <w:rFonts w:ascii="Consolas" w:hAnsi="Consolas" w:hint="eastAsia"/>
              </w:rPr>
              <w:t>인천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73160A5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45  58  Contacted    0.175    </w:t>
            </w:r>
            <w:r w:rsidRPr="00782507">
              <w:rPr>
                <w:rFonts w:ascii="Consolas" w:hAnsi="Consolas" w:hint="eastAsia"/>
              </w:rPr>
              <w:t>서울특별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2F97608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46  44  Confirmed    0.6      </w:t>
            </w:r>
            <w:r w:rsidRPr="00782507">
              <w:rPr>
                <w:rFonts w:ascii="Consolas" w:hAnsi="Consolas" w:hint="eastAsia"/>
              </w:rPr>
              <w:t>경상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5D5E17F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47  1   Confirmed    0.75     </w:t>
            </w:r>
            <w:r w:rsidRPr="00782507">
              <w:rPr>
                <w:rFonts w:ascii="Consolas" w:hAnsi="Consolas" w:hint="eastAsia"/>
              </w:rPr>
              <w:t>강원도</w:t>
            </w:r>
            <w:r w:rsidRPr="00782507">
              <w:rPr>
                <w:rFonts w:ascii="Consolas" w:hAnsi="Consolas" w:hint="eastAsia"/>
              </w:rPr>
              <w:t xml:space="preserve">       </w:t>
            </w:r>
          </w:p>
          <w:p w14:paraId="7DCB510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48  94  Healthy      0.0      </w:t>
            </w:r>
            <w:r w:rsidRPr="00782507">
              <w:rPr>
                <w:rFonts w:ascii="Consolas" w:hAnsi="Consolas" w:hint="eastAsia"/>
              </w:rPr>
              <w:t>강원도</w:t>
            </w:r>
            <w:r w:rsidRPr="00782507">
              <w:rPr>
                <w:rFonts w:ascii="Consolas" w:hAnsi="Consolas" w:hint="eastAsia"/>
              </w:rPr>
              <w:t xml:space="preserve">       </w:t>
            </w:r>
          </w:p>
          <w:p w14:paraId="7BF046A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49  96  Healthy      0.0      </w:t>
            </w:r>
            <w:r w:rsidRPr="00782507">
              <w:rPr>
                <w:rFonts w:ascii="Consolas" w:hAnsi="Consolas" w:hint="eastAsia"/>
              </w:rPr>
              <w:t>울산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4BD2FE5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50  96  Healthy      0.0      </w:t>
            </w:r>
            <w:r w:rsidRPr="00782507">
              <w:rPr>
                <w:rFonts w:ascii="Consolas" w:hAnsi="Consolas" w:hint="eastAsia"/>
              </w:rPr>
              <w:t>대전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7873ED5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51  25  Healthy      0.0      </w:t>
            </w:r>
            <w:r w:rsidRPr="00782507">
              <w:rPr>
                <w:rFonts w:ascii="Consolas" w:hAnsi="Consolas" w:hint="eastAsia"/>
              </w:rPr>
              <w:t>전라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26573C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52  68  Contacted    0.375    </w:t>
            </w:r>
            <w:r w:rsidRPr="00782507">
              <w:rPr>
                <w:rFonts w:ascii="Consolas" w:hAnsi="Consolas" w:hint="eastAsia"/>
              </w:rPr>
              <w:t>강원도</w:t>
            </w:r>
            <w:r w:rsidRPr="00782507">
              <w:rPr>
                <w:rFonts w:ascii="Consolas" w:hAnsi="Consolas" w:hint="eastAsia"/>
              </w:rPr>
              <w:t xml:space="preserve">       </w:t>
            </w:r>
          </w:p>
          <w:p w14:paraId="5918851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53  59  Confirmed    0.3      </w:t>
            </w:r>
            <w:r w:rsidRPr="00782507">
              <w:rPr>
                <w:rFonts w:ascii="Consolas" w:hAnsi="Consolas" w:hint="eastAsia"/>
              </w:rPr>
              <w:t>경상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CB5D83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54  50  Confirmed    0.9      </w:t>
            </w:r>
            <w:r w:rsidRPr="00782507">
              <w:rPr>
                <w:rFonts w:ascii="Consolas" w:hAnsi="Consolas" w:hint="eastAsia"/>
              </w:rPr>
              <w:t>전라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07344CD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55  13  Contacted    0.225    </w:t>
            </w:r>
            <w:r w:rsidRPr="00782507">
              <w:rPr>
                <w:rFonts w:ascii="Consolas" w:hAnsi="Consolas" w:hint="eastAsia"/>
              </w:rPr>
              <w:t>경상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7C74709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56  76  Contacted    0.45     </w:t>
            </w:r>
            <w:r w:rsidRPr="00782507">
              <w:rPr>
                <w:rFonts w:ascii="Consolas" w:hAnsi="Consolas" w:hint="eastAsia"/>
              </w:rPr>
              <w:t>광주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1A0FB88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57  48  Contacted    0.3      </w:t>
            </w:r>
            <w:r w:rsidRPr="00782507">
              <w:rPr>
                <w:rFonts w:ascii="Consolas" w:hAnsi="Consolas" w:hint="eastAsia"/>
              </w:rPr>
              <w:t>부산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6826058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58  53  Healthy      0.0      </w:t>
            </w:r>
            <w:r w:rsidRPr="00782507">
              <w:rPr>
                <w:rFonts w:ascii="Consolas" w:hAnsi="Consolas" w:hint="eastAsia"/>
              </w:rPr>
              <w:t>전라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5ADFB2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59  12  Confirmed    0.85     </w:t>
            </w:r>
            <w:r w:rsidRPr="00782507">
              <w:rPr>
                <w:rFonts w:ascii="Consolas" w:hAnsi="Consolas" w:hint="eastAsia"/>
              </w:rPr>
              <w:t>서울특별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4E8815F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60  43  Contacted    0.125    </w:t>
            </w:r>
            <w:r w:rsidRPr="00782507">
              <w:rPr>
                <w:rFonts w:ascii="Consolas" w:hAnsi="Consolas" w:hint="eastAsia"/>
              </w:rPr>
              <w:t>경상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55BEF9D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61  54  Contacted    0.275    </w:t>
            </w:r>
            <w:r w:rsidRPr="00782507">
              <w:rPr>
                <w:rFonts w:ascii="Consolas" w:hAnsi="Consolas" w:hint="eastAsia"/>
              </w:rPr>
              <w:t>울산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1A84BDC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62  52  Confirmed    0.45     </w:t>
            </w:r>
            <w:r w:rsidRPr="00782507">
              <w:rPr>
                <w:rFonts w:ascii="Consolas" w:hAnsi="Consolas" w:hint="eastAsia"/>
              </w:rPr>
              <w:t>제주특별자치도</w:t>
            </w:r>
            <w:r w:rsidRPr="00782507">
              <w:rPr>
                <w:rFonts w:ascii="Consolas" w:hAnsi="Consolas" w:hint="eastAsia"/>
              </w:rPr>
              <w:t xml:space="preserve">   </w:t>
            </w:r>
          </w:p>
          <w:p w14:paraId="71702B2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63  31  Confirmed    0.7      </w:t>
            </w:r>
            <w:r w:rsidRPr="00782507">
              <w:rPr>
                <w:rFonts w:ascii="Consolas" w:hAnsi="Consolas" w:hint="eastAsia"/>
              </w:rPr>
              <w:t>제주특별자치도</w:t>
            </w:r>
            <w:r w:rsidRPr="00782507">
              <w:rPr>
                <w:rFonts w:ascii="Consolas" w:hAnsi="Consolas" w:hint="eastAsia"/>
              </w:rPr>
              <w:t xml:space="preserve">   </w:t>
            </w:r>
          </w:p>
          <w:p w14:paraId="7733ED5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64  28  Contacted    0.275    </w:t>
            </w:r>
            <w:r w:rsidRPr="00782507">
              <w:rPr>
                <w:rFonts w:ascii="Consolas" w:hAnsi="Consolas" w:hint="eastAsia"/>
              </w:rPr>
              <w:t>전라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E25777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65  40  Contacted    0.2      </w:t>
            </w:r>
            <w:r w:rsidRPr="00782507">
              <w:rPr>
                <w:rFonts w:ascii="Consolas" w:hAnsi="Consolas" w:hint="eastAsia"/>
              </w:rPr>
              <w:t>경상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E655EC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66  88  Confirmed    0.5      </w:t>
            </w:r>
            <w:r w:rsidRPr="00782507">
              <w:rPr>
                <w:rFonts w:ascii="Consolas" w:hAnsi="Consolas" w:hint="eastAsia"/>
              </w:rPr>
              <w:t>경기도</w:t>
            </w:r>
            <w:r w:rsidRPr="00782507">
              <w:rPr>
                <w:rFonts w:ascii="Consolas" w:hAnsi="Consolas" w:hint="eastAsia"/>
              </w:rPr>
              <w:t xml:space="preserve">       </w:t>
            </w:r>
          </w:p>
          <w:p w14:paraId="31F2FCB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67  27  Contacted    0.275    </w:t>
            </w:r>
            <w:r w:rsidRPr="00782507">
              <w:rPr>
                <w:rFonts w:ascii="Consolas" w:hAnsi="Consolas" w:hint="eastAsia"/>
              </w:rPr>
              <w:t>충청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51D610A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68  40  Confirmed    0.45     </w:t>
            </w:r>
            <w:r w:rsidRPr="00782507">
              <w:rPr>
                <w:rFonts w:ascii="Consolas" w:hAnsi="Consolas" w:hint="eastAsia"/>
              </w:rPr>
              <w:t>전라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C49F9D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69  66  Contacted    0.225    </w:t>
            </w:r>
            <w:r w:rsidRPr="00782507">
              <w:rPr>
                <w:rFonts w:ascii="Consolas" w:hAnsi="Consolas" w:hint="eastAsia"/>
              </w:rPr>
              <w:t>서울특별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5D035E4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70  49  Contacted    0.375    </w:t>
            </w:r>
            <w:r w:rsidRPr="00782507">
              <w:rPr>
                <w:rFonts w:ascii="Consolas" w:hAnsi="Consolas" w:hint="eastAsia"/>
              </w:rPr>
              <w:t>충청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65450FE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71  82  Healthy      0.0      </w:t>
            </w:r>
            <w:r w:rsidRPr="00782507">
              <w:rPr>
                <w:rFonts w:ascii="Consolas" w:hAnsi="Consolas" w:hint="eastAsia"/>
              </w:rPr>
              <w:t>광주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257FF4A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72  7   Healthy      0.0      </w:t>
            </w:r>
            <w:r w:rsidRPr="00782507">
              <w:rPr>
                <w:rFonts w:ascii="Consolas" w:hAnsi="Consolas" w:hint="eastAsia"/>
              </w:rPr>
              <w:t>전라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38D9551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73  78  Healthy      0.0      </w:t>
            </w:r>
            <w:r w:rsidRPr="00782507">
              <w:rPr>
                <w:rFonts w:ascii="Consolas" w:hAnsi="Consolas" w:hint="eastAsia"/>
              </w:rPr>
              <w:t>서울특별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04A1B2C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74  30  Contacted    0.325    </w:t>
            </w:r>
            <w:r w:rsidRPr="00782507">
              <w:rPr>
                <w:rFonts w:ascii="Consolas" w:hAnsi="Consolas" w:hint="eastAsia"/>
              </w:rPr>
              <w:t>서울특별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4A53BC2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75  87  Contacted    0.325    </w:t>
            </w:r>
            <w:r w:rsidRPr="00782507">
              <w:rPr>
                <w:rFonts w:ascii="Consolas" w:hAnsi="Consolas" w:hint="eastAsia"/>
              </w:rPr>
              <w:t>전라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096611C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76  72  Contacted    0.375    </w:t>
            </w:r>
            <w:r w:rsidRPr="00782507">
              <w:rPr>
                <w:rFonts w:ascii="Consolas" w:hAnsi="Consolas" w:hint="eastAsia"/>
              </w:rPr>
              <w:t>경상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2BC5424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77  67  Confirmed    0.35     </w:t>
            </w:r>
            <w:r w:rsidRPr="00782507">
              <w:rPr>
                <w:rFonts w:ascii="Consolas" w:hAnsi="Consolas" w:hint="eastAsia"/>
              </w:rPr>
              <w:t>서울특별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498BA99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78  16  Healthy      0.0      </w:t>
            </w:r>
            <w:r w:rsidRPr="00782507">
              <w:rPr>
                <w:rFonts w:ascii="Consolas" w:hAnsi="Consolas" w:hint="eastAsia"/>
              </w:rPr>
              <w:t>경기도</w:t>
            </w:r>
            <w:r w:rsidRPr="00782507">
              <w:rPr>
                <w:rFonts w:ascii="Consolas" w:hAnsi="Consolas" w:hint="eastAsia"/>
              </w:rPr>
              <w:t xml:space="preserve">       </w:t>
            </w:r>
          </w:p>
          <w:p w14:paraId="0DF5772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79  62  Contacted    0.45     </w:t>
            </w:r>
            <w:r w:rsidRPr="00782507">
              <w:rPr>
                <w:rFonts w:ascii="Consolas" w:hAnsi="Consolas" w:hint="eastAsia"/>
              </w:rPr>
              <w:t>전라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CE995B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80  24  Healthy      0.0      </w:t>
            </w:r>
            <w:r w:rsidRPr="00782507">
              <w:rPr>
                <w:rFonts w:ascii="Consolas" w:hAnsi="Consolas" w:hint="eastAsia"/>
              </w:rPr>
              <w:t>경상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4822942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81  10  Confirmed    0.55     </w:t>
            </w:r>
            <w:r w:rsidRPr="00782507">
              <w:rPr>
                <w:rFonts w:ascii="Consolas" w:hAnsi="Consolas" w:hint="eastAsia"/>
              </w:rPr>
              <w:t>대구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719A9F3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82  72  Confirmed    0.85     </w:t>
            </w:r>
            <w:r w:rsidRPr="00782507">
              <w:rPr>
                <w:rFonts w:ascii="Consolas" w:hAnsi="Consolas" w:hint="eastAsia"/>
              </w:rPr>
              <w:t>인천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53DAF54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83  70  Contacted    0.2      </w:t>
            </w:r>
            <w:r w:rsidRPr="00782507">
              <w:rPr>
                <w:rFonts w:ascii="Consolas" w:hAnsi="Consolas" w:hint="eastAsia"/>
              </w:rPr>
              <w:t>경기도</w:t>
            </w:r>
            <w:r w:rsidRPr="00782507">
              <w:rPr>
                <w:rFonts w:ascii="Consolas" w:hAnsi="Consolas" w:hint="eastAsia"/>
              </w:rPr>
              <w:t xml:space="preserve">       </w:t>
            </w:r>
          </w:p>
          <w:p w14:paraId="12002E5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84  30  Confirmed    0.6      </w:t>
            </w:r>
            <w:r w:rsidRPr="00782507">
              <w:rPr>
                <w:rFonts w:ascii="Consolas" w:hAnsi="Consolas" w:hint="eastAsia"/>
              </w:rPr>
              <w:t>경기도</w:t>
            </w:r>
            <w:r w:rsidRPr="00782507">
              <w:rPr>
                <w:rFonts w:ascii="Consolas" w:hAnsi="Consolas" w:hint="eastAsia"/>
              </w:rPr>
              <w:t xml:space="preserve">       </w:t>
            </w:r>
          </w:p>
          <w:p w14:paraId="2BFD692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85  37  Healthy      0.0      </w:t>
            </w:r>
            <w:r w:rsidRPr="00782507">
              <w:rPr>
                <w:rFonts w:ascii="Consolas" w:hAnsi="Consolas" w:hint="eastAsia"/>
              </w:rPr>
              <w:t>경상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33B8294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86  23  Contacted    0.15     </w:t>
            </w:r>
            <w:r w:rsidRPr="00782507">
              <w:rPr>
                <w:rFonts w:ascii="Consolas" w:hAnsi="Consolas" w:hint="eastAsia"/>
              </w:rPr>
              <w:t>전라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3B146B6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87  13  Confirmed    0.55     </w:t>
            </w:r>
            <w:r w:rsidRPr="00782507">
              <w:rPr>
                <w:rFonts w:ascii="Consolas" w:hAnsi="Consolas" w:hint="eastAsia"/>
              </w:rPr>
              <w:t>경상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1969036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88  34  Confirmed    0.25     </w:t>
            </w:r>
            <w:r w:rsidRPr="00782507">
              <w:rPr>
                <w:rFonts w:ascii="Consolas" w:hAnsi="Consolas" w:hint="eastAsia"/>
              </w:rPr>
              <w:t>대구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6CB3FD4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89  19  Confirmed    0.25     </w:t>
            </w:r>
            <w:r w:rsidRPr="00782507">
              <w:rPr>
                <w:rFonts w:ascii="Consolas" w:hAnsi="Consolas" w:hint="eastAsia"/>
              </w:rPr>
              <w:t>충청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5008607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90  12  Healthy      0.0      </w:t>
            </w:r>
            <w:r w:rsidRPr="00782507">
              <w:rPr>
                <w:rFonts w:ascii="Consolas" w:hAnsi="Consolas" w:hint="eastAsia"/>
              </w:rPr>
              <w:t>전라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6C6A713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91  88  Healthy      0.0      </w:t>
            </w:r>
            <w:r w:rsidRPr="00782507">
              <w:rPr>
                <w:rFonts w:ascii="Consolas" w:hAnsi="Consolas" w:hint="eastAsia"/>
              </w:rPr>
              <w:t>대구광역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4A85B0E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92  80  Healthy      0.0      </w:t>
            </w:r>
            <w:r w:rsidRPr="00782507">
              <w:rPr>
                <w:rFonts w:ascii="Consolas" w:hAnsi="Consolas" w:hint="eastAsia"/>
              </w:rPr>
              <w:t>충청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05E0860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93  13  Healthy      0.0      </w:t>
            </w:r>
            <w:r w:rsidRPr="00782507">
              <w:rPr>
                <w:rFonts w:ascii="Consolas" w:hAnsi="Consolas" w:hint="eastAsia"/>
              </w:rPr>
              <w:t>서울특별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11829AE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94  46  Confirmed    0.65     </w:t>
            </w:r>
            <w:r w:rsidRPr="00782507">
              <w:rPr>
                <w:rFonts w:ascii="Consolas" w:hAnsi="Consolas" w:hint="eastAsia"/>
              </w:rPr>
              <w:t>서울특별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5A7D5A0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95  49  Contacted    0.325    </w:t>
            </w:r>
            <w:r w:rsidRPr="00782507">
              <w:rPr>
                <w:rFonts w:ascii="Consolas" w:hAnsi="Consolas" w:hint="eastAsia"/>
              </w:rPr>
              <w:t>서울특별시</w:t>
            </w:r>
            <w:r w:rsidRPr="00782507">
              <w:rPr>
                <w:rFonts w:ascii="Consolas" w:hAnsi="Consolas" w:hint="eastAsia"/>
              </w:rPr>
              <w:t xml:space="preserve">     </w:t>
            </w:r>
          </w:p>
          <w:p w14:paraId="15F3644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96  15  Confirmed    0.25     </w:t>
            </w:r>
            <w:r w:rsidRPr="00782507">
              <w:rPr>
                <w:rFonts w:ascii="Consolas" w:hAnsi="Consolas" w:hint="eastAsia"/>
              </w:rPr>
              <w:t>경기도</w:t>
            </w:r>
            <w:r w:rsidRPr="00782507">
              <w:rPr>
                <w:rFonts w:ascii="Consolas" w:hAnsi="Consolas" w:hint="eastAsia"/>
              </w:rPr>
              <w:t xml:space="preserve">       </w:t>
            </w:r>
          </w:p>
          <w:p w14:paraId="355BF32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97  37  Confirmed    0.65     </w:t>
            </w:r>
            <w:r w:rsidRPr="00782507">
              <w:rPr>
                <w:rFonts w:ascii="Consolas" w:hAnsi="Consolas" w:hint="eastAsia"/>
              </w:rPr>
              <w:t>경기도</w:t>
            </w:r>
            <w:r w:rsidRPr="00782507">
              <w:rPr>
                <w:rFonts w:ascii="Consolas" w:hAnsi="Consolas" w:hint="eastAsia"/>
              </w:rPr>
              <w:t xml:space="preserve">       </w:t>
            </w:r>
          </w:p>
          <w:p w14:paraId="238C11C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98  40  Healthy      0.0      </w:t>
            </w:r>
            <w:r w:rsidRPr="00782507">
              <w:rPr>
                <w:rFonts w:ascii="Consolas" w:hAnsi="Consolas" w:hint="eastAsia"/>
              </w:rPr>
              <w:t>경상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4F94089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99  65  Confirmed    0.55     </w:t>
            </w:r>
            <w:r w:rsidRPr="00782507">
              <w:rPr>
                <w:rFonts w:ascii="Consolas" w:hAnsi="Consolas" w:hint="eastAsia"/>
              </w:rPr>
              <w:t>충청북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7D1A734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 w:hint="eastAsia"/>
              </w:rPr>
              <w:t xml:space="preserve">100 45  Confirmed    0.65     </w:t>
            </w:r>
            <w:r w:rsidRPr="00782507">
              <w:rPr>
                <w:rFonts w:ascii="Consolas" w:hAnsi="Consolas" w:hint="eastAsia"/>
              </w:rPr>
              <w:t>충청남도</w:t>
            </w:r>
            <w:r w:rsidRPr="00782507">
              <w:rPr>
                <w:rFonts w:ascii="Consolas" w:hAnsi="Consolas" w:hint="eastAsia"/>
              </w:rPr>
              <w:t xml:space="preserve">      </w:t>
            </w:r>
          </w:p>
          <w:p w14:paraId="7AC45BC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A00DE8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Number of healthy people: 33</w:t>
            </w:r>
          </w:p>
          <w:p w14:paraId="6E6655D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Number of contacted people: 33</w:t>
            </w:r>
          </w:p>
          <w:p w14:paraId="66F7B65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Number of confirmed people: 34</w:t>
            </w:r>
          </w:p>
          <w:p w14:paraId="481A885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Average Severity of contacted people: 0.28</w:t>
            </w:r>
          </w:p>
          <w:p w14:paraId="3CEE151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Average Severity of confirmed people: 0.57</w:t>
            </w:r>
          </w:p>
          <w:p w14:paraId="14AB6A1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F110B2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Number of Clusters: 2</w:t>
            </w:r>
          </w:p>
          <w:p w14:paraId="1BE5D67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0:</w:t>
            </w:r>
          </w:p>
          <w:p w14:paraId="5B61AAB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47</w:t>
            </w:r>
          </w:p>
          <w:p w14:paraId="4CDFD2C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25.38</w:t>
            </w:r>
          </w:p>
          <w:p w14:paraId="41A5E60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29</w:t>
            </w:r>
          </w:p>
          <w:p w14:paraId="147643D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1814F91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3</w:t>
            </w:r>
          </w:p>
          <w:p w14:paraId="77A43EA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25</w:t>
            </w:r>
          </w:p>
          <w:p w14:paraId="73050E1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3FB999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1:</w:t>
            </w:r>
          </w:p>
          <w:p w14:paraId="0640507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53</w:t>
            </w:r>
          </w:p>
          <w:p w14:paraId="6C5A819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70.4</w:t>
            </w:r>
          </w:p>
          <w:p w14:paraId="672AAB2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28</w:t>
            </w:r>
          </w:p>
          <w:p w14:paraId="6AF5495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5F0B7BB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3</w:t>
            </w:r>
          </w:p>
          <w:p w14:paraId="56956DD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71</w:t>
            </w:r>
          </w:p>
          <w:p w14:paraId="3DA4064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891D9F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E62A79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59C4897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0 |          47 |         25.38 |           0.29</w:t>
            </w:r>
          </w:p>
          <w:p w14:paraId="63DBC32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1 |          53 |          70.4 |           0.28</w:t>
            </w:r>
          </w:p>
          <w:p w14:paraId="00DA65D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5582C00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Total    |         100 |</w:t>
            </w:r>
          </w:p>
          <w:p w14:paraId="140E9AB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SSE     |       15.31 |</w:t>
            </w:r>
          </w:p>
          <w:p w14:paraId="0F52950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E2B337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A62FA0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Number of Clusters: 3</w:t>
            </w:r>
          </w:p>
          <w:p w14:paraId="121DF02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0:</w:t>
            </w:r>
          </w:p>
          <w:p w14:paraId="2193B2D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31</w:t>
            </w:r>
          </w:p>
          <w:p w14:paraId="3A406FF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17.55</w:t>
            </w:r>
          </w:p>
          <w:p w14:paraId="551447B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29</w:t>
            </w:r>
          </w:p>
          <w:p w14:paraId="06105AC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3C7649B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3</w:t>
            </w:r>
          </w:p>
          <w:p w14:paraId="20F70D1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17</w:t>
            </w:r>
          </w:p>
          <w:p w14:paraId="40BEA8E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D62E64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1:</w:t>
            </w:r>
          </w:p>
          <w:p w14:paraId="0628563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35</w:t>
            </w:r>
          </w:p>
          <w:p w14:paraId="5480F0C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47.2</w:t>
            </w:r>
          </w:p>
          <w:p w14:paraId="71A19F8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32</w:t>
            </w:r>
          </w:p>
          <w:p w14:paraId="60715EA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7848DC1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34</w:t>
            </w:r>
          </w:p>
          <w:p w14:paraId="1E30841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47</w:t>
            </w:r>
          </w:p>
          <w:p w14:paraId="464884D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71C995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2:</w:t>
            </w:r>
          </w:p>
          <w:p w14:paraId="4F34C1F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34</w:t>
            </w:r>
          </w:p>
          <w:p w14:paraId="3602865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80.24</w:t>
            </w:r>
          </w:p>
          <w:p w14:paraId="19E7738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24</w:t>
            </w:r>
          </w:p>
          <w:p w14:paraId="5F47819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55437A9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25</w:t>
            </w:r>
          </w:p>
          <w:p w14:paraId="18C39D1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81</w:t>
            </w:r>
          </w:p>
          <w:p w14:paraId="236D92A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DA1009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49F8EF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583CA73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0 |          31 |         17.55 |           0.29</w:t>
            </w:r>
          </w:p>
          <w:p w14:paraId="29E7009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1 |          35 |          47.2 |           0.32</w:t>
            </w:r>
          </w:p>
          <w:p w14:paraId="1E0F132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2 |          34 |         80.24 |           0.24</w:t>
            </w:r>
          </w:p>
          <w:p w14:paraId="435F692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E520C2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Total    |         100 |</w:t>
            </w:r>
          </w:p>
          <w:p w14:paraId="6CA83DB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SSE     |       11.28 |</w:t>
            </w:r>
          </w:p>
          <w:p w14:paraId="0D541BE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EC01E8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B60DDB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Number of Clusters: 4</w:t>
            </w:r>
          </w:p>
          <w:p w14:paraId="2E259A7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0:</w:t>
            </w:r>
          </w:p>
          <w:p w14:paraId="73A3351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7</w:t>
            </w:r>
          </w:p>
          <w:p w14:paraId="5738DB9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16.24</w:t>
            </w:r>
          </w:p>
          <w:p w14:paraId="3B4C41A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07</w:t>
            </w:r>
          </w:p>
          <w:p w14:paraId="777EDCA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58E32B8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07</w:t>
            </w:r>
          </w:p>
          <w:p w14:paraId="1E0AFEC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16</w:t>
            </w:r>
          </w:p>
          <w:p w14:paraId="26DC7BA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381407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1:</w:t>
            </w:r>
          </w:p>
          <w:p w14:paraId="4093CE6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5</w:t>
            </w:r>
          </w:p>
          <w:p w14:paraId="016335B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20.07</w:t>
            </w:r>
          </w:p>
          <w:p w14:paraId="560F981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52</w:t>
            </w:r>
          </w:p>
          <w:p w14:paraId="2F49E36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40A5A4D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54</w:t>
            </w:r>
          </w:p>
          <w:p w14:paraId="2DB164F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19</w:t>
            </w:r>
          </w:p>
          <w:p w14:paraId="097BD6B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EE8E2A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2:</w:t>
            </w:r>
          </w:p>
          <w:p w14:paraId="774CE98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34</w:t>
            </w:r>
          </w:p>
          <w:p w14:paraId="5CA7C26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47.62</w:t>
            </w:r>
          </w:p>
          <w:p w14:paraId="2ADA961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33</w:t>
            </w:r>
          </w:p>
          <w:p w14:paraId="1EBD60B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62348E0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35</w:t>
            </w:r>
          </w:p>
          <w:p w14:paraId="1539367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48</w:t>
            </w:r>
          </w:p>
          <w:p w14:paraId="4EEBA5E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149A3D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3:</w:t>
            </w:r>
          </w:p>
          <w:p w14:paraId="411EEC5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34</w:t>
            </w:r>
          </w:p>
          <w:p w14:paraId="5A5D5D6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80.24</w:t>
            </w:r>
          </w:p>
          <w:p w14:paraId="4AD63C0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24</w:t>
            </w:r>
          </w:p>
          <w:p w14:paraId="17C97DB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27E8663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25</w:t>
            </w:r>
          </w:p>
          <w:p w14:paraId="19A52CB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81</w:t>
            </w:r>
          </w:p>
          <w:p w14:paraId="70B008F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C54F24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1E0568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2663673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0 |          17 |         16.24 |           0.07</w:t>
            </w:r>
          </w:p>
          <w:p w14:paraId="4E7C308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1 |          15 |         20.07 |           0.52</w:t>
            </w:r>
          </w:p>
          <w:p w14:paraId="0D5D983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2 |          34 |         47.62 |           0.33</w:t>
            </w:r>
          </w:p>
          <w:p w14:paraId="5AA41C5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3 |          34 |         80.24 |           0.24</w:t>
            </w:r>
          </w:p>
          <w:p w14:paraId="64DF0FB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5C6AB37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Total    |         100 |</w:t>
            </w:r>
          </w:p>
          <w:p w14:paraId="04741A8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SSE     |       10.49 |</w:t>
            </w:r>
          </w:p>
          <w:p w14:paraId="752B54C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A607A6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243FA0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Number of Clusters: 5</w:t>
            </w:r>
          </w:p>
          <w:p w14:paraId="04DB1AF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0:</w:t>
            </w:r>
          </w:p>
          <w:p w14:paraId="64A608F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7</w:t>
            </w:r>
          </w:p>
          <w:p w14:paraId="50B3B68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15.53</w:t>
            </w:r>
          </w:p>
          <w:p w14:paraId="196E47C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09</w:t>
            </w:r>
          </w:p>
          <w:p w14:paraId="36C4D5B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3846C1D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09</w:t>
            </w:r>
          </w:p>
          <w:p w14:paraId="0D86329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15</w:t>
            </w:r>
          </w:p>
          <w:p w14:paraId="704F7F2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4CDF32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1:</w:t>
            </w:r>
          </w:p>
          <w:p w14:paraId="5BF50B7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8</w:t>
            </w:r>
          </w:p>
          <w:p w14:paraId="62C66D5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13.5</w:t>
            </w:r>
          </w:p>
          <w:p w14:paraId="715E500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62</w:t>
            </w:r>
          </w:p>
          <w:p w14:paraId="4A3185D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68E987C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65</w:t>
            </w:r>
          </w:p>
          <w:p w14:paraId="620A362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13</w:t>
            </w:r>
          </w:p>
          <w:p w14:paraId="3CCD639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E7292B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2:</w:t>
            </w:r>
          </w:p>
          <w:p w14:paraId="7C74324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20</w:t>
            </w:r>
          </w:p>
          <w:p w14:paraId="10BAA56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36.5</w:t>
            </w:r>
          </w:p>
          <w:p w14:paraId="6368ADA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29</w:t>
            </w:r>
          </w:p>
          <w:p w14:paraId="41DA807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7680045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3</w:t>
            </w:r>
          </w:p>
          <w:p w14:paraId="2832672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36</w:t>
            </w:r>
          </w:p>
          <w:p w14:paraId="30AC00D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1A8D80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3:</w:t>
            </w:r>
          </w:p>
          <w:p w14:paraId="5574468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29</w:t>
            </w:r>
          </w:p>
          <w:p w14:paraId="68C3906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56.1</w:t>
            </w:r>
          </w:p>
          <w:p w14:paraId="3187789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38</w:t>
            </w:r>
          </w:p>
          <w:p w14:paraId="352A030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27C3435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4</w:t>
            </w:r>
          </w:p>
          <w:p w14:paraId="08FC317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56</w:t>
            </w:r>
          </w:p>
          <w:p w14:paraId="4E032EB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B235BE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4:</w:t>
            </w:r>
          </w:p>
          <w:p w14:paraId="46895C5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26</w:t>
            </w:r>
          </w:p>
          <w:p w14:paraId="1EA89B6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84.42</w:t>
            </w:r>
          </w:p>
          <w:p w14:paraId="455F56F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2</w:t>
            </w:r>
          </w:p>
          <w:p w14:paraId="7597848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50C3866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22</w:t>
            </w:r>
          </w:p>
          <w:p w14:paraId="7809191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85</w:t>
            </w:r>
          </w:p>
          <w:p w14:paraId="1013FC6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9C75AE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FF82FE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0F53A4A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0 |          17 |         15.53 |           0.09</w:t>
            </w:r>
          </w:p>
          <w:p w14:paraId="16DFDFA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1 |           8 |          13.5 |           0.62</w:t>
            </w:r>
          </w:p>
          <w:p w14:paraId="2592D1D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2 |          20 |          36.5 |           0.29</w:t>
            </w:r>
          </w:p>
          <w:p w14:paraId="0C8A1C3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3 |          29 |          56.1 |           0.38</w:t>
            </w:r>
          </w:p>
          <w:p w14:paraId="29688F3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4 |          26 |         84.42 |            0.2</w:t>
            </w:r>
          </w:p>
          <w:p w14:paraId="2B4C18A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2159FA4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Total    |         100 |</w:t>
            </w:r>
          </w:p>
          <w:p w14:paraId="13E2960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SSE     |        9.73 |</w:t>
            </w:r>
          </w:p>
          <w:p w14:paraId="76A2ABD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9A819E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0F6538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Number of Clusters: 6</w:t>
            </w:r>
          </w:p>
          <w:p w14:paraId="24EEA2F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0:</w:t>
            </w:r>
          </w:p>
          <w:p w14:paraId="71EE46B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3</w:t>
            </w:r>
          </w:p>
          <w:p w14:paraId="5D1C307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12.77</w:t>
            </w:r>
          </w:p>
          <w:p w14:paraId="1D7C892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1</w:t>
            </w:r>
          </w:p>
          <w:p w14:paraId="4DA7101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1D20F13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11</w:t>
            </w:r>
          </w:p>
          <w:p w14:paraId="13D1861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12</w:t>
            </w:r>
          </w:p>
          <w:p w14:paraId="68112CE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5F4043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1:</w:t>
            </w:r>
          </w:p>
          <w:p w14:paraId="2D518BB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8</w:t>
            </w:r>
          </w:p>
          <w:p w14:paraId="2C69C31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13.5</w:t>
            </w:r>
          </w:p>
          <w:p w14:paraId="706D705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62</w:t>
            </w:r>
          </w:p>
          <w:p w14:paraId="317B9B8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6E0AC03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65</w:t>
            </w:r>
          </w:p>
          <w:p w14:paraId="2D7C077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13</w:t>
            </w:r>
          </w:p>
          <w:p w14:paraId="0A366CC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4F7789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2:</w:t>
            </w:r>
          </w:p>
          <w:p w14:paraId="04D9129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6</w:t>
            </w:r>
          </w:p>
          <w:p w14:paraId="16AB026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32.44</w:t>
            </w:r>
          </w:p>
          <w:p w14:paraId="3986D65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12</w:t>
            </w:r>
          </w:p>
          <w:p w14:paraId="04D9D40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33A7ACC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12</w:t>
            </w:r>
          </w:p>
          <w:p w14:paraId="429CAD9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32</w:t>
            </w:r>
          </w:p>
          <w:p w14:paraId="0FBBEBB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74DD8D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3:</w:t>
            </w:r>
          </w:p>
          <w:p w14:paraId="40848D6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9</w:t>
            </w:r>
          </w:p>
          <w:p w14:paraId="383114A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40.0</w:t>
            </w:r>
          </w:p>
          <w:p w14:paraId="4DF18CD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62</w:t>
            </w:r>
          </w:p>
          <w:p w14:paraId="46B566A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382FFE3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66</w:t>
            </w:r>
          </w:p>
          <w:p w14:paraId="243967B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4</w:t>
            </w:r>
          </w:p>
          <w:p w14:paraId="494DA7F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3323EB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4:</w:t>
            </w:r>
          </w:p>
          <w:p w14:paraId="799D005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27</w:t>
            </w:r>
          </w:p>
          <w:p w14:paraId="17221DB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55.7</w:t>
            </w:r>
          </w:p>
          <w:p w14:paraId="12DA936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31</w:t>
            </w:r>
          </w:p>
          <w:p w14:paraId="6654B5E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5AD3F5B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33</w:t>
            </w:r>
          </w:p>
          <w:p w14:paraId="1086B5F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56</w:t>
            </w:r>
          </w:p>
          <w:p w14:paraId="1B00877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E5906C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5:</w:t>
            </w:r>
          </w:p>
          <w:p w14:paraId="38656BB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27</w:t>
            </w:r>
          </w:p>
          <w:p w14:paraId="25E11AB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83.96</w:t>
            </w:r>
          </w:p>
          <w:p w14:paraId="47CB189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23</w:t>
            </w:r>
          </w:p>
          <w:p w14:paraId="557BAD4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04B354C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24</w:t>
            </w:r>
          </w:p>
          <w:p w14:paraId="6EC779C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85</w:t>
            </w:r>
          </w:p>
          <w:p w14:paraId="7596D4C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66EA7B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E242EC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5D24783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0 |          13 |         12.77 |            0.1</w:t>
            </w:r>
          </w:p>
          <w:p w14:paraId="5B23C41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1 |           8 |          13.5 |           0.62</w:t>
            </w:r>
          </w:p>
          <w:p w14:paraId="0626B3D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2 |          16 |         32.44 |           0.12</w:t>
            </w:r>
          </w:p>
          <w:p w14:paraId="15CD56B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3 |           9 |          40.0 |           0.62</w:t>
            </w:r>
          </w:p>
          <w:p w14:paraId="01851CC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4 |          27 |          55.7 |           0.31</w:t>
            </w:r>
          </w:p>
          <w:p w14:paraId="6AAEA84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5 |          27 |         83.96 |           0.23</w:t>
            </w:r>
          </w:p>
          <w:p w14:paraId="497ABAC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045B794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Total    |         100 |</w:t>
            </w:r>
          </w:p>
          <w:p w14:paraId="444923C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SSE     |        9.12 |</w:t>
            </w:r>
          </w:p>
          <w:p w14:paraId="44EDD0C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26FFD9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D60A81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Number of Clusters: 7</w:t>
            </w:r>
          </w:p>
          <w:p w14:paraId="101DDF4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0:</w:t>
            </w:r>
          </w:p>
          <w:p w14:paraId="650AE3C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0</w:t>
            </w:r>
          </w:p>
          <w:p w14:paraId="6DD2473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10.6</w:t>
            </w:r>
          </w:p>
          <w:p w14:paraId="370268E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08</w:t>
            </w:r>
          </w:p>
          <w:p w14:paraId="727F965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23B8B1A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08</w:t>
            </w:r>
          </w:p>
          <w:p w14:paraId="7F83FFF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1</w:t>
            </w:r>
          </w:p>
          <w:p w14:paraId="05FEF48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0F7C49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1:</w:t>
            </w:r>
          </w:p>
          <w:p w14:paraId="5C3CF39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8</w:t>
            </w:r>
          </w:p>
          <w:p w14:paraId="295A174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13.5</w:t>
            </w:r>
          </w:p>
          <w:p w14:paraId="003B47A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62</w:t>
            </w:r>
          </w:p>
          <w:p w14:paraId="7D386AC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7864DBA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65</w:t>
            </w:r>
          </w:p>
          <w:p w14:paraId="504ADCC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13</w:t>
            </w:r>
          </w:p>
          <w:p w14:paraId="63055D3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FD50DE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2:</w:t>
            </w:r>
          </w:p>
          <w:p w14:paraId="0B82F60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3</w:t>
            </w:r>
          </w:p>
          <w:p w14:paraId="3A24B98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25.85</w:t>
            </w:r>
          </w:p>
          <w:p w14:paraId="2DEEC4E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16</w:t>
            </w:r>
          </w:p>
          <w:p w14:paraId="3C05206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2BB999C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17</w:t>
            </w:r>
          </w:p>
          <w:p w14:paraId="0A4DA9F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25</w:t>
            </w:r>
          </w:p>
          <w:p w14:paraId="607DF21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ABD779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3:</w:t>
            </w:r>
          </w:p>
          <w:p w14:paraId="31A25CF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9</w:t>
            </w:r>
          </w:p>
          <w:p w14:paraId="3CD41EA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40.0</w:t>
            </w:r>
          </w:p>
          <w:p w14:paraId="30A9DB9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62</w:t>
            </w:r>
          </w:p>
          <w:p w14:paraId="7F5A1CA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3F0A029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66</w:t>
            </w:r>
          </w:p>
          <w:p w14:paraId="7E133A0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4</w:t>
            </w:r>
          </w:p>
          <w:p w14:paraId="42A69F3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D38196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4:</w:t>
            </w:r>
          </w:p>
          <w:p w14:paraId="3C33D61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21</w:t>
            </w:r>
          </w:p>
          <w:p w14:paraId="2BA82CD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47.24</w:t>
            </w:r>
          </w:p>
          <w:p w14:paraId="6DCDAFD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2</w:t>
            </w:r>
          </w:p>
          <w:p w14:paraId="06E0971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711207A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21</w:t>
            </w:r>
          </w:p>
          <w:p w14:paraId="5BBD776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47</w:t>
            </w:r>
          </w:p>
          <w:p w14:paraId="0E997DB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1786EC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5:</w:t>
            </w:r>
          </w:p>
          <w:p w14:paraId="743FBDC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20</w:t>
            </w:r>
          </w:p>
          <w:p w14:paraId="4C619A6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66.7</w:t>
            </w:r>
          </w:p>
          <w:p w14:paraId="576CF99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35</w:t>
            </w:r>
          </w:p>
          <w:p w14:paraId="0AB115F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46A3757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37</w:t>
            </w:r>
          </w:p>
          <w:p w14:paraId="07DE824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67</w:t>
            </w:r>
          </w:p>
          <w:p w14:paraId="7E38465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FEF571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6:</w:t>
            </w:r>
          </w:p>
          <w:p w14:paraId="2BEBEA8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9</w:t>
            </w:r>
          </w:p>
          <w:p w14:paraId="14916EE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88.84</w:t>
            </w:r>
          </w:p>
          <w:p w14:paraId="2A5935D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2</w:t>
            </w:r>
          </w:p>
          <w:p w14:paraId="3B7263D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2E6D5C4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21</w:t>
            </w:r>
          </w:p>
          <w:p w14:paraId="34796DC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9</w:t>
            </w:r>
          </w:p>
          <w:p w14:paraId="3175334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83DD9C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7D97C9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6D8D951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0 |          10 |          10.6 |           0.08</w:t>
            </w:r>
          </w:p>
          <w:p w14:paraId="6B9D139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1 |           8 |          13.5 |           0.62</w:t>
            </w:r>
          </w:p>
          <w:p w14:paraId="0405039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2 |          13 |         25.85 |           0.16</w:t>
            </w:r>
          </w:p>
          <w:p w14:paraId="4F675DD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3 |           9 |          40.0 |           0.62</w:t>
            </w:r>
          </w:p>
          <w:p w14:paraId="4B8804D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4 |          21 |         47.24 |            0.2</w:t>
            </w:r>
          </w:p>
          <w:p w14:paraId="3C2E1F4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5 |          20 |          66.7 |           0.35</w:t>
            </w:r>
          </w:p>
          <w:p w14:paraId="507357C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6 |          19 |         88.84 |            0.2</w:t>
            </w:r>
          </w:p>
          <w:p w14:paraId="73FAB3A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73CBB38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Total    |         100 |</w:t>
            </w:r>
          </w:p>
          <w:p w14:paraId="68B377E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SSE     |        7.78 |</w:t>
            </w:r>
          </w:p>
          <w:p w14:paraId="480B600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7701CE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31279E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Number of Clusters: 8</w:t>
            </w:r>
          </w:p>
          <w:p w14:paraId="16DB699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0:</w:t>
            </w:r>
          </w:p>
          <w:p w14:paraId="7A6F659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7</w:t>
            </w:r>
          </w:p>
          <w:p w14:paraId="1E98CBC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8.29</w:t>
            </w:r>
          </w:p>
          <w:p w14:paraId="66CEC2F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06</w:t>
            </w:r>
          </w:p>
          <w:p w14:paraId="2519B17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65B98C6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06</w:t>
            </w:r>
          </w:p>
          <w:p w14:paraId="1A4D10E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07</w:t>
            </w:r>
          </w:p>
          <w:p w14:paraId="198E6FE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86869D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1:</w:t>
            </w:r>
          </w:p>
          <w:p w14:paraId="28B0D39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8</w:t>
            </w:r>
          </w:p>
          <w:p w14:paraId="22B21F1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13.5</w:t>
            </w:r>
          </w:p>
          <w:p w14:paraId="265EDFD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62</w:t>
            </w:r>
          </w:p>
          <w:p w14:paraId="20BEF17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5841FCF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65</w:t>
            </w:r>
          </w:p>
          <w:p w14:paraId="7692FD1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13</w:t>
            </w:r>
          </w:p>
          <w:p w14:paraId="0004B91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03CAD4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2:</w:t>
            </w:r>
          </w:p>
          <w:p w14:paraId="42D11A9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3</w:t>
            </w:r>
          </w:p>
          <w:p w14:paraId="6AF5323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22.08</w:t>
            </w:r>
          </w:p>
          <w:p w14:paraId="5B939C3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15</w:t>
            </w:r>
          </w:p>
          <w:p w14:paraId="48DD44D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6BA7024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16</w:t>
            </w:r>
          </w:p>
          <w:p w14:paraId="010E9E7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22</w:t>
            </w:r>
          </w:p>
          <w:p w14:paraId="28E29BF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8853C6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3:</w:t>
            </w:r>
          </w:p>
          <w:p w14:paraId="4A6BF8B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7</w:t>
            </w:r>
          </w:p>
          <w:p w14:paraId="2B30DE1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34.14</w:t>
            </w:r>
          </w:p>
          <w:p w14:paraId="0CC48EC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49</w:t>
            </w:r>
          </w:p>
          <w:p w14:paraId="6BA5C57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5194BB3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51</w:t>
            </w:r>
          </w:p>
          <w:p w14:paraId="51DF49A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34</w:t>
            </w:r>
          </w:p>
          <w:p w14:paraId="7E19849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400E83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4:</w:t>
            </w:r>
          </w:p>
          <w:p w14:paraId="21D9E2A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2</w:t>
            </w:r>
          </w:p>
          <w:p w14:paraId="3ED8AB2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44.0</w:t>
            </w:r>
          </w:p>
          <w:p w14:paraId="192B07D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06</w:t>
            </w:r>
          </w:p>
          <w:p w14:paraId="22D92CB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0095E96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07</w:t>
            </w:r>
          </w:p>
          <w:p w14:paraId="1228351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44</w:t>
            </w:r>
          </w:p>
          <w:p w14:paraId="2B88917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14046E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5:</w:t>
            </w:r>
          </w:p>
          <w:p w14:paraId="09EBBEA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6</w:t>
            </w:r>
          </w:p>
          <w:p w14:paraId="33FDE28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49.81</w:t>
            </w:r>
          </w:p>
          <w:p w14:paraId="2DE711D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49</w:t>
            </w:r>
          </w:p>
          <w:p w14:paraId="14A361C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5AEB894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51</w:t>
            </w:r>
          </w:p>
          <w:p w14:paraId="18FECA9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5</w:t>
            </w:r>
          </w:p>
          <w:p w14:paraId="01AED7D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B9A92B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6:</w:t>
            </w:r>
          </w:p>
          <w:p w14:paraId="63FC5BB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9</w:t>
            </w:r>
          </w:p>
          <w:p w14:paraId="635854E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68.16</w:t>
            </w:r>
          </w:p>
          <w:p w14:paraId="4EBDE35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29</w:t>
            </w:r>
          </w:p>
          <w:p w14:paraId="65C6FD4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1DF099D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3</w:t>
            </w:r>
          </w:p>
          <w:p w14:paraId="324A944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69</w:t>
            </w:r>
          </w:p>
          <w:p w14:paraId="7227A3C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5C34C1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7:</w:t>
            </w:r>
          </w:p>
          <w:p w14:paraId="604B8BD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8</w:t>
            </w:r>
          </w:p>
          <w:p w14:paraId="4D407D7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89.56</w:t>
            </w:r>
          </w:p>
          <w:p w14:paraId="3E1A073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21</w:t>
            </w:r>
          </w:p>
          <w:p w14:paraId="0793795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3FA1AB9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22</w:t>
            </w:r>
          </w:p>
          <w:p w14:paraId="3841465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9</w:t>
            </w:r>
          </w:p>
          <w:p w14:paraId="3B33E95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18CA7B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C0B1F4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71BAB92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0 |           7 |          8.29 |           0.06</w:t>
            </w:r>
          </w:p>
          <w:p w14:paraId="235F1F3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1 |           8 |          13.5 |           0.62</w:t>
            </w:r>
          </w:p>
          <w:p w14:paraId="133E0EA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2 |          13 |         22.08 |           0.15</w:t>
            </w:r>
          </w:p>
          <w:p w14:paraId="4EC4C59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3 |           7 |         34.14 |           0.49</w:t>
            </w:r>
          </w:p>
          <w:p w14:paraId="6DDC9F5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4 |          12 |          44.0 |           0.06</w:t>
            </w:r>
          </w:p>
          <w:p w14:paraId="43D9F85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5 |          16 |         49.81 |           0.49</w:t>
            </w:r>
          </w:p>
          <w:p w14:paraId="1C1907B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6 |          19 |         68.16 |           0.29</w:t>
            </w:r>
          </w:p>
          <w:p w14:paraId="074A80E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7 |          18 |         89.56 |           0.21</w:t>
            </w:r>
          </w:p>
          <w:p w14:paraId="503EF97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AF4961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Total    |         100 |</w:t>
            </w:r>
          </w:p>
          <w:p w14:paraId="342E6D4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SSE     |         7.4 |</w:t>
            </w:r>
          </w:p>
          <w:p w14:paraId="7423523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A154FB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E9FC33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Number of Clusters: 9</w:t>
            </w:r>
          </w:p>
          <w:p w14:paraId="02112DD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0:</w:t>
            </w:r>
          </w:p>
          <w:p w14:paraId="6818333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7</w:t>
            </w:r>
          </w:p>
          <w:p w14:paraId="0370F7D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8.29</w:t>
            </w:r>
          </w:p>
          <w:p w14:paraId="1FDF873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06</w:t>
            </w:r>
          </w:p>
          <w:p w14:paraId="5D53C3C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718A0E2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06</w:t>
            </w:r>
          </w:p>
          <w:p w14:paraId="584E6AE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07</w:t>
            </w:r>
          </w:p>
          <w:p w14:paraId="5367ED5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5082E9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1:</w:t>
            </w:r>
          </w:p>
          <w:p w14:paraId="35F1365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8</w:t>
            </w:r>
          </w:p>
          <w:p w14:paraId="01BEAAB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13.5</w:t>
            </w:r>
          </w:p>
          <w:p w14:paraId="0AA89CD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62</w:t>
            </w:r>
          </w:p>
          <w:p w14:paraId="0195432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563D898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65</w:t>
            </w:r>
          </w:p>
          <w:p w14:paraId="11D2836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13</w:t>
            </w:r>
          </w:p>
          <w:p w14:paraId="5407BFA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850ADE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2:</w:t>
            </w:r>
          </w:p>
          <w:p w14:paraId="5A2C6C4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3</w:t>
            </w:r>
          </w:p>
          <w:p w14:paraId="7541E4A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22.08</w:t>
            </w:r>
          </w:p>
          <w:p w14:paraId="7BEEFD1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15</w:t>
            </w:r>
          </w:p>
          <w:p w14:paraId="1A6F59C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3CD50B9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16</w:t>
            </w:r>
          </w:p>
          <w:p w14:paraId="5429FB2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22</w:t>
            </w:r>
          </w:p>
          <w:p w14:paraId="69946DC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E43E24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3:</w:t>
            </w:r>
          </w:p>
          <w:p w14:paraId="0D4D859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7</w:t>
            </w:r>
          </w:p>
          <w:p w14:paraId="720B58D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34.14</w:t>
            </w:r>
          </w:p>
          <w:p w14:paraId="385CC9B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49</w:t>
            </w:r>
          </w:p>
          <w:p w14:paraId="5AB22FC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00E043D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51</w:t>
            </w:r>
          </w:p>
          <w:p w14:paraId="369707F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34</w:t>
            </w:r>
          </w:p>
          <w:p w14:paraId="5B1A44E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9D369D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4:</w:t>
            </w:r>
          </w:p>
          <w:p w14:paraId="5E8FBE2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2</w:t>
            </w:r>
          </w:p>
          <w:p w14:paraId="4B7F040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44.0</w:t>
            </w:r>
          </w:p>
          <w:p w14:paraId="62CB932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06</w:t>
            </w:r>
          </w:p>
          <w:p w14:paraId="36D8577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24A0617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07</w:t>
            </w:r>
          </w:p>
          <w:p w14:paraId="37C73DD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44</w:t>
            </w:r>
          </w:p>
          <w:p w14:paraId="719D0CE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1047D3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5:</w:t>
            </w:r>
          </w:p>
          <w:p w14:paraId="1444808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5</w:t>
            </w:r>
          </w:p>
          <w:p w14:paraId="23034A7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49.2</w:t>
            </w:r>
          </w:p>
          <w:p w14:paraId="504D143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46</w:t>
            </w:r>
          </w:p>
          <w:p w14:paraId="380C8EE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54D29AA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49</w:t>
            </w:r>
          </w:p>
          <w:p w14:paraId="2E8463C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49</w:t>
            </w:r>
          </w:p>
          <w:p w14:paraId="27F53C2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610D8F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6:</w:t>
            </w:r>
          </w:p>
          <w:p w14:paraId="4F5F614D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3</w:t>
            </w:r>
          </w:p>
          <w:p w14:paraId="1924B95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66.46</w:t>
            </w:r>
          </w:p>
          <w:p w14:paraId="30E612F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46</w:t>
            </w:r>
          </w:p>
          <w:p w14:paraId="0571A27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737151F7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49</w:t>
            </w:r>
          </w:p>
          <w:p w14:paraId="5D62622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67</w:t>
            </w:r>
          </w:p>
          <w:p w14:paraId="225D0C2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6A6EEC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7:</w:t>
            </w:r>
          </w:p>
          <w:p w14:paraId="2D24441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0</w:t>
            </w:r>
          </w:p>
          <w:p w14:paraId="63558F8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73.0</w:t>
            </w:r>
          </w:p>
          <w:p w14:paraId="6470386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03</w:t>
            </w:r>
          </w:p>
          <w:p w14:paraId="4031E6F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5576A07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03</w:t>
            </w:r>
          </w:p>
          <w:p w14:paraId="42F6F66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73</w:t>
            </w:r>
          </w:p>
          <w:p w14:paraId="1757D35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F52949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Cluster 8:</w:t>
            </w:r>
          </w:p>
          <w:p w14:paraId="3E1BD168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Number of People: 15</w:t>
            </w:r>
          </w:p>
          <w:p w14:paraId="4C3D471E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Age: 91.47</w:t>
            </w:r>
          </w:p>
          <w:p w14:paraId="65DE168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Average of severities: 0.25</w:t>
            </w:r>
          </w:p>
          <w:p w14:paraId="1413F21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The Coordinates of Centroid:</w:t>
            </w:r>
          </w:p>
          <w:p w14:paraId="5C3B588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1 (Severity): 0.26</w:t>
            </w:r>
          </w:p>
          <w:p w14:paraId="6BBF729A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</w:r>
            <w:r w:rsidRPr="00782507">
              <w:rPr>
                <w:rFonts w:ascii="Consolas" w:hAnsi="Consolas"/>
              </w:rPr>
              <w:tab/>
              <w:t>X2 (Age): 0.92</w:t>
            </w:r>
          </w:p>
          <w:p w14:paraId="2A9C760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F69D785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A7DDA6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392FF656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0 |           7 |          8.29 |           0.06</w:t>
            </w:r>
          </w:p>
          <w:p w14:paraId="000A0A14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1 |           8 |          13.5 |           0.62</w:t>
            </w:r>
          </w:p>
          <w:p w14:paraId="1C3143A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2 |          13 |         22.08 |           0.15</w:t>
            </w:r>
          </w:p>
          <w:p w14:paraId="28FD6C2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3 |           7 |         34.14 |           0.49</w:t>
            </w:r>
          </w:p>
          <w:p w14:paraId="1D2C1A9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4 |          12 |          44.0 |           0.06</w:t>
            </w:r>
          </w:p>
          <w:p w14:paraId="40060D8B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5 |          15 |          49.2 |           0.46</w:t>
            </w:r>
          </w:p>
          <w:p w14:paraId="434267C9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6 |          13 |         66.46 |           0.46</w:t>
            </w:r>
          </w:p>
          <w:p w14:paraId="65945F23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7 |          10 |          73.0 |           0.03</w:t>
            </w:r>
          </w:p>
          <w:p w14:paraId="0812A8B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      8 |          15 |         91.47 |           0.25</w:t>
            </w:r>
          </w:p>
          <w:p w14:paraId="4EE0517F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0EA3522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Total    |         100 |</w:t>
            </w:r>
          </w:p>
          <w:p w14:paraId="2A925910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 xml:space="preserve">    SSE     |        6.82 |</w:t>
            </w:r>
          </w:p>
          <w:p w14:paraId="4B6F8092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FA43F01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B11B44C" w14:textId="77777777" w:rsidR="00782507" w:rsidRPr="00782507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160E04B" w14:textId="613EA485" w:rsidR="0081566B" w:rsidRPr="005F0A22" w:rsidRDefault="00782507" w:rsidP="00782507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782507">
              <w:rPr>
                <w:rFonts w:ascii="Consolas" w:hAnsi="Consolas"/>
              </w:rPr>
              <w:t>Process finished with exit code 0</w:t>
            </w:r>
          </w:p>
        </w:tc>
      </w:tr>
    </w:tbl>
    <w:p w14:paraId="025DBE22" w14:textId="56AA43CB" w:rsidR="005D0508" w:rsidRPr="00FD05CB" w:rsidRDefault="005D0508" w:rsidP="005D0508">
      <w:pPr>
        <w:pStyle w:val="3"/>
      </w:pPr>
      <w:bookmarkStart w:id="14" w:name="_Toc44706692"/>
      <w:r>
        <w:t xml:space="preserve">K-means </w:t>
      </w:r>
      <w:r w:rsidR="0081566B">
        <w:t>Algorithm using Euclidean Distance Function</w:t>
      </w:r>
      <w:bookmarkEnd w:id="14"/>
    </w:p>
    <w:p w14:paraId="6153BEF2" w14:textId="53C18628" w:rsidR="005D0508" w:rsidRDefault="005D0508" w:rsidP="005D0508">
      <w:pPr>
        <w:pStyle w:val="L1"/>
      </w:pPr>
      <w:r>
        <w:t>Used Column</w:t>
      </w:r>
      <w:r w:rsidR="0081566B">
        <w:t>s</w:t>
      </w:r>
      <w:r>
        <w:t>: Age, Severity</w:t>
      </w:r>
    </w:p>
    <w:p w14:paraId="64D12447" w14:textId="51EB7A8E" w:rsidR="005D0508" w:rsidRDefault="005D0508" w:rsidP="005D0508">
      <w:pPr>
        <w:pStyle w:val="L1"/>
      </w:pPr>
      <w:r>
        <w:rPr>
          <w:rFonts w:hint="eastAsia"/>
        </w:rPr>
        <w:t>D</w:t>
      </w:r>
      <w:r>
        <w:t>istance Function: E</w:t>
      </w:r>
      <w:r w:rsidRPr="005D0508">
        <w:t>uclidean</w:t>
      </w:r>
      <w:r>
        <w:t xml:space="preserve"> D</w:t>
      </w:r>
      <w:r w:rsidRPr="005D0508">
        <w:t>istance</w:t>
      </w:r>
    </w:p>
    <w:p w14:paraId="51C98D59" w14:textId="24DE2A08" w:rsidR="00782507" w:rsidRDefault="00782507" w:rsidP="00782507">
      <w:pPr>
        <w:pStyle w:val="L1body"/>
      </w:pPr>
      <w:r w:rsidRPr="00782507">
        <w:t xml:space="preserve">The Euclidean distance between points p and q is the length of the line segment connecting </w:t>
      </w:r>
      <w:r w:rsidR="00B555F8">
        <w:t>(pq)</w:t>
      </w:r>
    </w:p>
    <w:p w14:paraId="79FF2AB4" w14:textId="140F21FD" w:rsidR="00B555F8" w:rsidRDefault="00B555F8" w:rsidP="00B555F8">
      <w:pPr>
        <w:pStyle w:val="L2"/>
      </w:pPr>
      <w:r>
        <w:t>Euclidean Formula</w:t>
      </w:r>
    </w:p>
    <w:p w14:paraId="2397AE18" w14:textId="379F0B4E" w:rsidR="00B555F8" w:rsidRPr="00B555F8" w:rsidRDefault="00B555F8" w:rsidP="00B555F8">
      <w:pPr>
        <w:pStyle w:val="figure"/>
      </w:pPr>
      <w:r w:rsidRPr="00B555F8">
        <w:rPr>
          <w:noProof/>
        </w:rPr>
        <w:drawing>
          <wp:inline distT="0" distB="0" distL="0" distR="0" wp14:anchorId="6B817983" wp14:editId="4B5DDEF9">
            <wp:extent cx="4214857" cy="1009291"/>
            <wp:effectExtent l="0" t="0" r="0" b="63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87540" cy="1026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85C67" w14:textId="18C97472" w:rsidR="005D0508" w:rsidRPr="005D0508" w:rsidRDefault="005D0508" w:rsidP="00782507">
      <w:pPr>
        <w:pStyle w:val="L1"/>
      </w:pPr>
      <w:r w:rsidRPr="00FD05CB">
        <w:t>Console window results</w:t>
      </w:r>
    </w:p>
    <w:tbl>
      <w:tblPr>
        <w:tblStyle w:val="af9"/>
        <w:tblW w:w="0" w:type="auto"/>
        <w:tblInd w:w="567" w:type="dxa"/>
        <w:tblLook w:val="04A0" w:firstRow="1" w:lastRow="0" w:firstColumn="1" w:lastColumn="0" w:noHBand="0" w:noVBand="1"/>
      </w:tblPr>
      <w:tblGrid>
        <w:gridCol w:w="9062"/>
      </w:tblGrid>
      <w:tr w:rsidR="005D0508" w:rsidRPr="005D0508" w14:paraId="2C2A7B4F" w14:textId="77777777" w:rsidTr="00782507">
        <w:tc>
          <w:tcPr>
            <w:tcW w:w="9062" w:type="dxa"/>
          </w:tcPr>
          <w:p w14:paraId="47EAC9A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Total number of People: 100</w:t>
            </w:r>
          </w:p>
          <w:p w14:paraId="1547127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ID  Age Covid Status Severity Address   </w:t>
            </w:r>
          </w:p>
          <w:p w14:paraId="629C30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1   72  Contacted    0.125    </w:t>
            </w:r>
            <w:r w:rsidRPr="005D0508">
              <w:rPr>
                <w:rFonts w:ascii="Consolas" w:hAnsi="Consolas"/>
              </w:rPr>
              <w:t>충청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CF5E85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2   50  Healthy      0.0 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20DF40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3   49  Contacted    0.2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FC5C1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4   45  Contacted    0.225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5092B63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5   45  Contacted    0.325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7656E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6   66  Confirmed    0.55     </w:t>
            </w:r>
            <w:r w:rsidRPr="005D0508">
              <w:rPr>
                <w:rFonts w:ascii="Consolas" w:hAnsi="Consolas"/>
              </w:rPr>
              <w:t>부산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795168E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7   86  Healthy      0.0  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33361E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8   43  Healthy      0.0  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253ED27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9   63  Healthy      0.0 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761D4EB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10  81  Confirmed    0.35     </w:t>
            </w:r>
            <w:r w:rsidRPr="005D0508">
              <w:rPr>
                <w:rFonts w:ascii="Consolas" w:hAnsi="Consolas"/>
              </w:rPr>
              <w:t>광주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5D61856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11  2   Contacted    0.175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01472F1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12  69  Healthy      0.0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2E720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13  66  Healthy      0.0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7D9E50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14  37  Contacted    0.425    </w:t>
            </w:r>
            <w:r w:rsidRPr="005D0508">
              <w:rPr>
                <w:rFonts w:ascii="Consolas" w:hAnsi="Consolas"/>
              </w:rPr>
              <w:t>울산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1D34D87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15  97  Healthy      0.0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0F5FFF1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16  98  Healthy      0.0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70C8FE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17  56  Confirmed    0.65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69C972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18  26  Contacted    0.3 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704B66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19  90  Confirmed    0.9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79642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20  21  Confirmed    0.5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7A947D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21  26  Healthy      0.0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DA3AF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22  17  Confirmed    0.45     </w:t>
            </w:r>
            <w:r w:rsidRPr="005D0508">
              <w:rPr>
                <w:rFonts w:ascii="Consolas" w:hAnsi="Consolas"/>
              </w:rPr>
              <w:t>제주특별자치도</w:t>
            </w:r>
            <w:r w:rsidRPr="005D0508">
              <w:rPr>
                <w:rFonts w:ascii="Consolas" w:hAnsi="Consolas"/>
              </w:rPr>
              <w:t xml:space="preserve">   </w:t>
            </w:r>
          </w:p>
          <w:p w14:paraId="7B8236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23  55  Healthy      0.0      </w:t>
            </w:r>
            <w:r w:rsidRPr="005D0508">
              <w:rPr>
                <w:rFonts w:ascii="Consolas" w:hAnsi="Consolas"/>
              </w:rPr>
              <w:t>부산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4D6C82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24  74  Healthy      0.0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56D8288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25  91  Contacted    0.275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3D9747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26  33  Healthy      0.0      </w:t>
            </w:r>
            <w:r w:rsidRPr="005D0508">
              <w:rPr>
                <w:rFonts w:ascii="Consolas" w:hAnsi="Consolas"/>
              </w:rPr>
              <w:t>대전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6FB18E4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27  1   Healthy      0.0      </w:t>
            </w:r>
            <w:r w:rsidRPr="005D0508">
              <w:rPr>
                <w:rFonts w:ascii="Consolas" w:hAnsi="Consolas"/>
              </w:rPr>
              <w:t>강원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09ACEE3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28  91  Confirmed    0.9  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A3AE64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29  74  Confirmed    0.45 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50A124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30  52  Contacted    0.275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50F40D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31  49  Confirmed    0.4  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3DAC8B5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32  49  Confirmed    0.3  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F69781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33  13  Contacted    0.375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C3015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34  90  Contacted    0.175    </w:t>
            </w:r>
            <w:r w:rsidRPr="005D0508">
              <w:rPr>
                <w:rFonts w:ascii="Consolas" w:hAnsi="Consolas"/>
              </w:rPr>
              <w:t>충청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BBA286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35  40  Healthy      0.0 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3FAC3D9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36  59  Confirmed    0.9      </w:t>
            </w:r>
            <w:r w:rsidRPr="005D0508">
              <w:rPr>
                <w:rFonts w:ascii="Consolas" w:hAnsi="Consolas"/>
              </w:rPr>
              <w:t>인천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4DC3018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37  21  Contacted    0.3 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D1F4D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38  99  Confirmed    0.3 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4E1623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39  20  Healthy      0.0 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1582874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40  21  Confirmed    0.95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B8D06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41  76  Healthy      0.0      </w:t>
            </w:r>
            <w:r w:rsidRPr="005D0508">
              <w:rPr>
                <w:rFonts w:ascii="Consolas" w:hAnsi="Consolas"/>
              </w:rPr>
              <w:t>제주특별자치도</w:t>
            </w:r>
            <w:r w:rsidRPr="005D0508">
              <w:rPr>
                <w:rFonts w:ascii="Consolas" w:hAnsi="Consolas"/>
              </w:rPr>
              <w:t xml:space="preserve">   </w:t>
            </w:r>
          </w:p>
          <w:p w14:paraId="7C3FA74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42  17  Contacted    0.125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3100566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43  10  Healthy      0.0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74FECB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44  50  Contacted    0.45     </w:t>
            </w:r>
            <w:r w:rsidRPr="005D0508">
              <w:rPr>
                <w:rFonts w:ascii="Consolas" w:hAnsi="Consolas"/>
              </w:rPr>
              <w:t>인천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6DD144B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45  58  Contacted    0.175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1046E7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46  44  Confirmed    0.6 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0B3353D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47  1   Confirmed    0.75     </w:t>
            </w:r>
            <w:r w:rsidRPr="005D0508">
              <w:rPr>
                <w:rFonts w:ascii="Consolas" w:hAnsi="Consolas"/>
              </w:rPr>
              <w:t>강원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4B23E6B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48  94  Healthy      0.0      </w:t>
            </w:r>
            <w:r w:rsidRPr="005D0508">
              <w:rPr>
                <w:rFonts w:ascii="Consolas" w:hAnsi="Consolas"/>
              </w:rPr>
              <w:t>강원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3B581B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49  96  Healthy      0.0      </w:t>
            </w:r>
            <w:r w:rsidRPr="005D0508">
              <w:rPr>
                <w:rFonts w:ascii="Consolas" w:hAnsi="Consolas"/>
              </w:rPr>
              <w:t>울산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3E222A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50  96  Healthy      0.0      </w:t>
            </w:r>
            <w:r w:rsidRPr="005D0508">
              <w:rPr>
                <w:rFonts w:ascii="Consolas" w:hAnsi="Consolas"/>
              </w:rPr>
              <w:t>대전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3FD1B9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51  25  Healthy      0.0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6BD5467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52  68  Contacted    0.375    </w:t>
            </w:r>
            <w:r w:rsidRPr="005D0508">
              <w:rPr>
                <w:rFonts w:ascii="Consolas" w:hAnsi="Consolas"/>
              </w:rPr>
              <w:t>강원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6FFDB0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53  59  Confirmed    0.3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726FCE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54  50  Confirmed    0.9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652668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55  13  Contacted    0.225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623556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56  76  Contacted    0.45     </w:t>
            </w:r>
            <w:r w:rsidRPr="005D0508">
              <w:rPr>
                <w:rFonts w:ascii="Consolas" w:hAnsi="Consolas"/>
              </w:rPr>
              <w:t>광주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333A374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57  48  Contacted    0.3      </w:t>
            </w:r>
            <w:r w:rsidRPr="005D0508">
              <w:rPr>
                <w:rFonts w:ascii="Consolas" w:hAnsi="Consolas"/>
              </w:rPr>
              <w:t>부산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5B6785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58  53  Healthy      0.0 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D8599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59  12  Confirmed    0.85 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7968AA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60  43  Contacted    0.125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3F6E4A7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61  54  Contacted    0.275    </w:t>
            </w:r>
            <w:r w:rsidRPr="005D0508">
              <w:rPr>
                <w:rFonts w:ascii="Consolas" w:hAnsi="Consolas"/>
              </w:rPr>
              <w:t>울산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052B09E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62  52  Confirmed    0.45     </w:t>
            </w:r>
            <w:r w:rsidRPr="005D0508">
              <w:rPr>
                <w:rFonts w:ascii="Consolas" w:hAnsi="Consolas"/>
              </w:rPr>
              <w:t>제주특별자치도</w:t>
            </w:r>
            <w:r w:rsidRPr="005D0508">
              <w:rPr>
                <w:rFonts w:ascii="Consolas" w:hAnsi="Consolas"/>
              </w:rPr>
              <w:t xml:space="preserve">   </w:t>
            </w:r>
          </w:p>
          <w:p w14:paraId="5F279A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63  31  Confirmed    0.7      </w:t>
            </w:r>
            <w:r w:rsidRPr="005D0508">
              <w:rPr>
                <w:rFonts w:ascii="Consolas" w:hAnsi="Consolas"/>
              </w:rPr>
              <w:t>제주특별자치도</w:t>
            </w:r>
            <w:r w:rsidRPr="005D0508">
              <w:rPr>
                <w:rFonts w:ascii="Consolas" w:hAnsi="Consolas"/>
              </w:rPr>
              <w:t xml:space="preserve">   </w:t>
            </w:r>
          </w:p>
          <w:p w14:paraId="0D5F8B4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64  28  Contacted    0.275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56DF3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65  40  Contacted    0.2 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06164EB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66  88  Confirmed    0.5 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20D6FF7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67  27  Contacted    0.275    </w:t>
            </w:r>
            <w:r w:rsidRPr="005D0508">
              <w:rPr>
                <w:rFonts w:ascii="Consolas" w:hAnsi="Consolas"/>
              </w:rPr>
              <w:t>충청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7312BC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68  40  Confirmed    0.45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30D110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69  66  Contacted    0.225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5F76D57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70  49  Contacted    0.375    </w:t>
            </w:r>
            <w:r w:rsidRPr="005D0508">
              <w:rPr>
                <w:rFonts w:ascii="Consolas" w:hAnsi="Consolas"/>
              </w:rPr>
              <w:t>충청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6CE7F0D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71  82  Healthy      0.0      </w:t>
            </w:r>
            <w:r w:rsidRPr="005D0508">
              <w:rPr>
                <w:rFonts w:ascii="Consolas" w:hAnsi="Consolas"/>
              </w:rPr>
              <w:t>광주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190EAA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72  7   Healthy      0.0  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62A1F8A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73  78  Healthy      0.0  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7ACDD74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74  30  Contacted    0.325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45C8446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75  87  Contacted    0.325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EF561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76  72  Contacted    0.375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6BBF0D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77  67  Confirmed    0.35 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43130CB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78  16  Healthy      0.0 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4CDCCE6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79  62  Contacted    0.45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4DE74F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80  24  Healthy      0.0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3DE225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81  10  Confirmed    0.55     </w:t>
            </w:r>
            <w:r w:rsidRPr="005D0508">
              <w:rPr>
                <w:rFonts w:ascii="Consolas" w:hAnsi="Consolas"/>
              </w:rPr>
              <w:t>대구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27C0334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82  72  Confirmed    0.85     </w:t>
            </w:r>
            <w:r w:rsidRPr="005D0508">
              <w:rPr>
                <w:rFonts w:ascii="Consolas" w:hAnsi="Consolas"/>
              </w:rPr>
              <w:t>인천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137C2A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83  70  Contacted    0.2 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1D762B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84  30  Confirmed    0.6 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5964AC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85  37  Healthy      0.0      </w:t>
            </w:r>
            <w:r w:rsidRPr="005D0508">
              <w:rPr>
                <w:rFonts w:ascii="Consolas" w:hAnsi="Consolas"/>
              </w:rPr>
              <w:t>경상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064819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86  23  Contacted    0.15     </w:t>
            </w:r>
            <w:r w:rsidRPr="005D0508">
              <w:rPr>
                <w:rFonts w:ascii="Consolas" w:hAnsi="Consolas"/>
              </w:rPr>
              <w:t>전라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6FA1E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87  13  Confirmed    0.55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46932B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88  34  Confirmed    0.25     </w:t>
            </w:r>
            <w:r w:rsidRPr="005D0508">
              <w:rPr>
                <w:rFonts w:ascii="Consolas" w:hAnsi="Consolas"/>
              </w:rPr>
              <w:t>대구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22CC2A1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89  19  Confirmed    0.25     </w:t>
            </w:r>
            <w:r w:rsidRPr="005D0508">
              <w:rPr>
                <w:rFonts w:ascii="Consolas" w:hAnsi="Consolas"/>
              </w:rPr>
              <w:t>충청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0D76AA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90  12  Healthy      0.0      </w:t>
            </w:r>
            <w:r w:rsidRPr="005D0508">
              <w:rPr>
                <w:rFonts w:ascii="Consolas" w:hAnsi="Consolas"/>
              </w:rPr>
              <w:t>전라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1C85AE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91  88  Healthy      0.0      </w:t>
            </w:r>
            <w:r w:rsidRPr="005D0508">
              <w:rPr>
                <w:rFonts w:ascii="Consolas" w:hAnsi="Consolas"/>
              </w:rPr>
              <w:t>대구광역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4F7923D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92  80  Healthy      0.0      </w:t>
            </w:r>
            <w:r w:rsidRPr="005D0508">
              <w:rPr>
                <w:rFonts w:ascii="Consolas" w:hAnsi="Consolas"/>
              </w:rPr>
              <w:t>충청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75618B6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93  13  Healthy      0.0  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3A2D0D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94  46  Confirmed    0.65 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6D7E5F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95  49  Contacted    0.325    </w:t>
            </w:r>
            <w:r w:rsidRPr="005D0508">
              <w:rPr>
                <w:rFonts w:ascii="Consolas" w:hAnsi="Consolas"/>
              </w:rPr>
              <w:t>서울특별시</w:t>
            </w:r>
            <w:r w:rsidRPr="005D0508">
              <w:rPr>
                <w:rFonts w:ascii="Consolas" w:hAnsi="Consolas"/>
              </w:rPr>
              <w:t xml:space="preserve">     </w:t>
            </w:r>
          </w:p>
          <w:p w14:paraId="2418166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96  15  Confirmed    0.25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4B1F46B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97  37  Confirmed    0.65     </w:t>
            </w:r>
            <w:r w:rsidRPr="005D0508">
              <w:rPr>
                <w:rFonts w:ascii="Consolas" w:hAnsi="Consolas"/>
              </w:rPr>
              <w:t>경기도</w:t>
            </w:r>
            <w:r w:rsidRPr="005D0508">
              <w:rPr>
                <w:rFonts w:ascii="Consolas" w:hAnsi="Consolas"/>
              </w:rPr>
              <w:t xml:space="preserve">       </w:t>
            </w:r>
          </w:p>
          <w:p w14:paraId="09E83B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98  40  Healthy      0.0      </w:t>
            </w:r>
            <w:r w:rsidRPr="005D0508">
              <w:rPr>
                <w:rFonts w:ascii="Consolas" w:hAnsi="Consolas"/>
              </w:rPr>
              <w:t>경상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2D3DF01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99  65  Confirmed    0.55     </w:t>
            </w:r>
            <w:r w:rsidRPr="005D0508">
              <w:rPr>
                <w:rFonts w:ascii="Consolas" w:hAnsi="Consolas"/>
              </w:rPr>
              <w:t>충청북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3C2F79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100 45  Confirmed    0.65     </w:t>
            </w:r>
            <w:r w:rsidRPr="005D0508">
              <w:rPr>
                <w:rFonts w:ascii="Consolas" w:hAnsi="Consolas"/>
              </w:rPr>
              <w:t>충청남도</w:t>
            </w:r>
            <w:r w:rsidRPr="005D0508">
              <w:rPr>
                <w:rFonts w:ascii="Consolas" w:hAnsi="Consolas"/>
              </w:rPr>
              <w:t xml:space="preserve">      </w:t>
            </w:r>
          </w:p>
          <w:p w14:paraId="04597A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7AF85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healthy people: 33</w:t>
            </w:r>
          </w:p>
          <w:p w14:paraId="239F8C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tacted people: 33</w:t>
            </w:r>
          </w:p>
          <w:p w14:paraId="3AEA8B3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firmed people: 34</w:t>
            </w:r>
          </w:p>
          <w:p w14:paraId="52EA990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tacted people: 0.28</w:t>
            </w:r>
          </w:p>
          <w:p w14:paraId="0CFDDDF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firmed people: 0.57</w:t>
            </w:r>
          </w:p>
          <w:p w14:paraId="023A06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7081EF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2</w:t>
            </w:r>
          </w:p>
          <w:p w14:paraId="5D977F5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17FDB0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9</w:t>
            </w:r>
          </w:p>
          <w:p w14:paraId="7A6133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0.81</w:t>
            </w:r>
          </w:p>
          <w:p w14:paraId="7E109B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4</w:t>
            </w:r>
          </w:p>
          <w:p w14:paraId="5E23B5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B00E8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4</w:t>
            </w:r>
          </w:p>
          <w:p w14:paraId="0CDEE83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1</w:t>
            </w:r>
          </w:p>
          <w:p w14:paraId="5E7E605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141C5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435453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1</w:t>
            </w:r>
          </w:p>
          <w:p w14:paraId="1517D7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5.74</w:t>
            </w:r>
          </w:p>
          <w:p w14:paraId="4EAA3E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1</w:t>
            </w:r>
          </w:p>
          <w:p w14:paraId="743AAB7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9D0750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5</w:t>
            </w:r>
          </w:p>
          <w:p w14:paraId="1D2773E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6</w:t>
            </w:r>
          </w:p>
          <w:p w14:paraId="0D971C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9378A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2DAA7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794E4E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69 |         50.81 |           0.14</w:t>
            </w:r>
          </w:p>
          <w:p w14:paraId="4C1A536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31 |         45.74 |           0.61</w:t>
            </w:r>
          </w:p>
          <w:p w14:paraId="28FEEA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567892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6A9C784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8.95 |</w:t>
            </w:r>
          </w:p>
          <w:p w14:paraId="0FBE47C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1D57C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620E16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3</w:t>
            </w:r>
          </w:p>
          <w:p w14:paraId="76749A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7262235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8</w:t>
            </w:r>
          </w:p>
          <w:p w14:paraId="39F203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7.63</w:t>
            </w:r>
          </w:p>
          <w:p w14:paraId="148FDC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5</w:t>
            </w:r>
          </w:p>
          <w:p w14:paraId="6E1845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43AA2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6</w:t>
            </w:r>
          </w:p>
          <w:p w14:paraId="487B47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7</w:t>
            </w:r>
          </w:p>
          <w:p w14:paraId="3C6393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324340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2EECB9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5</w:t>
            </w:r>
          </w:p>
          <w:p w14:paraId="4A9620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6.43</w:t>
            </w:r>
          </w:p>
          <w:p w14:paraId="7C64BC6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6</w:t>
            </w:r>
          </w:p>
          <w:p w14:paraId="3F9D41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EF5AC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7</w:t>
            </w:r>
          </w:p>
          <w:p w14:paraId="01F15BA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7</w:t>
            </w:r>
          </w:p>
          <w:p w14:paraId="2355F2F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35659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12C5B1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7</w:t>
            </w:r>
          </w:p>
          <w:p w14:paraId="45475A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4.41</w:t>
            </w:r>
          </w:p>
          <w:p w14:paraId="5D71D53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4</w:t>
            </w:r>
          </w:p>
          <w:p w14:paraId="730E5C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8F7D9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7</w:t>
            </w:r>
          </w:p>
          <w:p w14:paraId="27593F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4</w:t>
            </w:r>
          </w:p>
          <w:p w14:paraId="25F78F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53768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9A51F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2EC0F86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38 |         27.63 |           0.15</w:t>
            </w:r>
          </w:p>
          <w:p w14:paraId="3C072C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35 |         76.43 |           0.16</w:t>
            </w:r>
          </w:p>
          <w:p w14:paraId="7A55B3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27 |         44.41 |           0.64</w:t>
            </w:r>
          </w:p>
          <w:p w14:paraId="44C1506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4736893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123AB7E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 22.2 |</w:t>
            </w:r>
          </w:p>
          <w:p w14:paraId="71AD15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8270B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CF727B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4</w:t>
            </w:r>
          </w:p>
          <w:p w14:paraId="20BC53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73D1C28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51212C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3.18</w:t>
            </w:r>
          </w:p>
          <w:p w14:paraId="00B9158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5</w:t>
            </w:r>
          </w:p>
          <w:p w14:paraId="577C4A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63610D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5</w:t>
            </w:r>
          </w:p>
          <w:p w14:paraId="7330D66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3</w:t>
            </w:r>
          </w:p>
          <w:p w14:paraId="339E268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537EAB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5D34761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40A3947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8.0</w:t>
            </w:r>
          </w:p>
          <w:p w14:paraId="5E829A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4</w:t>
            </w:r>
          </w:p>
          <w:p w14:paraId="536C211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63E5E1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8</w:t>
            </w:r>
          </w:p>
          <w:p w14:paraId="51ACD0C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8</w:t>
            </w:r>
          </w:p>
          <w:p w14:paraId="6DD156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2F8020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4F7250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2</w:t>
            </w:r>
          </w:p>
          <w:p w14:paraId="6F81AB6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8.44</w:t>
            </w:r>
          </w:p>
          <w:p w14:paraId="5C99109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5</w:t>
            </w:r>
          </w:p>
          <w:p w14:paraId="771E55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1B10E7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5</w:t>
            </w:r>
          </w:p>
          <w:p w14:paraId="6085B1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9</w:t>
            </w:r>
          </w:p>
          <w:p w14:paraId="03F8FD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21100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615DE4E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9</w:t>
            </w:r>
          </w:p>
          <w:p w14:paraId="6A2288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7.52</w:t>
            </w:r>
          </w:p>
          <w:p w14:paraId="49EC8A6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5</w:t>
            </w:r>
          </w:p>
          <w:p w14:paraId="128646C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455B3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26D90C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7</w:t>
            </w:r>
          </w:p>
          <w:p w14:paraId="6FD251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27FB8E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8E471A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5EE996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2 |         23.18 |           0.05</w:t>
            </w:r>
          </w:p>
          <w:p w14:paraId="424142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7 |          48.0 |           0.74</w:t>
            </w:r>
          </w:p>
          <w:p w14:paraId="5C932B4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32 |         78.44 |           0.15</w:t>
            </w:r>
          </w:p>
          <w:p w14:paraId="14F038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29 |         37.52 |           0.35</w:t>
            </w:r>
          </w:p>
          <w:p w14:paraId="5EB7744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EF4EB4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54F3366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9.48 |</w:t>
            </w:r>
          </w:p>
          <w:p w14:paraId="117AA9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9C8EB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BEF6D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5</w:t>
            </w:r>
          </w:p>
          <w:p w14:paraId="4B4F790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42E248E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1</w:t>
            </w:r>
          </w:p>
          <w:p w14:paraId="7E136D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4.13</w:t>
            </w:r>
          </w:p>
          <w:p w14:paraId="4A4D7E9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2</w:t>
            </w:r>
          </w:p>
          <w:p w14:paraId="19FD984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0C6E1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2</w:t>
            </w:r>
          </w:p>
          <w:p w14:paraId="58B4E86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4</w:t>
            </w:r>
          </w:p>
          <w:p w14:paraId="2F45474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FCB888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0E410C1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1</w:t>
            </w:r>
          </w:p>
          <w:p w14:paraId="707A9E6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1.1</w:t>
            </w:r>
          </w:p>
          <w:p w14:paraId="2B1BEED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4</w:t>
            </w:r>
          </w:p>
          <w:p w14:paraId="69A7BA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2B80E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4</w:t>
            </w:r>
          </w:p>
          <w:p w14:paraId="4A1F340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2</w:t>
            </w:r>
          </w:p>
          <w:p w14:paraId="2A1C31D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6B190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350808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1047678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1E5BC74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41F937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0D401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303BDC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037D62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C46631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3353788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6</w:t>
            </w:r>
          </w:p>
          <w:p w14:paraId="244324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8.81</w:t>
            </w:r>
          </w:p>
          <w:p w14:paraId="3EE816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2</w:t>
            </w:r>
          </w:p>
          <w:p w14:paraId="68B8FAD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B7D3B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6</w:t>
            </w:r>
          </w:p>
          <w:p w14:paraId="2E6B9B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8</w:t>
            </w:r>
          </w:p>
          <w:p w14:paraId="712A5C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11D71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61A46D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7</w:t>
            </w:r>
          </w:p>
          <w:p w14:paraId="7C0FED9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1.11</w:t>
            </w:r>
          </w:p>
          <w:p w14:paraId="0A19E50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5</w:t>
            </w:r>
          </w:p>
          <w:p w14:paraId="1E7472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464BE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57ECE56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1</w:t>
            </w:r>
          </w:p>
          <w:p w14:paraId="362A77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64911C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C3AD6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4842FD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31 |         24.13 |           0.12</w:t>
            </w:r>
          </w:p>
          <w:p w14:paraId="4D02440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1 |          81.1 |           0.04</w:t>
            </w:r>
          </w:p>
          <w:p w14:paraId="6AF78D5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 5 |          72.4 |           0.89</w:t>
            </w:r>
          </w:p>
          <w:p w14:paraId="35F523A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6 |         28.81 |           0.62</w:t>
            </w:r>
          </w:p>
          <w:p w14:paraId="1866C0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27 |         61.11 |           0.35</w:t>
            </w:r>
          </w:p>
          <w:p w14:paraId="38F4A7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CC122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3856A4E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6.89 |</w:t>
            </w:r>
          </w:p>
          <w:p w14:paraId="6F0128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A7CB17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CB1D8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6</w:t>
            </w:r>
          </w:p>
          <w:p w14:paraId="0DC613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02F9D78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6</w:t>
            </w:r>
          </w:p>
          <w:p w14:paraId="45CF4C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7.12</w:t>
            </w:r>
          </w:p>
          <w:p w14:paraId="3CA6B8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5</w:t>
            </w:r>
          </w:p>
          <w:p w14:paraId="62F701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905846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23B54F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7</w:t>
            </w:r>
          </w:p>
          <w:p w14:paraId="7DADBF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D9CA5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4D842E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62FDA8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0.0</w:t>
            </w:r>
          </w:p>
          <w:p w14:paraId="382346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1</w:t>
            </w:r>
          </w:p>
          <w:p w14:paraId="3C5618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E0886B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85</w:t>
            </w:r>
          </w:p>
          <w:p w14:paraId="3825AD5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1</w:t>
            </w:r>
          </w:p>
          <w:p w14:paraId="1876E02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3822F4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545D95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3</w:t>
            </w:r>
          </w:p>
          <w:p w14:paraId="2549E5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0.87</w:t>
            </w:r>
          </w:p>
          <w:p w14:paraId="1EFDA4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6</w:t>
            </w:r>
          </w:p>
          <w:p w14:paraId="03ACC1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58C494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6</w:t>
            </w:r>
          </w:p>
          <w:p w14:paraId="41E3E6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1</w:t>
            </w:r>
          </w:p>
          <w:p w14:paraId="5F1B628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89EC2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3D9D9D8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62B185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3.91</w:t>
            </w:r>
          </w:p>
          <w:p w14:paraId="4F4A66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2</w:t>
            </w:r>
          </w:p>
          <w:p w14:paraId="745270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9BCC8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6</w:t>
            </w:r>
          </w:p>
          <w:p w14:paraId="7A5A156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4</w:t>
            </w:r>
          </w:p>
          <w:p w14:paraId="6CF359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EB491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004DD25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0</w:t>
            </w:r>
          </w:p>
          <w:p w14:paraId="448B066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4.1</w:t>
            </w:r>
          </w:p>
          <w:p w14:paraId="2481A37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3</w:t>
            </w:r>
          </w:p>
          <w:p w14:paraId="1C68F2B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134DC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3</w:t>
            </w:r>
          </w:p>
          <w:p w14:paraId="63F662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4</w:t>
            </w:r>
          </w:p>
          <w:p w14:paraId="7E2EBC3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1F79A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72E423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352523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1.6</w:t>
            </w:r>
          </w:p>
          <w:p w14:paraId="6CC61B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5</w:t>
            </w:r>
          </w:p>
          <w:p w14:paraId="072561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0102C0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47755A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1</w:t>
            </w:r>
          </w:p>
          <w:p w14:paraId="7C1F25B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1F7BA0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7A937E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21D24EB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6 |         57.12 |           0.35</w:t>
            </w:r>
          </w:p>
          <w:p w14:paraId="1C22AC5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 5 |          80.0 |           0.81</w:t>
            </w:r>
          </w:p>
          <w:p w14:paraId="793AEBC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23 |         80.87 |           0.06</w:t>
            </w:r>
          </w:p>
          <w:p w14:paraId="647457D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1 |         33.91 |           0.72</w:t>
            </w:r>
          </w:p>
          <w:p w14:paraId="5E5B64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20 |          24.1 |           0.03</w:t>
            </w:r>
          </w:p>
          <w:p w14:paraId="7331D47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5 |          21.6 |           0.35</w:t>
            </w:r>
          </w:p>
          <w:p w14:paraId="59B13C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7F75DD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67C292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5.39 |</w:t>
            </w:r>
          </w:p>
          <w:p w14:paraId="2E8B09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6F956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6842A1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7</w:t>
            </w:r>
          </w:p>
          <w:p w14:paraId="574F03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0D51B4B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6</w:t>
            </w:r>
          </w:p>
          <w:p w14:paraId="128E201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5.19</w:t>
            </w:r>
          </w:p>
          <w:p w14:paraId="71716C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274BA8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C9E99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8</w:t>
            </w:r>
          </w:p>
          <w:p w14:paraId="0B642D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4</w:t>
            </w:r>
          </w:p>
          <w:p w14:paraId="1D3FA88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E316D4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393A31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0876E90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8.73</w:t>
            </w:r>
          </w:p>
          <w:p w14:paraId="54D585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3</w:t>
            </w:r>
          </w:p>
          <w:p w14:paraId="1E7284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A4418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6</w:t>
            </w:r>
          </w:p>
          <w:p w14:paraId="1179E00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8</w:t>
            </w:r>
          </w:p>
          <w:p w14:paraId="0B95147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13DCBA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6AB9A9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6F9AB9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7.0</w:t>
            </w:r>
          </w:p>
          <w:p w14:paraId="1DBF9B5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6</w:t>
            </w:r>
          </w:p>
          <w:p w14:paraId="5AB638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BA1C08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27636F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8</w:t>
            </w:r>
          </w:p>
          <w:p w14:paraId="2CAB236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C79D4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28E580A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0785921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2.18</w:t>
            </w:r>
          </w:p>
          <w:p w14:paraId="2A43174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4</w:t>
            </w:r>
          </w:p>
          <w:p w14:paraId="6AE120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9AB14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8</w:t>
            </w:r>
          </w:p>
          <w:p w14:paraId="1339554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2</w:t>
            </w:r>
          </w:p>
          <w:p w14:paraId="198889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602CEF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54CB019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0B0813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8.42</w:t>
            </w:r>
          </w:p>
          <w:p w14:paraId="4FD0EC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1D14F0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75C6E0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3</w:t>
            </w:r>
          </w:p>
          <w:p w14:paraId="3FF57C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8</w:t>
            </w:r>
          </w:p>
          <w:p w14:paraId="47C0924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1B923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768D56C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27472D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2.41</w:t>
            </w:r>
          </w:p>
          <w:p w14:paraId="70B777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2</w:t>
            </w:r>
          </w:p>
          <w:p w14:paraId="4964489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741FF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3</w:t>
            </w:r>
          </w:p>
          <w:p w14:paraId="29F7B7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2</w:t>
            </w:r>
          </w:p>
          <w:p w14:paraId="1F599D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BEAF4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0FB2F19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5EEA5F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5.07</w:t>
            </w:r>
          </w:p>
          <w:p w14:paraId="60694B2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42750CA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F735B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2790E3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6</w:t>
            </w:r>
          </w:p>
          <w:p w14:paraId="7C651B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DDB4E7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15EFC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64032A6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6 |         15.19 |           0.07</w:t>
            </w:r>
          </w:p>
          <w:p w14:paraId="687FD15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1 |         18.73 |           0.63</w:t>
            </w:r>
          </w:p>
          <w:p w14:paraId="0A8F01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3 |          77.0 |           0.36</w:t>
            </w:r>
          </w:p>
          <w:p w14:paraId="2B45C1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1 |         62.18 |           0.74</w:t>
            </w:r>
          </w:p>
          <w:p w14:paraId="2E2AF6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2 |         48.42 |           0.02</w:t>
            </w:r>
          </w:p>
          <w:p w14:paraId="4138D3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22 |         42.41 |           0.32</w:t>
            </w:r>
          </w:p>
          <w:p w14:paraId="3C14C1F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5 |         85.07 |           0.02</w:t>
            </w:r>
          </w:p>
          <w:p w14:paraId="0360E1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6C6A9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7E54991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 13.7 |</w:t>
            </w:r>
          </w:p>
          <w:p w14:paraId="0E8198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CD329C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BF6DE6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8</w:t>
            </w:r>
          </w:p>
          <w:p w14:paraId="78BE31A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33850FE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3</w:t>
            </w:r>
          </w:p>
          <w:p w14:paraId="12C0824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9.22</w:t>
            </w:r>
          </w:p>
          <w:p w14:paraId="7E5220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3</w:t>
            </w:r>
          </w:p>
          <w:p w14:paraId="2FBB781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5FBDB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3</w:t>
            </w:r>
          </w:p>
          <w:p w14:paraId="6A1EF90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9</w:t>
            </w:r>
          </w:p>
          <w:p w14:paraId="4145A15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74A9DB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7490F73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9</w:t>
            </w:r>
          </w:p>
          <w:p w14:paraId="7868668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5.33</w:t>
            </w:r>
          </w:p>
          <w:p w14:paraId="5832EE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2</w:t>
            </w:r>
          </w:p>
          <w:p w14:paraId="3507299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ED2685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5</w:t>
            </w:r>
          </w:p>
          <w:p w14:paraId="18FA4C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5</w:t>
            </w:r>
          </w:p>
          <w:p w14:paraId="554BB0A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3C3DC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1BF361D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</w:t>
            </w:r>
          </w:p>
          <w:p w14:paraId="62FDDA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4.33</w:t>
            </w:r>
          </w:p>
          <w:p w14:paraId="3FC11A2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8</w:t>
            </w:r>
          </w:p>
          <w:p w14:paraId="6E1474B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1CFC0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3</w:t>
            </w:r>
          </w:p>
          <w:p w14:paraId="3A27CE4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5</w:t>
            </w:r>
          </w:p>
          <w:p w14:paraId="242095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10A28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4DB2C4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9</w:t>
            </w:r>
          </w:p>
          <w:p w14:paraId="5E385A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2.95</w:t>
            </w:r>
          </w:p>
          <w:p w14:paraId="32F60F5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8</w:t>
            </w:r>
          </w:p>
          <w:p w14:paraId="24B740B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53A8A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</w:t>
            </w:r>
          </w:p>
          <w:p w14:paraId="51E3A21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3</w:t>
            </w:r>
          </w:p>
          <w:p w14:paraId="24CE210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2D5C6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2E36E9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0BAF6C9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7.31</w:t>
            </w:r>
          </w:p>
          <w:p w14:paraId="63E58F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1</w:t>
            </w:r>
          </w:p>
          <w:p w14:paraId="78AE00B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65F98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1</w:t>
            </w:r>
          </w:p>
          <w:p w14:paraId="5C6921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8</w:t>
            </w:r>
          </w:p>
          <w:p w14:paraId="484309D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EDC8E4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7E4B6DE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8</w:t>
            </w:r>
          </w:p>
          <w:p w14:paraId="2EC4C3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3.5</w:t>
            </w:r>
          </w:p>
          <w:p w14:paraId="4D93FF6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8</w:t>
            </w:r>
          </w:p>
          <w:p w14:paraId="41B991F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721AD7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</w:t>
            </w:r>
          </w:p>
          <w:p w14:paraId="3209587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4</w:t>
            </w:r>
          </w:p>
          <w:p w14:paraId="2B92E48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D56FE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4D7F37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8</w:t>
            </w:r>
          </w:p>
          <w:p w14:paraId="248E409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6.0</w:t>
            </w:r>
          </w:p>
          <w:p w14:paraId="004FF8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1</w:t>
            </w:r>
          </w:p>
          <w:p w14:paraId="16FC5F8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AEA68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5</w:t>
            </w:r>
          </w:p>
          <w:p w14:paraId="3DA5F1E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6</w:t>
            </w:r>
          </w:p>
          <w:p w14:paraId="223CEAE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60B7E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52076A8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018E48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3.76</w:t>
            </w:r>
          </w:p>
          <w:p w14:paraId="4A8354E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2B5D9E9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19965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8</w:t>
            </w:r>
          </w:p>
          <w:p w14:paraId="34DB12D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4</w:t>
            </w:r>
          </w:p>
          <w:p w14:paraId="536DC8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5A8F1E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D5622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5C804A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3 |         19.22 |           0.13</w:t>
            </w:r>
          </w:p>
          <w:p w14:paraId="40B75BD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 9 |         15.33 |           0.62</w:t>
            </w:r>
          </w:p>
          <w:p w14:paraId="554BB9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 3 |         84.33 |           0.88</w:t>
            </w:r>
          </w:p>
          <w:p w14:paraId="55126E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9 |         52.95 |           0.38</w:t>
            </w:r>
          </w:p>
          <w:p w14:paraId="3F276A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3 |         87.31 |           0.01</w:t>
            </w:r>
          </w:p>
          <w:p w14:paraId="662D2CC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 8 |          83.5 |           0.38</w:t>
            </w:r>
          </w:p>
          <w:p w14:paraId="6E1ABEC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 8 |          46.0 |           0.71</w:t>
            </w:r>
          </w:p>
          <w:p w14:paraId="1316C4B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17 |         53.76 |           0.07</w:t>
            </w:r>
          </w:p>
          <w:p w14:paraId="6B869A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25D07C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4A527D8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3.46 |</w:t>
            </w:r>
          </w:p>
          <w:p w14:paraId="59A7799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8EF86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802A4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9</w:t>
            </w:r>
          </w:p>
          <w:p w14:paraId="485C9A1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2390E2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085459F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2.65</w:t>
            </w:r>
          </w:p>
          <w:p w14:paraId="270C3A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1B1F2F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673D2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745DECE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3</w:t>
            </w:r>
          </w:p>
          <w:p w14:paraId="52574E2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A5E63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1224681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8</w:t>
            </w:r>
          </w:p>
          <w:p w14:paraId="19BA9AC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7.38</w:t>
            </w:r>
          </w:p>
          <w:p w14:paraId="26D02B9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8</w:t>
            </w:r>
          </w:p>
          <w:p w14:paraId="1B2435C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72F5CB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2</w:t>
            </w:r>
          </w:p>
          <w:p w14:paraId="4F05DC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7</w:t>
            </w:r>
          </w:p>
          <w:p w14:paraId="2EDEC34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2F5B6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17686D6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</w:t>
            </w:r>
          </w:p>
          <w:p w14:paraId="1C39D4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90.5</w:t>
            </w:r>
          </w:p>
          <w:p w14:paraId="71A466E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9</w:t>
            </w:r>
          </w:p>
          <w:p w14:paraId="4B0D78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ECFD2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5</w:t>
            </w:r>
          </w:p>
          <w:p w14:paraId="65CA06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91</w:t>
            </w:r>
          </w:p>
          <w:p w14:paraId="125642D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24EF51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7A1D5C0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4</w:t>
            </w:r>
          </w:p>
          <w:p w14:paraId="53606F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0.36</w:t>
            </w:r>
          </w:p>
          <w:p w14:paraId="3597F9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27</w:t>
            </w:r>
          </w:p>
          <w:p w14:paraId="224AD5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BF605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28</w:t>
            </w:r>
          </w:p>
          <w:p w14:paraId="1840E3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</w:t>
            </w:r>
          </w:p>
          <w:p w14:paraId="0C6ED0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249AF4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2FD63CD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48E8DC3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9.36</w:t>
            </w:r>
          </w:p>
          <w:p w14:paraId="285541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6</w:t>
            </w:r>
          </w:p>
          <w:p w14:paraId="69C0F66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AB96C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8</w:t>
            </w:r>
          </w:p>
          <w:p w14:paraId="268A85C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</w:t>
            </w:r>
          </w:p>
          <w:p w14:paraId="2B3B23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6C211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2E1F870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0A8BE44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0.33</w:t>
            </w:r>
          </w:p>
          <w:p w14:paraId="33C104E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27</w:t>
            </w:r>
          </w:p>
          <w:p w14:paraId="0EE609F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A18AF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28</w:t>
            </w:r>
          </w:p>
          <w:p w14:paraId="0FFF94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</w:t>
            </w:r>
          </w:p>
          <w:p w14:paraId="5AE2A8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457DF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7A3102E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</w:t>
            </w:r>
          </w:p>
          <w:p w14:paraId="45492C7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0.33</w:t>
            </w:r>
          </w:p>
          <w:p w14:paraId="233A9A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8</w:t>
            </w:r>
          </w:p>
          <w:p w14:paraId="1A3F79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03685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3</w:t>
            </w:r>
          </w:p>
          <w:p w14:paraId="16BF40E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1</w:t>
            </w:r>
          </w:p>
          <w:p w14:paraId="4228EF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76F39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40F32AC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8</w:t>
            </w:r>
          </w:p>
          <w:p w14:paraId="4BBD03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8.06</w:t>
            </w:r>
          </w:p>
          <w:p w14:paraId="2D471A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</w:t>
            </w:r>
          </w:p>
          <w:p w14:paraId="1BD629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214FC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</w:t>
            </w:r>
          </w:p>
          <w:p w14:paraId="7A35881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8</w:t>
            </w:r>
          </w:p>
          <w:p w14:paraId="72B2EA7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4D8ED3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8:</w:t>
            </w:r>
          </w:p>
          <w:p w14:paraId="2110E3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1FEE7F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0.0</w:t>
            </w:r>
          </w:p>
          <w:p w14:paraId="1BA538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54</w:t>
            </w:r>
          </w:p>
          <w:p w14:paraId="2C814E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79BC49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57</w:t>
            </w:r>
          </w:p>
          <w:p w14:paraId="2DD2222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</w:t>
            </w:r>
          </w:p>
          <w:p w14:paraId="71754D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C198A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AD57D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2B43B76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7 |         82.65 |           0.02</w:t>
            </w:r>
          </w:p>
          <w:p w14:paraId="5FDEFA6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 8 |         17.38 |           0.68</w:t>
            </w:r>
          </w:p>
          <w:p w14:paraId="083906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 2 |          90.5 |            0.9</w:t>
            </w:r>
          </w:p>
          <w:p w14:paraId="0EAA09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4 |         20.36 |           0.27</w:t>
            </w:r>
          </w:p>
          <w:p w14:paraId="2C319EA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1 |         79.36 |           0.36</w:t>
            </w:r>
          </w:p>
          <w:p w14:paraId="069FAA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5 |         50.33 |           0.27</w:t>
            </w:r>
          </w:p>
          <w:p w14:paraId="365D082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 3 |         60.33 |           0.88</w:t>
            </w:r>
          </w:p>
          <w:p w14:paraId="2A0EB2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18 |         28.06 |            0.0</w:t>
            </w:r>
          </w:p>
          <w:p w14:paraId="10E5E5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8 |          12 |          50.0 |           0.54</w:t>
            </w:r>
          </w:p>
          <w:p w14:paraId="5EB49E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523490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458AC9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2.04 |</w:t>
            </w:r>
          </w:p>
          <w:p w14:paraId="785BBA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7DC5EB8" w14:textId="1F2FE51A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</w:tc>
      </w:tr>
    </w:tbl>
    <w:p w14:paraId="16EF5132" w14:textId="352EBDAF" w:rsidR="005D0508" w:rsidRPr="00FD05CB" w:rsidRDefault="0081566B" w:rsidP="005D0508">
      <w:pPr>
        <w:pStyle w:val="3"/>
      </w:pPr>
      <w:bookmarkStart w:id="15" w:name="_Toc44706693"/>
      <w:r>
        <w:t>K-means Algorithm using Manhattan Distance Function</w:t>
      </w:r>
      <w:bookmarkEnd w:id="15"/>
      <w:r>
        <w:rPr>
          <w:rFonts w:hint="eastAsia"/>
        </w:rPr>
        <w:t xml:space="preserve"> </w:t>
      </w:r>
    </w:p>
    <w:p w14:paraId="760AB3EB" w14:textId="42449F3F" w:rsidR="005D0508" w:rsidRDefault="005D0508" w:rsidP="005D0508">
      <w:pPr>
        <w:pStyle w:val="L1"/>
      </w:pPr>
      <w:r>
        <w:t>Used Column</w:t>
      </w:r>
      <w:r w:rsidR="0081566B">
        <w:t>s</w:t>
      </w:r>
      <w:r>
        <w:t>: Age, Severity</w:t>
      </w:r>
    </w:p>
    <w:p w14:paraId="13A52686" w14:textId="62E91B2A" w:rsidR="005D0508" w:rsidRDefault="005D0508" w:rsidP="005D0508">
      <w:pPr>
        <w:pStyle w:val="L1"/>
      </w:pPr>
      <w:r>
        <w:rPr>
          <w:rFonts w:hint="eastAsia"/>
        </w:rPr>
        <w:t>D</w:t>
      </w:r>
      <w:r>
        <w:t>istance Function: M</w:t>
      </w:r>
      <w:r w:rsidRPr="005D0508">
        <w:t>anhattan</w:t>
      </w:r>
      <w:r>
        <w:t xml:space="preserve"> D</w:t>
      </w:r>
      <w:r w:rsidRPr="005D0508">
        <w:t>istance</w:t>
      </w:r>
    </w:p>
    <w:p w14:paraId="23C40662" w14:textId="210BF991" w:rsidR="00B555F8" w:rsidRPr="00B555F8" w:rsidRDefault="00B555F8" w:rsidP="00B555F8">
      <w:pPr>
        <w:pStyle w:val="L1body"/>
      </w:pPr>
      <w:r w:rsidRPr="00B555F8">
        <w:t>The taxicab distance, in an n-dimensional real vector space with fixed Cartesian coordinate system, is the sum of the lengths of the projections of the line segment between the points onto the coordinate axes.</w:t>
      </w:r>
    </w:p>
    <w:p w14:paraId="49F4756B" w14:textId="39F764F7" w:rsidR="00B555F8" w:rsidRPr="00B555F8" w:rsidRDefault="00B555F8" w:rsidP="00B555F8">
      <w:pPr>
        <w:pStyle w:val="L2"/>
      </w:pPr>
      <w:r>
        <w:rPr>
          <w:rFonts w:hint="eastAsia"/>
        </w:rPr>
        <w:t>F</w:t>
      </w:r>
      <w:r>
        <w:t>unction of Manhattan Distance Formula</w:t>
      </w:r>
    </w:p>
    <w:p w14:paraId="0AE75C9F" w14:textId="6371EC24" w:rsidR="00B555F8" w:rsidRDefault="00B555F8" w:rsidP="00B555F8">
      <w:pPr>
        <w:pStyle w:val="figure"/>
      </w:pPr>
      <w:r w:rsidRPr="00B555F8">
        <w:rPr>
          <w:noProof/>
        </w:rPr>
        <w:drawing>
          <wp:inline distT="0" distB="0" distL="0" distR="0" wp14:anchorId="09F783BD" wp14:editId="3167A5B4">
            <wp:extent cx="3657600" cy="709967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11104" cy="72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D1153" w14:textId="5F0DABE1" w:rsidR="00B555F8" w:rsidRDefault="00B555F8" w:rsidP="00B555F8">
      <w:pPr>
        <w:pStyle w:val="figuretitle"/>
        <w:rPr>
          <w:lang w:val="en"/>
        </w:rPr>
      </w:pPr>
      <w:r>
        <w:rPr>
          <w:rFonts w:hint="eastAsia"/>
          <w:lang w:val="en"/>
        </w:rPr>
        <w:t>w</w:t>
      </w:r>
      <w:r>
        <w:rPr>
          <w:lang w:val="en"/>
        </w:rPr>
        <w:t>here (p, q) are vectors</w:t>
      </w:r>
    </w:p>
    <w:p w14:paraId="2A87C290" w14:textId="389648D9" w:rsidR="00E56FE8" w:rsidRPr="00E56FE8" w:rsidRDefault="00E56FE8" w:rsidP="00B555F8">
      <w:pPr>
        <w:pStyle w:val="figuretitle"/>
        <w:rPr>
          <w:lang w:val="en"/>
        </w:rPr>
      </w:pPr>
      <w:r>
        <w:rPr>
          <w:rFonts w:hint="eastAsia"/>
          <w:lang w:val="en"/>
        </w:rPr>
        <w:t>d</w:t>
      </w:r>
      <w:r w:rsidRPr="00E56FE8">
        <w:rPr>
          <w:vertAlign w:val="subscript"/>
          <w:lang w:val="en"/>
        </w:rPr>
        <w:t>1</w:t>
      </w:r>
      <w:r>
        <w:rPr>
          <w:lang w:val="en"/>
        </w:rPr>
        <w:t xml:space="preserve"> is Manhattan distance, and</w:t>
      </w:r>
    </w:p>
    <w:p w14:paraId="555A801F" w14:textId="7E153DC1" w:rsidR="00B555F8" w:rsidRDefault="00B555F8" w:rsidP="00B555F8">
      <w:pPr>
        <w:pStyle w:val="figure"/>
      </w:pPr>
      <w:r w:rsidRPr="00B555F8">
        <w:rPr>
          <w:noProof/>
        </w:rPr>
        <w:drawing>
          <wp:inline distT="0" distB="0" distL="0" distR="0" wp14:anchorId="4F81527B" wp14:editId="30218693">
            <wp:extent cx="1984076" cy="413912"/>
            <wp:effectExtent l="0" t="0" r="0" b="571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63739" cy="430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F0595" w14:textId="5213F18A" w:rsidR="00B555F8" w:rsidRDefault="00B555F8" w:rsidP="00B555F8">
      <w:pPr>
        <w:pStyle w:val="figuretitle"/>
        <w:rPr>
          <w:lang w:val="en"/>
        </w:rPr>
      </w:pPr>
      <w:r>
        <w:rPr>
          <w:rFonts w:hint="eastAsia"/>
          <w:lang w:val="en"/>
        </w:rPr>
        <w:t>a</w:t>
      </w:r>
      <w:r>
        <w:rPr>
          <w:lang w:val="en"/>
        </w:rPr>
        <w:t>nd</w:t>
      </w:r>
    </w:p>
    <w:p w14:paraId="62262202" w14:textId="196C581F" w:rsidR="00B555F8" w:rsidRPr="00B555F8" w:rsidRDefault="00B555F8" w:rsidP="00B555F8">
      <w:pPr>
        <w:pStyle w:val="figure"/>
      </w:pPr>
      <w:r w:rsidRPr="00B555F8">
        <w:rPr>
          <w:noProof/>
        </w:rPr>
        <w:drawing>
          <wp:inline distT="0" distB="0" distL="0" distR="0" wp14:anchorId="6C7D680A" wp14:editId="47EB51A6">
            <wp:extent cx="1983600" cy="309194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3600" cy="309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906EB" w14:textId="50B8C05A" w:rsidR="005D0508" w:rsidRPr="005D0508" w:rsidRDefault="005D0508" w:rsidP="00782507">
      <w:pPr>
        <w:pStyle w:val="L1"/>
      </w:pPr>
      <w:r w:rsidRPr="00FD05CB">
        <w:t>Console window results</w:t>
      </w:r>
    </w:p>
    <w:tbl>
      <w:tblPr>
        <w:tblStyle w:val="af9"/>
        <w:tblW w:w="0" w:type="auto"/>
        <w:tblInd w:w="567" w:type="dxa"/>
        <w:tblLook w:val="04A0" w:firstRow="1" w:lastRow="0" w:firstColumn="1" w:lastColumn="0" w:noHBand="0" w:noVBand="1"/>
      </w:tblPr>
      <w:tblGrid>
        <w:gridCol w:w="9062"/>
      </w:tblGrid>
      <w:tr w:rsidR="005D0508" w:rsidRPr="005D0508" w14:paraId="456420EA" w14:textId="77777777" w:rsidTr="00782507">
        <w:tc>
          <w:tcPr>
            <w:tcW w:w="9062" w:type="dxa"/>
          </w:tcPr>
          <w:p w14:paraId="56E6743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Total number of People: 100</w:t>
            </w:r>
          </w:p>
          <w:p w14:paraId="620513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ID  Age Covid Status Severity Address   </w:t>
            </w:r>
          </w:p>
          <w:p w14:paraId="77CD1E6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   72  Contacted    0.12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3146F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   50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120539D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   49  Contacted    0.2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D87DD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   45  Contacted    0.2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05C35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   45  Contacted    0.3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C836CE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   66  Confirmed    0.55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8F507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   86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B38F3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   43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2F39F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   63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72C4D0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0  81  Confirmed    0.35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9945E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1  2   Contacted    0.1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BF009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2  69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2A293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3  66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20C6F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4  37  Contacted    0.425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224D14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5  97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97E83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6  98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58915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7  56  Confirmed    0.6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71198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8  26  Contact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90768E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9  90  Confirmed    0.9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C51855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0  21  Confirmed    0.5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E7475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1  26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4C2151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2  17  Confirmed    0.45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54B14B6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3  55  Healthy      0.0 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0A6CC7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4  74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9FDE7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5  91  Contacted    0.2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CB8AB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6  33  Healthy      0.0      </w:t>
            </w:r>
            <w:r w:rsidRPr="005D0508">
              <w:rPr>
                <w:rFonts w:ascii="Consolas" w:hAnsi="Consolas" w:hint="eastAsia"/>
              </w:rPr>
              <w:t>대전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38C8D6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7  1   Healthy      0.0 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219AC8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8  91  Confirmed    0.9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DFC26B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9  74  Confirmed    0.45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D65D70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0  52  Contacted    0.275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6F709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1  49  Confirmed    0.4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E2D90A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2  49  Confirmed    0.3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512B51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3  13  Contacted    0.375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9BA71E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4  90  Contacted    0.175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0B05B0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5  40  Healthy      0.0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8A0C0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6  59  Confirmed    0.9 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9F99E1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7  21  Contact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832E27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8  99  Confirm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326268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9  20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59A1C1B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0  21  Confirmed    0.9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D91892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1  76  Healthy      0.0 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4347B12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2  17  Contacted    0.1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063F5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3  10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5BC729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4  50  Contacted    0.45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9853B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5  58  Contacted    0.17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75B1B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6  44  Confirmed    0.6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D4169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7  1   Confirmed    0.75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516FBF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8  94  Healthy      0.0 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7107A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9  96  Healthy      0.0  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E4093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0  96  Healthy      0.0      </w:t>
            </w:r>
            <w:r w:rsidRPr="005D0508">
              <w:rPr>
                <w:rFonts w:ascii="Consolas" w:hAnsi="Consolas" w:hint="eastAsia"/>
              </w:rPr>
              <w:t>대전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E657B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1  25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64DCC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2  68  Contacted    0.375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31A5E80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3  59  Confirmed    0.3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4C2F8A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4  50  Confirmed    0.9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6CA340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5  13  Contacted    0.22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639BE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6  76  Contacted    0.45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404312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7  48  Contacted    0.3 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81B67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8  53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E5079C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9  12  Confirmed    0.8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05E011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0  43  Contacted    0.12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15BE79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1  54  Contacted    0.275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DD0031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2  52  Confirmed    0.45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501359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3  31  Confirmed    0.7 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115E77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4  28  Contacted    0.27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01BFD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5  40  Contacted    0.2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CCED16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6  88  Confirmed    0.5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2544E1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7  27  Contacted    0.27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E9EAB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8  40  Confirmed    0.4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81ECDF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9  66  Contacted    0.2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0D055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0  49  Contacted    0.37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36DB28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1  82  Healthy      0.0 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266850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2  7 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20A99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3  78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BB6D29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4  30  Contacted    0.3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FBA13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5  87  Contacted    0.3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085EA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6  72  Contacted    0.3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C83B7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7  67  Confirmed    0.3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43017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8  16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1414DB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9  62  Contacted    0.4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F39F14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0  24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CEAD3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1  10  Confirmed    0.55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7C41FC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2  72  Confirmed    0.85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A02BE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3  70  Contacted    0.2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265D8A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4  30  Confirmed    0.6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6D9138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5  37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738DFA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6  23  Contacted    0.1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BE7EAB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7  13  Confirmed    0.55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B2571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8  34  Confirmed    0.25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679C2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9  19  Confirmed    0.25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83385F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0  12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BA858B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1  88  Healthy      0.0 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46006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2  80  Healthy      0.0 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2D7C2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3  13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A4BCB4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4  46  Confirmed    0.6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8C18B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5  49  Contacted    0.3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40336E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6  15  Confirmed    0.25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A5DDB2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7  37  Confirmed    0.65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DADAA4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8  40  Healthy      0.0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A6A65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9  65  Confirmed    0.55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ECC39E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00 45  Confirmed    0.65 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BD61D6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0329A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healthy people: 33</w:t>
            </w:r>
          </w:p>
          <w:p w14:paraId="00641F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tacted people: 33</w:t>
            </w:r>
          </w:p>
          <w:p w14:paraId="1C2051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firmed people: 34</w:t>
            </w:r>
          </w:p>
          <w:p w14:paraId="1EEADA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tacted people: 0.28</w:t>
            </w:r>
          </w:p>
          <w:p w14:paraId="32C6A7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firmed people: 0.57</w:t>
            </w:r>
          </w:p>
          <w:p w14:paraId="0A0FE61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EF9EC0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2</w:t>
            </w:r>
          </w:p>
          <w:p w14:paraId="74DF7C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3CC9D5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9</w:t>
            </w:r>
          </w:p>
          <w:p w14:paraId="26189A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0.81</w:t>
            </w:r>
          </w:p>
          <w:p w14:paraId="18DDDD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4</w:t>
            </w:r>
          </w:p>
          <w:p w14:paraId="127CA98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37F6C8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4</w:t>
            </w:r>
          </w:p>
          <w:p w14:paraId="5A72D5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1</w:t>
            </w:r>
          </w:p>
          <w:p w14:paraId="027D146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383E41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45D152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1</w:t>
            </w:r>
          </w:p>
          <w:p w14:paraId="0A5D49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5.74</w:t>
            </w:r>
          </w:p>
          <w:p w14:paraId="37DC9C5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1</w:t>
            </w:r>
          </w:p>
          <w:p w14:paraId="25668C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A353E9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5</w:t>
            </w:r>
          </w:p>
          <w:p w14:paraId="17AFDD3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6</w:t>
            </w:r>
          </w:p>
          <w:p w14:paraId="50C621B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C08D6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A2753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31C764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69 |         50.81 |           0.14</w:t>
            </w:r>
          </w:p>
          <w:p w14:paraId="49797B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31 |         45.74 |           0.61</w:t>
            </w:r>
          </w:p>
          <w:p w14:paraId="5481C0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0B71AB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5B882B6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37.34 |</w:t>
            </w:r>
          </w:p>
          <w:p w14:paraId="11F506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00FC2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7B597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3</w:t>
            </w:r>
          </w:p>
          <w:p w14:paraId="0C8D529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24A543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6</w:t>
            </w:r>
          </w:p>
          <w:p w14:paraId="7322AD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5.67</w:t>
            </w:r>
          </w:p>
          <w:p w14:paraId="147721A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6</w:t>
            </w:r>
          </w:p>
          <w:p w14:paraId="39530B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1F346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7</w:t>
            </w:r>
          </w:p>
          <w:p w14:paraId="2CDA3E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6</w:t>
            </w:r>
          </w:p>
          <w:p w14:paraId="4BA01C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860AF2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102B7C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3</w:t>
            </w:r>
          </w:p>
          <w:p w14:paraId="6F5CA91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4.55</w:t>
            </w:r>
          </w:p>
          <w:p w14:paraId="50CF8F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3</w:t>
            </w:r>
          </w:p>
          <w:p w14:paraId="45C8B6A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013B20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4</w:t>
            </w:r>
          </w:p>
          <w:p w14:paraId="4EA0B6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4</w:t>
            </w:r>
          </w:p>
          <w:p w14:paraId="069708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B30E51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4DD271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1</w:t>
            </w:r>
          </w:p>
          <w:p w14:paraId="1D4934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4.84</w:t>
            </w:r>
          </w:p>
          <w:p w14:paraId="1C5DE4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</w:t>
            </w:r>
          </w:p>
          <w:p w14:paraId="592655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EA5A5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3</w:t>
            </w:r>
          </w:p>
          <w:p w14:paraId="23B7F78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5</w:t>
            </w:r>
          </w:p>
          <w:p w14:paraId="639E9E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73B118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01BE2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18D2D1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36 |         75.67 |           0.16</w:t>
            </w:r>
          </w:p>
          <w:p w14:paraId="6AAE664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33 |         24.55 |           0.13</w:t>
            </w:r>
          </w:p>
          <w:p w14:paraId="3F96E34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31 |         44.84 |            0.6</w:t>
            </w:r>
          </w:p>
          <w:p w14:paraId="1A9AC0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DCCBD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7281130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8.52 |</w:t>
            </w:r>
          </w:p>
          <w:p w14:paraId="5CC2C9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7BFFA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AFD5F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4</w:t>
            </w:r>
          </w:p>
          <w:p w14:paraId="454B59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76B9D4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8</w:t>
            </w:r>
          </w:p>
          <w:p w14:paraId="522C0E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6.17</w:t>
            </w:r>
          </w:p>
          <w:p w14:paraId="7F30627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1</w:t>
            </w:r>
          </w:p>
          <w:p w14:paraId="7E3DACF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F22769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5</w:t>
            </w:r>
          </w:p>
          <w:p w14:paraId="082C9B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6</w:t>
            </w:r>
          </w:p>
          <w:p w14:paraId="3263027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B6238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2224BC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4</w:t>
            </w:r>
          </w:p>
          <w:p w14:paraId="766A20A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4.25</w:t>
            </w:r>
          </w:p>
          <w:p w14:paraId="6072F5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5</w:t>
            </w:r>
          </w:p>
          <w:p w14:paraId="3552DC2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6D55C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6</w:t>
            </w:r>
          </w:p>
          <w:p w14:paraId="0257DB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4</w:t>
            </w:r>
          </w:p>
          <w:p w14:paraId="7F799D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7ADD6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62FAF4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5</w:t>
            </w:r>
          </w:p>
          <w:p w14:paraId="5075D7E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0.48</w:t>
            </w:r>
          </w:p>
          <w:p w14:paraId="53E9BC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9</w:t>
            </w:r>
          </w:p>
          <w:p w14:paraId="48E3CCD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636B9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9</w:t>
            </w:r>
          </w:p>
          <w:p w14:paraId="5C6D1E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1</w:t>
            </w:r>
          </w:p>
          <w:p w14:paraId="612B3C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2C19A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684822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3</w:t>
            </w:r>
          </w:p>
          <w:p w14:paraId="3256111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4.52</w:t>
            </w:r>
          </w:p>
          <w:p w14:paraId="2ADB840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42</w:t>
            </w:r>
          </w:p>
          <w:p w14:paraId="426458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E9C93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4</w:t>
            </w:r>
          </w:p>
          <w:p w14:paraId="77DE4BA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4</w:t>
            </w:r>
          </w:p>
          <w:p w14:paraId="26082F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3138E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04064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014EEFA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8 |         66.17 |           0.61</w:t>
            </w:r>
          </w:p>
          <w:p w14:paraId="4C4DB2F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4 |         24.25 |           0.05</w:t>
            </w:r>
          </w:p>
          <w:p w14:paraId="5BD67B0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25 |         80.48 |           0.09</w:t>
            </w:r>
          </w:p>
          <w:p w14:paraId="4E3A98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33 |         34.52 |           0.42</w:t>
            </w:r>
          </w:p>
          <w:p w14:paraId="39001C9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545564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6AEA7F6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5.43 |</w:t>
            </w:r>
          </w:p>
          <w:p w14:paraId="4127B5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B7BB8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46925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5</w:t>
            </w:r>
          </w:p>
          <w:p w14:paraId="10CFCEF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0F43365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0</w:t>
            </w:r>
          </w:p>
          <w:p w14:paraId="208971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8.15</w:t>
            </w:r>
          </w:p>
          <w:p w14:paraId="53E0253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1</w:t>
            </w:r>
          </w:p>
          <w:p w14:paraId="59004A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B3BDD4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42A5B2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9</w:t>
            </w:r>
          </w:p>
          <w:p w14:paraId="69BDEF7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6991BC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2ACA54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6</w:t>
            </w:r>
          </w:p>
          <w:p w14:paraId="2F2A54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8.81</w:t>
            </w:r>
          </w:p>
          <w:p w14:paraId="060265D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2</w:t>
            </w:r>
          </w:p>
          <w:p w14:paraId="2509373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D97A0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6</w:t>
            </w:r>
          </w:p>
          <w:p w14:paraId="6CFFD8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8</w:t>
            </w:r>
          </w:p>
          <w:p w14:paraId="2E2CD0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83AD5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54109A6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0</w:t>
            </w:r>
          </w:p>
          <w:p w14:paraId="1C003BB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3.27</w:t>
            </w:r>
          </w:p>
          <w:p w14:paraId="4FFF63D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2</w:t>
            </w:r>
          </w:p>
          <w:p w14:paraId="13A749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3A9D5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3</w:t>
            </w:r>
          </w:p>
          <w:p w14:paraId="756149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3</w:t>
            </w:r>
          </w:p>
          <w:p w14:paraId="3058DA8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BC4F2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2D9C75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9</w:t>
            </w:r>
          </w:p>
          <w:p w14:paraId="664F1BB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3.45</w:t>
            </w:r>
          </w:p>
          <w:p w14:paraId="03E73E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5</w:t>
            </w:r>
          </w:p>
          <w:p w14:paraId="595F54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94A91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7CC7F6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4</w:t>
            </w:r>
          </w:p>
          <w:p w14:paraId="1E41EF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295712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1A23D2A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6B55C5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548AC33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6A6F20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44323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5EC3C6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17A8C7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1018E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3CB06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4ED451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0 |         78.15 |           0.01</w:t>
            </w:r>
          </w:p>
          <w:p w14:paraId="424EA6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6 |         28.81 |           0.62</w:t>
            </w:r>
          </w:p>
          <w:p w14:paraId="5E4FB2B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30 |         23.27 |           0.12</w:t>
            </w:r>
          </w:p>
          <w:p w14:paraId="3288EE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29 |         63.45 |           0.35</w:t>
            </w:r>
          </w:p>
          <w:p w14:paraId="4A3D14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 5 |          72.4 |           0.89</w:t>
            </w:r>
          </w:p>
          <w:p w14:paraId="243F7BF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282ED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63E980C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0.97 |</w:t>
            </w:r>
          </w:p>
          <w:p w14:paraId="0FFD37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03B2C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93220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6</w:t>
            </w:r>
          </w:p>
          <w:p w14:paraId="1328816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13F9E9A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1</w:t>
            </w:r>
          </w:p>
          <w:p w14:paraId="758632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3.43</w:t>
            </w:r>
          </w:p>
          <w:p w14:paraId="384713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19C59BC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CF60A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7</w:t>
            </w:r>
          </w:p>
          <w:p w14:paraId="1608DD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4</w:t>
            </w:r>
          </w:p>
          <w:p w14:paraId="6D3947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9812DA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7BC0D7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301DEA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9.27</w:t>
            </w:r>
          </w:p>
          <w:p w14:paraId="06C578B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4</w:t>
            </w:r>
          </w:p>
          <w:p w14:paraId="60B5C2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7ECD7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5</w:t>
            </w:r>
          </w:p>
          <w:p w14:paraId="1424568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9</w:t>
            </w:r>
          </w:p>
          <w:p w14:paraId="5118FC3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690D57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3D5B4B3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9</w:t>
            </w:r>
          </w:p>
          <w:p w14:paraId="7261744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9.67</w:t>
            </w:r>
          </w:p>
          <w:p w14:paraId="1FB6352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1</w:t>
            </w:r>
          </w:p>
          <w:p w14:paraId="2C2150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527FD4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5</w:t>
            </w:r>
          </w:p>
          <w:p w14:paraId="3A2BB80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9</w:t>
            </w:r>
          </w:p>
          <w:p w14:paraId="3A4093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A74F6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542DD45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7D37153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8.55</w:t>
            </w:r>
          </w:p>
          <w:p w14:paraId="4534FC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3</w:t>
            </w:r>
          </w:p>
          <w:p w14:paraId="1CD9C6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994B7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3</w:t>
            </w:r>
          </w:p>
          <w:p w14:paraId="095E7B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8</w:t>
            </w:r>
          </w:p>
          <w:p w14:paraId="08AF961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31D10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1D20F18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13DEB66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6208C95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0620D7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4F2CC9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619EE9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2869679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EB821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28EF47E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8</w:t>
            </w:r>
          </w:p>
          <w:p w14:paraId="7EA538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8.07</w:t>
            </w:r>
          </w:p>
          <w:p w14:paraId="236E2A0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8</w:t>
            </w:r>
          </w:p>
          <w:p w14:paraId="544F4E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175C81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</w:t>
            </w:r>
          </w:p>
          <w:p w14:paraId="1E8A14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8</w:t>
            </w:r>
          </w:p>
          <w:p w14:paraId="32497BB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81BC22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BF544B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3B5A65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1 |         83.43 |           0.07</w:t>
            </w:r>
          </w:p>
          <w:p w14:paraId="1601D4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5 |         19.27 |           0.34</w:t>
            </w:r>
          </w:p>
          <w:p w14:paraId="5F2FF21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 9 |         29.67 |           0.71</w:t>
            </w:r>
          </w:p>
          <w:p w14:paraId="4D6795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22 |         28.55 |           0.03</w:t>
            </w:r>
          </w:p>
          <w:p w14:paraId="19F0888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 5 |          72.4 |           0.89</w:t>
            </w:r>
          </w:p>
          <w:p w14:paraId="3BB3A46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28 |         58.07 |           0.38</w:t>
            </w:r>
          </w:p>
          <w:p w14:paraId="75B6BDB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7E98D51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4833DB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9.41 |</w:t>
            </w:r>
          </w:p>
          <w:p w14:paraId="088418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EAB9A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865F59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7</w:t>
            </w:r>
          </w:p>
          <w:p w14:paraId="6A8B6A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01776B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5D62B51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7.62</w:t>
            </w:r>
          </w:p>
          <w:p w14:paraId="2ECAB6D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1</w:t>
            </w:r>
          </w:p>
          <w:p w14:paraId="31D4EF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0F517C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1</w:t>
            </w:r>
          </w:p>
          <w:p w14:paraId="659F21E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7</w:t>
            </w:r>
          </w:p>
          <w:p w14:paraId="24E4CCF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8974FE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5FE24C8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4</w:t>
            </w:r>
          </w:p>
          <w:p w14:paraId="079DD23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7.43</w:t>
            </w:r>
          </w:p>
          <w:p w14:paraId="4C95A02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5</w:t>
            </w:r>
          </w:p>
          <w:p w14:paraId="232CF5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ECA256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8</w:t>
            </w:r>
          </w:p>
          <w:p w14:paraId="7C09588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7</w:t>
            </w:r>
          </w:p>
          <w:p w14:paraId="0D96F04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28D236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2B94A6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00B9B75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5.47</w:t>
            </w:r>
          </w:p>
          <w:p w14:paraId="6FBB6E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8</w:t>
            </w:r>
          </w:p>
          <w:p w14:paraId="048191C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9C330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</w:t>
            </w:r>
          </w:p>
          <w:p w14:paraId="5038CA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6</w:t>
            </w:r>
          </w:p>
          <w:p w14:paraId="2DBFE7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62D90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0D1F7BF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0BE2C47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1596C8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5488E3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28E3C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45C1BD4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34883D1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99B85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0E6E8D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3</w:t>
            </w:r>
          </w:p>
          <w:p w14:paraId="4241BE3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3.09</w:t>
            </w:r>
          </w:p>
          <w:p w14:paraId="6F2C3E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1</w:t>
            </w:r>
          </w:p>
          <w:p w14:paraId="0F58E15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FC8AC2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3</w:t>
            </w:r>
          </w:p>
          <w:p w14:paraId="30822C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3</w:t>
            </w:r>
          </w:p>
          <w:p w14:paraId="0CF93C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09F18C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028792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2619338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2.65</w:t>
            </w:r>
          </w:p>
          <w:p w14:paraId="2FDB5B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0D5F8A7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54EFF7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62AC7AE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3</w:t>
            </w:r>
          </w:p>
          <w:p w14:paraId="0DF50D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D2019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238B295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2CBCB95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2.38</w:t>
            </w:r>
          </w:p>
          <w:p w14:paraId="5F1FA2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2</w:t>
            </w:r>
          </w:p>
          <w:p w14:paraId="5BBC8F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BEBB8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3</w:t>
            </w:r>
          </w:p>
          <w:p w14:paraId="4D070CB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2</w:t>
            </w:r>
          </w:p>
          <w:p w14:paraId="2280AB1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D316C6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C1952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628CA3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3 |         37.62 |           0.01</w:t>
            </w:r>
          </w:p>
          <w:p w14:paraId="4873EBA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4 |         27.43 |           0.65</w:t>
            </w:r>
          </w:p>
          <w:p w14:paraId="2225124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5 |         75.47 |           0.38</w:t>
            </w:r>
          </w:p>
          <w:p w14:paraId="033B24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 5 |          72.4 |           0.89</w:t>
            </w:r>
          </w:p>
          <w:p w14:paraId="0EE4F26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23 |         43.09 |           0.31</w:t>
            </w:r>
          </w:p>
          <w:p w14:paraId="003353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7 |         82.65 |           0.02</w:t>
            </w:r>
          </w:p>
          <w:p w14:paraId="4C1815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3 |         12.38 |           0.12</w:t>
            </w:r>
          </w:p>
          <w:p w14:paraId="5309E0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CF559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2B6DB72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6.49 |</w:t>
            </w:r>
          </w:p>
          <w:p w14:paraId="2B192BC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FB0BF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AB6B9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8</w:t>
            </w:r>
          </w:p>
          <w:p w14:paraId="0EFEDE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629C19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</w:t>
            </w:r>
          </w:p>
          <w:p w14:paraId="19961B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1.33</w:t>
            </w:r>
          </w:p>
          <w:p w14:paraId="2EAF6A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5</w:t>
            </w:r>
          </w:p>
          <w:p w14:paraId="1AA0F6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C1D063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89</w:t>
            </w:r>
          </w:p>
          <w:p w14:paraId="7083EF3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1</w:t>
            </w:r>
          </w:p>
          <w:p w14:paraId="107C70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0F33F4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5ED03E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75E91A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2.65</w:t>
            </w:r>
          </w:p>
          <w:p w14:paraId="0AA550F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032075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F59605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72D1AF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3</w:t>
            </w:r>
          </w:p>
          <w:p w14:paraId="7147377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4289CD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3515A3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1A256C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0.42</w:t>
            </w:r>
          </w:p>
          <w:p w14:paraId="28C518C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29</w:t>
            </w:r>
          </w:p>
          <w:p w14:paraId="2C5579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6153FE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</w:t>
            </w:r>
          </w:p>
          <w:p w14:paraId="58417B5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</w:t>
            </w:r>
          </w:p>
          <w:p w14:paraId="6325FD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389F7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1EEDD9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25C16A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082322E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46FF086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0F152D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050502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2C3D483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607E81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385F246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1</w:t>
            </w:r>
          </w:p>
          <w:p w14:paraId="350454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1.67</w:t>
            </w:r>
          </w:p>
          <w:p w14:paraId="0235AD4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24</w:t>
            </w:r>
          </w:p>
          <w:p w14:paraId="6044C20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8D536F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26</w:t>
            </w:r>
          </w:p>
          <w:p w14:paraId="36AB05E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2</w:t>
            </w:r>
          </w:p>
          <w:p w14:paraId="5A0DB2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A97EE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11AC0B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104BF2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4.17</w:t>
            </w:r>
          </w:p>
          <w:p w14:paraId="4C9208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58</w:t>
            </w:r>
          </w:p>
          <w:p w14:paraId="195B56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0174E6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1</w:t>
            </w:r>
          </w:p>
          <w:p w14:paraId="7928BA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4</w:t>
            </w:r>
          </w:p>
          <w:p w14:paraId="2A75D09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4CF61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22CB45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6B27E4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6.62</w:t>
            </w:r>
          </w:p>
          <w:p w14:paraId="7469360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41</w:t>
            </w:r>
          </w:p>
          <w:p w14:paraId="0349FC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86CDF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3</w:t>
            </w:r>
          </w:p>
          <w:p w14:paraId="13CE35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7</w:t>
            </w:r>
          </w:p>
          <w:p w14:paraId="68F332F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4F830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506CBD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769DEF1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2.76</w:t>
            </w:r>
          </w:p>
          <w:p w14:paraId="23EA553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6FD4159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64D30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4A42C9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2</w:t>
            </w:r>
          </w:p>
          <w:p w14:paraId="7F4935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68ED1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00C83F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1B2FBE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 3 |         11.33 |           0.85</w:t>
            </w:r>
          </w:p>
          <w:p w14:paraId="11B2B6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7 |         82.65 |           0.02</w:t>
            </w:r>
          </w:p>
          <w:p w14:paraId="101BF3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2 |         20.42 |           0.29</w:t>
            </w:r>
          </w:p>
          <w:p w14:paraId="1B546AF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 5 |          72.4 |           0.89</w:t>
            </w:r>
          </w:p>
          <w:p w14:paraId="10993F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21 |         51.67 |           0.24</w:t>
            </w:r>
          </w:p>
          <w:p w14:paraId="623292A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2 |         34.17 |           0.58</w:t>
            </w:r>
          </w:p>
          <w:p w14:paraId="4930634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3 |         76.62 |           0.41</w:t>
            </w:r>
          </w:p>
          <w:p w14:paraId="605CD8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17 |         22.76 |           0.02</w:t>
            </w:r>
          </w:p>
          <w:p w14:paraId="64E40A4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B6BE2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14CF8B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5.32 |</w:t>
            </w:r>
          </w:p>
          <w:p w14:paraId="7932C9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C5EB8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8CB49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9</w:t>
            </w:r>
          </w:p>
          <w:p w14:paraId="39DDAF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0893500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7</w:t>
            </w:r>
          </w:p>
          <w:p w14:paraId="1672501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0.43</w:t>
            </w:r>
          </w:p>
          <w:p w14:paraId="3A76A4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9</w:t>
            </w:r>
          </w:p>
          <w:p w14:paraId="749078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57C9E3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83</w:t>
            </w:r>
          </w:p>
          <w:p w14:paraId="78CEE7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1</w:t>
            </w:r>
          </w:p>
          <w:p w14:paraId="3492BC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C5A9A9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3AE97E9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2AAABB9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7.31</w:t>
            </w:r>
          </w:p>
          <w:p w14:paraId="72EAEA3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1</w:t>
            </w:r>
          </w:p>
          <w:p w14:paraId="39291F5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9A35BA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1</w:t>
            </w:r>
          </w:p>
          <w:p w14:paraId="0B01530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8</w:t>
            </w:r>
          </w:p>
          <w:p w14:paraId="4CDB9A3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FB947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21EB0B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511C0B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2.76</w:t>
            </w:r>
          </w:p>
          <w:p w14:paraId="3BFA476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0B92A8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464193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5F276BE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2</w:t>
            </w:r>
          </w:p>
          <w:p w14:paraId="066272F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9E1AB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3175719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1</w:t>
            </w:r>
          </w:p>
          <w:p w14:paraId="019314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8.64</w:t>
            </w:r>
          </w:p>
          <w:p w14:paraId="0298AF5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8</w:t>
            </w:r>
          </w:p>
          <w:p w14:paraId="368B3B0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66457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</w:t>
            </w:r>
          </w:p>
          <w:p w14:paraId="226FD8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9</w:t>
            </w:r>
          </w:p>
          <w:p w14:paraId="37C8A0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6D10B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3CBE30B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</w:t>
            </w:r>
          </w:p>
          <w:p w14:paraId="6760426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1.33</w:t>
            </w:r>
          </w:p>
          <w:p w14:paraId="72E187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5</w:t>
            </w:r>
          </w:p>
          <w:p w14:paraId="511CBC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683B6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89</w:t>
            </w:r>
          </w:p>
          <w:p w14:paraId="15FB398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1</w:t>
            </w:r>
          </w:p>
          <w:p w14:paraId="61DB1B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DC8674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7C2F6DB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0</w:t>
            </w:r>
          </w:p>
          <w:p w14:paraId="42907AD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2.2</w:t>
            </w:r>
          </w:p>
          <w:p w14:paraId="3BC56C0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1FCE7E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FDC5C1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8</w:t>
            </w:r>
          </w:p>
          <w:p w14:paraId="53C5153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2</w:t>
            </w:r>
          </w:p>
          <w:p w14:paraId="4ACC211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41F6D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14C97B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4</w:t>
            </w:r>
          </w:p>
          <w:p w14:paraId="109601F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8.21</w:t>
            </w:r>
          </w:p>
          <w:p w14:paraId="65D5C1C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4</w:t>
            </w:r>
          </w:p>
          <w:p w14:paraId="547815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DD18B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6</w:t>
            </w:r>
          </w:p>
          <w:p w14:paraId="0AEB699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8</w:t>
            </w:r>
          </w:p>
          <w:p w14:paraId="043EB71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50218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6C85678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54E1296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7.29</w:t>
            </w:r>
          </w:p>
          <w:p w14:paraId="5CFEA81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1</w:t>
            </w:r>
          </w:p>
          <w:p w14:paraId="3083595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A082A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2</w:t>
            </w:r>
          </w:p>
          <w:p w14:paraId="66631C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7</w:t>
            </w:r>
          </w:p>
          <w:p w14:paraId="034C8E9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B0635F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8:</w:t>
            </w:r>
          </w:p>
          <w:p w14:paraId="2851A7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8</w:t>
            </w:r>
          </w:p>
          <w:p w14:paraId="5FA0C2C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1.12</w:t>
            </w:r>
          </w:p>
          <w:p w14:paraId="355D978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2</w:t>
            </w:r>
          </w:p>
          <w:p w14:paraId="6289D45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CA46C2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5</w:t>
            </w:r>
          </w:p>
          <w:p w14:paraId="2AD58D0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1</w:t>
            </w:r>
          </w:p>
          <w:p w14:paraId="5D90FBB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E16A7E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66350B4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1BFDCC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 7 |         70.43 |           0.79</w:t>
            </w:r>
          </w:p>
          <w:p w14:paraId="72A893E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3 |         87.31 |           0.01</w:t>
            </w:r>
          </w:p>
          <w:p w14:paraId="483F9E9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7 |         22.76 |           0.02</w:t>
            </w:r>
          </w:p>
          <w:p w14:paraId="4BB33F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1 |         78.64 |           0.38</w:t>
            </w:r>
          </w:p>
          <w:p w14:paraId="368A75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 3 |         11.33 |           0.85</w:t>
            </w:r>
          </w:p>
          <w:p w14:paraId="78BD96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0 |          62.2 |           0.07</w:t>
            </w:r>
          </w:p>
          <w:p w14:paraId="1C3E39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4 |         18.21 |           0.34</w:t>
            </w:r>
          </w:p>
          <w:p w14:paraId="1A408E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17 |         47.29 |           0.31</w:t>
            </w:r>
          </w:p>
          <w:p w14:paraId="39A637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8 |           8 |         41.12 |           0.62</w:t>
            </w:r>
          </w:p>
          <w:p w14:paraId="38AC4C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450433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4D43F0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 14.7 |</w:t>
            </w:r>
          </w:p>
          <w:p w14:paraId="4264AA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AF1D09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9DC8B0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475C71A" w14:textId="3CCF22CD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Process finished with exit code 0</w:t>
            </w:r>
          </w:p>
        </w:tc>
      </w:tr>
    </w:tbl>
    <w:p w14:paraId="2D4F7D23" w14:textId="50C528F4" w:rsidR="005D0508" w:rsidRPr="00FD05CB" w:rsidRDefault="0081566B" w:rsidP="005D0508">
      <w:pPr>
        <w:pStyle w:val="3"/>
      </w:pPr>
      <w:bookmarkStart w:id="16" w:name="_Toc44706694"/>
      <w:r>
        <w:t>K-means Algorithm using Minkowski Distance Function</w:t>
      </w:r>
      <w:bookmarkEnd w:id="16"/>
    </w:p>
    <w:p w14:paraId="5D80702B" w14:textId="5D9E113F" w:rsidR="005D0508" w:rsidRDefault="005D0508" w:rsidP="005D0508">
      <w:pPr>
        <w:pStyle w:val="L1"/>
      </w:pPr>
      <w:r>
        <w:t>Used Column</w:t>
      </w:r>
      <w:r w:rsidR="0081566B">
        <w:t>s</w:t>
      </w:r>
      <w:r>
        <w:t>: Age, Severity</w:t>
      </w:r>
    </w:p>
    <w:p w14:paraId="235C1443" w14:textId="5FE3311F" w:rsidR="005D0508" w:rsidRDefault="005D0508" w:rsidP="005D0508">
      <w:pPr>
        <w:pStyle w:val="L1"/>
      </w:pPr>
      <w:r>
        <w:rPr>
          <w:rFonts w:hint="eastAsia"/>
        </w:rPr>
        <w:t>D</w:t>
      </w:r>
      <w:r>
        <w:t>istance Function: M</w:t>
      </w:r>
      <w:r w:rsidRPr="005D0508">
        <w:t>inkowski</w:t>
      </w:r>
      <w:r>
        <w:t xml:space="preserve"> D</w:t>
      </w:r>
      <w:r w:rsidRPr="005D0508">
        <w:t>istance</w:t>
      </w:r>
    </w:p>
    <w:p w14:paraId="29E0632E" w14:textId="14E2EFCD" w:rsidR="00590DBA" w:rsidRDefault="00590DBA" w:rsidP="00590DBA">
      <w:pPr>
        <w:pStyle w:val="L1body"/>
      </w:pPr>
      <w:r w:rsidRPr="00590DBA">
        <w:t>The Minkowski distance is a metric in a normed vector space which can be considered as a generalization of both the Euclidean distance and the Manhattan distance.</w:t>
      </w:r>
    </w:p>
    <w:p w14:paraId="6116458A" w14:textId="5F19112F" w:rsidR="00590DBA" w:rsidRDefault="00590DBA" w:rsidP="00590DBA">
      <w:pPr>
        <w:pStyle w:val="L2"/>
      </w:pPr>
      <w:r>
        <w:t>Minkowski Distance Formula</w:t>
      </w:r>
    </w:p>
    <w:p w14:paraId="5FB52CF6" w14:textId="56F4F53F" w:rsidR="00590DBA" w:rsidRDefault="00590DBA" w:rsidP="00590DBA">
      <w:pPr>
        <w:pStyle w:val="L2body"/>
      </w:pPr>
      <w:r w:rsidRPr="00590DBA">
        <w:t xml:space="preserve">The Minkowski distance of order </w:t>
      </w:r>
      <w:r w:rsidRPr="00590DBA">
        <w:rPr>
          <w:i/>
          <w:iCs/>
        </w:rPr>
        <w:t>p</w:t>
      </w:r>
      <w:r w:rsidRPr="00590DBA">
        <w:t xml:space="preserve"> (where </w:t>
      </w:r>
      <w:r w:rsidRPr="00590DBA">
        <w:rPr>
          <w:i/>
          <w:iCs/>
        </w:rPr>
        <w:t>p</w:t>
      </w:r>
      <w:r w:rsidRPr="00590DBA">
        <w:t xml:space="preserve"> is an integer) between two points</w:t>
      </w:r>
    </w:p>
    <w:p w14:paraId="0E71485B" w14:textId="5BA00CA5" w:rsidR="00590DBA" w:rsidRDefault="00590DBA" w:rsidP="00590DBA">
      <w:pPr>
        <w:pStyle w:val="figure"/>
      </w:pPr>
      <w:r w:rsidRPr="00590DBA">
        <w:rPr>
          <w:noProof/>
        </w:rPr>
        <w:drawing>
          <wp:inline distT="0" distB="0" distL="0" distR="0" wp14:anchorId="2941CD41" wp14:editId="061E834E">
            <wp:extent cx="1561381" cy="195704"/>
            <wp:effectExtent l="0" t="0" r="127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88684" cy="199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and </w:t>
      </w:r>
      <w:r w:rsidRPr="00590DBA">
        <w:rPr>
          <w:noProof/>
        </w:rPr>
        <w:drawing>
          <wp:inline distT="0" distB="0" distL="0" distR="0" wp14:anchorId="1DB6A6F7" wp14:editId="524D7576">
            <wp:extent cx="1800000" cy="194905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9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1F075" w14:textId="4511F537" w:rsidR="00590DBA" w:rsidRDefault="00590DBA" w:rsidP="00590DBA">
      <w:pPr>
        <w:pStyle w:val="L2body"/>
        <w:rPr>
          <w:lang w:val="en"/>
        </w:rPr>
      </w:pPr>
      <w:r>
        <w:rPr>
          <w:rFonts w:hint="eastAsia"/>
          <w:lang w:val="en"/>
        </w:rPr>
        <w:t>i</w:t>
      </w:r>
      <w:r>
        <w:rPr>
          <w:lang w:val="en"/>
        </w:rPr>
        <w:t>s defined as:</w:t>
      </w:r>
    </w:p>
    <w:p w14:paraId="5CF915AC" w14:textId="27353C62" w:rsidR="00590DBA" w:rsidRPr="00590DBA" w:rsidRDefault="00590DBA" w:rsidP="00590DBA">
      <w:pPr>
        <w:pStyle w:val="figure"/>
      </w:pPr>
      <w:r w:rsidRPr="00590DBA">
        <w:rPr>
          <w:noProof/>
        </w:rPr>
        <w:drawing>
          <wp:inline distT="0" distB="0" distL="0" distR="0" wp14:anchorId="405A422F" wp14:editId="4D9E36F6">
            <wp:extent cx="2682815" cy="770753"/>
            <wp:effectExtent l="0" t="0" r="381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2598" cy="787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A7C6D" w14:textId="3DA8999D" w:rsidR="005D0508" w:rsidRPr="005D0508" w:rsidRDefault="005D0508" w:rsidP="00782507">
      <w:pPr>
        <w:pStyle w:val="L1"/>
      </w:pPr>
      <w:r w:rsidRPr="00FD05CB">
        <w:t>Console window results</w:t>
      </w:r>
    </w:p>
    <w:tbl>
      <w:tblPr>
        <w:tblStyle w:val="af9"/>
        <w:tblW w:w="0" w:type="auto"/>
        <w:tblInd w:w="567" w:type="dxa"/>
        <w:tblLook w:val="04A0" w:firstRow="1" w:lastRow="0" w:firstColumn="1" w:lastColumn="0" w:noHBand="0" w:noVBand="1"/>
      </w:tblPr>
      <w:tblGrid>
        <w:gridCol w:w="9062"/>
      </w:tblGrid>
      <w:tr w:rsidR="005D0508" w:rsidRPr="005D0508" w14:paraId="013463A5" w14:textId="77777777" w:rsidTr="00782507">
        <w:tc>
          <w:tcPr>
            <w:tcW w:w="9062" w:type="dxa"/>
          </w:tcPr>
          <w:p w14:paraId="03D15D2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"C:\Users\SELab\Anaconda3\envs\Corona Clustering\python.exe" "C:/Users/SELab/Desktop/SELAB/04 Project Related/Corona Clustering/pyc_clustering.py"</w:t>
            </w:r>
          </w:p>
          <w:p w14:paraId="11EE60F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Total number of People: 100</w:t>
            </w:r>
          </w:p>
          <w:p w14:paraId="010B34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 xml:space="preserve">ID  Age Covid Status Severity Address   </w:t>
            </w:r>
          </w:p>
          <w:p w14:paraId="25DDAE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   72  Contacted    0.12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48EF76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   50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3BB6FBE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   49  Contacted    0.2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5EBCE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   45  Contacted    0.2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25254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   45  Contacted    0.3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B75AC2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   66  Confirmed    0.55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4C5A3C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   86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CDCFA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   43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48E0C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   63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588DB9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0  81  Confirmed    0.35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01D3F6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1  2   Contacted    0.1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D15C45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2  69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719C50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3  66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2A8505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4  37  Contacted    0.425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E1F1FA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5  97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B0E21C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6  98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832E6D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7  56  Confirmed    0.6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3CFE47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8  26  Contact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97C487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9  90  Confirmed    0.9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FF5405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0  21  Confirmed    0.5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EB249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1  26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8BADC6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2  17  Confirmed    0.45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13A5ABD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3  55  Healthy      0.0 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5BE23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4  74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A717C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5  91  Contacted    0.2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EB7420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6  33  Healthy      0.0      </w:t>
            </w:r>
            <w:r w:rsidRPr="005D0508">
              <w:rPr>
                <w:rFonts w:ascii="Consolas" w:hAnsi="Consolas" w:hint="eastAsia"/>
              </w:rPr>
              <w:t>대전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76C6C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7  1   Healthy      0.0 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659E28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8  91  Confirmed    0.9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F84F41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29  74  Confirmed    0.45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A941F2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0  52  Contacted    0.275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0F7BA8B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1  49  Confirmed    0.4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604E3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2  49  Confirmed    0.3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48750C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3  13  Contacted    0.375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631A63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4  90  Contacted    0.175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9C2B5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5  40  Healthy      0.0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DC1311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6  59  Confirmed    0.9 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785783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7  21  Contact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366140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8  99  Confirmed    0.3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C01BC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39  20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9A90A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0  21  Confirmed    0.9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50BBE6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1  76  Healthy      0.0 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0E9465B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2  17  Contacted    0.1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E0FC1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3  10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D8C98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4  50  Contacted    0.45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45D254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5  58  Contacted    0.17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310BD4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6  44  Confirmed    0.6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DD97E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7  1   Confirmed    0.75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0BE24E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8  94  Healthy      0.0  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03DBD8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49  96  Healthy      0.0  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406B28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0  96  Healthy      0.0      </w:t>
            </w:r>
            <w:r w:rsidRPr="005D0508">
              <w:rPr>
                <w:rFonts w:ascii="Consolas" w:hAnsi="Consolas" w:hint="eastAsia"/>
              </w:rPr>
              <w:t>대전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2FFCD9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1  25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2342DD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2  68  Contacted    0.375    </w:t>
            </w:r>
            <w:r w:rsidRPr="005D0508">
              <w:rPr>
                <w:rFonts w:ascii="Consolas" w:hAnsi="Consolas" w:hint="eastAsia"/>
              </w:rPr>
              <w:t>강원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6CEEBC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3  59  Confirmed    0.3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B38930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4  50  Confirmed    0.9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46E3E8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5  13  Contacted    0.22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4609A2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6  76  Contacted    0.45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9079C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7  48  Contacted    0.3      </w:t>
            </w:r>
            <w:r w:rsidRPr="005D0508">
              <w:rPr>
                <w:rFonts w:ascii="Consolas" w:hAnsi="Consolas" w:hint="eastAsia"/>
              </w:rPr>
              <w:t>부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418E4E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8  53  Healthy      0.0 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A127B5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59  12  Confirmed    0.8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21271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0  43  Contacted    0.12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886EA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1  54  Contacted    0.275    </w:t>
            </w:r>
            <w:r w:rsidRPr="005D0508">
              <w:rPr>
                <w:rFonts w:ascii="Consolas" w:hAnsi="Consolas" w:hint="eastAsia"/>
              </w:rPr>
              <w:t>울산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AE937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2  52  Confirmed    0.45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7FF56D6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3  31  Confirmed    0.7      </w:t>
            </w:r>
            <w:r w:rsidRPr="005D0508">
              <w:rPr>
                <w:rFonts w:ascii="Consolas" w:hAnsi="Consolas" w:hint="eastAsia"/>
              </w:rPr>
              <w:t>제주특별자치도</w:t>
            </w:r>
            <w:r w:rsidRPr="005D0508">
              <w:rPr>
                <w:rFonts w:ascii="Consolas" w:hAnsi="Consolas" w:hint="eastAsia"/>
              </w:rPr>
              <w:t xml:space="preserve">   </w:t>
            </w:r>
          </w:p>
          <w:p w14:paraId="0572853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4  28  Contacted    0.27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56CB0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5  40  Contacted    0.2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5B610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6  88  Confirmed    0.5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349E84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7  27  Contacted    0.27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05F04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8  40  Confirmed    0.4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83C21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69  66  Contacted    0.2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5E4C3C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0  49  Contacted    0.375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436E87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1  82  Healthy      0.0      </w:t>
            </w:r>
            <w:r w:rsidRPr="005D0508">
              <w:rPr>
                <w:rFonts w:ascii="Consolas" w:hAnsi="Consolas" w:hint="eastAsia"/>
              </w:rPr>
              <w:t>광주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9818BF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2  7 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9E2DE3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3  78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F74B8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4  30  Contacted    0.3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BE0A1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5  87  Contacted    0.325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3ADE4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6  72  Contacted    0.375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12737C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7  67  Confirmed    0.3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8933BE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8  16  Healthy      0.0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36E2E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79  62  Contacted    0.4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4EAF70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0  24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513BD4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1  10  Confirmed    0.55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1504E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2  72  Confirmed    0.85     </w:t>
            </w:r>
            <w:r w:rsidRPr="005D0508">
              <w:rPr>
                <w:rFonts w:ascii="Consolas" w:hAnsi="Consolas" w:hint="eastAsia"/>
              </w:rPr>
              <w:t>인천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00D37C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3  70  Contacted    0.2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4C4E7D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4  30  Confirmed    0.6 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A427E7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5  37  Healthy      0.0      </w:t>
            </w:r>
            <w:r w:rsidRPr="005D0508">
              <w:rPr>
                <w:rFonts w:ascii="Consolas" w:hAnsi="Consolas" w:hint="eastAsia"/>
              </w:rPr>
              <w:t>경상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63FAB3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6  23  Contacted    0.15     </w:t>
            </w:r>
            <w:r w:rsidRPr="005D0508">
              <w:rPr>
                <w:rFonts w:ascii="Consolas" w:hAnsi="Consolas" w:hint="eastAsia"/>
              </w:rPr>
              <w:t>전라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3B61A3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7  13  Confirmed    0.55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1C181F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8  34  Confirmed    0.25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647766B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89  19  Confirmed    0.25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53AD062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0  12  Healthy      0.0      </w:t>
            </w:r>
            <w:r w:rsidRPr="005D0508">
              <w:rPr>
                <w:rFonts w:ascii="Consolas" w:hAnsi="Consolas" w:hint="eastAsia"/>
              </w:rPr>
              <w:t>전라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FD0CC9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1  88  Healthy      0.0      </w:t>
            </w:r>
            <w:r w:rsidRPr="005D0508">
              <w:rPr>
                <w:rFonts w:ascii="Consolas" w:hAnsi="Consolas" w:hint="eastAsia"/>
              </w:rPr>
              <w:t>대구광역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7844D9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2  80  Healthy      0.0 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046462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3  13  Healthy      0.0 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A1E82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4  46  Confirmed    0.65 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1F7B4D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5  49  Contacted    0.325    </w:t>
            </w:r>
            <w:r w:rsidRPr="005D0508">
              <w:rPr>
                <w:rFonts w:ascii="Consolas" w:hAnsi="Consolas" w:hint="eastAsia"/>
              </w:rPr>
              <w:t>서울특별시</w:t>
            </w:r>
            <w:r w:rsidRPr="005D0508">
              <w:rPr>
                <w:rFonts w:ascii="Consolas" w:hAnsi="Consolas" w:hint="eastAsia"/>
              </w:rPr>
              <w:t xml:space="preserve">     </w:t>
            </w:r>
          </w:p>
          <w:p w14:paraId="58637C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6  15  Confirmed    0.25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7BB2A0D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7  37  Confirmed    0.65     </w:t>
            </w:r>
            <w:r w:rsidRPr="005D0508">
              <w:rPr>
                <w:rFonts w:ascii="Consolas" w:hAnsi="Consolas" w:hint="eastAsia"/>
              </w:rPr>
              <w:t>경기도</w:t>
            </w:r>
            <w:r w:rsidRPr="005D0508">
              <w:rPr>
                <w:rFonts w:ascii="Consolas" w:hAnsi="Consolas" w:hint="eastAsia"/>
              </w:rPr>
              <w:t xml:space="preserve">       </w:t>
            </w:r>
          </w:p>
          <w:p w14:paraId="0ED1F1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8  40  Healthy      0.0      </w:t>
            </w:r>
            <w:r w:rsidRPr="005D0508">
              <w:rPr>
                <w:rFonts w:ascii="Consolas" w:hAnsi="Consolas" w:hint="eastAsia"/>
              </w:rPr>
              <w:t>경상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272ED7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99  65  Confirmed    0.55     </w:t>
            </w:r>
            <w:r w:rsidRPr="005D0508">
              <w:rPr>
                <w:rFonts w:ascii="Consolas" w:hAnsi="Consolas" w:hint="eastAsia"/>
              </w:rPr>
              <w:t>충청북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4B1B621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 w:hint="eastAsia"/>
              </w:rPr>
              <w:t xml:space="preserve">100 45  Confirmed    0.65     </w:t>
            </w:r>
            <w:r w:rsidRPr="005D0508">
              <w:rPr>
                <w:rFonts w:ascii="Consolas" w:hAnsi="Consolas" w:hint="eastAsia"/>
              </w:rPr>
              <w:t>충청남도</w:t>
            </w:r>
            <w:r w:rsidRPr="005D0508">
              <w:rPr>
                <w:rFonts w:ascii="Consolas" w:hAnsi="Consolas" w:hint="eastAsia"/>
              </w:rPr>
              <w:t xml:space="preserve">      </w:t>
            </w:r>
          </w:p>
          <w:p w14:paraId="748E15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9EAC55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healthy people: 33</w:t>
            </w:r>
          </w:p>
          <w:p w14:paraId="0EA24C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tacted people: 33</w:t>
            </w:r>
          </w:p>
          <w:p w14:paraId="035396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onfirmed people: 34</w:t>
            </w:r>
          </w:p>
          <w:p w14:paraId="38C669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tacted people: 0.28</w:t>
            </w:r>
          </w:p>
          <w:p w14:paraId="2EC9D9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Average Severity of confirmed people: 0.57</w:t>
            </w:r>
          </w:p>
          <w:p w14:paraId="10B53B7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3B7A56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2</w:t>
            </w:r>
          </w:p>
          <w:p w14:paraId="0750C0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3FFB79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9</w:t>
            </w:r>
          </w:p>
          <w:p w14:paraId="2D72B0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0.81</w:t>
            </w:r>
          </w:p>
          <w:p w14:paraId="23DC75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4</w:t>
            </w:r>
          </w:p>
          <w:p w14:paraId="5BA004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4E12E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4</w:t>
            </w:r>
          </w:p>
          <w:p w14:paraId="6DD31E0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1</w:t>
            </w:r>
          </w:p>
          <w:p w14:paraId="573304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B45362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093A7F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1</w:t>
            </w:r>
          </w:p>
          <w:p w14:paraId="242DF6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5.74</w:t>
            </w:r>
          </w:p>
          <w:p w14:paraId="12630B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1</w:t>
            </w:r>
          </w:p>
          <w:p w14:paraId="7CB036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F28C4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5</w:t>
            </w:r>
          </w:p>
          <w:p w14:paraId="2A181A9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6</w:t>
            </w:r>
          </w:p>
          <w:p w14:paraId="79C189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0D6CAE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B32073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694B648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69 |         50.81 |           0.14</w:t>
            </w:r>
          </w:p>
          <w:p w14:paraId="0C5D6F6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31 |         45.74 |           0.61</w:t>
            </w:r>
          </w:p>
          <w:p w14:paraId="7788B2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5239213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74BB9E9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8.95 |</w:t>
            </w:r>
          </w:p>
          <w:p w14:paraId="5CBF9A0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D85384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ACD53B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3</w:t>
            </w:r>
          </w:p>
          <w:p w14:paraId="72123F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412909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41</w:t>
            </w:r>
          </w:p>
          <w:p w14:paraId="5E4D3D0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9.2</w:t>
            </w:r>
          </w:p>
          <w:p w14:paraId="542AC7F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54</w:t>
            </w:r>
          </w:p>
          <w:p w14:paraId="08468F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5FCC90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57</w:t>
            </w:r>
          </w:p>
          <w:p w14:paraId="1DB8874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9</w:t>
            </w:r>
          </w:p>
          <w:p w14:paraId="4B2A8D0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A7218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4631D59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6</w:t>
            </w:r>
          </w:p>
          <w:p w14:paraId="00DCF2B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9.42</w:t>
            </w:r>
          </w:p>
          <w:p w14:paraId="3758AB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8</w:t>
            </w:r>
          </w:p>
          <w:p w14:paraId="5FC0D67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3F054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9</w:t>
            </w:r>
          </w:p>
          <w:p w14:paraId="35EC07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</w:t>
            </w:r>
          </w:p>
          <w:p w14:paraId="3AE3A1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9BD4AD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7DED561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3</w:t>
            </w:r>
          </w:p>
          <w:p w14:paraId="150CF32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5.52</w:t>
            </w:r>
          </w:p>
          <w:p w14:paraId="2CD99C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2</w:t>
            </w:r>
          </w:p>
          <w:p w14:paraId="335B78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73BEA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3</w:t>
            </w:r>
          </w:p>
          <w:p w14:paraId="30A5E37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5</w:t>
            </w:r>
          </w:p>
          <w:p w14:paraId="6714C5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2DEBF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6664A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2D4F78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41 |          49.2 |           0.54</w:t>
            </w:r>
          </w:p>
          <w:p w14:paraId="5CD3852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6 |         79.42 |           0.08</w:t>
            </w:r>
          </w:p>
          <w:p w14:paraId="39A788F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33 |         25.52 |           0.12</w:t>
            </w:r>
          </w:p>
          <w:p w14:paraId="6B3DA81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3765938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4EDA80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21.93 |</w:t>
            </w:r>
          </w:p>
          <w:p w14:paraId="2F7A1D3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AC0774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4AC37D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4</w:t>
            </w:r>
          </w:p>
          <w:p w14:paraId="1DE6AED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35CE140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5</w:t>
            </w:r>
          </w:p>
          <w:p w14:paraId="3DE2DA3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6.69</w:t>
            </w:r>
          </w:p>
          <w:p w14:paraId="42DA0D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48</w:t>
            </w:r>
          </w:p>
          <w:p w14:paraId="424A96C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288668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51</w:t>
            </w:r>
          </w:p>
          <w:p w14:paraId="05D329E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7</w:t>
            </w:r>
          </w:p>
          <w:p w14:paraId="10FA83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5A0A68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2F2221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3</w:t>
            </w:r>
          </w:p>
          <w:p w14:paraId="4B74A08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5.52</w:t>
            </w:r>
          </w:p>
          <w:p w14:paraId="543F519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2</w:t>
            </w:r>
          </w:p>
          <w:p w14:paraId="1C2982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F76587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3</w:t>
            </w:r>
          </w:p>
          <w:p w14:paraId="7A2BD1A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5</w:t>
            </w:r>
          </w:p>
          <w:p w14:paraId="7E179F9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B52DB5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64B597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</w:t>
            </w:r>
          </w:p>
          <w:p w14:paraId="257A91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3.83</w:t>
            </w:r>
          </w:p>
          <w:p w14:paraId="6A2DF47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9</w:t>
            </w:r>
          </w:p>
          <w:p w14:paraId="000815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12CD58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5</w:t>
            </w:r>
          </w:p>
          <w:p w14:paraId="40080DE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4</w:t>
            </w:r>
          </w:p>
          <w:p w14:paraId="100971E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563FD8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780287A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6</w:t>
            </w:r>
          </w:p>
          <w:p w14:paraId="141BCA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9.42</w:t>
            </w:r>
          </w:p>
          <w:p w14:paraId="09456A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8</w:t>
            </w:r>
          </w:p>
          <w:p w14:paraId="470CC5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00C0B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9</w:t>
            </w:r>
          </w:p>
          <w:p w14:paraId="7928E8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</w:t>
            </w:r>
          </w:p>
          <w:p w14:paraId="3167A6B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07437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358285C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6B53711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35 |         46.69 |           0.48</w:t>
            </w:r>
          </w:p>
          <w:p w14:paraId="7B278AD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33 |         25.52 |           0.12</w:t>
            </w:r>
          </w:p>
          <w:p w14:paraId="3705B5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 6 |         63.83 |            0.9</w:t>
            </w:r>
          </w:p>
          <w:p w14:paraId="710F76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26 |         79.42 |           0.08</w:t>
            </w:r>
          </w:p>
          <w:p w14:paraId="7953A8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96CE3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01510E6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9.94 |</w:t>
            </w:r>
          </w:p>
          <w:p w14:paraId="1DA324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6CF03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EC0B2A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5</w:t>
            </w:r>
          </w:p>
          <w:p w14:paraId="6192AB2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52BC469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9</w:t>
            </w:r>
          </w:p>
          <w:p w14:paraId="1BEC6A4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3.45</w:t>
            </w:r>
          </w:p>
          <w:p w14:paraId="57B680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5</w:t>
            </w:r>
          </w:p>
          <w:p w14:paraId="0F6CDD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E6A51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2FB2A6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4</w:t>
            </w:r>
          </w:p>
          <w:p w14:paraId="73AB32A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9C21D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76E1A8E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9</w:t>
            </w:r>
          </w:p>
          <w:p w14:paraId="4A18B72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3.62</w:t>
            </w:r>
          </w:p>
          <w:p w14:paraId="3138018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1</w:t>
            </w:r>
          </w:p>
          <w:p w14:paraId="4C9E88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8EC6F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2</w:t>
            </w:r>
          </w:p>
          <w:p w14:paraId="21792B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3</w:t>
            </w:r>
          </w:p>
          <w:p w14:paraId="408DBDC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8B74A8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4AB2C37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6</w:t>
            </w:r>
          </w:p>
          <w:p w14:paraId="4702267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6.12</w:t>
            </w:r>
          </w:p>
          <w:p w14:paraId="388B7D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1</w:t>
            </w:r>
          </w:p>
          <w:p w14:paraId="5A53B2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803AC1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4</w:t>
            </w:r>
          </w:p>
          <w:p w14:paraId="1FED326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6</w:t>
            </w:r>
          </w:p>
          <w:p w14:paraId="69B3DA5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3CCCA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5288EF3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0</w:t>
            </w:r>
          </w:p>
          <w:p w14:paraId="6A4F22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8.15</w:t>
            </w:r>
          </w:p>
          <w:p w14:paraId="78FA915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1</w:t>
            </w:r>
          </w:p>
          <w:p w14:paraId="3FA5C05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4D1BE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0D8135C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9</w:t>
            </w:r>
          </w:p>
          <w:p w14:paraId="30F7EE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2867A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6C154E1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</w:t>
            </w:r>
          </w:p>
          <w:p w14:paraId="0861DC4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9.67</w:t>
            </w:r>
          </w:p>
          <w:p w14:paraId="2D4BE5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5</w:t>
            </w:r>
          </w:p>
          <w:p w14:paraId="53BA212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696178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89</w:t>
            </w:r>
          </w:p>
          <w:p w14:paraId="671076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</w:t>
            </w:r>
          </w:p>
          <w:p w14:paraId="7DAE108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9BCBC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89DE95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5D0EBC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9 |         63.45 |           0.35</w:t>
            </w:r>
          </w:p>
          <w:p w14:paraId="196CDB1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9 |         23.62 |           0.11</w:t>
            </w:r>
          </w:p>
          <w:p w14:paraId="001CB43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6 |         26.12 |           0.61</w:t>
            </w:r>
          </w:p>
          <w:p w14:paraId="6839FB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20 |         78.15 |           0.01</w:t>
            </w:r>
          </w:p>
          <w:p w14:paraId="1385159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 6 |         69.67 |           0.85</w:t>
            </w:r>
          </w:p>
          <w:p w14:paraId="739A33A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7DBD23F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5C1912C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6.89 |</w:t>
            </w:r>
          </w:p>
          <w:p w14:paraId="48F2D6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72672C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90CFD2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6</w:t>
            </w:r>
          </w:p>
          <w:p w14:paraId="52588C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2A25E59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0</w:t>
            </w:r>
          </w:p>
          <w:p w14:paraId="0AE561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2.3</w:t>
            </w:r>
          </w:p>
          <w:p w14:paraId="1CE93CB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1</w:t>
            </w:r>
          </w:p>
          <w:p w14:paraId="3ACB57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5E20E5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4</w:t>
            </w:r>
          </w:p>
          <w:p w14:paraId="6C4D6E8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2</w:t>
            </w:r>
          </w:p>
          <w:p w14:paraId="719731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06414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2A75B7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01150A4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8.55</w:t>
            </w:r>
          </w:p>
          <w:p w14:paraId="1F37D46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3</w:t>
            </w:r>
          </w:p>
          <w:p w14:paraId="3BDC5D5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FF6BE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3</w:t>
            </w:r>
          </w:p>
          <w:p w14:paraId="07F11A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8</w:t>
            </w:r>
          </w:p>
          <w:p w14:paraId="478D97A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DFF1B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5EE16F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6</w:t>
            </w:r>
          </w:p>
          <w:p w14:paraId="09751E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8.96</w:t>
            </w:r>
          </w:p>
          <w:p w14:paraId="6D28757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6</w:t>
            </w:r>
          </w:p>
          <w:p w14:paraId="442E993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AB998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8</w:t>
            </w:r>
          </w:p>
          <w:p w14:paraId="4D23AE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9</w:t>
            </w:r>
          </w:p>
          <w:p w14:paraId="6CF767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A4CEA0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23BA41B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1</w:t>
            </w:r>
          </w:p>
          <w:p w14:paraId="3B78E8E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3.43</w:t>
            </w:r>
          </w:p>
          <w:p w14:paraId="288B6EF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082D929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75C700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7</w:t>
            </w:r>
          </w:p>
          <w:p w14:paraId="1043CFC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4</w:t>
            </w:r>
          </w:p>
          <w:p w14:paraId="1488024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0CD36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1BAF3B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2C919B3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68FC63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357D1DE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BF14AC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12CEE46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261C0B2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CE557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25632B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6</w:t>
            </w:r>
          </w:p>
          <w:p w14:paraId="688E58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0.38</w:t>
            </w:r>
          </w:p>
          <w:p w14:paraId="37D953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4</w:t>
            </w:r>
          </w:p>
          <w:p w14:paraId="27707B5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138CEB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6</w:t>
            </w:r>
          </w:p>
          <w:p w14:paraId="1B5E09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</w:t>
            </w:r>
          </w:p>
          <w:p w14:paraId="0190427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6530AD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0AD4207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06ED6CD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0 |          32.3 |           0.71</w:t>
            </w:r>
          </w:p>
          <w:p w14:paraId="5D74ADB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22 |         28.55 |           0.03</w:t>
            </w:r>
          </w:p>
          <w:p w14:paraId="6038F32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26 |         58.96 |           0.36</w:t>
            </w:r>
          </w:p>
          <w:p w14:paraId="03D4DAA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21 |         83.43 |           0.07</w:t>
            </w:r>
          </w:p>
          <w:p w14:paraId="17D567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 5 |          72.4 |           0.89</w:t>
            </w:r>
          </w:p>
          <w:p w14:paraId="70FB03B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6 |         20.38 |           0.34</w:t>
            </w:r>
          </w:p>
          <w:p w14:paraId="68CAC68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462EAE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07FAFA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5.32 |</w:t>
            </w:r>
          </w:p>
          <w:p w14:paraId="426D64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9BFF6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47059E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7</w:t>
            </w:r>
          </w:p>
          <w:p w14:paraId="7536E11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5566233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2</w:t>
            </w:r>
          </w:p>
          <w:p w14:paraId="4A6108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2.41</w:t>
            </w:r>
          </w:p>
          <w:p w14:paraId="0780F6F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2</w:t>
            </w:r>
          </w:p>
          <w:p w14:paraId="798E03B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8317BF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3</w:t>
            </w:r>
          </w:p>
          <w:p w14:paraId="7D6D8F9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2</w:t>
            </w:r>
          </w:p>
          <w:p w14:paraId="6F2989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78E414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176B526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0B442A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5.07</w:t>
            </w:r>
          </w:p>
          <w:p w14:paraId="5117CEB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196267A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F2E257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586107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6</w:t>
            </w:r>
          </w:p>
          <w:p w14:paraId="1D64B52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B85A9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11B9E1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231367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0.83</w:t>
            </w:r>
          </w:p>
          <w:p w14:paraId="3A85589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3</w:t>
            </w:r>
          </w:p>
          <w:p w14:paraId="28A46C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6E812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66</w:t>
            </w:r>
          </w:p>
          <w:p w14:paraId="5026837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</w:t>
            </w:r>
          </w:p>
          <w:p w14:paraId="708F28A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F176B2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0075B08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6</w:t>
            </w:r>
          </w:p>
          <w:p w14:paraId="3E01CED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5.19</w:t>
            </w:r>
          </w:p>
          <w:p w14:paraId="6669A10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7</w:t>
            </w:r>
          </w:p>
          <w:p w14:paraId="7D530C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617CE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8</w:t>
            </w:r>
          </w:p>
          <w:p w14:paraId="0A47F16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4</w:t>
            </w:r>
          </w:p>
          <w:p w14:paraId="0505F1C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0198A4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7EDAB2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0</w:t>
            </w:r>
          </w:p>
          <w:p w14:paraId="27107A2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64.0</w:t>
            </w:r>
          </w:p>
          <w:p w14:paraId="3E2B34D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5</w:t>
            </w:r>
          </w:p>
          <w:p w14:paraId="1A97BE1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A63DD2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9</w:t>
            </w:r>
          </w:p>
          <w:p w14:paraId="742823D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64</w:t>
            </w:r>
          </w:p>
          <w:p w14:paraId="42F3E6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1EE89E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572E510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26E6F3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8.42</w:t>
            </w:r>
          </w:p>
          <w:p w14:paraId="05118E1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0D8416F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1F72C89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3</w:t>
            </w:r>
          </w:p>
          <w:p w14:paraId="118548A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8</w:t>
            </w:r>
          </w:p>
          <w:p w14:paraId="414110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82986C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6C254B0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6DBC1C6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7.0</w:t>
            </w:r>
          </w:p>
          <w:p w14:paraId="649A01D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6</w:t>
            </w:r>
          </w:p>
          <w:p w14:paraId="03467DE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25837F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4D67078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8</w:t>
            </w:r>
          </w:p>
          <w:p w14:paraId="04986A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63BCE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1F7B6D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5D17DAA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22 |         42.41 |           0.32</w:t>
            </w:r>
          </w:p>
          <w:p w14:paraId="772BC57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5 |         85.07 |           0.02</w:t>
            </w:r>
          </w:p>
          <w:p w14:paraId="6543DBD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2 |         20.83 |           0.63</w:t>
            </w:r>
          </w:p>
          <w:p w14:paraId="7755D77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6 |         15.19 |           0.07</w:t>
            </w:r>
          </w:p>
          <w:p w14:paraId="3338D77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0 |          64.0 |           0.75</w:t>
            </w:r>
          </w:p>
          <w:p w14:paraId="26ADB57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2 |         48.42 |           0.02</w:t>
            </w:r>
          </w:p>
          <w:p w14:paraId="711643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3 |          77.0 |           0.36</w:t>
            </w:r>
          </w:p>
          <w:p w14:paraId="7E2F5A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79B6916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6BF55F0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3.71 |</w:t>
            </w:r>
          </w:p>
          <w:p w14:paraId="3F4A9EE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2CBFC3C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3C6E01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8</w:t>
            </w:r>
          </w:p>
          <w:p w14:paraId="0F90C08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3F36EEE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4</w:t>
            </w:r>
          </w:p>
          <w:p w14:paraId="397726E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5.71</w:t>
            </w:r>
          </w:p>
          <w:p w14:paraId="2B1C146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5</w:t>
            </w:r>
          </w:p>
          <w:p w14:paraId="6F46AA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502F64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7</w:t>
            </w:r>
          </w:p>
          <w:p w14:paraId="5DADB2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6</w:t>
            </w:r>
          </w:p>
          <w:p w14:paraId="6BB5A7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2ED9A0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603B72E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6</w:t>
            </w:r>
          </w:p>
          <w:p w14:paraId="63B32E9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4.67</w:t>
            </w:r>
          </w:p>
          <w:p w14:paraId="6C0FB6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72</w:t>
            </w:r>
          </w:p>
          <w:p w14:paraId="31D407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E351F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6</w:t>
            </w:r>
          </w:p>
          <w:p w14:paraId="470EE88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4</w:t>
            </w:r>
          </w:p>
          <w:p w14:paraId="21FC5C1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965A34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7B362B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4</w:t>
            </w:r>
          </w:p>
          <w:p w14:paraId="683FAE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4.93</w:t>
            </w:r>
          </w:p>
          <w:p w14:paraId="6E1B7C2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5</w:t>
            </w:r>
          </w:p>
          <w:p w14:paraId="2F76D55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CE21C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5</w:t>
            </w:r>
          </w:p>
          <w:p w14:paraId="09659A2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4</w:t>
            </w:r>
          </w:p>
          <w:p w14:paraId="19D8C4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2BFC403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07391F4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3571CCB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8.46</w:t>
            </w:r>
          </w:p>
          <w:p w14:paraId="69C6A3B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4</w:t>
            </w:r>
          </w:p>
          <w:p w14:paraId="0482FE7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068FF6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4</w:t>
            </w:r>
          </w:p>
          <w:p w14:paraId="471B33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8</w:t>
            </w:r>
          </w:p>
          <w:p w14:paraId="798E56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4A950E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4E92B97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21</w:t>
            </w:r>
          </w:p>
          <w:p w14:paraId="6DE1DF7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34.24</w:t>
            </w:r>
          </w:p>
          <w:p w14:paraId="0D4800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1</w:t>
            </w:r>
          </w:p>
          <w:p w14:paraId="1E38ADC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F6E83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3</w:t>
            </w:r>
          </w:p>
          <w:p w14:paraId="4DB5D7C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34</w:t>
            </w:r>
          </w:p>
          <w:p w14:paraId="5423B0A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83CDB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51C9E9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2</w:t>
            </w:r>
          </w:p>
          <w:p w14:paraId="4A0AB28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8.33</w:t>
            </w:r>
          </w:p>
          <w:p w14:paraId="176F0C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55</w:t>
            </w:r>
          </w:p>
          <w:p w14:paraId="1A44497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8C23C6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58</w:t>
            </w:r>
          </w:p>
          <w:p w14:paraId="5E9533A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8</w:t>
            </w:r>
          </w:p>
          <w:p w14:paraId="1CEAA85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7149E1C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3A689CD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5A569C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5.07</w:t>
            </w:r>
          </w:p>
          <w:p w14:paraId="47ACBF4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49325DC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C459A5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053E50F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6</w:t>
            </w:r>
          </w:p>
          <w:p w14:paraId="42B52CB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3B81FEB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0514905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5</w:t>
            </w:r>
          </w:p>
          <w:p w14:paraId="00F20A6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2.4</w:t>
            </w:r>
          </w:p>
          <w:p w14:paraId="608534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714D6F4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2B3A92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4</w:t>
            </w:r>
          </w:p>
          <w:p w14:paraId="016DF2D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3</w:t>
            </w:r>
          </w:p>
          <w:p w14:paraId="720A3DF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DF7B2A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28D7D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3907C5E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4 |         75.71 |           0.35</w:t>
            </w:r>
          </w:p>
          <w:p w14:paraId="7A40A66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 6 |         14.67 |           0.72</w:t>
            </w:r>
          </w:p>
          <w:p w14:paraId="1D3CBC0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14 |         14.93 |           0.05</w:t>
            </w:r>
          </w:p>
          <w:p w14:paraId="3E06F14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13 |         48.46 |           0.04</w:t>
            </w:r>
          </w:p>
          <w:p w14:paraId="2B63E1C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21 |         34.24 |           0.31</w:t>
            </w:r>
          </w:p>
          <w:p w14:paraId="31D8673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2 |         48.33 |           0.55</w:t>
            </w:r>
          </w:p>
          <w:p w14:paraId="55FD0C2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5 |         85.07 |           0.02</w:t>
            </w:r>
          </w:p>
          <w:p w14:paraId="67C876E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 5 |          72.4 |           0.89</w:t>
            </w:r>
          </w:p>
          <w:p w14:paraId="10867F5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12D01D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5503AD8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2.98 |</w:t>
            </w:r>
          </w:p>
          <w:p w14:paraId="092458E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527449D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242DEA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>Number of Clusters: 9</w:t>
            </w:r>
          </w:p>
          <w:p w14:paraId="6A659D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0:</w:t>
            </w:r>
          </w:p>
          <w:p w14:paraId="5767F8A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5</w:t>
            </w:r>
          </w:p>
          <w:p w14:paraId="4ABA953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9.27</w:t>
            </w:r>
          </w:p>
          <w:p w14:paraId="72FBB04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4</w:t>
            </w:r>
          </w:p>
          <w:p w14:paraId="3CA593D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372489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35</w:t>
            </w:r>
          </w:p>
          <w:p w14:paraId="0FBACAE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9</w:t>
            </w:r>
          </w:p>
          <w:p w14:paraId="0C07325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B22604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1:</w:t>
            </w:r>
          </w:p>
          <w:p w14:paraId="40D4AAF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39AF5C0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82.65</w:t>
            </w:r>
          </w:p>
          <w:p w14:paraId="176B8A3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13A2F10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6D0522C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7913536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83</w:t>
            </w:r>
          </w:p>
          <w:p w14:paraId="75746C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E77B22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2:</w:t>
            </w:r>
          </w:p>
          <w:p w14:paraId="20FA6A6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8</w:t>
            </w:r>
          </w:p>
          <w:p w14:paraId="41D0719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2.38</w:t>
            </w:r>
          </w:p>
          <w:p w14:paraId="74A1AF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68</w:t>
            </w:r>
          </w:p>
          <w:p w14:paraId="79D4BE9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719FC12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71</w:t>
            </w:r>
          </w:p>
          <w:p w14:paraId="18C2C8F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2</w:t>
            </w:r>
          </w:p>
          <w:p w14:paraId="03A4A20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DE9529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3:</w:t>
            </w:r>
          </w:p>
          <w:p w14:paraId="5B1164F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4</w:t>
            </w:r>
          </w:p>
          <w:p w14:paraId="455AF48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8.0</w:t>
            </w:r>
          </w:p>
          <w:p w14:paraId="4D62C91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9</w:t>
            </w:r>
          </w:p>
          <w:p w14:paraId="61CA259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2311EE3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93</w:t>
            </w:r>
          </w:p>
          <w:p w14:paraId="01EBDF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9</w:t>
            </w:r>
          </w:p>
          <w:p w14:paraId="50DD106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4BCBC1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4:</w:t>
            </w:r>
          </w:p>
          <w:p w14:paraId="62CFDF0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5BAD044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53.38</w:t>
            </w:r>
          </w:p>
          <w:p w14:paraId="178B3D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17</w:t>
            </w:r>
          </w:p>
          <w:p w14:paraId="53D407F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842582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18</w:t>
            </w:r>
          </w:p>
          <w:p w14:paraId="743CF70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53</w:t>
            </w:r>
          </w:p>
          <w:p w14:paraId="61DDDB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738BA3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5:</w:t>
            </w:r>
          </w:p>
          <w:p w14:paraId="764BEDD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7</w:t>
            </w:r>
          </w:p>
          <w:p w14:paraId="59EF937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22.76</w:t>
            </w:r>
          </w:p>
          <w:p w14:paraId="56F81D2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02</w:t>
            </w:r>
          </w:p>
          <w:p w14:paraId="07836FD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866123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02</w:t>
            </w:r>
          </w:p>
          <w:p w14:paraId="5ED5F85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22</w:t>
            </w:r>
          </w:p>
          <w:p w14:paraId="51A5D19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6166647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6:</w:t>
            </w:r>
          </w:p>
          <w:p w14:paraId="30294EE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0</w:t>
            </w:r>
          </w:p>
          <w:p w14:paraId="3BC498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46.8</w:t>
            </w:r>
          </w:p>
          <w:p w14:paraId="0014D95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38</w:t>
            </w:r>
          </w:p>
          <w:p w14:paraId="3AE3682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411F6FD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</w:t>
            </w:r>
          </w:p>
          <w:p w14:paraId="6E118F9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47</w:t>
            </w:r>
          </w:p>
          <w:p w14:paraId="32BFB9C7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0046DA3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7:</w:t>
            </w:r>
          </w:p>
          <w:p w14:paraId="392F32E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13</w:t>
            </w:r>
          </w:p>
          <w:p w14:paraId="62C15CA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76.62</w:t>
            </w:r>
          </w:p>
          <w:p w14:paraId="2F0B6CF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41</w:t>
            </w:r>
          </w:p>
          <w:p w14:paraId="64614AA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037AB91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43</w:t>
            </w:r>
          </w:p>
          <w:p w14:paraId="161BBD4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77</w:t>
            </w:r>
          </w:p>
          <w:p w14:paraId="4139851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56B4A37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Cluster 8:</w:t>
            </w:r>
          </w:p>
          <w:p w14:paraId="6AEF143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Number of People: 3</w:t>
            </w:r>
          </w:p>
          <w:p w14:paraId="70E69C7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Age: 11.33</w:t>
            </w:r>
          </w:p>
          <w:p w14:paraId="5A0CE35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Average of severities: 0.85</w:t>
            </w:r>
          </w:p>
          <w:p w14:paraId="3B7A21F3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The Coordinates of Centroid:</w:t>
            </w:r>
          </w:p>
          <w:p w14:paraId="57753A99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1 (Severity): 0.89</w:t>
            </w:r>
          </w:p>
          <w:p w14:paraId="4755D8D2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</w:r>
            <w:r w:rsidRPr="005D0508">
              <w:rPr>
                <w:rFonts w:ascii="Consolas" w:hAnsi="Consolas"/>
              </w:rPr>
              <w:tab/>
              <w:t>X2 (Age): 0.11</w:t>
            </w:r>
          </w:p>
          <w:p w14:paraId="436BD6F1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  <w:p w14:paraId="1B21AF8C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76585916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Cluster ID | # of People |  Avg. of Ages | Avg. of Severity </w:t>
            </w:r>
          </w:p>
          <w:p w14:paraId="365E88E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0 |          15 |         19.27 |           0.34</w:t>
            </w:r>
          </w:p>
          <w:p w14:paraId="63B776D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1 |          17 |         82.65 |           0.02</w:t>
            </w:r>
          </w:p>
          <w:p w14:paraId="1055E26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2 |           8 |         42.38 |           0.68</w:t>
            </w:r>
          </w:p>
          <w:p w14:paraId="49DC59C5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3 |           4 |          78.0 |           0.89</w:t>
            </w:r>
          </w:p>
          <w:p w14:paraId="256CC32B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4 |          13 |         53.38 |           0.17</w:t>
            </w:r>
          </w:p>
          <w:p w14:paraId="588811F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5 |          17 |         22.76 |           0.02</w:t>
            </w:r>
          </w:p>
          <w:p w14:paraId="772676FD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6 |          10 |          46.8 |           0.38</w:t>
            </w:r>
          </w:p>
          <w:p w14:paraId="19AFB994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7 |          13 |         76.62 |           0.41</w:t>
            </w:r>
          </w:p>
          <w:p w14:paraId="056F2B60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      8 |           3 |         11.33 |           0.85</w:t>
            </w:r>
          </w:p>
          <w:p w14:paraId="14DFB5BA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|-------------|---------------|------------------</w:t>
            </w:r>
          </w:p>
          <w:p w14:paraId="654B6EB8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Total    |         100 |</w:t>
            </w:r>
          </w:p>
          <w:p w14:paraId="19E373FE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 xml:space="preserve">    SSE     |       11.79 |</w:t>
            </w:r>
          </w:p>
          <w:p w14:paraId="45E5A75F" w14:textId="7777777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  <w:r w:rsidRPr="005D0508">
              <w:rPr>
                <w:rFonts w:ascii="Consolas" w:hAnsi="Consolas"/>
              </w:rPr>
              <w:tab/>
              <w:t>-------------------------------------------------------------</w:t>
            </w:r>
          </w:p>
          <w:p w14:paraId="4A3F8093" w14:textId="639EEAB7" w:rsidR="005D0508" w:rsidRPr="005D0508" w:rsidRDefault="005D0508" w:rsidP="005D0508">
            <w:pPr>
              <w:pStyle w:val="L1body"/>
              <w:wordWrap/>
              <w:spacing w:before="0" w:line="0" w:lineRule="atLeast"/>
              <w:ind w:left="0"/>
              <w:rPr>
                <w:rFonts w:ascii="Consolas" w:hAnsi="Consolas"/>
              </w:rPr>
            </w:pPr>
          </w:p>
        </w:tc>
      </w:tr>
    </w:tbl>
    <w:p w14:paraId="35AE74BF" w14:textId="18B732D9" w:rsidR="005D0508" w:rsidRPr="005D0508" w:rsidRDefault="005D0508" w:rsidP="005D0508">
      <w:pPr>
        <w:pStyle w:val="Body"/>
      </w:pPr>
    </w:p>
    <w:sectPr w:rsidR="005D0508" w:rsidRPr="005D0508" w:rsidSect="00611620">
      <w:footerReference w:type="default" r:id="rId15"/>
      <w:footerReference w:type="first" r:id="rId16"/>
      <w:type w:val="oddPage"/>
      <w:pgSz w:w="11907" w:h="16839" w:code="9"/>
      <w:pgMar w:top="1418" w:right="1134" w:bottom="1418" w:left="1134" w:header="567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F35102" w14:textId="77777777" w:rsidR="0017282B" w:rsidRDefault="0017282B">
      <w:r>
        <w:separator/>
      </w:r>
    </w:p>
  </w:endnote>
  <w:endnote w:type="continuationSeparator" w:id="0">
    <w:p w14:paraId="071988AD" w14:textId="77777777" w:rsidR="0017282B" w:rsidRDefault="001728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체">
    <w:altName w:val="Dotu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G Omega">
    <w:altName w:val="Segoe UI"/>
    <w:charset w:val="00"/>
    <w:family w:val="swiss"/>
    <w:pitch w:val="variable"/>
    <w:sig w:usb0="00000001" w:usb1="00000000" w:usb2="00000000" w:usb3="00000000" w:csb0="00000013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한양옛체">
    <w:altName w:val="바탕"/>
    <w:charset w:val="81"/>
    <w:family w:val="roman"/>
    <w:pitch w:val="variable"/>
    <w:sig w:usb0="00000001" w:usb1="09060000" w:usb2="00000010" w:usb3="00000000" w:csb0="00080000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엑스포">
    <w:altName w:val="바탕"/>
    <w:panose1 w:val="02030504000101010101"/>
    <w:charset w:val="81"/>
    <w:family w:val="roman"/>
    <w:pitch w:val="variable"/>
    <w:sig w:usb0="800002A7" w:usb1="29D77CFB" w:usb2="00000010" w:usb3="00000000" w:csb0="00080000" w:csb1="00000000"/>
  </w:font>
  <w:font w:name="태고딕">
    <w:altName w:val="돋움"/>
    <w:charset w:val="00"/>
    <w:family w:val="auto"/>
    <w:pitch w:val="default"/>
  </w:font>
  <w:font w:name="CG Times">
    <w:charset w:val="00"/>
    <w:family w:val="roman"/>
    <w:pitch w:val="variable"/>
    <w:sig w:usb0="00000007" w:usb1="00000000" w:usb2="00000000" w:usb3="00000000" w:csb0="00000093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Serif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33B87" w14:textId="161E6254" w:rsidR="00782507" w:rsidRPr="002201DC" w:rsidRDefault="00782507" w:rsidP="00DD589B">
    <w:pPr>
      <w:pStyle w:val="a5"/>
      <w:tabs>
        <w:tab w:val="clear" w:pos="4252"/>
        <w:tab w:val="clear" w:pos="8504"/>
        <w:tab w:val="center" w:pos="4536"/>
        <w:tab w:val="right" w:pos="9469"/>
      </w:tabs>
      <w:rPr>
        <w:rFonts w:cs="Calibri"/>
        <w:b/>
        <w:color w:val="7F7F7F" w:themeColor="text1" w:themeTint="80"/>
        <w:sz w:val="20"/>
      </w:rPr>
    </w:pPr>
    <w:r w:rsidRPr="002201DC">
      <w:rPr>
        <w:rStyle w:val="a6"/>
        <w:rFonts w:ascii="Calibri" w:hAnsi="Calibri" w:cs="Calibri"/>
        <w:b w:val="0"/>
        <w:color w:val="7F7F7F" w:themeColor="text1" w:themeTint="80"/>
        <w:sz w:val="20"/>
      </w:rPr>
      <w:tab/>
    </w:r>
    <w:r w:rsidRPr="002201DC">
      <w:rPr>
        <w:rStyle w:val="a6"/>
        <w:rFonts w:ascii="Calibri" w:hAnsi="Calibri" w:cs="Calibri"/>
        <w:color w:val="7F7F7F" w:themeColor="text1" w:themeTint="80"/>
      </w:rPr>
      <w:fldChar w:fldCharType="begin"/>
    </w:r>
    <w:r w:rsidRPr="002201DC">
      <w:rPr>
        <w:rStyle w:val="a6"/>
        <w:rFonts w:ascii="Calibri" w:hAnsi="Calibri" w:cs="Calibri"/>
        <w:color w:val="7F7F7F" w:themeColor="text1" w:themeTint="80"/>
      </w:rPr>
      <w:instrText xml:space="preserve"> PAGE </w:instrTex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noProof/>
        <w:color w:val="7F7F7F" w:themeColor="text1" w:themeTint="80"/>
      </w:rPr>
      <w:t>3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end"/>
    </w:r>
    <w:r w:rsidRPr="002201DC">
      <w:rPr>
        <w:rStyle w:val="a6"/>
        <w:rFonts w:ascii="Calibri" w:hAnsi="Calibri" w:cs="Calibri"/>
        <w:color w:val="7F7F7F" w:themeColor="text1" w:themeTint="80"/>
      </w:rPr>
      <w:t xml:space="preserve"> / 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begin"/>
    </w:r>
    <w:r w:rsidRPr="002201DC">
      <w:rPr>
        <w:rStyle w:val="a6"/>
        <w:rFonts w:ascii="Calibri" w:hAnsi="Calibri" w:cs="Calibri"/>
        <w:color w:val="7F7F7F" w:themeColor="text1" w:themeTint="80"/>
      </w:rPr>
      <w:instrText xml:space="preserve"> NUMPAGES </w:instrTex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noProof/>
        <w:color w:val="7F7F7F" w:themeColor="text1" w:themeTint="80"/>
      </w:rPr>
      <w:t>3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end"/>
    </w:r>
    <w:r w:rsidRPr="002201DC">
      <w:rPr>
        <w:rStyle w:val="a6"/>
        <w:rFonts w:ascii="Calibri" w:hAnsi="Calibri" w:cs="Calibri"/>
        <w:b w:val="0"/>
        <w:color w:val="7F7F7F" w:themeColor="text1" w:themeTint="80"/>
        <w:sz w:val="20"/>
      </w:rPr>
      <w:tab/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‘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20</w:t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 xml:space="preserve"> </w:t>
    </w:r>
    <w:r>
      <w:rPr>
        <w:rStyle w:val="a6"/>
        <w:rFonts w:ascii="Calibri" w:hAnsi="Calibri" w:cs="Calibri" w:hint="eastAsia"/>
        <w:b w:val="0"/>
        <w:i/>
        <w:color w:val="7F7F7F" w:themeColor="text1" w:themeTint="80"/>
        <w:sz w:val="20"/>
      </w:rPr>
      <w:t>S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ELab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EDBD" w14:textId="3C9FAD87" w:rsidR="00782507" w:rsidRPr="00B25B76" w:rsidRDefault="00782507" w:rsidP="0054622C">
    <w:pPr>
      <w:pStyle w:val="a5"/>
      <w:tabs>
        <w:tab w:val="clear" w:pos="4252"/>
        <w:tab w:val="clear" w:pos="8504"/>
        <w:tab w:val="center" w:pos="4536"/>
        <w:tab w:val="right" w:pos="9469"/>
      </w:tabs>
      <w:rPr>
        <w:rFonts w:cs="Calibri"/>
        <w:i/>
        <w:color w:val="7F7F7F" w:themeColor="text1" w:themeTint="80"/>
        <w:sz w:val="20"/>
      </w:rPr>
    </w:pP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ab/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begin"/>
    </w:r>
    <w:r w:rsidRPr="00DD589B">
      <w:rPr>
        <w:rStyle w:val="a6"/>
        <w:rFonts w:ascii="Calibri" w:hAnsi="Calibri" w:cs="Calibri"/>
        <w:i/>
        <w:color w:val="7F7F7F" w:themeColor="text1" w:themeTint="80"/>
      </w:rPr>
      <w:instrText xml:space="preserve"> PAGE </w:instrTex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i/>
        <w:noProof/>
        <w:color w:val="7F7F7F" w:themeColor="text1" w:themeTint="80"/>
      </w:rPr>
      <w:t>1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end"/>
    </w:r>
    <w:r w:rsidRPr="00DD589B">
      <w:rPr>
        <w:rStyle w:val="a6"/>
        <w:rFonts w:ascii="Calibri" w:hAnsi="Calibri" w:cs="Calibri"/>
        <w:i/>
        <w:color w:val="7F7F7F" w:themeColor="text1" w:themeTint="80"/>
      </w:rPr>
      <w:t xml:space="preserve"> / 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begin"/>
    </w:r>
    <w:r w:rsidRPr="00DD589B">
      <w:rPr>
        <w:rStyle w:val="a6"/>
        <w:rFonts w:ascii="Calibri" w:hAnsi="Calibri" w:cs="Calibri"/>
        <w:i/>
        <w:color w:val="7F7F7F" w:themeColor="text1" w:themeTint="80"/>
      </w:rPr>
      <w:instrText xml:space="preserve"> NUMPAGES </w:instrTex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i/>
        <w:noProof/>
        <w:color w:val="7F7F7F" w:themeColor="text1" w:themeTint="80"/>
      </w:rPr>
      <w:t>3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end"/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ab/>
      <w:t>‘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20</w:t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 xml:space="preserve"> </w:t>
    </w:r>
    <w:r>
      <w:rPr>
        <w:rStyle w:val="a6"/>
        <w:rFonts w:ascii="Calibri" w:hAnsi="Calibri" w:cs="Calibri" w:hint="eastAsia"/>
        <w:b w:val="0"/>
        <w:i/>
        <w:color w:val="7F7F7F" w:themeColor="text1" w:themeTint="80"/>
        <w:sz w:val="20"/>
      </w:rPr>
      <w:t>S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ELa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38B8D4" w14:textId="77777777" w:rsidR="0017282B" w:rsidRDefault="0017282B">
      <w:r>
        <w:separator/>
      </w:r>
    </w:p>
  </w:footnote>
  <w:footnote w:type="continuationSeparator" w:id="0">
    <w:p w14:paraId="1C690D13" w14:textId="77777777" w:rsidR="0017282B" w:rsidRDefault="001728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27E64C8"/>
    <w:lvl w:ilvl="0">
      <w:start w:val="1"/>
      <w:numFmt w:val="bullet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5E40416C"/>
    <w:lvl w:ilvl="0">
      <w:start w:val="1"/>
      <w:numFmt w:val="bullet"/>
      <w:pStyle w:val="2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2" w15:restartNumberingAfterBreak="0">
    <w:nsid w:val="06273831"/>
    <w:multiLevelType w:val="hybridMultilevel"/>
    <w:tmpl w:val="D63C5822"/>
    <w:lvl w:ilvl="0" w:tplc="909C38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EAD1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726A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92CA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FA10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666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9EA1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68A6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E31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9AE196A"/>
    <w:multiLevelType w:val="hybridMultilevel"/>
    <w:tmpl w:val="68D2B344"/>
    <w:lvl w:ilvl="0" w:tplc="B24EF9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54BA2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E8CA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20E4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D298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08EC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0C0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8218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06D9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AFC2288"/>
    <w:multiLevelType w:val="hybridMultilevel"/>
    <w:tmpl w:val="CCCE816A"/>
    <w:lvl w:ilvl="0" w:tplc="588A0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BC830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BCEC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385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54C8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1C03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7A52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620D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ACF7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1A054E5"/>
    <w:multiLevelType w:val="hybridMultilevel"/>
    <w:tmpl w:val="2F0E756C"/>
    <w:lvl w:ilvl="0" w:tplc="4D88DE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42BFC">
      <w:start w:val="177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046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9A69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6E94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483E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B455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0AFA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8A17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5994B9B"/>
    <w:multiLevelType w:val="hybridMultilevel"/>
    <w:tmpl w:val="A1FCEBE8"/>
    <w:lvl w:ilvl="0" w:tplc="E57099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E817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E64B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A218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7E9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A878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B25B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0A3C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500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D322F31"/>
    <w:multiLevelType w:val="hybridMultilevel"/>
    <w:tmpl w:val="711E1478"/>
    <w:lvl w:ilvl="0" w:tplc="AE44E8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A232A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8870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B477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8DC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74AC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46F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AE82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6C44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2E55F39"/>
    <w:multiLevelType w:val="multilevel"/>
    <w:tmpl w:val="F7F2C972"/>
    <w:styleLink w:val="Style1"/>
    <w:lvl w:ilvl="0">
      <w:start w:val="1"/>
      <w:numFmt w:val="decimal"/>
      <w:pStyle w:val="1"/>
      <w:lvlText w:val="%1."/>
      <w:lvlJc w:val="left"/>
      <w:pPr>
        <w:tabs>
          <w:tab w:val="num" w:pos="709"/>
        </w:tabs>
        <w:ind w:left="709" w:hanging="425"/>
      </w:pPr>
      <w:rPr>
        <w:rFonts w:hint="eastAsia"/>
        <w:sz w:val="32"/>
      </w:rPr>
    </w:lvl>
    <w:lvl w:ilvl="1">
      <w:start w:val="1"/>
      <w:numFmt w:val="decimal"/>
      <w:pStyle w:val="20"/>
      <w:lvlText w:val="%1.%2."/>
      <w:lvlJc w:val="left"/>
      <w:pPr>
        <w:tabs>
          <w:tab w:val="num" w:pos="451"/>
        </w:tabs>
        <w:ind w:left="451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964"/>
        </w:tabs>
        <w:ind w:left="564" w:hanging="68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964"/>
        </w:tabs>
        <w:ind w:left="735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876"/>
        </w:tabs>
        <w:ind w:left="876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018"/>
        </w:tabs>
        <w:ind w:left="1018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160"/>
        </w:tabs>
        <w:ind w:left="1160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302"/>
        </w:tabs>
        <w:ind w:left="1302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443"/>
        </w:tabs>
        <w:ind w:left="1443" w:hanging="1559"/>
      </w:pPr>
      <w:rPr>
        <w:rFonts w:hint="eastAsia"/>
      </w:rPr>
    </w:lvl>
  </w:abstractNum>
  <w:abstractNum w:abstractNumId="9" w15:restartNumberingAfterBreak="0">
    <w:nsid w:val="27C32560"/>
    <w:multiLevelType w:val="hybridMultilevel"/>
    <w:tmpl w:val="D6AC11C0"/>
    <w:lvl w:ilvl="0" w:tplc="BBEA8FB2">
      <w:start w:val="1"/>
      <w:numFmt w:val="bullet"/>
      <w:lvlText w:val="‐"/>
      <w:lvlJc w:val="left"/>
      <w:pPr>
        <w:ind w:left="1367" w:hanging="400"/>
      </w:pPr>
      <w:rPr>
        <w:rFonts w:ascii="Calibri" w:hAnsi="Calibri" w:hint="default"/>
      </w:rPr>
    </w:lvl>
    <w:lvl w:ilvl="1" w:tplc="24F66580">
      <w:start w:val="1"/>
      <w:numFmt w:val="bullet"/>
      <w:pStyle w:val="Item"/>
      <w:lvlText w:val="‐"/>
      <w:lvlJc w:val="left"/>
      <w:pPr>
        <w:ind w:left="1200" w:hanging="400"/>
      </w:pPr>
      <w:rPr>
        <w:rFonts w:ascii="Calibri" w:hAnsi="Calibri" w:hint="default"/>
      </w:rPr>
    </w:lvl>
    <w:lvl w:ilvl="2" w:tplc="3C3E6932">
      <w:numFmt w:val="bullet"/>
      <w:lvlText w:val="-"/>
      <w:lvlJc w:val="left"/>
      <w:pPr>
        <w:ind w:left="1560" w:hanging="360"/>
      </w:pPr>
      <w:rPr>
        <w:rFonts w:ascii="Calibri" w:eastAsia="굴림" w:hAnsi="Calibri" w:cs="Calibri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8E22285"/>
    <w:multiLevelType w:val="hybridMultilevel"/>
    <w:tmpl w:val="7B1AF67E"/>
    <w:lvl w:ilvl="0" w:tplc="D0B8C02A">
      <w:start w:val="1"/>
      <w:numFmt w:val="bullet"/>
      <w:pStyle w:val="L1bodyitem"/>
      <w:lvlText w:val="-"/>
      <w:lvlJc w:val="left"/>
      <w:pPr>
        <w:ind w:left="1350" w:hanging="360"/>
      </w:pPr>
      <w:rPr>
        <w:rFonts w:ascii="Calibri" w:hAnsi="Calibri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2D9D22EB"/>
    <w:multiLevelType w:val="singleLevel"/>
    <w:tmpl w:val="F0269690"/>
    <w:lvl w:ilvl="0">
      <w:start w:val="1"/>
      <w:numFmt w:val="bullet"/>
      <w:pStyle w:val="L1"/>
      <w:lvlText w:val=""/>
      <w:legacy w:legacy="1" w:legacySpace="0" w:legacyIndent="340"/>
      <w:lvlJc w:val="left"/>
      <w:pPr>
        <w:ind w:left="907" w:hanging="340"/>
      </w:pPr>
      <w:rPr>
        <w:rFonts w:ascii="Wingdings" w:hAnsi="Wingdings" w:hint="default"/>
        <w:sz w:val="18"/>
      </w:rPr>
    </w:lvl>
  </w:abstractNum>
  <w:abstractNum w:abstractNumId="12" w15:restartNumberingAfterBreak="0">
    <w:nsid w:val="2FBA1D5C"/>
    <w:multiLevelType w:val="hybridMultilevel"/>
    <w:tmpl w:val="24927B6A"/>
    <w:lvl w:ilvl="0" w:tplc="2996C9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4A7EE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F0F0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ACD5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F60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F249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E7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44D2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4601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8851145"/>
    <w:multiLevelType w:val="hybridMultilevel"/>
    <w:tmpl w:val="9B4AD70E"/>
    <w:lvl w:ilvl="0" w:tplc="F806A7C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abstractNum w:abstractNumId="14" w15:restartNumberingAfterBreak="0">
    <w:nsid w:val="38F716AD"/>
    <w:multiLevelType w:val="hybridMultilevel"/>
    <w:tmpl w:val="65806976"/>
    <w:lvl w:ilvl="0" w:tplc="417211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A42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2CF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1AB7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2E0B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1CA7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29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F02D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D4A4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3043DBE"/>
    <w:multiLevelType w:val="hybridMultilevel"/>
    <w:tmpl w:val="7EB08C52"/>
    <w:lvl w:ilvl="0" w:tplc="B568E8CA">
      <w:start w:val="1"/>
      <w:numFmt w:val="bullet"/>
      <w:pStyle w:val="L3"/>
      <w:lvlText w:val=""/>
      <w:lvlJc w:val="left"/>
      <w:pPr>
        <w:tabs>
          <w:tab w:val="num" w:pos="927"/>
        </w:tabs>
        <w:ind w:left="907" w:hanging="340"/>
      </w:pPr>
      <w:rPr>
        <w:rFonts w:ascii="Wingdings" w:hAnsi="Wingdings" w:hint="default"/>
        <w:sz w:val="18"/>
      </w:rPr>
    </w:lvl>
    <w:lvl w:ilvl="1" w:tplc="DC183348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A574D126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236AEF20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2B2ED6CC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0B8E8BA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B906D45E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D8F256B2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45D0B606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5242E25"/>
    <w:multiLevelType w:val="singleLevel"/>
    <w:tmpl w:val="B5CCE584"/>
    <w:lvl w:ilvl="0">
      <w:start w:val="1"/>
      <w:numFmt w:val="bullet"/>
      <w:pStyle w:val="L2"/>
      <w:lvlText w:val=""/>
      <w:lvlJc w:val="left"/>
      <w:pPr>
        <w:tabs>
          <w:tab w:val="num" w:pos="1494"/>
        </w:tabs>
        <w:ind w:left="1474" w:hanging="340"/>
      </w:pPr>
      <w:rPr>
        <w:rFonts w:ascii="Wingdings" w:hAnsi="Wingdings" w:hint="default"/>
        <w:sz w:val="18"/>
      </w:rPr>
    </w:lvl>
  </w:abstractNum>
  <w:abstractNum w:abstractNumId="17" w15:restartNumberingAfterBreak="0">
    <w:nsid w:val="476C38B4"/>
    <w:multiLevelType w:val="multilevel"/>
    <w:tmpl w:val="F7F2C972"/>
    <w:numStyleLink w:val="Style1"/>
  </w:abstractNum>
  <w:abstractNum w:abstractNumId="18" w15:restartNumberingAfterBreak="0">
    <w:nsid w:val="4D155B61"/>
    <w:multiLevelType w:val="hybridMultilevel"/>
    <w:tmpl w:val="BFD86648"/>
    <w:lvl w:ilvl="0" w:tplc="368605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1A70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4E8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9292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04B6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549B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561B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A808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74B7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30775CD"/>
    <w:multiLevelType w:val="multilevel"/>
    <w:tmpl w:val="27DC67F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531640F9"/>
    <w:multiLevelType w:val="hybridMultilevel"/>
    <w:tmpl w:val="8A94C34E"/>
    <w:lvl w:ilvl="0" w:tplc="1FBA7EEC">
      <w:start w:val="1"/>
      <w:numFmt w:val="decimal"/>
      <w:lvlText w:val="%1."/>
      <w:lvlJc w:val="left"/>
      <w:pPr>
        <w:ind w:left="800" w:hanging="400"/>
      </w:pPr>
      <w:rPr>
        <w:rFonts w:hint="eastAsia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D640FBC"/>
    <w:multiLevelType w:val="hybridMultilevel"/>
    <w:tmpl w:val="C24A26F6"/>
    <w:lvl w:ilvl="0" w:tplc="10E8CF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264678">
      <w:start w:val="177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9274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B806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E2E2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E0F8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8A87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3C52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457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24F4F4B"/>
    <w:multiLevelType w:val="hybridMultilevel"/>
    <w:tmpl w:val="4B963B36"/>
    <w:lvl w:ilvl="0" w:tplc="FEBADF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9676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842E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A6F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8E62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7C18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724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5EB1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84DD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6CD1766"/>
    <w:multiLevelType w:val="hybridMultilevel"/>
    <w:tmpl w:val="CB2E1968"/>
    <w:lvl w:ilvl="0" w:tplc="14C649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7A674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607A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E08A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E8E7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4EF4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FE22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6AD1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E2F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6CE32A2"/>
    <w:multiLevelType w:val="hybridMultilevel"/>
    <w:tmpl w:val="387424EA"/>
    <w:lvl w:ilvl="0" w:tplc="A75293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F20C1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8820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4E1D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3C05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9406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EE5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763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B6DB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93B4C71"/>
    <w:multiLevelType w:val="hybridMultilevel"/>
    <w:tmpl w:val="C5747844"/>
    <w:lvl w:ilvl="0" w:tplc="6038C588">
      <w:start w:val="1"/>
      <w:numFmt w:val="bullet"/>
      <w:lvlText w:val="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26" w15:restartNumberingAfterBreak="0">
    <w:nsid w:val="6B777653"/>
    <w:multiLevelType w:val="hybridMultilevel"/>
    <w:tmpl w:val="5BB49AA6"/>
    <w:lvl w:ilvl="0" w:tplc="73AC2B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808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52C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C8FC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0680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129A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EE2F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9614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C0F1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0E01ABD"/>
    <w:multiLevelType w:val="hybridMultilevel"/>
    <w:tmpl w:val="7FA097F2"/>
    <w:lvl w:ilvl="0" w:tplc="A1BC13FA">
      <w:start w:val="1"/>
      <w:numFmt w:val="bullet"/>
      <w:pStyle w:val="21"/>
      <w:lvlText w:val=""/>
      <w:lvlJc w:val="left"/>
      <w:pPr>
        <w:tabs>
          <w:tab w:val="num" w:pos="700"/>
        </w:tabs>
        <w:ind w:left="700" w:hanging="400"/>
      </w:pPr>
      <w:rPr>
        <w:rFonts w:ascii="Wingdings" w:hAnsi="Wingdings" w:hint="default"/>
      </w:rPr>
    </w:lvl>
    <w:lvl w:ilvl="1" w:tplc="C19E7472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A1FCF1D8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A10CC480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B40EC0A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E828CE16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CC94E0F2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6714E152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A2F61EB2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72242ED9"/>
    <w:multiLevelType w:val="hybridMultilevel"/>
    <w:tmpl w:val="0FC660D4"/>
    <w:lvl w:ilvl="0" w:tplc="1EBC6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3C23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A89A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B07A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FEB2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CA7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164E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EC4A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ABD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15"/>
  </w:num>
  <w:num w:numId="5">
    <w:abstractNumId w:val="17"/>
  </w:num>
  <w:num w:numId="6">
    <w:abstractNumId w:val="27"/>
  </w:num>
  <w:num w:numId="7">
    <w:abstractNumId w:val="19"/>
  </w:num>
  <w:num w:numId="8">
    <w:abstractNumId w:val="8"/>
  </w:num>
  <w:num w:numId="9">
    <w:abstractNumId w:val="20"/>
  </w:num>
  <w:num w:numId="10">
    <w:abstractNumId w:val="0"/>
  </w:num>
  <w:num w:numId="11">
    <w:abstractNumId w:val="25"/>
  </w:num>
  <w:num w:numId="12">
    <w:abstractNumId w:val="9"/>
  </w:num>
  <w:num w:numId="13">
    <w:abstractNumId w:val="4"/>
  </w:num>
  <w:num w:numId="14">
    <w:abstractNumId w:val="3"/>
  </w:num>
  <w:num w:numId="15">
    <w:abstractNumId w:val="18"/>
  </w:num>
  <w:num w:numId="16">
    <w:abstractNumId w:val="28"/>
  </w:num>
  <w:num w:numId="17">
    <w:abstractNumId w:val="26"/>
  </w:num>
  <w:num w:numId="18">
    <w:abstractNumId w:val="7"/>
  </w:num>
  <w:num w:numId="19">
    <w:abstractNumId w:val="12"/>
  </w:num>
  <w:num w:numId="20">
    <w:abstractNumId w:val="2"/>
  </w:num>
  <w:num w:numId="21">
    <w:abstractNumId w:val="22"/>
  </w:num>
  <w:num w:numId="22">
    <w:abstractNumId w:val="23"/>
  </w:num>
  <w:num w:numId="23">
    <w:abstractNumId w:val="6"/>
  </w:num>
  <w:num w:numId="24">
    <w:abstractNumId w:val="24"/>
  </w:num>
  <w:num w:numId="25">
    <w:abstractNumId w:val="14"/>
  </w:num>
  <w:num w:numId="26">
    <w:abstractNumId w:val="11"/>
  </w:num>
  <w:num w:numId="27">
    <w:abstractNumId w:val="16"/>
  </w:num>
  <w:num w:numId="28">
    <w:abstractNumId w:val="15"/>
  </w:num>
  <w:num w:numId="29">
    <w:abstractNumId w:val="21"/>
  </w:num>
  <w:num w:numId="30">
    <w:abstractNumId w:val="5"/>
  </w:num>
  <w:num w:numId="31">
    <w:abstractNumId w:val="11"/>
  </w:num>
  <w:num w:numId="32">
    <w:abstractNumId w:val="16"/>
  </w:num>
  <w:num w:numId="33">
    <w:abstractNumId w:val="15"/>
  </w:num>
  <w:num w:numId="34">
    <w:abstractNumId w:val="10"/>
  </w:num>
  <w:num w:numId="35">
    <w:abstractNumId w:val="11"/>
  </w:num>
  <w:num w:numId="36">
    <w:abstractNumId w:val="11"/>
  </w:num>
  <w:num w:numId="37">
    <w:abstractNumId w:val="11"/>
  </w:num>
  <w:num w:numId="38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activeWritingStyle w:appName="MSWord" w:lang="en-US" w:vendorID="8" w:dllVersion="513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2"/>
  <w:drawingGridHorizontalSpacing w:val="100"/>
  <w:drawingGridVerticalSpacing w:val="271"/>
  <w:displayHorizontalDrawingGridEvery w:val="0"/>
  <w:noPunctuationKerning/>
  <w:characterSpacingControl w:val="doNotCompress"/>
  <w:noLineBreaksAfter w:lang="ko-KR" w:val="([\{‘“〈《「『【〔＄（［｛￦"/>
  <w:noLineBreaksBefore w:lang="ko-KR" w:val="!%),.:;?]}°’”′″℃〉》」』】〕！％），．：；？］｝￠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7a0sDCxNDA0szRS0lEKTi0uzszPAykwMasFAJE76OItAAAA"/>
  </w:docVars>
  <w:rsids>
    <w:rsidRoot w:val="002924D7"/>
    <w:rsid w:val="00000846"/>
    <w:rsid w:val="00000CC6"/>
    <w:rsid w:val="00000DA5"/>
    <w:rsid w:val="00001335"/>
    <w:rsid w:val="0000170D"/>
    <w:rsid w:val="00002330"/>
    <w:rsid w:val="0000384F"/>
    <w:rsid w:val="00003B55"/>
    <w:rsid w:val="000040F3"/>
    <w:rsid w:val="00004DA0"/>
    <w:rsid w:val="00004EA9"/>
    <w:rsid w:val="000072CF"/>
    <w:rsid w:val="000078EF"/>
    <w:rsid w:val="00011074"/>
    <w:rsid w:val="00011466"/>
    <w:rsid w:val="00013210"/>
    <w:rsid w:val="00013665"/>
    <w:rsid w:val="000136A1"/>
    <w:rsid w:val="000152BD"/>
    <w:rsid w:val="0001556E"/>
    <w:rsid w:val="000176C7"/>
    <w:rsid w:val="00020E6D"/>
    <w:rsid w:val="0002240D"/>
    <w:rsid w:val="00023F13"/>
    <w:rsid w:val="000244E9"/>
    <w:rsid w:val="000245C2"/>
    <w:rsid w:val="00024F8B"/>
    <w:rsid w:val="00027129"/>
    <w:rsid w:val="0002789C"/>
    <w:rsid w:val="00027E02"/>
    <w:rsid w:val="00030276"/>
    <w:rsid w:val="00030B5B"/>
    <w:rsid w:val="00030E33"/>
    <w:rsid w:val="00031739"/>
    <w:rsid w:val="00031C9E"/>
    <w:rsid w:val="00035752"/>
    <w:rsid w:val="000367BD"/>
    <w:rsid w:val="00036F39"/>
    <w:rsid w:val="00037D6B"/>
    <w:rsid w:val="00040BC5"/>
    <w:rsid w:val="00041D9E"/>
    <w:rsid w:val="000424B8"/>
    <w:rsid w:val="000431DF"/>
    <w:rsid w:val="00043F81"/>
    <w:rsid w:val="0004470D"/>
    <w:rsid w:val="00044E68"/>
    <w:rsid w:val="000505C2"/>
    <w:rsid w:val="00051250"/>
    <w:rsid w:val="00052997"/>
    <w:rsid w:val="00053AFC"/>
    <w:rsid w:val="00055DA9"/>
    <w:rsid w:val="00061119"/>
    <w:rsid w:val="00061513"/>
    <w:rsid w:val="000619B6"/>
    <w:rsid w:val="00061D18"/>
    <w:rsid w:val="00063760"/>
    <w:rsid w:val="00063D4C"/>
    <w:rsid w:val="00064056"/>
    <w:rsid w:val="00064318"/>
    <w:rsid w:val="000671F5"/>
    <w:rsid w:val="00067243"/>
    <w:rsid w:val="00067539"/>
    <w:rsid w:val="00071077"/>
    <w:rsid w:val="00071227"/>
    <w:rsid w:val="00071A0F"/>
    <w:rsid w:val="0007207E"/>
    <w:rsid w:val="000732B0"/>
    <w:rsid w:val="0007402F"/>
    <w:rsid w:val="000809E6"/>
    <w:rsid w:val="000815E1"/>
    <w:rsid w:val="0008218B"/>
    <w:rsid w:val="00082278"/>
    <w:rsid w:val="000822E8"/>
    <w:rsid w:val="00082C17"/>
    <w:rsid w:val="000834E9"/>
    <w:rsid w:val="00084311"/>
    <w:rsid w:val="00084681"/>
    <w:rsid w:val="00084887"/>
    <w:rsid w:val="00084EC7"/>
    <w:rsid w:val="00085736"/>
    <w:rsid w:val="0008594E"/>
    <w:rsid w:val="00086B40"/>
    <w:rsid w:val="00090EEC"/>
    <w:rsid w:val="00092C01"/>
    <w:rsid w:val="00093AFF"/>
    <w:rsid w:val="000943A5"/>
    <w:rsid w:val="000953D0"/>
    <w:rsid w:val="00095E2B"/>
    <w:rsid w:val="00096E13"/>
    <w:rsid w:val="00097715"/>
    <w:rsid w:val="000A08EF"/>
    <w:rsid w:val="000A141C"/>
    <w:rsid w:val="000A158D"/>
    <w:rsid w:val="000A15D6"/>
    <w:rsid w:val="000A20B5"/>
    <w:rsid w:val="000A2DFA"/>
    <w:rsid w:val="000A2E2D"/>
    <w:rsid w:val="000A56D9"/>
    <w:rsid w:val="000A5AD5"/>
    <w:rsid w:val="000A68EA"/>
    <w:rsid w:val="000A6EDC"/>
    <w:rsid w:val="000A7B7B"/>
    <w:rsid w:val="000B00A0"/>
    <w:rsid w:val="000B107B"/>
    <w:rsid w:val="000B1405"/>
    <w:rsid w:val="000B43D3"/>
    <w:rsid w:val="000B6037"/>
    <w:rsid w:val="000B6763"/>
    <w:rsid w:val="000B7B6D"/>
    <w:rsid w:val="000C0926"/>
    <w:rsid w:val="000C0A64"/>
    <w:rsid w:val="000C1027"/>
    <w:rsid w:val="000C14A5"/>
    <w:rsid w:val="000C2FA6"/>
    <w:rsid w:val="000C3CE0"/>
    <w:rsid w:val="000C3F68"/>
    <w:rsid w:val="000C44EF"/>
    <w:rsid w:val="000C528F"/>
    <w:rsid w:val="000C545E"/>
    <w:rsid w:val="000C6170"/>
    <w:rsid w:val="000D0669"/>
    <w:rsid w:val="000D08E9"/>
    <w:rsid w:val="000D3995"/>
    <w:rsid w:val="000D4173"/>
    <w:rsid w:val="000D71FA"/>
    <w:rsid w:val="000D7B41"/>
    <w:rsid w:val="000E0290"/>
    <w:rsid w:val="000E3DC2"/>
    <w:rsid w:val="000E3EB1"/>
    <w:rsid w:val="000E42A2"/>
    <w:rsid w:val="000E4623"/>
    <w:rsid w:val="000E6BFD"/>
    <w:rsid w:val="000E74C6"/>
    <w:rsid w:val="000F121E"/>
    <w:rsid w:val="000F1478"/>
    <w:rsid w:val="000F16C3"/>
    <w:rsid w:val="000F3958"/>
    <w:rsid w:val="000F56E5"/>
    <w:rsid w:val="000F5F88"/>
    <w:rsid w:val="000F7428"/>
    <w:rsid w:val="000F7CBF"/>
    <w:rsid w:val="0010195A"/>
    <w:rsid w:val="0010414D"/>
    <w:rsid w:val="0010478F"/>
    <w:rsid w:val="00104EC4"/>
    <w:rsid w:val="00105712"/>
    <w:rsid w:val="00106070"/>
    <w:rsid w:val="00106C38"/>
    <w:rsid w:val="00106FA4"/>
    <w:rsid w:val="001114AE"/>
    <w:rsid w:val="0011218E"/>
    <w:rsid w:val="00113318"/>
    <w:rsid w:val="00113725"/>
    <w:rsid w:val="00113DFE"/>
    <w:rsid w:val="001142EC"/>
    <w:rsid w:val="001150FF"/>
    <w:rsid w:val="00116253"/>
    <w:rsid w:val="00117612"/>
    <w:rsid w:val="001179A4"/>
    <w:rsid w:val="0012044D"/>
    <w:rsid w:val="00120DBB"/>
    <w:rsid w:val="0012424D"/>
    <w:rsid w:val="00125135"/>
    <w:rsid w:val="00125CC3"/>
    <w:rsid w:val="00126093"/>
    <w:rsid w:val="001267F9"/>
    <w:rsid w:val="001275F6"/>
    <w:rsid w:val="00127A31"/>
    <w:rsid w:val="00127D3A"/>
    <w:rsid w:val="001300BC"/>
    <w:rsid w:val="001315E5"/>
    <w:rsid w:val="00131A2B"/>
    <w:rsid w:val="00131F27"/>
    <w:rsid w:val="001339A8"/>
    <w:rsid w:val="00135A4F"/>
    <w:rsid w:val="0013706F"/>
    <w:rsid w:val="001370DF"/>
    <w:rsid w:val="00137758"/>
    <w:rsid w:val="0014043F"/>
    <w:rsid w:val="00141DBE"/>
    <w:rsid w:val="00141F07"/>
    <w:rsid w:val="00143752"/>
    <w:rsid w:val="00144E10"/>
    <w:rsid w:val="00146660"/>
    <w:rsid w:val="0014751B"/>
    <w:rsid w:val="00150049"/>
    <w:rsid w:val="0015165F"/>
    <w:rsid w:val="00151819"/>
    <w:rsid w:val="00151FDE"/>
    <w:rsid w:val="00152CBB"/>
    <w:rsid w:val="00153A05"/>
    <w:rsid w:val="00155D43"/>
    <w:rsid w:val="00160098"/>
    <w:rsid w:val="001620B7"/>
    <w:rsid w:val="001630AA"/>
    <w:rsid w:val="00164F83"/>
    <w:rsid w:val="00165744"/>
    <w:rsid w:val="00166570"/>
    <w:rsid w:val="00166989"/>
    <w:rsid w:val="00170551"/>
    <w:rsid w:val="00170A9E"/>
    <w:rsid w:val="0017282B"/>
    <w:rsid w:val="001733BF"/>
    <w:rsid w:val="0017401E"/>
    <w:rsid w:val="00175007"/>
    <w:rsid w:val="00177443"/>
    <w:rsid w:val="00177EDE"/>
    <w:rsid w:val="00180032"/>
    <w:rsid w:val="001825E7"/>
    <w:rsid w:val="00184BBB"/>
    <w:rsid w:val="0019018F"/>
    <w:rsid w:val="001910A6"/>
    <w:rsid w:val="00191962"/>
    <w:rsid w:val="00191CC9"/>
    <w:rsid w:val="0019220E"/>
    <w:rsid w:val="00193260"/>
    <w:rsid w:val="00193D90"/>
    <w:rsid w:val="00194C0E"/>
    <w:rsid w:val="00194E7D"/>
    <w:rsid w:val="001A0BE0"/>
    <w:rsid w:val="001A13D3"/>
    <w:rsid w:val="001A1476"/>
    <w:rsid w:val="001A2242"/>
    <w:rsid w:val="001A390C"/>
    <w:rsid w:val="001A6350"/>
    <w:rsid w:val="001A7C89"/>
    <w:rsid w:val="001B1240"/>
    <w:rsid w:val="001B2E1D"/>
    <w:rsid w:val="001B3BD8"/>
    <w:rsid w:val="001B4DC6"/>
    <w:rsid w:val="001B5FED"/>
    <w:rsid w:val="001B6250"/>
    <w:rsid w:val="001B6D14"/>
    <w:rsid w:val="001B786C"/>
    <w:rsid w:val="001C193D"/>
    <w:rsid w:val="001C322E"/>
    <w:rsid w:val="001C412C"/>
    <w:rsid w:val="001C4D35"/>
    <w:rsid w:val="001C6563"/>
    <w:rsid w:val="001C677F"/>
    <w:rsid w:val="001C6B9F"/>
    <w:rsid w:val="001C6D32"/>
    <w:rsid w:val="001C6EBB"/>
    <w:rsid w:val="001C7D9C"/>
    <w:rsid w:val="001C7FF6"/>
    <w:rsid w:val="001D0CEE"/>
    <w:rsid w:val="001D0EC7"/>
    <w:rsid w:val="001D1E4F"/>
    <w:rsid w:val="001D3439"/>
    <w:rsid w:val="001D3C72"/>
    <w:rsid w:val="001D3FC2"/>
    <w:rsid w:val="001D40AF"/>
    <w:rsid w:val="001D43AB"/>
    <w:rsid w:val="001D456F"/>
    <w:rsid w:val="001D4E68"/>
    <w:rsid w:val="001D590E"/>
    <w:rsid w:val="001D59D8"/>
    <w:rsid w:val="001D5C7C"/>
    <w:rsid w:val="001D6A90"/>
    <w:rsid w:val="001D7A36"/>
    <w:rsid w:val="001E2560"/>
    <w:rsid w:val="001E45C3"/>
    <w:rsid w:val="001E4AE2"/>
    <w:rsid w:val="001E59DB"/>
    <w:rsid w:val="001E5F79"/>
    <w:rsid w:val="001F20D6"/>
    <w:rsid w:val="001F257D"/>
    <w:rsid w:val="001F2B3F"/>
    <w:rsid w:val="001F3260"/>
    <w:rsid w:val="001F5B5E"/>
    <w:rsid w:val="0020080E"/>
    <w:rsid w:val="0020092F"/>
    <w:rsid w:val="00200F6C"/>
    <w:rsid w:val="002015EF"/>
    <w:rsid w:val="00203856"/>
    <w:rsid w:val="002050F4"/>
    <w:rsid w:val="0020510A"/>
    <w:rsid w:val="00205D25"/>
    <w:rsid w:val="00207F99"/>
    <w:rsid w:val="00207FCA"/>
    <w:rsid w:val="00210FD0"/>
    <w:rsid w:val="0021136C"/>
    <w:rsid w:val="00211E82"/>
    <w:rsid w:val="00212A8C"/>
    <w:rsid w:val="00213445"/>
    <w:rsid w:val="002147ED"/>
    <w:rsid w:val="00215918"/>
    <w:rsid w:val="00216049"/>
    <w:rsid w:val="0021673B"/>
    <w:rsid w:val="00216CBF"/>
    <w:rsid w:val="00216E53"/>
    <w:rsid w:val="00217282"/>
    <w:rsid w:val="00217A19"/>
    <w:rsid w:val="002201DC"/>
    <w:rsid w:val="00220452"/>
    <w:rsid w:val="002215AF"/>
    <w:rsid w:val="0022186B"/>
    <w:rsid w:val="0022321D"/>
    <w:rsid w:val="00223CA8"/>
    <w:rsid w:val="00224AFA"/>
    <w:rsid w:val="00224B25"/>
    <w:rsid w:val="00224F98"/>
    <w:rsid w:val="00225776"/>
    <w:rsid w:val="0022658D"/>
    <w:rsid w:val="002269DB"/>
    <w:rsid w:val="0023154A"/>
    <w:rsid w:val="00231D9D"/>
    <w:rsid w:val="00232D3D"/>
    <w:rsid w:val="0023420D"/>
    <w:rsid w:val="002344D7"/>
    <w:rsid w:val="00235727"/>
    <w:rsid w:val="00235C82"/>
    <w:rsid w:val="00236820"/>
    <w:rsid w:val="00237DC1"/>
    <w:rsid w:val="00240460"/>
    <w:rsid w:val="00240A3E"/>
    <w:rsid w:val="00240A84"/>
    <w:rsid w:val="002411AB"/>
    <w:rsid w:val="00241E7E"/>
    <w:rsid w:val="00242DB6"/>
    <w:rsid w:val="00242F98"/>
    <w:rsid w:val="0024335A"/>
    <w:rsid w:val="00244FB5"/>
    <w:rsid w:val="00246772"/>
    <w:rsid w:val="00251B37"/>
    <w:rsid w:val="002526A6"/>
    <w:rsid w:val="0025345F"/>
    <w:rsid w:val="002534E6"/>
    <w:rsid w:val="002539D2"/>
    <w:rsid w:val="002539D6"/>
    <w:rsid w:val="00254451"/>
    <w:rsid w:val="00255243"/>
    <w:rsid w:val="00255442"/>
    <w:rsid w:val="00257048"/>
    <w:rsid w:val="002578FA"/>
    <w:rsid w:val="00260432"/>
    <w:rsid w:val="0026078A"/>
    <w:rsid w:val="00260FE7"/>
    <w:rsid w:val="00261599"/>
    <w:rsid w:val="00262246"/>
    <w:rsid w:val="00262457"/>
    <w:rsid w:val="002637D3"/>
    <w:rsid w:val="00264D34"/>
    <w:rsid w:val="0026537E"/>
    <w:rsid w:val="00266020"/>
    <w:rsid w:val="002666A1"/>
    <w:rsid w:val="002678F7"/>
    <w:rsid w:val="00267942"/>
    <w:rsid w:val="00267A46"/>
    <w:rsid w:val="00271407"/>
    <w:rsid w:val="002718D5"/>
    <w:rsid w:val="00271966"/>
    <w:rsid w:val="00272673"/>
    <w:rsid w:val="002726ED"/>
    <w:rsid w:val="002758B3"/>
    <w:rsid w:val="002766BC"/>
    <w:rsid w:val="0028064B"/>
    <w:rsid w:val="002810C4"/>
    <w:rsid w:val="0028124E"/>
    <w:rsid w:val="002820F1"/>
    <w:rsid w:val="002838A0"/>
    <w:rsid w:val="00284B50"/>
    <w:rsid w:val="00284D21"/>
    <w:rsid w:val="00286156"/>
    <w:rsid w:val="00286B3C"/>
    <w:rsid w:val="0028709F"/>
    <w:rsid w:val="00287B6C"/>
    <w:rsid w:val="00287F47"/>
    <w:rsid w:val="0029182D"/>
    <w:rsid w:val="00291AAE"/>
    <w:rsid w:val="002924D7"/>
    <w:rsid w:val="0029391B"/>
    <w:rsid w:val="0029441B"/>
    <w:rsid w:val="00294667"/>
    <w:rsid w:val="00294FA9"/>
    <w:rsid w:val="00295351"/>
    <w:rsid w:val="00295E62"/>
    <w:rsid w:val="00296B27"/>
    <w:rsid w:val="00297768"/>
    <w:rsid w:val="002A0A26"/>
    <w:rsid w:val="002A0B2C"/>
    <w:rsid w:val="002A0BB5"/>
    <w:rsid w:val="002A23CF"/>
    <w:rsid w:val="002A2F7C"/>
    <w:rsid w:val="002A321C"/>
    <w:rsid w:val="002A3271"/>
    <w:rsid w:val="002A3921"/>
    <w:rsid w:val="002A3ACA"/>
    <w:rsid w:val="002A432A"/>
    <w:rsid w:val="002A46D8"/>
    <w:rsid w:val="002A506C"/>
    <w:rsid w:val="002A5887"/>
    <w:rsid w:val="002A5C89"/>
    <w:rsid w:val="002A6449"/>
    <w:rsid w:val="002A76BD"/>
    <w:rsid w:val="002A7DAA"/>
    <w:rsid w:val="002B070F"/>
    <w:rsid w:val="002B0F9A"/>
    <w:rsid w:val="002B1D11"/>
    <w:rsid w:val="002B2094"/>
    <w:rsid w:val="002B45AC"/>
    <w:rsid w:val="002B475E"/>
    <w:rsid w:val="002B7117"/>
    <w:rsid w:val="002C0516"/>
    <w:rsid w:val="002C08B3"/>
    <w:rsid w:val="002C263A"/>
    <w:rsid w:val="002C36CA"/>
    <w:rsid w:val="002C3981"/>
    <w:rsid w:val="002C60AB"/>
    <w:rsid w:val="002C7069"/>
    <w:rsid w:val="002C7AD2"/>
    <w:rsid w:val="002C7C6A"/>
    <w:rsid w:val="002D05AD"/>
    <w:rsid w:val="002D06D3"/>
    <w:rsid w:val="002D2432"/>
    <w:rsid w:val="002D2B6E"/>
    <w:rsid w:val="002D48DF"/>
    <w:rsid w:val="002D4FB5"/>
    <w:rsid w:val="002D64DE"/>
    <w:rsid w:val="002D661F"/>
    <w:rsid w:val="002D68B8"/>
    <w:rsid w:val="002D6B19"/>
    <w:rsid w:val="002D6F79"/>
    <w:rsid w:val="002D75C3"/>
    <w:rsid w:val="002D799D"/>
    <w:rsid w:val="002E1150"/>
    <w:rsid w:val="002E1561"/>
    <w:rsid w:val="002E22DE"/>
    <w:rsid w:val="002E4310"/>
    <w:rsid w:val="002E43FD"/>
    <w:rsid w:val="002E5BD5"/>
    <w:rsid w:val="002E63AB"/>
    <w:rsid w:val="002E6B93"/>
    <w:rsid w:val="002E7483"/>
    <w:rsid w:val="002E7BC4"/>
    <w:rsid w:val="002F279A"/>
    <w:rsid w:val="002F3452"/>
    <w:rsid w:val="002F39A1"/>
    <w:rsid w:val="002F41C9"/>
    <w:rsid w:val="002F7205"/>
    <w:rsid w:val="002F73FB"/>
    <w:rsid w:val="002F77B0"/>
    <w:rsid w:val="00301376"/>
    <w:rsid w:val="00301899"/>
    <w:rsid w:val="0030199B"/>
    <w:rsid w:val="00301F2E"/>
    <w:rsid w:val="0030265D"/>
    <w:rsid w:val="0030469A"/>
    <w:rsid w:val="00304FB2"/>
    <w:rsid w:val="00306219"/>
    <w:rsid w:val="00307CF5"/>
    <w:rsid w:val="00311CFF"/>
    <w:rsid w:val="003123E3"/>
    <w:rsid w:val="00313BF1"/>
    <w:rsid w:val="00314EC8"/>
    <w:rsid w:val="00315023"/>
    <w:rsid w:val="003152AE"/>
    <w:rsid w:val="00315DB4"/>
    <w:rsid w:val="0031769E"/>
    <w:rsid w:val="00320415"/>
    <w:rsid w:val="0032050F"/>
    <w:rsid w:val="00320E47"/>
    <w:rsid w:val="00320F56"/>
    <w:rsid w:val="003210C8"/>
    <w:rsid w:val="00321524"/>
    <w:rsid w:val="00322981"/>
    <w:rsid w:val="003274A4"/>
    <w:rsid w:val="00327C6A"/>
    <w:rsid w:val="0033017D"/>
    <w:rsid w:val="0033256E"/>
    <w:rsid w:val="003334C1"/>
    <w:rsid w:val="003335BA"/>
    <w:rsid w:val="0033571A"/>
    <w:rsid w:val="00335835"/>
    <w:rsid w:val="0034079D"/>
    <w:rsid w:val="00340F31"/>
    <w:rsid w:val="00342275"/>
    <w:rsid w:val="00342799"/>
    <w:rsid w:val="00342B31"/>
    <w:rsid w:val="003436AA"/>
    <w:rsid w:val="00344D63"/>
    <w:rsid w:val="00346ACE"/>
    <w:rsid w:val="00347CD1"/>
    <w:rsid w:val="0035096A"/>
    <w:rsid w:val="0035104F"/>
    <w:rsid w:val="0035186F"/>
    <w:rsid w:val="00351C0D"/>
    <w:rsid w:val="00351EC6"/>
    <w:rsid w:val="00352446"/>
    <w:rsid w:val="00352C73"/>
    <w:rsid w:val="0035435E"/>
    <w:rsid w:val="00354A13"/>
    <w:rsid w:val="0035544B"/>
    <w:rsid w:val="00355C7E"/>
    <w:rsid w:val="00355D69"/>
    <w:rsid w:val="00356D67"/>
    <w:rsid w:val="0036192D"/>
    <w:rsid w:val="00361CD1"/>
    <w:rsid w:val="00364B23"/>
    <w:rsid w:val="0036633B"/>
    <w:rsid w:val="003667C0"/>
    <w:rsid w:val="00367292"/>
    <w:rsid w:val="00367C0C"/>
    <w:rsid w:val="00367EC9"/>
    <w:rsid w:val="00367F18"/>
    <w:rsid w:val="00373B42"/>
    <w:rsid w:val="003746BC"/>
    <w:rsid w:val="003759DE"/>
    <w:rsid w:val="00376D3A"/>
    <w:rsid w:val="00376F9B"/>
    <w:rsid w:val="00377CB5"/>
    <w:rsid w:val="00380038"/>
    <w:rsid w:val="0038227D"/>
    <w:rsid w:val="003829B4"/>
    <w:rsid w:val="0038440E"/>
    <w:rsid w:val="0038562A"/>
    <w:rsid w:val="00385C18"/>
    <w:rsid w:val="00387B24"/>
    <w:rsid w:val="00390468"/>
    <w:rsid w:val="00390C13"/>
    <w:rsid w:val="00392090"/>
    <w:rsid w:val="003939B1"/>
    <w:rsid w:val="003941BC"/>
    <w:rsid w:val="00394779"/>
    <w:rsid w:val="003954C0"/>
    <w:rsid w:val="00395DCF"/>
    <w:rsid w:val="00397A75"/>
    <w:rsid w:val="003A1906"/>
    <w:rsid w:val="003A2A12"/>
    <w:rsid w:val="003A3ADE"/>
    <w:rsid w:val="003A44AA"/>
    <w:rsid w:val="003A496B"/>
    <w:rsid w:val="003A4A54"/>
    <w:rsid w:val="003A4AEF"/>
    <w:rsid w:val="003A607A"/>
    <w:rsid w:val="003A7EB1"/>
    <w:rsid w:val="003B07E2"/>
    <w:rsid w:val="003B18B1"/>
    <w:rsid w:val="003B1D78"/>
    <w:rsid w:val="003B29BE"/>
    <w:rsid w:val="003B3AE8"/>
    <w:rsid w:val="003B3C42"/>
    <w:rsid w:val="003B3D08"/>
    <w:rsid w:val="003B50A7"/>
    <w:rsid w:val="003B6575"/>
    <w:rsid w:val="003B6E92"/>
    <w:rsid w:val="003B7C5E"/>
    <w:rsid w:val="003C0156"/>
    <w:rsid w:val="003C0A82"/>
    <w:rsid w:val="003C179F"/>
    <w:rsid w:val="003C5794"/>
    <w:rsid w:val="003C5CB4"/>
    <w:rsid w:val="003C6A63"/>
    <w:rsid w:val="003C7938"/>
    <w:rsid w:val="003C7ABB"/>
    <w:rsid w:val="003D01BE"/>
    <w:rsid w:val="003D0488"/>
    <w:rsid w:val="003D1746"/>
    <w:rsid w:val="003D34D3"/>
    <w:rsid w:val="003D421A"/>
    <w:rsid w:val="003D4834"/>
    <w:rsid w:val="003D4CCC"/>
    <w:rsid w:val="003D536C"/>
    <w:rsid w:val="003D58DE"/>
    <w:rsid w:val="003D5D09"/>
    <w:rsid w:val="003E1115"/>
    <w:rsid w:val="003E152B"/>
    <w:rsid w:val="003E1572"/>
    <w:rsid w:val="003E1F5B"/>
    <w:rsid w:val="003E319E"/>
    <w:rsid w:val="003E3A28"/>
    <w:rsid w:val="003E4248"/>
    <w:rsid w:val="003E6B37"/>
    <w:rsid w:val="003E785D"/>
    <w:rsid w:val="003E7DF3"/>
    <w:rsid w:val="003F12C3"/>
    <w:rsid w:val="003F1589"/>
    <w:rsid w:val="003F2B73"/>
    <w:rsid w:val="003F3417"/>
    <w:rsid w:val="003F3F1B"/>
    <w:rsid w:val="003F4044"/>
    <w:rsid w:val="003F4C9D"/>
    <w:rsid w:val="003F4D1A"/>
    <w:rsid w:val="00401621"/>
    <w:rsid w:val="004027D1"/>
    <w:rsid w:val="00403966"/>
    <w:rsid w:val="004042C3"/>
    <w:rsid w:val="00404490"/>
    <w:rsid w:val="004054E0"/>
    <w:rsid w:val="004057AF"/>
    <w:rsid w:val="004075AC"/>
    <w:rsid w:val="00407DC1"/>
    <w:rsid w:val="004107D4"/>
    <w:rsid w:val="00410C23"/>
    <w:rsid w:val="00410D50"/>
    <w:rsid w:val="00411AF4"/>
    <w:rsid w:val="00411FB4"/>
    <w:rsid w:val="00412B9A"/>
    <w:rsid w:val="00412E34"/>
    <w:rsid w:val="00412E4B"/>
    <w:rsid w:val="00414B26"/>
    <w:rsid w:val="00415EF7"/>
    <w:rsid w:val="004176DE"/>
    <w:rsid w:val="00417A8F"/>
    <w:rsid w:val="00423AA3"/>
    <w:rsid w:val="00424C2C"/>
    <w:rsid w:val="00424E1E"/>
    <w:rsid w:val="0042510E"/>
    <w:rsid w:val="00426B79"/>
    <w:rsid w:val="00426FB8"/>
    <w:rsid w:val="00430A93"/>
    <w:rsid w:val="00430E60"/>
    <w:rsid w:val="00430EE6"/>
    <w:rsid w:val="004311EB"/>
    <w:rsid w:val="00431F32"/>
    <w:rsid w:val="004326EF"/>
    <w:rsid w:val="0043310F"/>
    <w:rsid w:val="00434464"/>
    <w:rsid w:val="004351A0"/>
    <w:rsid w:val="00435ABC"/>
    <w:rsid w:val="00435ABE"/>
    <w:rsid w:val="0043725E"/>
    <w:rsid w:val="004404B9"/>
    <w:rsid w:val="00442465"/>
    <w:rsid w:val="00443876"/>
    <w:rsid w:val="00445745"/>
    <w:rsid w:val="00447654"/>
    <w:rsid w:val="00447E58"/>
    <w:rsid w:val="0045018C"/>
    <w:rsid w:val="00450628"/>
    <w:rsid w:val="00451EB5"/>
    <w:rsid w:val="00452020"/>
    <w:rsid w:val="0045263A"/>
    <w:rsid w:val="00453E8B"/>
    <w:rsid w:val="00453FAD"/>
    <w:rsid w:val="004553DC"/>
    <w:rsid w:val="00455999"/>
    <w:rsid w:val="00455CB8"/>
    <w:rsid w:val="004608A3"/>
    <w:rsid w:val="00462A87"/>
    <w:rsid w:val="00462AAA"/>
    <w:rsid w:val="00463404"/>
    <w:rsid w:val="00463550"/>
    <w:rsid w:val="004652A9"/>
    <w:rsid w:val="0046530C"/>
    <w:rsid w:val="004658D8"/>
    <w:rsid w:val="00465C72"/>
    <w:rsid w:val="004660EC"/>
    <w:rsid w:val="004667ED"/>
    <w:rsid w:val="00466C3C"/>
    <w:rsid w:val="00467F77"/>
    <w:rsid w:val="004711AC"/>
    <w:rsid w:val="004713F8"/>
    <w:rsid w:val="0047184A"/>
    <w:rsid w:val="00472EE5"/>
    <w:rsid w:val="00473D8B"/>
    <w:rsid w:val="004743EA"/>
    <w:rsid w:val="004754FC"/>
    <w:rsid w:val="0047584C"/>
    <w:rsid w:val="00476153"/>
    <w:rsid w:val="00476324"/>
    <w:rsid w:val="00477EB6"/>
    <w:rsid w:val="00480BD0"/>
    <w:rsid w:val="00482F44"/>
    <w:rsid w:val="00485A61"/>
    <w:rsid w:val="00485E22"/>
    <w:rsid w:val="00485FA1"/>
    <w:rsid w:val="00486F83"/>
    <w:rsid w:val="004878AF"/>
    <w:rsid w:val="00487A6B"/>
    <w:rsid w:val="00487D3F"/>
    <w:rsid w:val="00490A8C"/>
    <w:rsid w:val="004914FA"/>
    <w:rsid w:val="004920BA"/>
    <w:rsid w:val="004943E7"/>
    <w:rsid w:val="00494BC5"/>
    <w:rsid w:val="00495EEE"/>
    <w:rsid w:val="00497AFB"/>
    <w:rsid w:val="004A0273"/>
    <w:rsid w:val="004A56FF"/>
    <w:rsid w:val="004A5C6D"/>
    <w:rsid w:val="004A6473"/>
    <w:rsid w:val="004B112E"/>
    <w:rsid w:val="004B1BD2"/>
    <w:rsid w:val="004B1EBE"/>
    <w:rsid w:val="004B2A98"/>
    <w:rsid w:val="004B3D80"/>
    <w:rsid w:val="004B3EBD"/>
    <w:rsid w:val="004B6A25"/>
    <w:rsid w:val="004B7D97"/>
    <w:rsid w:val="004C046B"/>
    <w:rsid w:val="004C09F3"/>
    <w:rsid w:val="004C0F2E"/>
    <w:rsid w:val="004C12C6"/>
    <w:rsid w:val="004C1AE3"/>
    <w:rsid w:val="004C256A"/>
    <w:rsid w:val="004C27CF"/>
    <w:rsid w:val="004C35E8"/>
    <w:rsid w:val="004C47A6"/>
    <w:rsid w:val="004C49B2"/>
    <w:rsid w:val="004C5068"/>
    <w:rsid w:val="004C5F92"/>
    <w:rsid w:val="004C6ABA"/>
    <w:rsid w:val="004C6AC9"/>
    <w:rsid w:val="004C6F58"/>
    <w:rsid w:val="004D130B"/>
    <w:rsid w:val="004D1995"/>
    <w:rsid w:val="004D2207"/>
    <w:rsid w:val="004D2C80"/>
    <w:rsid w:val="004D3B07"/>
    <w:rsid w:val="004D3C8C"/>
    <w:rsid w:val="004D5804"/>
    <w:rsid w:val="004D5B0B"/>
    <w:rsid w:val="004E014A"/>
    <w:rsid w:val="004E2E9D"/>
    <w:rsid w:val="004E3626"/>
    <w:rsid w:val="004E4528"/>
    <w:rsid w:val="004E552D"/>
    <w:rsid w:val="004E6303"/>
    <w:rsid w:val="004E6661"/>
    <w:rsid w:val="004F0D9C"/>
    <w:rsid w:val="004F0FCC"/>
    <w:rsid w:val="004F10FA"/>
    <w:rsid w:val="004F2C16"/>
    <w:rsid w:val="004F3F24"/>
    <w:rsid w:val="004F44C6"/>
    <w:rsid w:val="004F481D"/>
    <w:rsid w:val="004F556C"/>
    <w:rsid w:val="004F7F38"/>
    <w:rsid w:val="005009A7"/>
    <w:rsid w:val="00501B48"/>
    <w:rsid w:val="005020CA"/>
    <w:rsid w:val="005026EC"/>
    <w:rsid w:val="00502DAC"/>
    <w:rsid w:val="00503C76"/>
    <w:rsid w:val="00504F7F"/>
    <w:rsid w:val="00507B05"/>
    <w:rsid w:val="005121D4"/>
    <w:rsid w:val="00514230"/>
    <w:rsid w:val="00514DFA"/>
    <w:rsid w:val="00516B7E"/>
    <w:rsid w:val="00516E7E"/>
    <w:rsid w:val="00517BB3"/>
    <w:rsid w:val="00520F27"/>
    <w:rsid w:val="00521276"/>
    <w:rsid w:val="00521F8A"/>
    <w:rsid w:val="005221E6"/>
    <w:rsid w:val="005229CE"/>
    <w:rsid w:val="00522B41"/>
    <w:rsid w:val="00522D93"/>
    <w:rsid w:val="00523047"/>
    <w:rsid w:val="00524C18"/>
    <w:rsid w:val="00525D31"/>
    <w:rsid w:val="00525F34"/>
    <w:rsid w:val="005306F4"/>
    <w:rsid w:val="005320E6"/>
    <w:rsid w:val="00534287"/>
    <w:rsid w:val="00535B87"/>
    <w:rsid w:val="00537D2C"/>
    <w:rsid w:val="00541C06"/>
    <w:rsid w:val="005420DA"/>
    <w:rsid w:val="005421CD"/>
    <w:rsid w:val="00542A26"/>
    <w:rsid w:val="00542B93"/>
    <w:rsid w:val="00544DAC"/>
    <w:rsid w:val="00545335"/>
    <w:rsid w:val="00545C3F"/>
    <w:rsid w:val="00546224"/>
    <w:rsid w:val="0054622C"/>
    <w:rsid w:val="00546B22"/>
    <w:rsid w:val="005479CF"/>
    <w:rsid w:val="00547C9A"/>
    <w:rsid w:val="00550B77"/>
    <w:rsid w:val="005525D1"/>
    <w:rsid w:val="00553132"/>
    <w:rsid w:val="005556CC"/>
    <w:rsid w:val="00557397"/>
    <w:rsid w:val="00557B18"/>
    <w:rsid w:val="005615DC"/>
    <w:rsid w:val="005616B1"/>
    <w:rsid w:val="00562BC1"/>
    <w:rsid w:val="00563C3B"/>
    <w:rsid w:val="005657D4"/>
    <w:rsid w:val="005667D3"/>
    <w:rsid w:val="005700E8"/>
    <w:rsid w:val="00570EFC"/>
    <w:rsid w:val="0057138B"/>
    <w:rsid w:val="00572217"/>
    <w:rsid w:val="00572C62"/>
    <w:rsid w:val="00573AC5"/>
    <w:rsid w:val="00573EE4"/>
    <w:rsid w:val="00575E3B"/>
    <w:rsid w:val="005778A0"/>
    <w:rsid w:val="00577E7F"/>
    <w:rsid w:val="00581669"/>
    <w:rsid w:val="00581B93"/>
    <w:rsid w:val="0058200E"/>
    <w:rsid w:val="00582CAA"/>
    <w:rsid w:val="00582F0F"/>
    <w:rsid w:val="00586C54"/>
    <w:rsid w:val="005902E1"/>
    <w:rsid w:val="00590353"/>
    <w:rsid w:val="00590DBA"/>
    <w:rsid w:val="00592B53"/>
    <w:rsid w:val="00593D05"/>
    <w:rsid w:val="00597DE3"/>
    <w:rsid w:val="005A0719"/>
    <w:rsid w:val="005A078B"/>
    <w:rsid w:val="005A2D4C"/>
    <w:rsid w:val="005A2F65"/>
    <w:rsid w:val="005A380E"/>
    <w:rsid w:val="005A3CF8"/>
    <w:rsid w:val="005A6852"/>
    <w:rsid w:val="005A7436"/>
    <w:rsid w:val="005B02A5"/>
    <w:rsid w:val="005B0521"/>
    <w:rsid w:val="005B0E47"/>
    <w:rsid w:val="005B19EB"/>
    <w:rsid w:val="005B1F62"/>
    <w:rsid w:val="005B3B9D"/>
    <w:rsid w:val="005B4187"/>
    <w:rsid w:val="005B55F3"/>
    <w:rsid w:val="005B67C9"/>
    <w:rsid w:val="005C0A55"/>
    <w:rsid w:val="005C20BC"/>
    <w:rsid w:val="005C221E"/>
    <w:rsid w:val="005C4477"/>
    <w:rsid w:val="005C5056"/>
    <w:rsid w:val="005C56B2"/>
    <w:rsid w:val="005C57D5"/>
    <w:rsid w:val="005C6894"/>
    <w:rsid w:val="005D0508"/>
    <w:rsid w:val="005D0DB7"/>
    <w:rsid w:val="005D558E"/>
    <w:rsid w:val="005D739A"/>
    <w:rsid w:val="005E0BB0"/>
    <w:rsid w:val="005E4359"/>
    <w:rsid w:val="005E4CB3"/>
    <w:rsid w:val="005E53F1"/>
    <w:rsid w:val="005E5EC0"/>
    <w:rsid w:val="005E6A6D"/>
    <w:rsid w:val="005E7895"/>
    <w:rsid w:val="005F0404"/>
    <w:rsid w:val="005F0A22"/>
    <w:rsid w:val="005F2135"/>
    <w:rsid w:val="005F4797"/>
    <w:rsid w:val="005F58DE"/>
    <w:rsid w:val="005F6104"/>
    <w:rsid w:val="005F6E6B"/>
    <w:rsid w:val="005F776F"/>
    <w:rsid w:val="006007CA"/>
    <w:rsid w:val="00600A05"/>
    <w:rsid w:val="00600B0F"/>
    <w:rsid w:val="00600ED2"/>
    <w:rsid w:val="006029DF"/>
    <w:rsid w:val="00603646"/>
    <w:rsid w:val="00603B4F"/>
    <w:rsid w:val="00603D45"/>
    <w:rsid w:val="0060591C"/>
    <w:rsid w:val="00605E1B"/>
    <w:rsid w:val="00607E96"/>
    <w:rsid w:val="00610406"/>
    <w:rsid w:val="006104E0"/>
    <w:rsid w:val="00611620"/>
    <w:rsid w:val="0061165C"/>
    <w:rsid w:val="00611980"/>
    <w:rsid w:val="0061202E"/>
    <w:rsid w:val="00613369"/>
    <w:rsid w:val="006149BA"/>
    <w:rsid w:val="00614B6C"/>
    <w:rsid w:val="00615575"/>
    <w:rsid w:val="006163E6"/>
    <w:rsid w:val="006170C1"/>
    <w:rsid w:val="00617372"/>
    <w:rsid w:val="00617C58"/>
    <w:rsid w:val="00620029"/>
    <w:rsid w:val="006204E4"/>
    <w:rsid w:val="00620574"/>
    <w:rsid w:val="00620802"/>
    <w:rsid w:val="00621000"/>
    <w:rsid w:val="006227FB"/>
    <w:rsid w:val="00624201"/>
    <w:rsid w:val="006254D0"/>
    <w:rsid w:val="0062577C"/>
    <w:rsid w:val="006261DB"/>
    <w:rsid w:val="00626571"/>
    <w:rsid w:val="00627E66"/>
    <w:rsid w:val="006300F5"/>
    <w:rsid w:val="00630607"/>
    <w:rsid w:val="00630D5D"/>
    <w:rsid w:val="006322EB"/>
    <w:rsid w:val="00632FB7"/>
    <w:rsid w:val="00635A0D"/>
    <w:rsid w:val="00636EDC"/>
    <w:rsid w:val="006370E5"/>
    <w:rsid w:val="006377D6"/>
    <w:rsid w:val="0064049C"/>
    <w:rsid w:val="00640773"/>
    <w:rsid w:val="00641A3D"/>
    <w:rsid w:val="00641D53"/>
    <w:rsid w:val="00642C49"/>
    <w:rsid w:val="00644743"/>
    <w:rsid w:val="0064538E"/>
    <w:rsid w:val="0064562B"/>
    <w:rsid w:val="00645917"/>
    <w:rsid w:val="00646C22"/>
    <w:rsid w:val="00647E43"/>
    <w:rsid w:val="0065086E"/>
    <w:rsid w:val="00650871"/>
    <w:rsid w:val="00650EC1"/>
    <w:rsid w:val="006518DE"/>
    <w:rsid w:val="00651F76"/>
    <w:rsid w:val="00651FDC"/>
    <w:rsid w:val="00652295"/>
    <w:rsid w:val="00653D0E"/>
    <w:rsid w:val="00653E41"/>
    <w:rsid w:val="00653EA2"/>
    <w:rsid w:val="00654284"/>
    <w:rsid w:val="006548CF"/>
    <w:rsid w:val="006549A8"/>
    <w:rsid w:val="0065542F"/>
    <w:rsid w:val="00655695"/>
    <w:rsid w:val="00655A93"/>
    <w:rsid w:val="0065625C"/>
    <w:rsid w:val="00657126"/>
    <w:rsid w:val="00657FC5"/>
    <w:rsid w:val="006606EA"/>
    <w:rsid w:val="00660CF4"/>
    <w:rsid w:val="0066111B"/>
    <w:rsid w:val="006617D6"/>
    <w:rsid w:val="00661ADF"/>
    <w:rsid w:val="00661F18"/>
    <w:rsid w:val="00662A4E"/>
    <w:rsid w:val="00664A38"/>
    <w:rsid w:val="00664CBE"/>
    <w:rsid w:val="00664DFA"/>
    <w:rsid w:val="00665E84"/>
    <w:rsid w:val="006671EB"/>
    <w:rsid w:val="006678F2"/>
    <w:rsid w:val="006723C7"/>
    <w:rsid w:val="00675337"/>
    <w:rsid w:val="0067575D"/>
    <w:rsid w:val="006770FD"/>
    <w:rsid w:val="00677693"/>
    <w:rsid w:val="00680213"/>
    <w:rsid w:val="006803B9"/>
    <w:rsid w:val="006810E8"/>
    <w:rsid w:val="0068376A"/>
    <w:rsid w:val="006837E1"/>
    <w:rsid w:val="006838EC"/>
    <w:rsid w:val="006842CC"/>
    <w:rsid w:val="00684605"/>
    <w:rsid w:val="00687125"/>
    <w:rsid w:val="006901E0"/>
    <w:rsid w:val="0069156B"/>
    <w:rsid w:val="0069253B"/>
    <w:rsid w:val="0069297D"/>
    <w:rsid w:val="00693A02"/>
    <w:rsid w:val="00693F20"/>
    <w:rsid w:val="006947E2"/>
    <w:rsid w:val="00695BE5"/>
    <w:rsid w:val="006A033E"/>
    <w:rsid w:val="006A15F5"/>
    <w:rsid w:val="006A1F10"/>
    <w:rsid w:val="006A2460"/>
    <w:rsid w:val="006A2D7B"/>
    <w:rsid w:val="006A3EBA"/>
    <w:rsid w:val="006A414C"/>
    <w:rsid w:val="006A5D04"/>
    <w:rsid w:val="006A66E2"/>
    <w:rsid w:val="006A7932"/>
    <w:rsid w:val="006B1FEA"/>
    <w:rsid w:val="006B2BF1"/>
    <w:rsid w:val="006B39BC"/>
    <w:rsid w:val="006B3F24"/>
    <w:rsid w:val="006B4D18"/>
    <w:rsid w:val="006B7556"/>
    <w:rsid w:val="006C04F4"/>
    <w:rsid w:val="006C0CC8"/>
    <w:rsid w:val="006C10B4"/>
    <w:rsid w:val="006C2D8F"/>
    <w:rsid w:val="006C378F"/>
    <w:rsid w:val="006C3C90"/>
    <w:rsid w:val="006C3D43"/>
    <w:rsid w:val="006C4954"/>
    <w:rsid w:val="006D0240"/>
    <w:rsid w:val="006D3309"/>
    <w:rsid w:val="006D3328"/>
    <w:rsid w:val="006D3589"/>
    <w:rsid w:val="006D56F8"/>
    <w:rsid w:val="006D6F1E"/>
    <w:rsid w:val="006D76F2"/>
    <w:rsid w:val="006E0677"/>
    <w:rsid w:val="006E13E8"/>
    <w:rsid w:val="006E1566"/>
    <w:rsid w:val="006E225B"/>
    <w:rsid w:val="006E3E32"/>
    <w:rsid w:val="006E4B42"/>
    <w:rsid w:val="006E5896"/>
    <w:rsid w:val="006E7515"/>
    <w:rsid w:val="006F0869"/>
    <w:rsid w:val="006F0CDC"/>
    <w:rsid w:val="006F29B3"/>
    <w:rsid w:val="006F2AF2"/>
    <w:rsid w:val="006F3012"/>
    <w:rsid w:val="006F580D"/>
    <w:rsid w:val="006F5933"/>
    <w:rsid w:val="006F5D96"/>
    <w:rsid w:val="0070042C"/>
    <w:rsid w:val="00700B28"/>
    <w:rsid w:val="00701772"/>
    <w:rsid w:val="007017CD"/>
    <w:rsid w:val="00701C67"/>
    <w:rsid w:val="007020DF"/>
    <w:rsid w:val="00703721"/>
    <w:rsid w:val="0070381B"/>
    <w:rsid w:val="00703A31"/>
    <w:rsid w:val="007050C8"/>
    <w:rsid w:val="0070584B"/>
    <w:rsid w:val="00705E84"/>
    <w:rsid w:val="00706042"/>
    <w:rsid w:val="007061F6"/>
    <w:rsid w:val="0070696A"/>
    <w:rsid w:val="00707AF4"/>
    <w:rsid w:val="00707CB6"/>
    <w:rsid w:val="00710CB5"/>
    <w:rsid w:val="00711258"/>
    <w:rsid w:val="00711C04"/>
    <w:rsid w:val="00712736"/>
    <w:rsid w:val="00713EC3"/>
    <w:rsid w:val="00714467"/>
    <w:rsid w:val="00714DB8"/>
    <w:rsid w:val="00715263"/>
    <w:rsid w:val="00715D38"/>
    <w:rsid w:val="00715F19"/>
    <w:rsid w:val="00716692"/>
    <w:rsid w:val="007169D3"/>
    <w:rsid w:val="007205D4"/>
    <w:rsid w:val="007226FF"/>
    <w:rsid w:val="007234FE"/>
    <w:rsid w:val="00723BCE"/>
    <w:rsid w:val="00723C21"/>
    <w:rsid w:val="00723E1F"/>
    <w:rsid w:val="00723E7C"/>
    <w:rsid w:val="00724CD3"/>
    <w:rsid w:val="00724F1E"/>
    <w:rsid w:val="00726993"/>
    <w:rsid w:val="0073097A"/>
    <w:rsid w:val="0073111E"/>
    <w:rsid w:val="0073276C"/>
    <w:rsid w:val="00732992"/>
    <w:rsid w:val="00733BB2"/>
    <w:rsid w:val="0073451A"/>
    <w:rsid w:val="007356B6"/>
    <w:rsid w:val="007369F7"/>
    <w:rsid w:val="00736FCB"/>
    <w:rsid w:val="00737190"/>
    <w:rsid w:val="00737EAB"/>
    <w:rsid w:val="00740710"/>
    <w:rsid w:val="00741625"/>
    <w:rsid w:val="00742DEB"/>
    <w:rsid w:val="0074324A"/>
    <w:rsid w:val="00743294"/>
    <w:rsid w:val="0074716A"/>
    <w:rsid w:val="00747986"/>
    <w:rsid w:val="00747B21"/>
    <w:rsid w:val="0075062C"/>
    <w:rsid w:val="00750C20"/>
    <w:rsid w:val="00751B3A"/>
    <w:rsid w:val="00752030"/>
    <w:rsid w:val="00753244"/>
    <w:rsid w:val="00754531"/>
    <w:rsid w:val="0075559C"/>
    <w:rsid w:val="007555A7"/>
    <w:rsid w:val="00756034"/>
    <w:rsid w:val="007568A0"/>
    <w:rsid w:val="00756CA1"/>
    <w:rsid w:val="00757769"/>
    <w:rsid w:val="0075794D"/>
    <w:rsid w:val="00761E6E"/>
    <w:rsid w:val="00761F87"/>
    <w:rsid w:val="007621B8"/>
    <w:rsid w:val="00765997"/>
    <w:rsid w:val="00767CFD"/>
    <w:rsid w:val="00767E2F"/>
    <w:rsid w:val="00770B91"/>
    <w:rsid w:val="00771D0B"/>
    <w:rsid w:val="007724D0"/>
    <w:rsid w:val="00772673"/>
    <w:rsid w:val="00773D3D"/>
    <w:rsid w:val="00774150"/>
    <w:rsid w:val="007741D2"/>
    <w:rsid w:val="007748DC"/>
    <w:rsid w:val="007762D3"/>
    <w:rsid w:val="00777B6D"/>
    <w:rsid w:val="00780107"/>
    <w:rsid w:val="007809C8"/>
    <w:rsid w:val="0078176D"/>
    <w:rsid w:val="00782507"/>
    <w:rsid w:val="00782749"/>
    <w:rsid w:val="00785FF9"/>
    <w:rsid w:val="00787190"/>
    <w:rsid w:val="00787306"/>
    <w:rsid w:val="0079027F"/>
    <w:rsid w:val="00791C50"/>
    <w:rsid w:val="00792967"/>
    <w:rsid w:val="00793EA1"/>
    <w:rsid w:val="007948DB"/>
    <w:rsid w:val="00795681"/>
    <w:rsid w:val="00797F80"/>
    <w:rsid w:val="007A06AA"/>
    <w:rsid w:val="007A1C73"/>
    <w:rsid w:val="007A2C85"/>
    <w:rsid w:val="007A3611"/>
    <w:rsid w:val="007A3BE3"/>
    <w:rsid w:val="007A3C17"/>
    <w:rsid w:val="007A4B44"/>
    <w:rsid w:val="007A57B4"/>
    <w:rsid w:val="007B102B"/>
    <w:rsid w:val="007B1643"/>
    <w:rsid w:val="007B1FD1"/>
    <w:rsid w:val="007B336B"/>
    <w:rsid w:val="007B35FB"/>
    <w:rsid w:val="007B3B13"/>
    <w:rsid w:val="007B5378"/>
    <w:rsid w:val="007B5460"/>
    <w:rsid w:val="007B5EB5"/>
    <w:rsid w:val="007B6B55"/>
    <w:rsid w:val="007C18E6"/>
    <w:rsid w:val="007C196D"/>
    <w:rsid w:val="007C2A5D"/>
    <w:rsid w:val="007C394E"/>
    <w:rsid w:val="007C4410"/>
    <w:rsid w:val="007C5C84"/>
    <w:rsid w:val="007D10FE"/>
    <w:rsid w:val="007D1E2D"/>
    <w:rsid w:val="007D401C"/>
    <w:rsid w:val="007D440A"/>
    <w:rsid w:val="007D5A80"/>
    <w:rsid w:val="007D6F0F"/>
    <w:rsid w:val="007D7424"/>
    <w:rsid w:val="007D778F"/>
    <w:rsid w:val="007E02B9"/>
    <w:rsid w:val="007E0806"/>
    <w:rsid w:val="007E16BC"/>
    <w:rsid w:val="007E30B2"/>
    <w:rsid w:val="007E5F37"/>
    <w:rsid w:val="007E6EBB"/>
    <w:rsid w:val="007E7F40"/>
    <w:rsid w:val="007F11CB"/>
    <w:rsid w:val="007F2A10"/>
    <w:rsid w:val="007F307F"/>
    <w:rsid w:val="007F322B"/>
    <w:rsid w:val="007F3DB9"/>
    <w:rsid w:val="007F68E2"/>
    <w:rsid w:val="007F7C2A"/>
    <w:rsid w:val="00800210"/>
    <w:rsid w:val="00801C7E"/>
    <w:rsid w:val="00801EB0"/>
    <w:rsid w:val="00801F94"/>
    <w:rsid w:val="008038CF"/>
    <w:rsid w:val="008051D8"/>
    <w:rsid w:val="00806A56"/>
    <w:rsid w:val="0081113F"/>
    <w:rsid w:val="008113D6"/>
    <w:rsid w:val="00811E27"/>
    <w:rsid w:val="00812FE0"/>
    <w:rsid w:val="00814688"/>
    <w:rsid w:val="008153C3"/>
    <w:rsid w:val="0081566B"/>
    <w:rsid w:val="00816C77"/>
    <w:rsid w:val="00817B60"/>
    <w:rsid w:val="0082154E"/>
    <w:rsid w:val="00823473"/>
    <w:rsid w:val="008250C9"/>
    <w:rsid w:val="00825297"/>
    <w:rsid w:val="00825BD2"/>
    <w:rsid w:val="0082674B"/>
    <w:rsid w:val="008316F6"/>
    <w:rsid w:val="00831CB5"/>
    <w:rsid w:val="00832DFE"/>
    <w:rsid w:val="008335E7"/>
    <w:rsid w:val="008347E4"/>
    <w:rsid w:val="0083527E"/>
    <w:rsid w:val="008370AB"/>
    <w:rsid w:val="00837268"/>
    <w:rsid w:val="00840940"/>
    <w:rsid w:val="00842E94"/>
    <w:rsid w:val="008433C5"/>
    <w:rsid w:val="00845FBF"/>
    <w:rsid w:val="00846C4A"/>
    <w:rsid w:val="00847E2B"/>
    <w:rsid w:val="00847E5B"/>
    <w:rsid w:val="0085066A"/>
    <w:rsid w:val="00852367"/>
    <w:rsid w:val="00852476"/>
    <w:rsid w:val="00853FA3"/>
    <w:rsid w:val="00854D24"/>
    <w:rsid w:val="008600BE"/>
    <w:rsid w:val="0086054B"/>
    <w:rsid w:val="00861339"/>
    <w:rsid w:val="00863047"/>
    <w:rsid w:val="00866B8F"/>
    <w:rsid w:val="0086772F"/>
    <w:rsid w:val="00867CA6"/>
    <w:rsid w:val="0087144E"/>
    <w:rsid w:val="00872DB1"/>
    <w:rsid w:val="00874B07"/>
    <w:rsid w:val="00874BE8"/>
    <w:rsid w:val="00874F4A"/>
    <w:rsid w:val="008760CE"/>
    <w:rsid w:val="008762B7"/>
    <w:rsid w:val="008765B6"/>
    <w:rsid w:val="00876C5D"/>
    <w:rsid w:val="00876D2A"/>
    <w:rsid w:val="00877032"/>
    <w:rsid w:val="00881BBE"/>
    <w:rsid w:val="0088332F"/>
    <w:rsid w:val="00883BDA"/>
    <w:rsid w:val="0088473D"/>
    <w:rsid w:val="00890533"/>
    <w:rsid w:val="00890D65"/>
    <w:rsid w:val="00891BCD"/>
    <w:rsid w:val="00891E60"/>
    <w:rsid w:val="00892606"/>
    <w:rsid w:val="00892773"/>
    <w:rsid w:val="008932CA"/>
    <w:rsid w:val="00893604"/>
    <w:rsid w:val="008949D8"/>
    <w:rsid w:val="00894C71"/>
    <w:rsid w:val="00894E25"/>
    <w:rsid w:val="00895BDC"/>
    <w:rsid w:val="00895F22"/>
    <w:rsid w:val="00896F8A"/>
    <w:rsid w:val="008A26F5"/>
    <w:rsid w:val="008A3952"/>
    <w:rsid w:val="008A4460"/>
    <w:rsid w:val="008A479C"/>
    <w:rsid w:val="008A652D"/>
    <w:rsid w:val="008A7060"/>
    <w:rsid w:val="008B0B90"/>
    <w:rsid w:val="008B0C42"/>
    <w:rsid w:val="008B1D75"/>
    <w:rsid w:val="008B1F22"/>
    <w:rsid w:val="008B297A"/>
    <w:rsid w:val="008B4097"/>
    <w:rsid w:val="008B5D18"/>
    <w:rsid w:val="008B63FD"/>
    <w:rsid w:val="008B6CCB"/>
    <w:rsid w:val="008B6F4F"/>
    <w:rsid w:val="008B71D9"/>
    <w:rsid w:val="008C1840"/>
    <w:rsid w:val="008C1FDD"/>
    <w:rsid w:val="008C23D5"/>
    <w:rsid w:val="008C316D"/>
    <w:rsid w:val="008C334A"/>
    <w:rsid w:val="008C3B45"/>
    <w:rsid w:val="008C41F3"/>
    <w:rsid w:val="008C5A9A"/>
    <w:rsid w:val="008C75A5"/>
    <w:rsid w:val="008D0E39"/>
    <w:rsid w:val="008D154A"/>
    <w:rsid w:val="008D160A"/>
    <w:rsid w:val="008D2683"/>
    <w:rsid w:val="008D2F50"/>
    <w:rsid w:val="008D30DD"/>
    <w:rsid w:val="008D360E"/>
    <w:rsid w:val="008D62F8"/>
    <w:rsid w:val="008D6621"/>
    <w:rsid w:val="008D6AD6"/>
    <w:rsid w:val="008D78F9"/>
    <w:rsid w:val="008E0727"/>
    <w:rsid w:val="008E2D9C"/>
    <w:rsid w:val="008E5086"/>
    <w:rsid w:val="008E6F49"/>
    <w:rsid w:val="008F0FE8"/>
    <w:rsid w:val="008F1300"/>
    <w:rsid w:val="008F1B89"/>
    <w:rsid w:val="008F1F21"/>
    <w:rsid w:val="008F2036"/>
    <w:rsid w:val="008F23C0"/>
    <w:rsid w:val="008F2EBA"/>
    <w:rsid w:val="008F3209"/>
    <w:rsid w:val="008F48D9"/>
    <w:rsid w:val="008F5000"/>
    <w:rsid w:val="008F5A1A"/>
    <w:rsid w:val="008F65C7"/>
    <w:rsid w:val="008F69B0"/>
    <w:rsid w:val="008F7AB7"/>
    <w:rsid w:val="008F7D11"/>
    <w:rsid w:val="008F7D90"/>
    <w:rsid w:val="008F7EBC"/>
    <w:rsid w:val="00900056"/>
    <w:rsid w:val="009012E4"/>
    <w:rsid w:val="00901C1E"/>
    <w:rsid w:val="00902D84"/>
    <w:rsid w:val="00903F7B"/>
    <w:rsid w:val="00904775"/>
    <w:rsid w:val="00907AFE"/>
    <w:rsid w:val="0091004A"/>
    <w:rsid w:val="0091153B"/>
    <w:rsid w:val="00911E91"/>
    <w:rsid w:val="009141B4"/>
    <w:rsid w:val="009141FB"/>
    <w:rsid w:val="00915365"/>
    <w:rsid w:val="00916335"/>
    <w:rsid w:val="00916FE4"/>
    <w:rsid w:val="009171F3"/>
    <w:rsid w:val="00917BC5"/>
    <w:rsid w:val="009249FC"/>
    <w:rsid w:val="00926C94"/>
    <w:rsid w:val="00930DCA"/>
    <w:rsid w:val="00930DF5"/>
    <w:rsid w:val="009313FA"/>
    <w:rsid w:val="0093198C"/>
    <w:rsid w:val="009330DA"/>
    <w:rsid w:val="0093333C"/>
    <w:rsid w:val="00933953"/>
    <w:rsid w:val="00933E70"/>
    <w:rsid w:val="009340E1"/>
    <w:rsid w:val="00936A60"/>
    <w:rsid w:val="00937289"/>
    <w:rsid w:val="00941A03"/>
    <w:rsid w:val="00942BF4"/>
    <w:rsid w:val="00942E52"/>
    <w:rsid w:val="00944AB4"/>
    <w:rsid w:val="0094768F"/>
    <w:rsid w:val="0095112E"/>
    <w:rsid w:val="009523EF"/>
    <w:rsid w:val="009528E8"/>
    <w:rsid w:val="009547BF"/>
    <w:rsid w:val="00954902"/>
    <w:rsid w:val="00954A35"/>
    <w:rsid w:val="00954E3F"/>
    <w:rsid w:val="009553C2"/>
    <w:rsid w:val="00955B5F"/>
    <w:rsid w:val="00955D29"/>
    <w:rsid w:val="00956BA9"/>
    <w:rsid w:val="0095785D"/>
    <w:rsid w:val="0096080C"/>
    <w:rsid w:val="00964964"/>
    <w:rsid w:val="00965327"/>
    <w:rsid w:val="009666F7"/>
    <w:rsid w:val="00966E90"/>
    <w:rsid w:val="009674D1"/>
    <w:rsid w:val="00967804"/>
    <w:rsid w:val="00967F1F"/>
    <w:rsid w:val="00970BC8"/>
    <w:rsid w:val="00974064"/>
    <w:rsid w:val="0097468F"/>
    <w:rsid w:val="009746BC"/>
    <w:rsid w:val="00974793"/>
    <w:rsid w:val="009748E6"/>
    <w:rsid w:val="009754E7"/>
    <w:rsid w:val="009769E9"/>
    <w:rsid w:val="00976B60"/>
    <w:rsid w:val="00976FD6"/>
    <w:rsid w:val="0098117F"/>
    <w:rsid w:val="00981F18"/>
    <w:rsid w:val="009822B1"/>
    <w:rsid w:val="009824FC"/>
    <w:rsid w:val="00982734"/>
    <w:rsid w:val="00984B82"/>
    <w:rsid w:val="00984D48"/>
    <w:rsid w:val="00985A07"/>
    <w:rsid w:val="00986B18"/>
    <w:rsid w:val="00986EC3"/>
    <w:rsid w:val="009876D9"/>
    <w:rsid w:val="00990592"/>
    <w:rsid w:val="0099131B"/>
    <w:rsid w:val="00992862"/>
    <w:rsid w:val="00993A35"/>
    <w:rsid w:val="0099525C"/>
    <w:rsid w:val="00995E5B"/>
    <w:rsid w:val="00996F2A"/>
    <w:rsid w:val="009978FD"/>
    <w:rsid w:val="00997C4F"/>
    <w:rsid w:val="009A0B62"/>
    <w:rsid w:val="009A0C32"/>
    <w:rsid w:val="009A15C1"/>
    <w:rsid w:val="009A1D84"/>
    <w:rsid w:val="009A353B"/>
    <w:rsid w:val="009A6B19"/>
    <w:rsid w:val="009B0EE7"/>
    <w:rsid w:val="009B16D3"/>
    <w:rsid w:val="009B1730"/>
    <w:rsid w:val="009B2255"/>
    <w:rsid w:val="009B2C28"/>
    <w:rsid w:val="009B53CD"/>
    <w:rsid w:val="009B57EA"/>
    <w:rsid w:val="009C1409"/>
    <w:rsid w:val="009C177C"/>
    <w:rsid w:val="009C177D"/>
    <w:rsid w:val="009C1F9C"/>
    <w:rsid w:val="009C26C7"/>
    <w:rsid w:val="009C447A"/>
    <w:rsid w:val="009C52DF"/>
    <w:rsid w:val="009C5B9A"/>
    <w:rsid w:val="009D07E4"/>
    <w:rsid w:val="009D0C80"/>
    <w:rsid w:val="009D1C23"/>
    <w:rsid w:val="009D211D"/>
    <w:rsid w:val="009D52C0"/>
    <w:rsid w:val="009D62E2"/>
    <w:rsid w:val="009D78CE"/>
    <w:rsid w:val="009E00BE"/>
    <w:rsid w:val="009E13B3"/>
    <w:rsid w:val="009E1471"/>
    <w:rsid w:val="009E1A75"/>
    <w:rsid w:val="009E2BFA"/>
    <w:rsid w:val="009E5287"/>
    <w:rsid w:val="009E5AA8"/>
    <w:rsid w:val="009E619B"/>
    <w:rsid w:val="009F0A62"/>
    <w:rsid w:val="009F4C6A"/>
    <w:rsid w:val="009F6127"/>
    <w:rsid w:val="009F6990"/>
    <w:rsid w:val="009F6C23"/>
    <w:rsid w:val="00A00B73"/>
    <w:rsid w:val="00A00CEA"/>
    <w:rsid w:val="00A02362"/>
    <w:rsid w:val="00A0287A"/>
    <w:rsid w:val="00A030E2"/>
    <w:rsid w:val="00A05F26"/>
    <w:rsid w:val="00A07CC6"/>
    <w:rsid w:val="00A10DC2"/>
    <w:rsid w:val="00A11933"/>
    <w:rsid w:val="00A11C72"/>
    <w:rsid w:val="00A12D57"/>
    <w:rsid w:val="00A1341B"/>
    <w:rsid w:val="00A13521"/>
    <w:rsid w:val="00A141CE"/>
    <w:rsid w:val="00A14435"/>
    <w:rsid w:val="00A15EA5"/>
    <w:rsid w:val="00A2306F"/>
    <w:rsid w:val="00A23994"/>
    <w:rsid w:val="00A2484F"/>
    <w:rsid w:val="00A2717D"/>
    <w:rsid w:val="00A300C2"/>
    <w:rsid w:val="00A302B8"/>
    <w:rsid w:val="00A318C5"/>
    <w:rsid w:val="00A32C19"/>
    <w:rsid w:val="00A3350A"/>
    <w:rsid w:val="00A33571"/>
    <w:rsid w:val="00A33D97"/>
    <w:rsid w:val="00A3658F"/>
    <w:rsid w:val="00A36868"/>
    <w:rsid w:val="00A373AD"/>
    <w:rsid w:val="00A37572"/>
    <w:rsid w:val="00A37E57"/>
    <w:rsid w:val="00A37F67"/>
    <w:rsid w:val="00A404E0"/>
    <w:rsid w:val="00A40992"/>
    <w:rsid w:val="00A46E48"/>
    <w:rsid w:val="00A47395"/>
    <w:rsid w:val="00A47CD1"/>
    <w:rsid w:val="00A504C4"/>
    <w:rsid w:val="00A5272C"/>
    <w:rsid w:val="00A52742"/>
    <w:rsid w:val="00A52CA5"/>
    <w:rsid w:val="00A53931"/>
    <w:rsid w:val="00A5461A"/>
    <w:rsid w:val="00A54E04"/>
    <w:rsid w:val="00A5521C"/>
    <w:rsid w:val="00A5678A"/>
    <w:rsid w:val="00A571B7"/>
    <w:rsid w:val="00A576A2"/>
    <w:rsid w:val="00A57DAF"/>
    <w:rsid w:val="00A611D2"/>
    <w:rsid w:val="00A612A2"/>
    <w:rsid w:val="00A61CDC"/>
    <w:rsid w:val="00A6205A"/>
    <w:rsid w:val="00A63052"/>
    <w:rsid w:val="00A63730"/>
    <w:rsid w:val="00A63B7B"/>
    <w:rsid w:val="00A63E18"/>
    <w:rsid w:val="00A645C5"/>
    <w:rsid w:val="00A65E51"/>
    <w:rsid w:val="00A666A9"/>
    <w:rsid w:val="00A67772"/>
    <w:rsid w:val="00A67B8C"/>
    <w:rsid w:val="00A709FF"/>
    <w:rsid w:val="00A71E10"/>
    <w:rsid w:val="00A73D7A"/>
    <w:rsid w:val="00A74793"/>
    <w:rsid w:val="00A827EC"/>
    <w:rsid w:val="00A83A0D"/>
    <w:rsid w:val="00A846E2"/>
    <w:rsid w:val="00A84DBD"/>
    <w:rsid w:val="00A84F3A"/>
    <w:rsid w:val="00A863B1"/>
    <w:rsid w:val="00A87438"/>
    <w:rsid w:val="00A90762"/>
    <w:rsid w:val="00A9202B"/>
    <w:rsid w:val="00A92642"/>
    <w:rsid w:val="00A93011"/>
    <w:rsid w:val="00A93D77"/>
    <w:rsid w:val="00A94960"/>
    <w:rsid w:val="00A97237"/>
    <w:rsid w:val="00A97C84"/>
    <w:rsid w:val="00A97F0E"/>
    <w:rsid w:val="00AA0262"/>
    <w:rsid w:val="00AA0804"/>
    <w:rsid w:val="00AA0BB1"/>
    <w:rsid w:val="00AA1644"/>
    <w:rsid w:val="00AA2DD3"/>
    <w:rsid w:val="00AA33DB"/>
    <w:rsid w:val="00AA3807"/>
    <w:rsid w:val="00AA41DF"/>
    <w:rsid w:val="00AA56F0"/>
    <w:rsid w:val="00AA7AD3"/>
    <w:rsid w:val="00AA7DB6"/>
    <w:rsid w:val="00AB2718"/>
    <w:rsid w:val="00AB4092"/>
    <w:rsid w:val="00AB4207"/>
    <w:rsid w:val="00AB4962"/>
    <w:rsid w:val="00AB5B58"/>
    <w:rsid w:val="00AB66B1"/>
    <w:rsid w:val="00AB72A4"/>
    <w:rsid w:val="00AB7B8A"/>
    <w:rsid w:val="00AB7C9A"/>
    <w:rsid w:val="00AB7E2E"/>
    <w:rsid w:val="00AC0AE2"/>
    <w:rsid w:val="00AC0BE2"/>
    <w:rsid w:val="00AC0D93"/>
    <w:rsid w:val="00AC1DFB"/>
    <w:rsid w:val="00AC1FE9"/>
    <w:rsid w:val="00AC2855"/>
    <w:rsid w:val="00AC54AE"/>
    <w:rsid w:val="00AC75FA"/>
    <w:rsid w:val="00AD0B24"/>
    <w:rsid w:val="00AD144F"/>
    <w:rsid w:val="00AD18A4"/>
    <w:rsid w:val="00AD4F7A"/>
    <w:rsid w:val="00AD4FAB"/>
    <w:rsid w:val="00AD7CDD"/>
    <w:rsid w:val="00AE09A1"/>
    <w:rsid w:val="00AE1596"/>
    <w:rsid w:val="00AE252A"/>
    <w:rsid w:val="00AE2FA3"/>
    <w:rsid w:val="00AE3491"/>
    <w:rsid w:val="00AE4543"/>
    <w:rsid w:val="00AE5017"/>
    <w:rsid w:val="00AE6FAB"/>
    <w:rsid w:val="00AE7146"/>
    <w:rsid w:val="00AE735C"/>
    <w:rsid w:val="00AE7821"/>
    <w:rsid w:val="00AE7B17"/>
    <w:rsid w:val="00AF0291"/>
    <w:rsid w:val="00AF0423"/>
    <w:rsid w:val="00AF0681"/>
    <w:rsid w:val="00AF10A9"/>
    <w:rsid w:val="00AF1E6A"/>
    <w:rsid w:val="00AF2263"/>
    <w:rsid w:val="00AF24CF"/>
    <w:rsid w:val="00AF24DB"/>
    <w:rsid w:val="00AF4C2D"/>
    <w:rsid w:val="00AF5016"/>
    <w:rsid w:val="00AF68BC"/>
    <w:rsid w:val="00AF7162"/>
    <w:rsid w:val="00B0113B"/>
    <w:rsid w:val="00B01C18"/>
    <w:rsid w:val="00B025A9"/>
    <w:rsid w:val="00B03A89"/>
    <w:rsid w:val="00B03EC6"/>
    <w:rsid w:val="00B05A46"/>
    <w:rsid w:val="00B07118"/>
    <w:rsid w:val="00B11082"/>
    <w:rsid w:val="00B110A2"/>
    <w:rsid w:val="00B11748"/>
    <w:rsid w:val="00B133B6"/>
    <w:rsid w:val="00B1409F"/>
    <w:rsid w:val="00B1429D"/>
    <w:rsid w:val="00B14E40"/>
    <w:rsid w:val="00B14E80"/>
    <w:rsid w:val="00B1658E"/>
    <w:rsid w:val="00B16A93"/>
    <w:rsid w:val="00B175E7"/>
    <w:rsid w:val="00B17B86"/>
    <w:rsid w:val="00B24E0D"/>
    <w:rsid w:val="00B24FBE"/>
    <w:rsid w:val="00B25267"/>
    <w:rsid w:val="00B25B76"/>
    <w:rsid w:val="00B26573"/>
    <w:rsid w:val="00B26B77"/>
    <w:rsid w:val="00B26D57"/>
    <w:rsid w:val="00B2760E"/>
    <w:rsid w:val="00B30312"/>
    <w:rsid w:val="00B30A76"/>
    <w:rsid w:val="00B30F9D"/>
    <w:rsid w:val="00B31D1C"/>
    <w:rsid w:val="00B32759"/>
    <w:rsid w:val="00B32949"/>
    <w:rsid w:val="00B33401"/>
    <w:rsid w:val="00B338DC"/>
    <w:rsid w:val="00B340A6"/>
    <w:rsid w:val="00B34E3A"/>
    <w:rsid w:val="00B35412"/>
    <w:rsid w:val="00B355D7"/>
    <w:rsid w:val="00B357B5"/>
    <w:rsid w:val="00B35D2F"/>
    <w:rsid w:val="00B362DC"/>
    <w:rsid w:val="00B36853"/>
    <w:rsid w:val="00B37E59"/>
    <w:rsid w:val="00B42FA8"/>
    <w:rsid w:val="00B42FC1"/>
    <w:rsid w:val="00B437EE"/>
    <w:rsid w:val="00B44714"/>
    <w:rsid w:val="00B45BBB"/>
    <w:rsid w:val="00B501E0"/>
    <w:rsid w:val="00B50CC5"/>
    <w:rsid w:val="00B516B5"/>
    <w:rsid w:val="00B52589"/>
    <w:rsid w:val="00B53F49"/>
    <w:rsid w:val="00B5403B"/>
    <w:rsid w:val="00B5438D"/>
    <w:rsid w:val="00B555F8"/>
    <w:rsid w:val="00B55758"/>
    <w:rsid w:val="00B560C2"/>
    <w:rsid w:val="00B56241"/>
    <w:rsid w:val="00B60B9F"/>
    <w:rsid w:val="00B6125A"/>
    <w:rsid w:val="00B612BA"/>
    <w:rsid w:val="00B61FD8"/>
    <w:rsid w:val="00B621A5"/>
    <w:rsid w:val="00B665AC"/>
    <w:rsid w:val="00B70028"/>
    <w:rsid w:val="00B73921"/>
    <w:rsid w:val="00B73A66"/>
    <w:rsid w:val="00B73DE3"/>
    <w:rsid w:val="00B7445D"/>
    <w:rsid w:val="00B745A2"/>
    <w:rsid w:val="00B76074"/>
    <w:rsid w:val="00B7610A"/>
    <w:rsid w:val="00B765F7"/>
    <w:rsid w:val="00B76F52"/>
    <w:rsid w:val="00B76FBD"/>
    <w:rsid w:val="00B772C9"/>
    <w:rsid w:val="00B7760C"/>
    <w:rsid w:val="00B778E2"/>
    <w:rsid w:val="00B80B11"/>
    <w:rsid w:val="00B80E98"/>
    <w:rsid w:val="00B81D5B"/>
    <w:rsid w:val="00B81E1D"/>
    <w:rsid w:val="00B82E21"/>
    <w:rsid w:val="00B86A30"/>
    <w:rsid w:val="00B87B9A"/>
    <w:rsid w:val="00B903B2"/>
    <w:rsid w:val="00B908FD"/>
    <w:rsid w:val="00B90BAC"/>
    <w:rsid w:val="00B942E6"/>
    <w:rsid w:val="00B94CA4"/>
    <w:rsid w:val="00B94D0F"/>
    <w:rsid w:val="00B95ADD"/>
    <w:rsid w:val="00B96347"/>
    <w:rsid w:val="00B978C6"/>
    <w:rsid w:val="00BA150D"/>
    <w:rsid w:val="00BA22AA"/>
    <w:rsid w:val="00BA2CF5"/>
    <w:rsid w:val="00BA5413"/>
    <w:rsid w:val="00BA6451"/>
    <w:rsid w:val="00BA7A17"/>
    <w:rsid w:val="00BB3513"/>
    <w:rsid w:val="00BB3A1C"/>
    <w:rsid w:val="00BB3EAB"/>
    <w:rsid w:val="00BB4F09"/>
    <w:rsid w:val="00BB769C"/>
    <w:rsid w:val="00BC181B"/>
    <w:rsid w:val="00BC1E9A"/>
    <w:rsid w:val="00BC240B"/>
    <w:rsid w:val="00BC31A8"/>
    <w:rsid w:val="00BC47F2"/>
    <w:rsid w:val="00BC7E92"/>
    <w:rsid w:val="00BD0025"/>
    <w:rsid w:val="00BD1373"/>
    <w:rsid w:val="00BD19EF"/>
    <w:rsid w:val="00BD19F8"/>
    <w:rsid w:val="00BD2833"/>
    <w:rsid w:val="00BD3B2B"/>
    <w:rsid w:val="00BD5533"/>
    <w:rsid w:val="00BD618B"/>
    <w:rsid w:val="00BD64C9"/>
    <w:rsid w:val="00BD773A"/>
    <w:rsid w:val="00BE0498"/>
    <w:rsid w:val="00BE0704"/>
    <w:rsid w:val="00BE166F"/>
    <w:rsid w:val="00BE2FA8"/>
    <w:rsid w:val="00BE3722"/>
    <w:rsid w:val="00BE37E2"/>
    <w:rsid w:val="00BE3C69"/>
    <w:rsid w:val="00BE44CF"/>
    <w:rsid w:val="00BE4EA8"/>
    <w:rsid w:val="00BE63EA"/>
    <w:rsid w:val="00BE675B"/>
    <w:rsid w:val="00BE6811"/>
    <w:rsid w:val="00BF0381"/>
    <w:rsid w:val="00BF0D17"/>
    <w:rsid w:val="00BF1BA8"/>
    <w:rsid w:val="00BF205D"/>
    <w:rsid w:val="00BF4D0D"/>
    <w:rsid w:val="00BF4D95"/>
    <w:rsid w:val="00BF7A27"/>
    <w:rsid w:val="00C018C1"/>
    <w:rsid w:val="00C02A38"/>
    <w:rsid w:val="00C02D1B"/>
    <w:rsid w:val="00C04B10"/>
    <w:rsid w:val="00C07538"/>
    <w:rsid w:val="00C1116F"/>
    <w:rsid w:val="00C112FD"/>
    <w:rsid w:val="00C12156"/>
    <w:rsid w:val="00C139B1"/>
    <w:rsid w:val="00C14E4F"/>
    <w:rsid w:val="00C159C3"/>
    <w:rsid w:val="00C1674B"/>
    <w:rsid w:val="00C2049B"/>
    <w:rsid w:val="00C218FF"/>
    <w:rsid w:val="00C22740"/>
    <w:rsid w:val="00C22C94"/>
    <w:rsid w:val="00C24BB4"/>
    <w:rsid w:val="00C26B05"/>
    <w:rsid w:val="00C270D6"/>
    <w:rsid w:val="00C27231"/>
    <w:rsid w:val="00C27865"/>
    <w:rsid w:val="00C311A8"/>
    <w:rsid w:val="00C32084"/>
    <w:rsid w:val="00C32324"/>
    <w:rsid w:val="00C32FBA"/>
    <w:rsid w:val="00C3392E"/>
    <w:rsid w:val="00C34982"/>
    <w:rsid w:val="00C3703C"/>
    <w:rsid w:val="00C370F1"/>
    <w:rsid w:val="00C3743F"/>
    <w:rsid w:val="00C40B10"/>
    <w:rsid w:val="00C42B06"/>
    <w:rsid w:val="00C42B95"/>
    <w:rsid w:val="00C4346B"/>
    <w:rsid w:val="00C43F02"/>
    <w:rsid w:val="00C45AC0"/>
    <w:rsid w:val="00C460AB"/>
    <w:rsid w:val="00C46547"/>
    <w:rsid w:val="00C467BB"/>
    <w:rsid w:val="00C47F9A"/>
    <w:rsid w:val="00C52249"/>
    <w:rsid w:val="00C542D6"/>
    <w:rsid w:val="00C54C5A"/>
    <w:rsid w:val="00C55E83"/>
    <w:rsid w:val="00C55ED7"/>
    <w:rsid w:val="00C56033"/>
    <w:rsid w:val="00C60438"/>
    <w:rsid w:val="00C60E14"/>
    <w:rsid w:val="00C612EF"/>
    <w:rsid w:val="00C61E85"/>
    <w:rsid w:val="00C62175"/>
    <w:rsid w:val="00C62578"/>
    <w:rsid w:val="00C62761"/>
    <w:rsid w:val="00C667AB"/>
    <w:rsid w:val="00C66A4B"/>
    <w:rsid w:val="00C67C7F"/>
    <w:rsid w:val="00C704B2"/>
    <w:rsid w:val="00C7108A"/>
    <w:rsid w:val="00C710B4"/>
    <w:rsid w:val="00C72795"/>
    <w:rsid w:val="00C728AD"/>
    <w:rsid w:val="00C732EC"/>
    <w:rsid w:val="00C739C2"/>
    <w:rsid w:val="00C7415B"/>
    <w:rsid w:val="00C74756"/>
    <w:rsid w:val="00C74B08"/>
    <w:rsid w:val="00C74B47"/>
    <w:rsid w:val="00C75D32"/>
    <w:rsid w:val="00C763A2"/>
    <w:rsid w:val="00C774F8"/>
    <w:rsid w:val="00C77F9A"/>
    <w:rsid w:val="00C80175"/>
    <w:rsid w:val="00C813F7"/>
    <w:rsid w:val="00C81F4B"/>
    <w:rsid w:val="00C8231F"/>
    <w:rsid w:val="00C8349B"/>
    <w:rsid w:val="00C8352F"/>
    <w:rsid w:val="00C83579"/>
    <w:rsid w:val="00C85B4C"/>
    <w:rsid w:val="00C85FD8"/>
    <w:rsid w:val="00C86465"/>
    <w:rsid w:val="00C87876"/>
    <w:rsid w:val="00C90720"/>
    <w:rsid w:val="00C915D4"/>
    <w:rsid w:val="00C92074"/>
    <w:rsid w:val="00C937E2"/>
    <w:rsid w:val="00C93C0E"/>
    <w:rsid w:val="00C96439"/>
    <w:rsid w:val="00CA0295"/>
    <w:rsid w:val="00CA1050"/>
    <w:rsid w:val="00CA27B0"/>
    <w:rsid w:val="00CA43C5"/>
    <w:rsid w:val="00CA4E77"/>
    <w:rsid w:val="00CA6576"/>
    <w:rsid w:val="00CA67FA"/>
    <w:rsid w:val="00CA6ADC"/>
    <w:rsid w:val="00CA6BDC"/>
    <w:rsid w:val="00CA7AE3"/>
    <w:rsid w:val="00CB0614"/>
    <w:rsid w:val="00CB0B0A"/>
    <w:rsid w:val="00CB0DD1"/>
    <w:rsid w:val="00CB184F"/>
    <w:rsid w:val="00CB4E19"/>
    <w:rsid w:val="00CB5478"/>
    <w:rsid w:val="00CB5675"/>
    <w:rsid w:val="00CC069A"/>
    <w:rsid w:val="00CC0D29"/>
    <w:rsid w:val="00CC12FC"/>
    <w:rsid w:val="00CC1700"/>
    <w:rsid w:val="00CC21DF"/>
    <w:rsid w:val="00CC2758"/>
    <w:rsid w:val="00CC4F49"/>
    <w:rsid w:val="00CC5D61"/>
    <w:rsid w:val="00CC6986"/>
    <w:rsid w:val="00CC6AFC"/>
    <w:rsid w:val="00CC6BF7"/>
    <w:rsid w:val="00CC751C"/>
    <w:rsid w:val="00CC7A09"/>
    <w:rsid w:val="00CD0A1C"/>
    <w:rsid w:val="00CD1F09"/>
    <w:rsid w:val="00CD28D3"/>
    <w:rsid w:val="00CD3EEF"/>
    <w:rsid w:val="00CD4D4B"/>
    <w:rsid w:val="00CD61B5"/>
    <w:rsid w:val="00CD70A5"/>
    <w:rsid w:val="00CE0217"/>
    <w:rsid w:val="00CE1E2F"/>
    <w:rsid w:val="00CE1EB5"/>
    <w:rsid w:val="00CE2011"/>
    <w:rsid w:val="00CE23DF"/>
    <w:rsid w:val="00CE3763"/>
    <w:rsid w:val="00CE5389"/>
    <w:rsid w:val="00CE54FB"/>
    <w:rsid w:val="00CE67F1"/>
    <w:rsid w:val="00CE69F3"/>
    <w:rsid w:val="00CE7E21"/>
    <w:rsid w:val="00CF06F5"/>
    <w:rsid w:val="00CF0D03"/>
    <w:rsid w:val="00CF0E4C"/>
    <w:rsid w:val="00CF2D29"/>
    <w:rsid w:val="00CF3477"/>
    <w:rsid w:val="00CF4DA3"/>
    <w:rsid w:val="00CF5642"/>
    <w:rsid w:val="00CF7AAE"/>
    <w:rsid w:val="00D019B2"/>
    <w:rsid w:val="00D0259A"/>
    <w:rsid w:val="00D0270D"/>
    <w:rsid w:val="00D02DD0"/>
    <w:rsid w:val="00D0499E"/>
    <w:rsid w:val="00D051BE"/>
    <w:rsid w:val="00D07D79"/>
    <w:rsid w:val="00D1001E"/>
    <w:rsid w:val="00D1038A"/>
    <w:rsid w:val="00D10C8F"/>
    <w:rsid w:val="00D10EB8"/>
    <w:rsid w:val="00D11547"/>
    <w:rsid w:val="00D12D14"/>
    <w:rsid w:val="00D13E6C"/>
    <w:rsid w:val="00D13F74"/>
    <w:rsid w:val="00D14967"/>
    <w:rsid w:val="00D15681"/>
    <w:rsid w:val="00D15A04"/>
    <w:rsid w:val="00D1774F"/>
    <w:rsid w:val="00D213A8"/>
    <w:rsid w:val="00D235AA"/>
    <w:rsid w:val="00D24956"/>
    <w:rsid w:val="00D25890"/>
    <w:rsid w:val="00D259FA"/>
    <w:rsid w:val="00D26F06"/>
    <w:rsid w:val="00D3009B"/>
    <w:rsid w:val="00D32361"/>
    <w:rsid w:val="00D33E0E"/>
    <w:rsid w:val="00D33F2C"/>
    <w:rsid w:val="00D34067"/>
    <w:rsid w:val="00D3521F"/>
    <w:rsid w:val="00D35A59"/>
    <w:rsid w:val="00D37AAC"/>
    <w:rsid w:val="00D37E46"/>
    <w:rsid w:val="00D402B5"/>
    <w:rsid w:val="00D420E0"/>
    <w:rsid w:val="00D435E2"/>
    <w:rsid w:val="00D438AC"/>
    <w:rsid w:val="00D45361"/>
    <w:rsid w:val="00D52682"/>
    <w:rsid w:val="00D52A8F"/>
    <w:rsid w:val="00D53B59"/>
    <w:rsid w:val="00D55751"/>
    <w:rsid w:val="00D56729"/>
    <w:rsid w:val="00D567CE"/>
    <w:rsid w:val="00D573D6"/>
    <w:rsid w:val="00D6039B"/>
    <w:rsid w:val="00D63463"/>
    <w:rsid w:val="00D650E1"/>
    <w:rsid w:val="00D653F8"/>
    <w:rsid w:val="00D660D5"/>
    <w:rsid w:val="00D66565"/>
    <w:rsid w:val="00D6691F"/>
    <w:rsid w:val="00D66C9F"/>
    <w:rsid w:val="00D67419"/>
    <w:rsid w:val="00D67475"/>
    <w:rsid w:val="00D67574"/>
    <w:rsid w:val="00D67D64"/>
    <w:rsid w:val="00D704D5"/>
    <w:rsid w:val="00D714E9"/>
    <w:rsid w:val="00D74E9E"/>
    <w:rsid w:val="00D75E2D"/>
    <w:rsid w:val="00D76E0E"/>
    <w:rsid w:val="00D774B6"/>
    <w:rsid w:val="00D77E46"/>
    <w:rsid w:val="00D77F31"/>
    <w:rsid w:val="00D81259"/>
    <w:rsid w:val="00D81A4E"/>
    <w:rsid w:val="00D81FC0"/>
    <w:rsid w:val="00D85735"/>
    <w:rsid w:val="00D8752D"/>
    <w:rsid w:val="00D877A3"/>
    <w:rsid w:val="00D90096"/>
    <w:rsid w:val="00D91DA0"/>
    <w:rsid w:val="00D91F0B"/>
    <w:rsid w:val="00D93367"/>
    <w:rsid w:val="00D94714"/>
    <w:rsid w:val="00D94975"/>
    <w:rsid w:val="00D979F2"/>
    <w:rsid w:val="00DA056A"/>
    <w:rsid w:val="00DA07EC"/>
    <w:rsid w:val="00DA0E03"/>
    <w:rsid w:val="00DA2360"/>
    <w:rsid w:val="00DA3D2F"/>
    <w:rsid w:val="00DA54FC"/>
    <w:rsid w:val="00DA599C"/>
    <w:rsid w:val="00DA5A7F"/>
    <w:rsid w:val="00DA5DC7"/>
    <w:rsid w:val="00DA63F4"/>
    <w:rsid w:val="00DB3B05"/>
    <w:rsid w:val="00DB4C8F"/>
    <w:rsid w:val="00DB5A34"/>
    <w:rsid w:val="00DB5B22"/>
    <w:rsid w:val="00DB605A"/>
    <w:rsid w:val="00DB7796"/>
    <w:rsid w:val="00DB77BE"/>
    <w:rsid w:val="00DB7BB5"/>
    <w:rsid w:val="00DB7E89"/>
    <w:rsid w:val="00DC1DCF"/>
    <w:rsid w:val="00DC24C4"/>
    <w:rsid w:val="00DC29A1"/>
    <w:rsid w:val="00DC4270"/>
    <w:rsid w:val="00DC435A"/>
    <w:rsid w:val="00DC4A7C"/>
    <w:rsid w:val="00DC501F"/>
    <w:rsid w:val="00DC50C2"/>
    <w:rsid w:val="00DC5E5E"/>
    <w:rsid w:val="00DC5E85"/>
    <w:rsid w:val="00DC742E"/>
    <w:rsid w:val="00DC7780"/>
    <w:rsid w:val="00DC77AF"/>
    <w:rsid w:val="00DD127B"/>
    <w:rsid w:val="00DD1D4B"/>
    <w:rsid w:val="00DD3A8F"/>
    <w:rsid w:val="00DD5763"/>
    <w:rsid w:val="00DD589B"/>
    <w:rsid w:val="00DD62DC"/>
    <w:rsid w:val="00DD7F77"/>
    <w:rsid w:val="00DE0199"/>
    <w:rsid w:val="00DE0A56"/>
    <w:rsid w:val="00DE17D0"/>
    <w:rsid w:val="00DE1ECB"/>
    <w:rsid w:val="00DE23ED"/>
    <w:rsid w:val="00DE2533"/>
    <w:rsid w:val="00DE3F21"/>
    <w:rsid w:val="00DE46BB"/>
    <w:rsid w:val="00DE62D1"/>
    <w:rsid w:val="00DE664D"/>
    <w:rsid w:val="00DE7383"/>
    <w:rsid w:val="00DF05AA"/>
    <w:rsid w:val="00DF1684"/>
    <w:rsid w:val="00DF1DE4"/>
    <w:rsid w:val="00DF279A"/>
    <w:rsid w:val="00DF4720"/>
    <w:rsid w:val="00DF5580"/>
    <w:rsid w:val="00E00289"/>
    <w:rsid w:val="00E00F99"/>
    <w:rsid w:val="00E01B42"/>
    <w:rsid w:val="00E02D9C"/>
    <w:rsid w:val="00E04144"/>
    <w:rsid w:val="00E05B34"/>
    <w:rsid w:val="00E10A19"/>
    <w:rsid w:val="00E10E74"/>
    <w:rsid w:val="00E11463"/>
    <w:rsid w:val="00E135F1"/>
    <w:rsid w:val="00E13910"/>
    <w:rsid w:val="00E14061"/>
    <w:rsid w:val="00E15261"/>
    <w:rsid w:val="00E15336"/>
    <w:rsid w:val="00E15D96"/>
    <w:rsid w:val="00E15E65"/>
    <w:rsid w:val="00E16FA9"/>
    <w:rsid w:val="00E2038C"/>
    <w:rsid w:val="00E21358"/>
    <w:rsid w:val="00E2264E"/>
    <w:rsid w:val="00E2322F"/>
    <w:rsid w:val="00E2398E"/>
    <w:rsid w:val="00E252A2"/>
    <w:rsid w:val="00E25640"/>
    <w:rsid w:val="00E25DB8"/>
    <w:rsid w:val="00E30AE5"/>
    <w:rsid w:val="00E3216B"/>
    <w:rsid w:val="00E34E31"/>
    <w:rsid w:val="00E34EEC"/>
    <w:rsid w:val="00E406AC"/>
    <w:rsid w:val="00E40F6D"/>
    <w:rsid w:val="00E420E4"/>
    <w:rsid w:val="00E4485E"/>
    <w:rsid w:val="00E451B4"/>
    <w:rsid w:val="00E51F08"/>
    <w:rsid w:val="00E51F81"/>
    <w:rsid w:val="00E525A1"/>
    <w:rsid w:val="00E5297F"/>
    <w:rsid w:val="00E549FF"/>
    <w:rsid w:val="00E556C0"/>
    <w:rsid w:val="00E55E54"/>
    <w:rsid w:val="00E56A91"/>
    <w:rsid w:val="00E56FE8"/>
    <w:rsid w:val="00E57049"/>
    <w:rsid w:val="00E570B3"/>
    <w:rsid w:val="00E570F0"/>
    <w:rsid w:val="00E57694"/>
    <w:rsid w:val="00E60029"/>
    <w:rsid w:val="00E60AB0"/>
    <w:rsid w:val="00E60CC7"/>
    <w:rsid w:val="00E60FFA"/>
    <w:rsid w:val="00E62FC6"/>
    <w:rsid w:val="00E63308"/>
    <w:rsid w:val="00E656B2"/>
    <w:rsid w:val="00E66920"/>
    <w:rsid w:val="00E671E7"/>
    <w:rsid w:val="00E70751"/>
    <w:rsid w:val="00E70A90"/>
    <w:rsid w:val="00E70B3A"/>
    <w:rsid w:val="00E71081"/>
    <w:rsid w:val="00E71097"/>
    <w:rsid w:val="00E7148E"/>
    <w:rsid w:val="00E716A4"/>
    <w:rsid w:val="00E71DF3"/>
    <w:rsid w:val="00E71EC0"/>
    <w:rsid w:val="00E72388"/>
    <w:rsid w:val="00E723DB"/>
    <w:rsid w:val="00E7266F"/>
    <w:rsid w:val="00E729F8"/>
    <w:rsid w:val="00E72C5E"/>
    <w:rsid w:val="00E73540"/>
    <w:rsid w:val="00E737F1"/>
    <w:rsid w:val="00E75FF2"/>
    <w:rsid w:val="00E77933"/>
    <w:rsid w:val="00E77D2E"/>
    <w:rsid w:val="00E80432"/>
    <w:rsid w:val="00E80790"/>
    <w:rsid w:val="00E80C08"/>
    <w:rsid w:val="00E81B1E"/>
    <w:rsid w:val="00E81DA3"/>
    <w:rsid w:val="00E81DF0"/>
    <w:rsid w:val="00E839B2"/>
    <w:rsid w:val="00E83BE5"/>
    <w:rsid w:val="00E8480C"/>
    <w:rsid w:val="00E86090"/>
    <w:rsid w:val="00E86600"/>
    <w:rsid w:val="00E87ABF"/>
    <w:rsid w:val="00E90327"/>
    <w:rsid w:val="00E90B22"/>
    <w:rsid w:val="00E926F8"/>
    <w:rsid w:val="00E936DF"/>
    <w:rsid w:val="00E94637"/>
    <w:rsid w:val="00E95E94"/>
    <w:rsid w:val="00EA16EA"/>
    <w:rsid w:val="00EA1CDF"/>
    <w:rsid w:val="00EA2C43"/>
    <w:rsid w:val="00EA3FAF"/>
    <w:rsid w:val="00EA4619"/>
    <w:rsid w:val="00EA5CFE"/>
    <w:rsid w:val="00EA5E87"/>
    <w:rsid w:val="00EA667A"/>
    <w:rsid w:val="00EA68FC"/>
    <w:rsid w:val="00EA7049"/>
    <w:rsid w:val="00EB082E"/>
    <w:rsid w:val="00EB0C9F"/>
    <w:rsid w:val="00EB1749"/>
    <w:rsid w:val="00EB4B99"/>
    <w:rsid w:val="00EB4F28"/>
    <w:rsid w:val="00EB5333"/>
    <w:rsid w:val="00EB6AE8"/>
    <w:rsid w:val="00EB77CB"/>
    <w:rsid w:val="00EB7901"/>
    <w:rsid w:val="00EB799F"/>
    <w:rsid w:val="00EC0689"/>
    <w:rsid w:val="00EC18DC"/>
    <w:rsid w:val="00EC3FB9"/>
    <w:rsid w:val="00EC4C7F"/>
    <w:rsid w:val="00EC5389"/>
    <w:rsid w:val="00EC596E"/>
    <w:rsid w:val="00EC5E31"/>
    <w:rsid w:val="00EC7410"/>
    <w:rsid w:val="00EC7423"/>
    <w:rsid w:val="00ED0012"/>
    <w:rsid w:val="00ED2069"/>
    <w:rsid w:val="00ED23C7"/>
    <w:rsid w:val="00ED248F"/>
    <w:rsid w:val="00ED3427"/>
    <w:rsid w:val="00ED6533"/>
    <w:rsid w:val="00ED7055"/>
    <w:rsid w:val="00ED71EB"/>
    <w:rsid w:val="00ED7856"/>
    <w:rsid w:val="00EE02B0"/>
    <w:rsid w:val="00EE04CD"/>
    <w:rsid w:val="00EE0C73"/>
    <w:rsid w:val="00EE1566"/>
    <w:rsid w:val="00EE1973"/>
    <w:rsid w:val="00EE2814"/>
    <w:rsid w:val="00EE551D"/>
    <w:rsid w:val="00EE5BFC"/>
    <w:rsid w:val="00EE7413"/>
    <w:rsid w:val="00EE77B6"/>
    <w:rsid w:val="00EF33A8"/>
    <w:rsid w:val="00EF474F"/>
    <w:rsid w:val="00EF5067"/>
    <w:rsid w:val="00EF6D07"/>
    <w:rsid w:val="00EF73FE"/>
    <w:rsid w:val="00EF7620"/>
    <w:rsid w:val="00F00026"/>
    <w:rsid w:val="00F00FAA"/>
    <w:rsid w:val="00F0124D"/>
    <w:rsid w:val="00F01478"/>
    <w:rsid w:val="00F027AC"/>
    <w:rsid w:val="00F03488"/>
    <w:rsid w:val="00F0355E"/>
    <w:rsid w:val="00F03600"/>
    <w:rsid w:val="00F037CB"/>
    <w:rsid w:val="00F03904"/>
    <w:rsid w:val="00F04F44"/>
    <w:rsid w:val="00F050AE"/>
    <w:rsid w:val="00F05134"/>
    <w:rsid w:val="00F068EF"/>
    <w:rsid w:val="00F06D93"/>
    <w:rsid w:val="00F117DA"/>
    <w:rsid w:val="00F120F1"/>
    <w:rsid w:val="00F13F93"/>
    <w:rsid w:val="00F14B29"/>
    <w:rsid w:val="00F161BA"/>
    <w:rsid w:val="00F16C0B"/>
    <w:rsid w:val="00F1772F"/>
    <w:rsid w:val="00F17C52"/>
    <w:rsid w:val="00F20171"/>
    <w:rsid w:val="00F212F0"/>
    <w:rsid w:val="00F22BF4"/>
    <w:rsid w:val="00F23395"/>
    <w:rsid w:val="00F26DF7"/>
    <w:rsid w:val="00F27BCF"/>
    <w:rsid w:val="00F30D5B"/>
    <w:rsid w:val="00F31197"/>
    <w:rsid w:val="00F3147E"/>
    <w:rsid w:val="00F31617"/>
    <w:rsid w:val="00F31A21"/>
    <w:rsid w:val="00F33915"/>
    <w:rsid w:val="00F35F88"/>
    <w:rsid w:val="00F3602A"/>
    <w:rsid w:val="00F361F0"/>
    <w:rsid w:val="00F3733E"/>
    <w:rsid w:val="00F40376"/>
    <w:rsid w:val="00F40ED6"/>
    <w:rsid w:val="00F41A1D"/>
    <w:rsid w:val="00F41C6A"/>
    <w:rsid w:val="00F42001"/>
    <w:rsid w:val="00F42B12"/>
    <w:rsid w:val="00F42F48"/>
    <w:rsid w:val="00F43199"/>
    <w:rsid w:val="00F44532"/>
    <w:rsid w:val="00F45094"/>
    <w:rsid w:val="00F45222"/>
    <w:rsid w:val="00F45302"/>
    <w:rsid w:val="00F45E76"/>
    <w:rsid w:val="00F46370"/>
    <w:rsid w:val="00F46D7B"/>
    <w:rsid w:val="00F52780"/>
    <w:rsid w:val="00F53FDF"/>
    <w:rsid w:val="00F54635"/>
    <w:rsid w:val="00F54CB9"/>
    <w:rsid w:val="00F54EF3"/>
    <w:rsid w:val="00F5507C"/>
    <w:rsid w:val="00F552B8"/>
    <w:rsid w:val="00F55A0B"/>
    <w:rsid w:val="00F56A14"/>
    <w:rsid w:val="00F574D8"/>
    <w:rsid w:val="00F6107D"/>
    <w:rsid w:val="00F61C35"/>
    <w:rsid w:val="00F62F82"/>
    <w:rsid w:val="00F62FD7"/>
    <w:rsid w:val="00F63E5C"/>
    <w:rsid w:val="00F64313"/>
    <w:rsid w:val="00F65ADE"/>
    <w:rsid w:val="00F66794"/>
    <w:rsid w:val="00F6752D"/>
    <w:rsid w:val="00F70935"/>
    <w:rsid w:val="00F733FB"/>
    <w:rsid w:val="00F74E08"/>
    <w:rsid w:val="00F752B3"/>
    <w:rsid w:val="00F7563D"/>
    <w:rsid w:val="00F75A92"/>
    <w:rsid w:val="00F75C77"/>
    <w:rsid w:val="00F76EF6"/>
    <w:rsid w:val="00F8025A"/>
    <w:rsid w:val="00F83939"/>
    <w:rsid w:val="00F844D9"/>
    <w:rsid w:val="00F848C4"/>
    <w:rsid w:val="00F85446"/>
    <w:rsid w:val="00F85D67"/>
    <w:rsid w:val="00F862C3"/>
    <w:rsid w:val="00F86BB4"/>
    <w:rsid w:val="00F86D7C"/>
    <w:rsid w:val="00F8728B"/>
    <w:rsid w:val="00F90156"/>
    <w:rsid w:val="00F90EEA"/>
    <w:rsid w:val="00F92AA0"/>
    <w:rsid w:val="00F93262"/>
    <w:rsid w:val="00F93DCA"/>
    <w:rsid w:val="00F94AF1"/>
    <w:rsid w:val="00F94F64"/>
    <w:rsid w:val="00F95C72"/>
    <w:rsid w:val="00F963E6"/>
    <w:rsid w:val="00F96E35"/>
    <w:rsid w:val="00FA11C5"/>
    <w:rsid w:val="00FA21DA"/>
    <w:rsid w:val="00FA25BD"/>
    <w:rsid w:val="00FA2728"/>
    <w:rsid w:val="00FA4ADB"/>
    <w:rsid w:val="00FA7694"/>
    <w:rsid w:val="00FB0D9F"/>
    <w:rsid w:val="00FB2B4B"/>
    <w:rsid w:val="00FB3058"/>
    <w:rsid w:val="00FB414C"/>
    <w:rsid w:val="00FB41A9"/>
    <w:rsid w:val="00FB448D"/>
    <w:rsid w:val="00FB4F0B"/>
    <w:rsid w:val="00FB6679"/>
    <w:rsid w:val="00FC1867"/>
    <w:rsid w:val="00FC34DD"/>
    <w:rsid w:val="00FC3676"/>
    <w:rsid w:val="00FC3738"/>
    <w:rsid w:val="00FC43C4"/>
    <w:rsid w:val="00FC4A30"/>
    <w:rsid w:val="00FC4E2B"/>
    <w:rsid w:val="00FC5F0E"/>
    <w:rsid w:val="00FC66C7"/>
    <w:rsid w:val="00FC746D"/>
    <w:rsid w:val="00FD05CB"/>
    <w:rsid w:val="00FD09F7"/>
    <w:rsid w:val="00FD1B7E"/>
    <w:rsid w:val="00FD2D31"/>
    <w:rsid w:val="00FD3835"/>
    <w:rsid w:val="00FD3956"/>
    <w:rsid w:val="00FD41D4"/>
    <w:rsid w:val="00FD661F"/>
    <w:rsid w:val="00FD73A9"/>
    <w:rsid w:val="00FE2355"/>
    <w:rsid w:val="00FE2628"/>
    <w:rsid w:val="00FE4499"/>
    <w:rsid w:val="00FE4B62"/>
    <w:rsid w:val="00FE5E9A"/>
    <w:rsid w:val="00FE6051"/>
    <w:rsid w:val="00FE6B47"/>
    <w:rsid w:val="00FE75A6"/>
    <w:rsid w:val="00FF0B99"/>
    <w:rsid w:val="00FF0C49"/>
    <w:rsid w:val="00FF1816"/>
    <w:rsid w:val="00FF275D"/>
    <w:rsid w:val="00FF4EAC"/>
    <w:rsid w:val="00FF6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B23393D"/>
  <w15:docId w15:val="{8438F606-865D-4090-9511-A705F857C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체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EC596E"/>
    <w:rPr>
      <w:rFonts w:ascii="Calibri" w:eastAsia="굴림" w:hAnsi="Calibri"/>
      <w:kern w:val="2"/>
      <w:sz w:val="22"/>
      <w:szCs w:val="24"/>
    </w:rPr>
  </w:style>
  <w:style w:type="paragraph" w:styleId="1">
    <w:name w:val="heading 1"/>
    <w:aliases w:val="I"/>
    <w:basedOn w:val="a"/>
    <w:next w:val="a"/>
    <w:uiPriority w:val="9"/>
    <w:qFormat/>
    <w:rsid w:val="006D0240"/>
    <w:pPr>
      <w:numPr>
        <w:numId w:val="5"/>
      </w:numPr>
      <w:tabs>
        <w:tab w:val="clear" w:pos="709"/>
        <w:tab w:val="num" w:pos="567"/>
      </w:tabs>
      <w:adjustRightInd w:val="0"/>
      <w:snapToGrid w:val="0"/>
      <w:spacing w:before="360"/>
      <w:ind w:left="567" w:hanging="567"/>
      <w:outlineLvl w:val="0"/>
    </w:pPr>
    <w:rPr>
      <w:rFonts w:asciiTheme="majorEastAsia" w:eastAsiaTheme="majorEastAsia" w:hAnsiTheme="majorEastAsia" w:cs="바탕체"/>
      <w:b/>
      <w:color w:val="0000FF"/>
      <w:kern w:val="28"/>
      <w:sz w:val="28"/>
    </w:rPr>
  </w:style>
  <w:style w:type="paragraph" w:styleId="20">
    <w:name w:val="heading 2"/>
    <w:aliases w:val="1"/>
    <w:basedOn w:val="1"/>
    <w:next w:val="Body"/>
    <w:link w:val="2Char"/>
    <w:uiPriority w:val="9"/>
    <w:qFormat/>
    <w:rsid w:val="00823473"/>
    <w:pPr>
      <w:keepNext/>
      <w:numPr>
        <w:ilvl w:val="1"/>
      </w:numPr>
      <w:tabs>
        <w:tab w:val="clear" w:pos="451"/>
      </w:tabs>
      <w:spacing w:before="240"/>
      <w:ind w:left="567"/>
      <w:outlineLvl w:val="1"/>
    </w:pPr>
    <w:rPr>
      <w:sz w:val="24"/>
    </w:rPr>
  </w:style>
  <w:style w:type="paragraph" w:styleId="3">
    <w:name w:val="heading 3"/>
    <w:aliases w:val="가"/>
    <w:basedOn w:val="20"/>
    <w:next w:val="Body"/>
    <w:autoRedefine/>
    <w:uiPriority w:val="9"/>
    <w:qFormat/>
    <w:rsid w:val="00C1116F"/>
    <w:pPr>
      <w:numPr>
        <w:ilvl w:val="2"/>
      </w:numPr>
      <w:tabs>
        <w:tab w:val="clear" w:pos="964"/>
      </w:tabs>
      <w:spacing w:before="180"/>
      <w:ind w:left="709" w:right="1140" w:hanging="709"/>
      <w:outlineLvl w:val="2"/>
    </w:pPr>
    <w:rPr>
      <w:sz w:val="22"/>
    </w:rPr>
  </w:style>
  <w:style w:type="paragraph" w:styleId="4">
    <w:name w:val="heading 4"/>
    <w:aliases w:val="1)"/>
    <w:basedOn w:val="a"/>
    <w:next w:val="a0"/>
    <w:qFormat/>
    <w:rsid w:val="001B6D14"/>
    <w:pPr>
      <w:keepNext/>
      <w:numPr>
        <w:ilvl w:val="3"/>
        <w:numId w:val="7"/>
      </w:numPr>
      <w:outlineLvl w:val="3"/>
    </w:pPr>
    <w:rPr>
      <w:b/>
    </w:rPr>
  </w:style>
  <w:style w:type="paragraph" w:styleId="5">
    <w:name w:val="heading 5"/>
    <w:aliases w:val="가)"/>
    <w:basedOn w:val="a"/>
    <w:next w:val="a0"/>
    <w:qFormat/>
    <w:rsid w:val="007D440A"/>
    <w:pPr>
      <w:keepNext/>
      <w:outlineLvl w:val="4"/>
    </w:pPr>
    <w:rPr>
      <w:rFonts w:ascii="Arial" w:eastAsia="돋움체" w:hAnsi="Arial"/>
    </w:rPr>
  </w:style>
  <w:style w:type="paragraph" w:styleId="6">
    <w:name w:val="heading 6"/>
    <w:aliases w:val="(1)"/>
    <w:basedOn w:val="a"/>
    <w:next w:val="a0"/>
    <w:qFormat/>
    <w:rsid w:val="007D440A"/>
    <w:pPr>
      <w:keepNext/>
      <w:outlineLvl w:val="5"/>
    </w:pPr>
    <w:rPr>
      <w:b/>
    </w:rPr>
  </w:style>
  <w:style w:type="paragraph" w:styleId="7">
    <w:name w:val="heading 7"/>
    <w:aliases w:val="(가)"/>
    <w:basedOn w:val="a"/>
    <w:next w:val="a0"/>
    <w:qFormat/>
    <w:rsid w:val="007D440A"/>
    <w:pPr>
      <w:keepNext/>
      <w:outlineLvl w:val="6"/>
    </w:pPr>
  </w:style>
  <w:style w:type="paragraph" w:styleId="8">
    <w:name w:val="heading 8"/>
    <w:basedOn w:val="a"/>
    <w:next w:val="a0"/>
    <w:qFormat/>
    <w:rsid w:val="007D440A"/>
    <w:pPr>
      <w:keepNext/>
      <w:outlineLvl w:val="7"/>
    </w:pPr>
  </w:style>
  <w:style w:type="paragraph" w:styleId="9">
    <w:name w:val="heading 9"/>
    <w:basedOn w:val="a"/>
    <w:next w:val="a0"/>
    <w:qFormat/>
    <w:rsid w:val="007D440A"/>
    <w:pPr>
      <w:keepNext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Body">
    <w:name w:val="Body"/>
    <w:basedOn w:val="List1TextBody"/>
    <w:link w:val="BodyChar"/>
    <w:qFormat/>
    <w:rsid w:val="007568A0"/>
    <w:pPr>
      <w:spacing w:before="120" w:line="264" w:lineRule="auto"/>
    </w:pPr>
    <w:rPr>
      <w:rFonts w:ascii="Calibri" w:hAnsi="Calibri"/>
      <w:sz w:val="24"/>
    </w:rPr>
  </w:style>
  <w:style w:type="paragraph" w:customStyle="1" w:styleId="List1TextBody">
    <w:name w:val="List1TextBody"/>
    <w:basedOn w:val="List1-Body"/>
    <w:rsid w:val="007D440A"/>
    <w:pPr>
      <w:spacing w:before="240" w:line="288" w:lineRule="auto"/>
      <w:ind w:left="567"/>
    </w:pPr>
  </w:style>
  <w:style w:type="paragraph" w:customStyle="1" w:styleId="List1-Body">
    <w:name w:val="List1-Body"/>
    <w:basedOn w:val="a"/>
    <w:rsid w:val="007D440A"/>
    <w:pPr>
      <w:spacing w:before="80" w:line="360" w:lineRule="auto"/>
      <w:ind w:left="924"/>
    </w:pPr>
    <w:rPr>
      <w:rFonts w:ascii="CG Omega" w:hAnsi="CG Omega"/>
    </w:rPr>
  </w:style>
  <w:style w:type="paragraph" w:styleId="a0">
    <w:name w:val="Normal Indent"/>
    <w:basedOn w:val="a"/>
    <w:rsid w:val="007D440A"/>
    <w:pPr>
      <w:spacing w:before="240" w:line="312" w:lineRule="auto"/>
      <w:ind w:firstLine="567"/>
    </w:pPr>
    <w:rPr>
      <w:rFonts w:ascii="CG Omega" w:hAnsi="CG Omega"/>
    </w:rPr>
  </w:style>
  <w:style w:type="paragraph" w:customStyle="1" w:styleId="List1">
    <w:name w:val="List1"/>
    <w:basedOn w:val="a"/>
    <w:next w:val="List1-Body"/>
    <w:rsid w:val="007D440A"/>
    <w:pPr>
      <w:spacing w:before="80"/>
      <w:ind w:left="964" w:hanging="397"/>
    </w:pPr>
    <w:rPr>
      <w:rFonts w:ascii="Britannic Bold" w:eastAsia="한양옛체" w:hAnsi="Britannic Bold"/>
    </w:rPr>
  </w:style>
  <w:style w:type="paragraph" w:customStyle="1" w:styleId="Title-Task">
    <w:name w:val="Title-Task"/>
    <w:basedOn w:val="a"/>
    <w:rsid w:val="007D440A"/>
    <w:pPr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pacing w:before="240"/>
      <w:ind w:left="1701" w:right="1701"/>
      <w:jc w:val="center"/>
    </w:pPr>
    <w:rPr>
      <w:rFonts w:ascii="Britannic Bold" w:eastAsia="한양옛체" w:hAnsi="Britannic Bold"/>
      <w:sz w:val="28"/>
    </w:rPr>
  </w:style>
  <w:style w:type="paragraph" w:customStyle="1" w:styleId="List2">
    <w:name w:val="List2"/>
    <w:basedOn w:val="List1"/>
    <w:next w:val="List2-Body"/>
    <w:rsid w:val="007D440A"/>
    <w:pPr>
      <w:spacing w:before="120" w:line="360" w:lineRule="auto"/>
      <w:ind w:left="1304"/>
    </w:pPr>
    <w:rPr>
      <w:rFonts w:ascii="CG Omega" w:eastAsia="굴림" w:hAnsi="CG Omega"/>
    </w:rPr>
  </w:style>
  <w:style w:type="paragraph" w:customStyle="1" w:styleId="List2-Body">
    <w:name w:val="List2-Body"/>
    <w:basedOn w:val="a"/>
    <w:rsid w:val="007D440A"/>
    <w:pPr>
      <w:spacing w:before="120" w:line="312" w:lineRule="auto"/>
      <w:ind w:left="782" w:hanging="425"/>
    </w:pPr>
    <w:rPr>
      <w:rFonts w:ascii="CG Omega" w:hAnsi="CG Omega"/>
      <w:sz w:val="24"/>
    </w:rPr>
  </w:style>
  <w:style w:type="paragraph" w:styleId="a4">
    <w:name w:val="header"/>
    <w:basedOn w:val="a"/>
    <w:rsid w:val="007D440A"/>
    <w:pPr>
      <w:tabs>
        <w:tab w:val="center" w:pos="4252"/>
        <w:tab w:val="right" w:pos="8504"/>
      </w:tabs>
    </w:pPr>
  </w:style>
  <w:style w:type="paragraph" w:customStyle="1" w:styleId="List2Bold">
    <w:name w:val="List2Bold"/>
    <w:basedOn w:val="List2"/>
    <w:next w:val="List2-Body"/>
    <w:rsid w:val="007D440A"/>
    <w:pPr>
      <w:spacing w:before="240"/>
    </w:pPr>
    <w:rPr>
      <w:rFonts w:ascii="Britannic Bold" w:eastAsia="한양옛체" w:hAnsi="Britannic Bold"/>
    </w:rPr>
  </w:style>
  <w:style w:type="paragraph" w:customStyle="1" w:styleId="List3">
    <w:name w:val="List3"/>
    <w:basedOn w:val="List2"/>
    <w:rsid w:val="007D440A"/>
    <w:pPr>
      <w:ind w:left="1531"/>
    </w:pPr>
  </w:style>
  <w:style w:type="paragraph" w:styleId="a5">
    <w:name w:val="footer"/>
    <w:basedOn w:val="a"/>
    <w:rsid w:val="007D440A"/>
    <w:pPr>
      <w:tabs>
        <w:tab w:val="center" w:pos="4252"/>
        <w:tab w:val="right" w:pos="8504"/>
      </w:tabs>
    </w:pPr>
  </w:style>
  <w:style w:type="paragraph" w:customStyle="1" w:styleId="10">
    <w:name w:val="머리글1"/>
    <w:basedOn w:val="1"/>
    <w:next w:val="a"/>
    <w:rsid w:val="007D440A"/>
    <w:pPr>
      <w:pBdr>
        <w:bottom w:val="single" w:sz="6" w:space="3" w:color="auto"/>
      </w:pBdr>
      <w:spacing w:after="60" w:line="400" w:lineRule="atLeast"/>
      <w:jc w:val="right"/>
      <w:outlineLvl w:val="9"/>
    </w:pPr>
    <w:rPr>
      <w:noProof/>
      <w:kern w:val="32"/>
      <w:sz w:val="22"/>
    </w:rPr>
  </w:style>
  <w:style w:type="character" w:styleId="a6">
    <w:name w:val="page number"/>
    <w:aliases w:val="바닥글1"/>
    <w:basedOn w:val="a1"/>
    <w:rsid w:val="007D440A"/>
    <w:rPr>
      <w:rFonts w:ascii="Britannic Bold" w:hAnsi="Times New Roman"/>
      <w:b/>
      <w:sz w:val="24"/>
    </w:rPr>
  </w:style>
  <w:style w:type="paragraph" w:customStyle="1" w:styleId="List3-Body">
    <w:name w:val="List3-Body"/>
    <w:basedOn w:val="List3"/>
    <w:rsid w:val="007D440A"/>
    <w:pPr>
      <w:ind w:firstLine="0"/>
    </w:pPr>
  </w:style>
  <w:style w:type="paragraph" w:customStyle="1" w:styleId="List3Bold">
    <w:name w:val="List3Bold"/>
    <w:basedOn w:val="List3"/>
    <w:rsid w:val="007D440A"/>
    <w:pPr>
      <w:ind w:left="1219" w:hanging="425"/>
    </w:pPr>
    <w:rPr>
      <w:b/>
    </w:rPr>
  </w:style>
  <w:style w:type="paragraph" w:styleId="11">
    <w:name w:val="toc 1"/>
    <w:basedOn w:val="a"/>
    <w:next w:val="a"/>
    <w:uiPriority w:val="39"/>
    <w:rsid w:val="000B1405"/>
    <w:pPr>
      <w:tabs>
        <w:tab w:val="left" w:pos="851"/>
        <w:tab w:val="right" w:leader="dot" w:pos="8931"/>
      </w:tabs>
      <w:spacing w:before="180"/>
      <w:ind w:leftChars="193" w:left="425" w:rightChars="244" w:right="537"/>
    </w:pPr>
    <w:rPr>
      <w:rFonts w:cs="Calibri"/>
      <w:b/>
      <w:noProof/>
      <w:color w:val="0000FF"/>
      <w:sz w:val="24"/>
      <w:szCs w:val="22"/>
    </w:rPr>
  </w:style>
  <w:style w:type="paragraph" w:styleId="22">
    <w:name w:val="toc 2"/>
    <w:basedOn w:val="a"/>
    <w:next w:val="a"/>
    <w:autoRedefine/>
    <w:uiPriority w:val="39"/>
    <w:rsid w:val="009C447A"/>
    <w:pPr>
      <w:tabs>
        <w:tab w:val="left" w:pos="1418"/>
        <w:tab w:val="right" w:leader="dot" w:pos="8931"/>
      </w:tabs>
      <w:spacing w:before="60"/>
      <w:ind w:left="851" w:rightChars="51" w:right="112"/>
    </w:pPr>
    <w:rPr>
      <w:rFonts w:cs="Calibri"/>
      <w:noProof/>
      <w:szCs w:val="18"/>
    </w:rPr>
  </w:style>
  <w:style w:type="paragraph" w:styleId="30">
    <w:name w:val="toc 3"/>
    <w:basedOn w:val="a"/>
    <w:next w:val="a"/>
    <w:autoRedefine/>
    <w:uiPriority w:val="39"/>
    <w:qFormat/>
    <w:rsid w:val="00E05B34"/>
    <w:pPr>
      <w:tabs>
        <w:tab w:val="left" w:pos="2127"/>
        <w:tab w:val="right" w:leader="dot" w:pos="8931"/>
      </w:tabs>
      <w:spacing w:before="60"/>
      <w:ind w:left="1418" w:rightChars="115" w:right="253"/>
    </w:pPr>
    <w:rPr>
      <w:rFonts w:cs="Calibri"/>
      <w:noProof/>
    </w:rPr>
  </w:style>
  <w:style w:type="paragraph" w:styleId="40">
    <w:name w:val="toc 4"/>
    <w:basedOn w:val="a"/>
    <w:next w:val="a"/>
    <w:uiPriority w:val="39"/>
    <w:rsid w:val="007D440A"/>
    <w:pPr>
      <w:ind w:left="600"/>
    </w:pPr>
  </w:style>
  <w:style w:type="paragraph" w:styleId="50">
    <w:name w:val="toc 5"/>
    <w:basedOn w:val="a"/>
    <w:next w:val="a"/>
    <w:uiPriority w:val="39"/>
    <w:rsid w:val="007D440A"/>
    <w:pPr>
      <w:ind w:left="800"/>
    </w:pPr>
  </w:style>
  <w:style w:type="paragraph" w:styleId="60">
    <w:name w:val="toc 6"/>
    <w:basedOn w:val="a"/>
    <w:next w:val="a"/>
    <w:uiPriority w:val="39"/>
    <w:rsid w:val="007D440A"/>
    <w:pPr>
      <w:ind w:left="1000"/>
    </w:pPr>
  </w:style>
  <w:style w:type="paragraph" w:styleId="70">
    <w:name w:val="toc 7"/>
    <w:basedOn w:val="a"/>
    <w:next w:val="a"/>
    <w:uiPriority w:val="39"/>
    <w:rsid w:val="007D440A"/>
    <w:pPr>
      <w:ind w:left="1200"/>
    </w:pPr>
  </w:style>
  <w:style w:type="paragraph" w:styleId="80">
    <w:name w:val="toc 8"/>
    <w:basedOn w:val="a"/>
    <w:next w:val="a"/>
    <w:uiPriority w:val="39"/>
    <w:rsid w:val="007D440A"/>
    <w:pPr>
      <w:ind w:left="1400"/>
    </w:pPr>
  </w:style>
  <w:style w:type="paragraph" w:styleId="90">
    <w:name w:val="toc 9"/>
    <w:basedOn w:val="a"/>
    <w:next w:val="a"/>
    <w:uiPriority w:val="39"/>
    <w:rsid w:val="007D440A"/>
    <w:pPr>
      <w:ind w:left="1600"/>
    </w:pPr>
  </w:style>
  <w:style w:type="paragraph" w:customStyle="1" w:styleId="List1Text">
    <w:name w:val="List1Text"/>
    <w:basedOn w:val="List1"/>
    <w:rsid w:val="007D440A"/>
    <w:pPr>
      <w:spacing w:before="360"/>
      <w:ind w:left="567"/>
    </w:pPr>
    <w:rPr>
      <w:sz w:val="24"/>
    </w:rPr>
  </w:style>
  <w:style w:type="paragraph" w:customStyle="1" w:styleId="Index">
    <w:name w:val="Index"/>
    <w:basedOn w:val="a"/>
    <w:rsid w:val="007D440A"/>
    <w:pPr>
      <w:spacing w:before="240" w:line="240" w:lineRule="atLeast"/>
      <w:textAlignment w:val="center"/>
    </w:pPr>
    <w:rPr>
      <w:rFonts w:ascii="Arial" w:eastAsia="굴림체" w:hAnsi="Arial"/>
    </w:rPr>
  </w:style>
  <w:style w:type="paragraph" w:customStyle="1" w:styleId="a7">
    <w:name w:val="양식"/>
    <w:basedOn w:val="a"/>
    <w:rsid w:val="007D440A"/>
    <w:pPr>
      <w:spacing w:before="240" w:after="120"/>
      <w:jc w:val="center"/>
    </w:pPr>
    <w:rPr>
      <w:rFonts w:ascii="돋움체" w:eastAsia="돋움체"/>
      <w:sz w:val="18"/>
    </w:rPr>
  </w:style>
  <w:style w:type="paragraph" w:customStyle="1" w:styleId="a8">
    <w:name w:val="임시"/>
    <w:basedOn w:val="a"/>
    <w:rsid w:val="007D440A"/>
    <w:pPr>
      <w:tabs>
        <w:tab w:val="left" w:pos="4395"/>
      </w:tabs>
      <w:ind w:left="284" w:right="194" w:hanging="284"/>
    </w:pPr>
    <w:rPr>
      <w:rFonts w:ascii="바탕체" w:eastAsia="바탕체"/>
      <w:sz w:val="24"/>
    </w:rPr>
  </w:style>
  <w:style w:type="paragraph" w:customStyle="1" w:styleId="12">
    <w:name w:val="제목1"/>
    <w:basedOn w:val="a"/>
    <w:rsid w:val="007D440A"/>
    <w:pPr>
      <w:spacing w:before="360"/>
      <w:jc w:val="center"/>
    </w:pPr>
    <w:rPr>
      <w:rFonts w:ascii="Britannic Bold" w:eastAsia="휴먼엑스포" w:hAnsi="Britannic Bold"/>
      <w:b/>
      <w:noProof/>
      <w:kern w:val="28"/>
      <w:sz w:val="48"/>
    </w:rPr>
  </w:style>
  <w:style w:type="paragraph" w:customStyle="1" w:styleId="a9">
    <w:name w:val="가나다"/>
    <w:basedOn w:val="a"/>
    <w:rsid w:val="007D440A"/>
    <w:pPr>
      <w:tabs>
        <w:tab w:val="left" w:pos="8647"/>
      </w:tabs>
      <w:spacing w:before="120" w:after="120"/>
    </w:pPr>
    <w:rPr>
      <w:rFonts w:ascii="태고딕" w:eastAsia="태고딕"/>
      <w:b/>
      <w:sz w:val="24"/>
    </w:rPr>
  </w:style>
  <w:style w:type="paragraph" w:customStyle="1" w:styleId="aa">
    <w:name w:val="절"/>
    <w:basedOn w:val="a"/>
    <w:rsid w:val="007D440A"/>
    <w:pPr>
      <w:tabs>
        <w:tab w:val="left" w:pos="8647"/>
      </w:tabs>
      <w:spacing w:before="60" w:after="480"/>
    </w:pPr>
    <w:rPr>
      <w:rFonts w:ascii="태고딕" w:eastAsia="태고딕"/>
      <w:b/>
      <w:sz w:val="32"/>
    </w:rPr>
  </w:style>
  <w:style w:type="paragraph" w:customStyle="1" w:styleId="-PPT">
    <w:name w:val="그림-PPT"/>
    <w:basedOn w:val="List1-Body"/>
    <w:next w:val="List1-Body"/>
    <w:rsid w:val="007D440A"/>
    <w:pPr>
      <w:spacing w:before="240" w:line="240" w:lineRule="auto"/>
      <w:ind w:left="0"/>
      <w:jc w:val="center"/>
    </w:pPr>
  </w:style>
  <w:style w:type="paragraph" w:customStyle="1" w:styleId="-">
    <w:name w:val="용어-항목"/>
    <w:basedOn w:val="List1"/>
    <w:next w:val="-0"/>
    <w:rsid w:val="007D440A"/>
    <w:pPr>
      <w:keepNext/>
    </w:pPr>
    <w:rPr>
      <w:rFonts w:ascii="CG Omega" w:eastAsia="굴림" w:hAnsi="CG Omega"/>
      <w:b/>
    </w:rPr>
  </w:style>
  <w:style w:type="paragraph" w:customStyle="1" w:styleId="-0">
    <w:name w:val="용어-설명"/>
    <w:basedOn w:val="List1-Body"/>
    <w:rsid w:val="007D440A"/>
  </w:style>
  <w:style w:type="paragraph" w:customStyle="1" w:styleId="figure">
    <w:name w:val="figure"/>
    <w:basedOn w:val="a"/>
    <w:next w:val="figuretitle"/>
    <w:link w:val="figureChar"/>
    <w:qFormat/>
    <w:rsid w:val="00996F2A"/>
    <w:pPr>
      <w:overflowPunct w:val="0"/>
      <w:spacing w:before="120"/>
      <w:ind w:left="284"/>
      <w:jc w:val="center"/>
    </w:pPr>
    <w:rPr>
      <w:rFonts w:eastAsia="바탕체"/>
      <w:lang w:val="en"/>
    </w:rPr>
  </w:style>
  <w:style w:type="paragraph" w:customStyle="1" w:styleId="figuretitle">
    <w:name w:val="figure title"/>
    <w:basedOn w:val="a0"/>
    <w:link w:val="figuretitleChar"/>
    <w:qFormat/>
    <w:rsid w:val="007D440A"/>
    <w:pPr>
      <w:overflowPunct w:val="0"/>
      <w:spacing w:line="240" w:lineRule="auto"/>
      <w:ind w:firstLine="227"/>
      <w:jc w:val="center"/>
    </w:pPr>
    <w:rPr>
      <w:sz w:val="24"/>
    </w:rPr>
  </w:style>
  <w:style w:type="paragraph" w:styleId="ab">
    <w:name w:val="caption"/>
    <w:basedOn w:val="a"/>
    <w:next w:val="a"/>
    <w:autoRedefine/>
    <w:qFormat/>
    <w:rsid w:val="007D440A"/>
    <w:pPr>
      <w:overflowPunct w:val="0"/>
      <w:jc w:val="center"/>
    </w:pPr>
    <w:rPr>
      <w:rFonts w:ascii="CG Omega" w:hAnsi="CG Omega"/>
      <w:b/>
    </w:rPr>
  </w:style>
  <w:style w:type="paragraph" w:customStyle="1" w:styleId="ac">
    <w:name w:val="그림"/>
    <w:basedOn w:val="a"/>
    <w:rsid w:val="007D440A"/>
    <w:pPr>
      <w:spacing w:after="240"/>
      <w:jc w:val="center"/>
    </w:pPr>
    <w:rPr>
      <w:rFonts w:ascii="CG Times" w:eastAsia="돋움" w:hAnsi="CG Times"/>
      <w:b/>
    </w:rPr>
  </w:style>
  <w:style w:type="paragraph" w:styleId="ad">
    <w:name w:val="List Bullet"/>
    <w:basedOn w:val="a"/>
    <w:rsid w:val="007D440A"/>
    <w:pPr>
      <w:ind w:left="425" w:hanging="425"/>
    </w:pPr>
  </w:style>
  <w:style w:type="paragraph" w:customStyle="1" w:styleId="List-Body">
    <w:name w:val="List-Body"/>
    <w:basedOn w:val="List1-Body"/>
    <w:rsid w:val="007D440A"/>
    <w:pPr>
      <w:ind w:left="0"/>
    </w:pPr>
  </w:style>
  <w:style w:type="paragraph" w:styleId="ae">
    <w:name w:val="Date"/>
    <w:basedOn w:val="a"/>
    <w:next w:val="a"/>
    <w:rsid w:val="007D440A"/>
  </w:style>
  <w:style w:type="paragraph" w:styleId="af">
    <w:name w:val="Document Map"/>
    <w:basedOn w:val="a"/>
    <w:semiHidden/>
    <w:rsid w:val="007D440A"/>
    <w:pPr>
      <w:shd w:val="clear" w:color="auto" w:fill="000080"/>
    </w:pPr>
    <w:rPr>
      <w:rFonts w:ascii="Arial" w:eastAsia="돋움체" w:hAnsi="Arial"/>
    </w:rPr>
  </w:style>
  <w:style w:type="paragraph" w:styleId="af0">
    <w:name w:val="table of figures"/>
    <w:basedOn w:val="a"/>
    <w:next w:val="a"/>
    <w:semiHidden/>
    <w:rsid w:val="007D440A"/>
    <w:pPr>
      <w:tabs>
        <w:tab w:val="right" w:leader="dot" w:pos="8494"/>
      </w:tabs>
      <w:spacing w:before="240"/>
    </w:pPr>
    <w:rPr>
      <w:noProof/>
    </w:rPr>
  </w:style>
  <w:style w:type="paragraph" w:customStyle="1" w:styleId="L1">
    <w:name w:val="L1"/>
    <w:basedOn w:val="a0"/>
    <w:next w:val="L1body"/>
    <w:link w:val="L1Char"/>
    <w:qFormat/>
    <w:rsid w:val="00F43199"/>
    <w:pPr>
      <w:numPr>
        <w:numId w:val="2"/>
      </w:numPr>
      <w:tabs>
        <w:tab w:val="left" w:pos="900"/>
      </w:tabs>
      <w:spacing w:before="180" w:line="240" w:lineRule="auto"/>
    </w:pPr>
    <w:rPr>
      <w:rFonts w:ascii="Calibri" w:hAnsi="Calibri" w:cs="Calibri"/>
      <w:b/>
      <w:bCs/>
      <w:sz w:val="24"/>
    </w:rPr>
  </w:style>
  <w:style w:type="paragraph" w:customStyle="1" w:styleId="L1body">
    <w:name w:val="L1 body"/>
    <w:basedOn w:val="L2body"/>
    <w:rsid w:val="006B4D18"/>
    <w:pPr>
      <w:spacing w:before="80"/>
      <w:ind w:left="910"/>
    </w:pPr>
    <w:rPr>
      <w:rFonts w:ascii="Calibri" w:hAnsi="Calibri"/>
      <w:sz w:val="24"/>
    </w:rPr>
  </w:style>
  <w:style w:type="paragraph" w:customStyle="1" w:styleId="L2body">
    <w:name w:val="L2 body"/>
    <w:basedOn w:val="a"/>
    <w:rsid w:val="00B81D5B"/>
    <w:pPr>
      <w:spacing w:before="40" w:line="264" w:lineRule="auto"/>
      <w:ind w:left="1298"/>
    </w:pPr>
    <w:rPr>
      <w:rFonts w:ascii="CG Omega" w:hAnsi="CG Omega"/>
    </w:rPr>
  </w:style>
  <w:style w:type="paragraph" w:customStyle="1" w:styleId="L2">
    <w:name w:val="L2"/>
    <w:basedOn w:val="L1"/>
    <w:next w:val="L2body"/>
    <w:link w:val="L2Char1"/>
    <w:qFormat/>
    <w:rsid w:val="00D13F74"/>
    <w:pPr>
      <w:numPr>
        <w:numId w:val="3"/>
      </w:numPr>
      <w:tabs>
        <w:tab w:val="clear" w:pos="900"/>
        <w:tab w:val="clear" w:pos="1494"/>
        <w:tab w:val="num" w:pos="1200"/>
      </w:tabs>
      <w:spacing w:before="80"/>
      <w:ind w:left="1210" w:hanging="346"/>
    </w:pPr>
    <w:rPr>
      <w:b w:val="0"/>
      <w:bCs w:val="0"/>
    </w:rPr>
  </w:style>
  <w:style w:type="paragraph" w:customStyle="1" w:styleId="L3">
    <w:name w:val="L3"/>
    <w:basedOn w:val="L2"/>
    <w:link w:val="L3Char"/>
    <w:qFormat/>
    <w:rsid w:val="00053AFC"/>
    <w:pPr>
      <w:numPr>
        <w:numId w:val="4"/>
      </w:numPr>
      <w:tabs>
        <w:tab w:val="clear" w:pos="927"/>
        <w:tab w:val="num" w:pos="1560"/>
      </w:tabs>
      <w:ind w:left="1560"/>
    </w:pPr>
  </w:style>
  <w:style w:type="paragraph" w:customStyle="1" w:styleId="Bib">
    <w:name w:val="Bib"/>
    <w:basedOn w:val="a"/>
    <w:rsid w:val="007D440A"/>
    <w:pPr>
      <w:tabs>
        <w:tab w:val="left" w:pos="1400"/>
      </w:tabs>
      <w:spacing w:before="240" w:line="312" w:lineRule="auto"/>
      <w:ind w:left="567"/>
    </w:pPr>
  </w:style>
  <w:style w:type="paragraph" w:customStyle="1" w:styleId="TableText">
    <w:name w:val="TableText"/>
    <w:basedOn w:val="a"/>
    <w:rsid w:val="007D440A"/>
    <w:pPr>
      <w:keepNext/>
      <w:keepLines/>
      <w:overflowPunct w:val="0"/>
      <w:spacing w:before="80" w:after="40"/>
    </w:pPr>
    <w:rPr>
      <w:rFonts w:ascii="Arial" w:eastAsia="바탕체" w:hAnsi="Arial"/>
      <w:noProof/>
      <w:sz w:val="18"/>
    </w:rPr>
  </w:style>
  <w:style w:type="paragraph" w:customStyle="1" w:styleId="TableEntry">
    <w:name w:val="TableEntry"/>
    <w:basedOn w:val="TableText"/>
    <w:rsid w:val="007D440A"/>
  </w:style>
  <w:style w:type="character" w:styleId="af1">
    <w:name w:val="Hyperlink"/>
    <w:basedOn w:val="a1"/>
    <w:uiPriority w:val="99"/>
    <w:rsid w:val="007D440A"/>
    <w:rPr>
      <w:color w:val="0000FF"/>
      <w:u w:val="single"/>
    </w:rPr>
  </w:style>
  <w:style w:type="paragraph" w:customStyle="1" w:styleId="1-Text">
    <w:name w:val="개요 1-Text"/>
    <w:basedOn w:val="a"/>
    <w:rsid w:val="007D440A"/>
    <w:pPr>
      <w:spacing w:before="240" w:line="312" w:lineRule="auto"/>
      <w:ind w:left="454"/>
    </w:pPr>
    <w:rPr>
      <w:rFonts w:ascii="Arial" w:hAnsi="Arial"/>
      <w:color w:val="000000"/>
      <w:sz w:val="24"/>
    </w:rPr>
  </w:style>
  <w:style w:type="paragraph" w:styleId="2">
    <w:name w:val="List Bullet 2"/>
    <w:basedOn w:val="a"/>
    <w:autoRedefine/>
    <w:rsid w:val="007D440A"/>
    <w:pPr>
      <w:numPr>
        <w:numId w:val="1"/>
      </w:numPr>
      <w:tabs>
        <w:tab w:val="clear" w:pos="785"/>
        <w:tab w:val="num" w:pos="360"/>
      </w:tabs>
      <w:ind w:left="0" w:firstLine="0"/>
    </w:pPr>
  </w:style>
  <w:style w:type="paragraph" w:customStyle="1" w:styleId="af2">
    <w:name w:val="바탕글"/>
    <w:rsid w:val="007D440A"/>
    <w:pPr>
      <w:widowControl w:val="0"/>
      <w:wordWrap w:val="0"/>
      <w:autoSpaceDE w:val="0"/>
      <w:autoSpaceDN w:val="0"/>
      <w:adjustRightInd w:val="0"/>
      <w:jc w:val="both"/>
      <w:textAlignment w:val="baseline"/>
    </w:pPr>
    <w:rPr>
      <w:rFonts w:ascii="바탕체"/>
      <w:color w:val="000000"/>
    </w:rPr>
  </w:style>
  <w:style w:type="paragraph" w:customStyle="1" w:styleId="Top-2">
    <w:name w:val="Top-2"/>
    <w:basedOn w:val="a"/>
    <w:rsid w:val="007D440A"/>
    <w:pPr>
      <w:tabs>
        <w:tab w:val="right" w:pos="7300"/>
        <w:tab w:val="left" w:pos="7600"/>
      </w:tabs>
      <w:spacing w:before="120" w:after="240"/>
    </w:pPr>
    <w:rPr>
      <w:rFonts w:ascii="CG Omega" w:hAnsi="CG Omega"/>
      <w:bCs/>
      <w:noProof/>
    </w:rPr>
  </w:style>
  <w:style w:type="character" w:styleId="af3">
    <w:name w:val="FollowedHyperlink"/>
    <w:basedOn w:val="a1"/>
    <w:rsid w:val="007D440A"/>
    <w:rPr>
      <w:color w:val="800080"/>
      <w:u w:val="single"/>
    </w:rPr>
  </w:style>
  <w:style w:type="paragraph" w:styleId="af4">
    <w:name w:val="footnote text"/>
    <w:basedOn w:val="a"/>
    <w:semiHidden/>
    <w:rsid w:val="007D440A"/>
    <w:pPr>
      <w:snapToGrid w:val="0"/>
    </w:pPr>
  </w:style>
  <w:style w:type="character" w:styleId="af5">
    <w:name w:val="footnote reference"/>
    <w:basedOn w:val="a1"/>
    <w:semiHidden/>
    <w:rsid w:val="007D440A"/>
    <w:rPr>
      <w:vertAlign w:val="superscript"/>
    </w:rPr>
  </w:style>
  <w:style w:type="paragraph" w:styleId="21">
    <w:name w:val="List 2"/>
    <w:basedOn w:val="a"/>
    <w:rsid w:val="007D440A"/>
    <w:pPr>
      <w:numPr>
        <w:numId w:val="6"/>
      </w:numPr>
      <w:ind w:leftChars="400" w:left="400" w:hangingChars="200" w:hanging="200"/>
    </w:pPr>
    <w:rPr>
      <w:rFonts w:eastAsia="바탕체"/>
    </w:rPr>
  </w:style>
  <w:style w:type="paragraph" w:styleId="af6">
    <w:name w:val="List"/>
    <w:basedOn w:val="a"/>
    <w:rsid w:val="007D440A"/>
    <w:pPr>
      <w:tabs>
        <w:tab w:val="num" w:pos="700"/>
      </w:tabs>
      <w:spacing w:beforeLines="50"/>
      <w:ind w:leftChars="200" w:left="400" w:hangingChars="200" w:hanging="200"/>
    </w:pPr>
    <w:rPr>
      <w:rFonts w:eastAsia="바탕체"/>
    </w:rPr>
  </w:style>
  <w:style w:type="paragraph" w:styleId="31">
    <w:name w:val="List 3"/>
    <w:basedOn w:val="a"/>
    <w:rsid w:val="007D440A"/>
    <w:pPr>
      <w:ind w:leftChars="600" w:left="100" w:hangingChars="200" w:hanging="200"/>
    </w:pPr>
  </w:style>
  <w:style w:type="paragraph" w:customStyle="1" w:styleId="L1-Text">
    <w:name w:val="L1-Text"/>
    <w:basedOn w:val="a0"/>
    <w:rsid w:val="007D440A"/>
    <w:pPr>
      <w:spacing w:before="120"/>
      <w:ind w:left="624" w:firstLine="0"/>
    </w:pPr>
  </w:style>
  <w:style w:type="paragraph" w:customStyle="1" w:styleId="-1">
    <w:name w:val="표-제목"/>
    <w:basedOn w:val="a"/>
    <w:rsid w:val="007D440A"/>
    <w:pPr>
      <w:jc w:val="center"/>
    </w:pPr>
    <w:rPr>
      <w:rFonts w:ascii="굴림체" w:eastAsia="굴림체"/>
      <w:sz w:val="24"/>
    </w:rPr>
  </w:style>
  <w:style w:type="paragraph" w:customStyle="1" w:styleId="-2">
    <w:name w:val="본문-내용"/>
    <w:basedOn w:val="a0"/>
    <w:rsid w:val="007D440A"/>
    <w:pPr>
      <w:spacing w:before="0" w:after="120" w:line="360" w:lineRule="atLeast"/>
      <w:ind w:firstLine="0"/>
    </w:pPr>
    <w:rPr>
      <w:rFonts w:ascii="굴림" w:hAnsi="Times New Roman"/>
      <w:sz w:val="20"/>
    </w:rPr>
  </w:style>
  <w:style w:type="paragraph" w:styleId="af7">
    <w:name w:val="Title"/>
    <w:basedOn w:val="a"/>
    <w:qFormat/>
    <w:rsid w:val="007D440A"/>
    <w:pPr>
      <w:pBdr>
        <w:top w:val="single" w:sz="4" w:space="12" w:color="auto" w:shadow="1"/>
        <w:left w:val="single" w:sz="4" w:space="0" w:color="auto" w:shadow="1"/>
        <w:bottom w:val="single" w:sz="4" w:space="12" w:color="auto" w:shadow="1"/>
        <w:right w:val="single" w:sz="4" w:space="0" w:color="auto" w:shadow="1"/>
      </w:pBdr>
      <w:shd w:val="clear" w:color="auto" w:fill="FFFFFF"/>
      <w:spacing w:before="480"/>
      <w:ind w:left="400" w:right="400"/>
      <w:jc w:val="center"/>
    </w:pPr>
    <w:rPr>
      <w:rFonts w:ascii="Britannic Bold" w:eastAsia="휴먼엑스포" w:hAnsi="Britannic Bold"/>
      <w:sz w:val="48"/>
    </w:rPr>
  </w:style>
  <w:style w:type="paragraph" w:styleId="af8">
    <w:name w:val="Subtitle"/>
    <w:basedOn w:val="a"/>
    <w:link w:val="Char"/>
    <w:qFormat/>
    <w:rsid w:val="007D440A"/>
    <w:pPr>
      <w:spacing w:before="1680" w:after="960"/>
      <w:jc w:val="center"/>
    </w:pPr>
    <w:rPr>
      <w:rFonts w:ascii="Britannic Bold" w:hAnsi="Britannic Bold"/>
      <w:sz w:val="36"/>
    </w:rPr>
  </w:style>
  <w:style w:type="paragraph" w:customStyle="1" w:styleId="List31">
    <w:name w:val="List 31"/>
    <w:basedOn w:val="a"/>
    <w:autoRedefine/>
    <w:rsid w:val="007D440A"/>
    <w:pPr>
      <w:tabs>
        <w:tab w:val="left" w:pos="1200"/>
      </w:tabs>
      <w:ind w:leftChars="450" w:left="1240" w:hanging="340"/>
    </w:pPr>
    <w:rPr>
      <w:rFonts w:ascii="CG Omega" w:eastAsia="바탕체" w:hAnsi="CG Omega"/>
    </w:rPr>
  </w:style>
  <w:style w:type="paragraph" w:customStyle="1" w:styleId="L2-Text">
    <w:name w:val="L2-Text"/>
    <w:basedOn w:val="L3"/>
    <w:autoRedefine/>
    <w:rsid w:val="007D440A"/>
    <w:pPr>
      <w:numPr>
        <w:numId w:val="0"/>
      </w:numPr>
      <w:tabs>
        <w:tab w:val="left" w:pos="920"/>
      </w:tabs>
      <w:spacing w:before="0" w:after="60" w:line="360" w:lineRule="atLeast"/>
      <w:ind w:leftChars="420" w:left="840"/>
    </w:pPr>
    <w:rPr>
      <w:rFonts w:ascii="Times New Roman" w:eastAsia="바탕체" w:hAnsi="Times New Roman"/>
    </w:rPr>
  </w:style>
  <w:style w:type="paragraph" w:customStyle="1" w:styleId="Table-T">
    <w:name w:val="Table-T"/>
    <w:basedOn w:val="List1-Body"/>
    <w:next w:val="List2-Body"/>
    <w:autoRedefine/>
    <w:rsid w:val="007D440A"/>
    <w:pPr>
      <w:spacing w:before="120" w:after="60" w:line="400" w:lineRule="atLeast"/>
      <w:ind w:left="0"/>
      <w:jc w:val="center"/>
    </w:pPr>
    <w:rPr>
      <w:rFonts w:ascii="Times New Roman" w:eastAsia="바탕체" w:hAnsi="Times New Roman"/>
      <w:b/>
    </w:rPr>
  </w:style>
  <w:style w:type="paragraph" w:customStyle="1" w:styleId="1IHY">
    <w:name w:val="스타일 제목 1I + (한글) HY견명조"/>
    <w:basedOn w:val="1"/>
    <w:autoRedefine/>
    <w:rsid w:val="00CE67F1"/>
    <w:rPr>
      <w:rFonts w:eastAsia="HY견명조"/>
    </w:rPr>
  </w:style>
  <w:style w:type="table" w:styleId="af9">
    <w:name w:val="Table Grid"/>
    <w:basedOn w:val="a2"/>
    <w:uiPriority w:val="59"/>
    <w:rsid w:val="00F6752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List Paragraph"/>
    <w:basedOn w:val="a"/>
    <w:uiPriority w:val="34"/>
    <w:qFormat/>
    <w:rsid w:val="008C5A9A"/>
    <w:pPr>
      <w:ind w:leftChars="400" w:left="800"/>
    </w:pPr>
    <w:rPr>
      <w:rFonts w:ascii="맑은 고딕" w:eastAsia="맑은 고딕" w:hAnsi="맑은 고딕"/>
      <w:szCs w:val="22"/>
    </w:rPr>
  </w:style>
  <w:style w:type="paragraph" w:styleId="afb">
    <w:name w:val="Balloon Text"/>
    <w:basedOn w:val="a"/>
    <w:link w:val="Char0"/>
    <w:rsid w:val="002050F4"/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fb"/>
    <w:rsid w:val="002050F4"/>
    <w:rPr>
      <w:rFonts w:ascii="Tahoma" w:eastAsia="굴림" w:hAnsi="Tahoma" w:cs="Tahoma"/>
      <w:kern w:val="2"/>
      <w:sz w:val="16"/>
      <w:szCs w:val="16"/>
    </w:rPr>
  </w:style>
  <w:style w:type="character" w:customStyle="1" w:styleId="L1Char">
    <w:name w:val="L1 Char"/>
    <w:basedOn w:val="a1"/>
    <w:link w:val="L1"/>
    <w:rsid w:val="00F43199"/>
    <w:rPr>
      <w:rFonts w:ascii="Calibri" w:eastAsia="굴림" w:hAnsi="Calibri" w:cs="Calibri"/>
      <w:b/>
      <w:bCs/>
      <w:kern w:val="2"/>
      <w:sz w:val="24"/>
      <w:szCs w:val="24"/>
    </w:rPr>
  </w:style>
  <w:style w:type="character" w:customStyle="1" w:styleId="2Char">
    <w:name w:val="제목 2 Char"/>
    <w:aliases w:val="1 Char"/>
    <w:basedOn w:val="a1"/>
    <w:link w:val="20"/>
    <w:uiPriority w:val="9"/>
    <w:rsid w:val="00823473"/>
    <w:rPr>
      <w:rFonts w:ascii="Calibri" w:eastAsiaTheme="majorEastAsia" w:hAnsi="Calibri" w:cs="Calibri"/>
      <w:b/>
      <w:color w:val="0000FF"/>
      <w:kern w:val="28"/>
      <w:sz w:val="24"/>
      <w:szCs w:val="24"/>
    </w:rPr>
  </w:style>
  <w:style w:type="numbering" w:customStyle="1" w:styleId="Style1">
    <w:name w:val="Style1"/>
    <w:uiPriority w:val="99"/>
    <w:rsid w:val="005E0BB0"/>
    <w:pPr>
      <w:numPr>
        <w:numId w:val="8"/>
      </w:numPr>
    </w:pPr>
  </w:style>
  <w:style w:type="character" w:customStyle="1" w:styleId="a-size-large1">
    <w:name w:val="a-size-large1"/>
    <w:basedOn w:val="a1"/>
    <w:rsid w:val="00C018C1"/>
    <w:rPr>
      <w:rFonts w:ascii="Arial" w:hAnsi="Arial" w:cs="Arial" w:hint="default"/>
    </w:rPr>
  </w:style>
  <w:style w:type="paragraph" w:customStyle="1" w:styleId="StyleHeading21Before12pt">
    <w:name w:val="Style Heading 21 + Before:  12 pt"/>
    <w:basedOn w:val="20"/>
    <w:rsid w:val="00CE0217"/>
    <w:rPr>
      <w:rFonts w:cs="바탕"/>
      <w:bCs/>
      <w:szCs w:val="20"/>
    </w:rPr>
  </w:style>
  <w:style w:type="character" w:customStyle="1" w:styleId="L2Char1">
    <w:name w:val="L2 Char1"/>
    <w:basedOn w:val="L1Char"/>
    <w:link w:val="L2"/>
    <w:locked/>
    <w:rsid w:val="00D13F74"/>
    <w:rPr>
      <w:rFonts w:ascii="Calibri" w:eastAsia="굴림" w:hAnsi="Calibri" w:cs="Calibri"/>
      <w:b w:val="0"/>
      <w:bCs w:val="0"/>
      <w:kern w:val="2"/>
      <w:sz w:val="24"/>
      <w:szCs w:val="24"/>
    </w:rPr>
  </w:style>
  <w:style w:type="table" w:customStyle="1" w:styleId="TableGrid1">
    <w:name w:val="Table Grid1"/>
    <w:basedOn w:val="a2"/>
    <w:next w:val="af9"/>
    <w:rsid w:val="00AA33DB"/>
    <w:rPr>
      <w:rFonts w:eastAsia="바탕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Indent">
    <w:name w:val="Body Indent"/>
    <w:basedOn w:val="a"/>
    <w:link w:val="BodyIndentCharChar"/>
    <w:qFormat/>
    <w:rsid w:val="009B57EA"/>
    <w:pPr>
      <w:adjustRightInd w:val="0"/>
      <w:spacing w:before="120"/>
      <w:ind w:firstLine="284"/>
    </w:pPr>
    <w:rPr>
      <w:rFonts w:ascii="Times New Roman" w:eastAsia="맑은 고딕" w:hAnsi="Times New Roman"/>
      <w:sz w:val="24"/>
    </w:rPr>
  </w:style>
  <w:style w:type="character" w:customStyle="1" w:styleId="BodyIndentCharChar">
    <w:name w:val="Body Indent Char Char"/>
    <w:basedOn w:val="a1"/>
    <w:link w:val="BodyIndent"/>
    <w:rsid w:val="009B57EA"/>
    <w:rPr>
      <w:rFonts w:eastAsia="맑은 고딕"/>
      <w:kern w:val="2"/>
      <w:sz w:val="24"/>
      <w:szCs w:val="24"/>
    </w:rPr>
  </w:style>
  <w:style w:type="character" w:customStyle="1" w:styleId="figureChar">
    <w:name w:val="figure Char"/>
    <w:basedOn w:val="a1"/>
    <w:link w:val="figure"/>
    <w:rsid w:val="00996F2A"/>
    <w:rPr>
      <w:rFonts w:ascii="Calibri" w:hAnsi="Calibri"/>
      <w:kern w:val="2"/>
      <w:sz w:val="22"/>
      <w:szCs w:val="24"/>
      <w:lang w:val="en"/>
    </w:rPr>
  </w:style>
  <w:style w:type="character" w:customStyle="1" w:styleId="figuretitleChar">
    <w:name w:val="figure title Char"/>
    <w:basedOn w:val="a1"/>
    <w:link w:val="figuretitle"/>
    <w:rsid w:val="00FC5F0E"/>
    <w:rPr>
      <w:rFonts w:ascii="CG Omega" w:eastAsia="굴림" w:hAnsi="CG Omega"/>
      <w:kern w:val="2"/>
      <w:sz w:val="24"/>
      <w:szCs w:val="24"/>
    </w:rPr>
  </w:style>
  <w:style w:type="paragraph" w:customStyle="1" w:styleId="Term">
    <w:name w:val="Term"/>
    <w:qFormat/>
    <w:rsid w:val="00FC5F0E"/>
    <w:pPr>
      <w:spacing w:before="60" w:after="120"/>
      <w:jc w:val="center"/>
    </w:pPr>
    <w:rPr>
      <w:rFonts w:ascii="Calibri" w:eastAsia="맑은 고딕" w:hAnsi="Calibri"/>
      <w:i/>
      <w:spacing w:val="-1"/>
      <w:sz w:val="18"/>
    </w:rPr>
  </w:style>
  <w:style w:type="character" w:customStyle="1" w:styleId="Char">
    <w:name w:val="부제 Char"/>
    <w:basedOn w:val="a1"/>
    <w:link w:val="af8"/>
    <w:rsid w:val="00603D45"/>
    <w:rPr>
      <w:rFonts w:ascii="Britannic Bold" w:eastAsia="굴림" w:hAnsi="Britannic Bold"/>
      <w:kern w:val="2"/>
      <w:sz w:val="36"/>
      <w:szCs w:val="24"/>
    </w:rPr>
  </w:style>
  <w:style w:type="character" w:customStyle="1" w:styleId="BodyChar">
    <w:name w:val="Body Char"/>
    <w:link w:val="Body"/>
    <w:rsid w:val="007568A0"/>
    <w:rPr>
      <w:rFonts w:ascii="Calibri" w:eastAsia="굴림" w:hAnsi="Calibri"/>
      <w:kern w:val="2"/>
      <w:sz w:val="24"/>
      <w:szCs w:val="24"/>
    </w:rPr>
  </w:style>
  <w:style w:type="character" w:customStyle="1" w:styleId="L3Char">
    <w:name w:val="L3 Char"/>
    <w:basedOn w:val="a1"/>
    <w:link w:val="L3"/>
    <w:rsid w:val="00053AFC"/>
    <w:rPr>
      <w:rFonts w:ascii="Calibri" w:eastAsia="굴림" w:hAnsi="Calibri" w:cs="Calibri"/>
      <w:kern w:val="2"/>
      <w:sz w:val="24"/>
      <w:szCs w:val="24"/>
    </w:rPr>
  </w:style>
  <w:style w:type="paragraph" w:customStyle="1" w:styleId="Item">
    <w:name w:val="Item"/>
    <w:qFormat/>
    <w:rsid w:val="00D15A04"/>
    <w:pPr>
      <w:numPr>
        <w:ilvl w:val="1"/>
        <w:numId w:val="12"/>
      </w:numPr>
      <w:spacing w:before="60" w:after="60" w:line="288" w:lineRule="auto"/>
    </w:pPr>
    <w:rPr>
      <w:rFonts w:ascii="Calibri" w:eastAsia="굴림" w:hAnsi="Calibri"/>
      <w:kern w:val="2"/>
      <w:sz w:val="22"/>
      <w:szCs w:val="24"/>
    </w:rPr>
  </w:style>
  <w:style w:type="character" w:styleId="afc">
    <w:name w:val="Strong"/>
    <w:basedOn w:val="a1"/>
    <w:uiPriority w:val="22"/>
    <w:qFormat/>
    <w:rsid w:val="002E1561"/>
    <w:rPr>
      <w:b/>
      <w:bCs/>
    </w:rPr>
  </w:style>
  <w:style w:type="paragraph" w:customStyle="1" w:styleId="entry-meta">
    <w:name w:val="entry-meta"/>
    <w:basedOn w:val="a"/>
    <w:rsid w:val="002E1561"/>
    <w:pPr>
      <w:spacing w:after="360"/>
    </w:pPr>
    <w:rPr>
      <w:rFonts w:ascii="바탕" w:eastAsia="바탕" w:hAnsi="Times New Roman" w:cs="바탕"/>
      <w:color w:val="999999"/>
      <w:kern w:val="0"/>
      <w:sz w:val="21"/>
      <w:szCs w:val="21"/>
    </w:rPr>
  </w:style>
  <w:style w:type="character" w:customStyle="1" w:styleId="entry-author">
    <w:name w:val="entry-author"/>
    <w:basedOn w:val="a1"/>
    <w:rsid w:val="002E1561"/>
  </w:style>
  <w:style w:type="character" w:customStyle="1" w:styleId="entry-author-name">
    <w:name w:val="entry-author-name"/>
    <w:basedOn w:val="a1"/>
    <w:rsid w:val="002E1561"/>
  </w:style>
  <w:style w:type="paragraph" w:styleId="afd">
    <w:name w:val="Body Text"/>
    <w:basedOn w:val="a"/>
    <w:link w:val="Char1"/>
    <w:unhideWhenUsed/>
    <w:rsid w:val="00847E5B"/>
    <w:pPr>
      <w:spacing w:after="180"/>
    </w:pPr>
  </w:style>
  <w:style w:type="character" w:customStyle="1" w:styleId="Char1">
    <w:name w:val="본문 Char"/>
    <w:basedOn w:val="a1"/>
    <w:link w:val="afd"/>
    <w:rsid w:val="00847E5B"/>
    <w:rPr>
      <w:rFonts w:ascii="Calibri" w:eastAsia="굴림" w:hAnsi="Calibri"/>
      <w:kern w:val="2"/>
      <w:sz w:val="22"/>
      <w:szCs w:val="24"/>
    </w:rPr>
  </w:style>
  <w:style w:type="paragraph" w:customStyle="1" w:styleId="Figure0">
    <w:name w:val="Figure"/>
    <w:link w:val="FigureChar0"/>
    <w:qFormat/>
    <w:rsid w:val="00CA1050"/>
    <w:pPr>
      <w:jc w:val="center"/>
    </w:pPr>
    <w:rPr>
      <w:rFonts w:ascii="Calibri" w:eastAsia="굴림" w:hAnsi="Calibri"/>
      <w:noProof/>
      <w:kern w:val="2"/>
      <w:sz w:val="24"/>
      <w:szCs w:val="24"/>
    </w:rPr>
  </w:style>
  <w:style w:type="character" w:customStyle="1" w:styleId="FigureChar0">
    <w:name w:val="Figure Char"/>
    <w:basedOn w:val="a1"/>
    <w:link w:val="Figure0"/>
    <w:rsid w:val="00CA1050"/>
    <w:rPr>
      <w:rFonts w:ascii="Calibri" w:eastAsia="굴림" w:hAnsi="Calibri"/>
      <w:noProof/>
      <w:kern w:val="2"/>
      <w:sz w:val="24"/>
      <w:szCs w:val="24"/>
    </w:rPr>
  </w:style>
  <w:style w:type="paragraph" w:customStyle="1" w:styleId="L1bodyitem">
    <w:name w:val="L1 body item"/>
    <w:basedOn w:val="L1body"/>
    <w:qFormat/>
    <w:rsid w:val="00DB7E89"/>
    <w:pPr>
      <w:numPr>
        <w:numId w:val="34"/>
      </w:numPr>
      <w:spacing w:before="40" w:after="40"/>
      <w:ind w:left="1135" w:hanging="284"/>
    </w:pPr>
    <w:rPr>
      <w:sz w:val="20"/>
    </w:rPr>
  </w:style>
  <w:style w:type="paragraph" w:customStyle="1" w:styleId="Default">
    <w:name w:val="Default"/>
    <w:rsid w:val="00750C2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TML">
    <w:name w:val="HTML Preformatted"/>
    <w:basedOn w:val="a"/>
    <w:link w:val="HTMLChar"/>
    <w:uiPriority w:val="99"/>
    <w:unhideWhenUsed/>
    <w:rsid w:val="006227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basedOn w:val="a1"/>
    <w:link w:val="HTML"/>
    <w:uiPriority w:val="99"/>
    <w:rsid w:val="006227FB"/>
    <w:rPr>
      <w:rFonts w:ascii="굴림체" w:eastAsia="굴림체" w:hAnsi="굴림체" w:cs="굴림체"/>
      <w:sz w:val="24"/>
      <w:szCs w:val="24"/>
    </w:rPr>
  </w:style>
  <w:style w:type="paragraph" w:customStyle="1" w:styleId="afe">
    <w:name w:val="ㅠㅐ요"/>
    <w:basedOn w:val="L1"/>
    <w:rsid w:val="00706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9104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1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76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9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562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7435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21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0154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190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33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742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80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45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605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68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220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791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1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718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878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359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57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184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52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657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768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078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25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497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2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371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7738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4914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984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268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29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631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1510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47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402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17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297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0274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314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46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404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5894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76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684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0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559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7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808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703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49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249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672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128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73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6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234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553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610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92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543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227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332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20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1991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815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337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8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10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452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1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87517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4821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28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5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41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839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312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56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1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029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96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5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722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95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111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370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5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0047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6928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893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76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73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80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4599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77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2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058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1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898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46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99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27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5250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1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566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85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7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459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378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045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6366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249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0303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3011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451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118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8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4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86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302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5551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576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584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708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5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858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27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740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555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7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369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754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1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8406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0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2623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422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2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814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36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96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383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93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8572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721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761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9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708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7422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479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271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9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95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291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970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016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58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6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736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3786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4212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095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14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206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74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1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1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5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017729">
              <w:marLeft w:val="0"/>
              <w:marRight w:val="0"/>
              <w:marTop w:val="975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6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double" w:sz="6" w:space="0" w:color="DDDDDD"/>
                    <w:right w:val="none" w:sz="0" w:space="0" w:color="auto"/>
                  </w:divBdr>
                  <w:divsChild>
                    <w:div w:id="182427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242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64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209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319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50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0660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55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3017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1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0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3116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388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27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04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931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92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61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139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5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61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629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0243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5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2354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813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111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3232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886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540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47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379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571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563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36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50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289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471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536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456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6993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5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9547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53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606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6055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09208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327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49F263-D3FC-4655-A234-322FFBD1C3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0166</Words>
  <Characters>114949</Characters>
  <Application>Microsoft Office Word</Application>
  <DocSecurity>0</DocSecurity>
  <Lines>957</Lines>
  <Paragraphs>26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y Life Excellence</vt:lpstr>
      <vt:lpstr>My Life Excellence</vt:lpstr>
    </vt:vector>
  </TitlesOfParts>
  <Manager>Soo Dong Kim</Manager>
  <Company>Soongsil University</Company>
  <LinksUpToDate>false</LinksUpToDate>
  <CharactersWithSpaces>134846</CharactersWithSpaces>
  <SharedDoc>false</SharedDoc>
  <HLinks>
    <vt:vector size="108" baseType="variant">
      <vt:variant>
        <vt:i4>17695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4981416</vt:lpwstr>
      </vt:variant>
      <vt:variant>
        <vt:i4>176952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4981415</vt:lpwstr>
      </vt:variant>
      <vt:variant>
        <vt:i4>17695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4981414</vt:lpwstr>
      </vt:variant>
      <vt:variant>
        <vt:i4>17695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4981413</vt:lpwstr>
      </vt:variant>
      <vt:variant>
        <vt:i4>17695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4981412</vt:lpwstr>
      </vt:variant>
      <vt:variant>
        <vt:i4>17695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4981411</vt:lpwstr>
      </vt:variant>
      <vt:variant>
        <vt:i4>17695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4981410</vt:lpwstr>
      </vt:variant>
      <vt:variant>
        <vt:i4>170399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4981409</vt:lpwstr>
      </vt:variant>
      <vt:variant>
        <vt:i4>170399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4981408</vt:lpwstr>
      </vt:variant>
      <vt:variant>
        <vt:i4>170399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4981407</vt:lpwstr>
      </vt:variant>
      <vt:variant>
        <vt:i4>170399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4981406</vt:lpwstr>
      </vt:variant>
      <vt:variant>
        <vt:i4>17039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4981405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4981404</vt:lpwstr>
      </vt:variant>
      <vt:variant>
        <vt:i4>170399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4981403</vt:lpwstr>
      </vt:variant>
      <vt:variant>
        <vt:i4>170399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4981402</vt:lpwstr>
      </vt:variant>
      <vt:variant>
        <vt:i4>170399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4981401</vt:lpwstr>
      </vt:variant>
      <vt:variant>
        <vt:i4>170399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4981400</vt:lpwstr>
      </vt:variant>
      <vt:variant>
        <vt:i4>124524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49813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Life Excellence</dc:title>
  <dc:subject/>
  <dc:creator>sdkim</dc:creator>
  <cp:keywords/>
  <dc:description/>
  <cp:lastModifiedBy>Do Yeong Jeon</cp:lastModifiedBy>
  <cp:revision>9</cp:revision>
  <cp:lastPrinted>2020-07-03T13:16:00Z</cp:lastPrinted>
  <dcterms:created xsi:type="dcterms:W3CDTF">2020-07-03T12:41:00Z</dcterms:created>
  <dcterms:modified xsi:type="dcterms:W3CDTF">2020-07-03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062606479</vt:i4>
  </property>
  <property fmtid="{D5CDD505-2E9C-101B-9397-08002B2CF9AE}" pid="3" name="_EmailSubject">
    <vt:lpwstr>EJB 실습 인원 배정</vt:lpwstr>
  </property>
  <property fmtid="{D5CDD505-2E9C-101B-9397-08002B2CF9AE}" pid="4" name="_AuthorEmail">
    <vt:lpwstr>jklee@otlab.ssu.ac.kr</vt:lpwstr>
  </property>
  <property fmtid="{D5CDD505-2E9C-101B-9397-08002B2CF9AE}" pid="5" name="_AuthorEmailDisplayName">
    <vt:lpwstr>jklee690</vt:lpwstr>
  </property>
  <property fmtid="{D5CDD505-2E9C-101B-9397-08002B2CF9AE}" pid="6" name="_ReviewingToolsShownOnce">
    <vt:lpwstr/>
  </property>
</Properties>
</file>